
<file path=[Content_Types].xml><?xml version="1.0" encoding="utf-8"?>
<Types xmlns="http://schemas.openxmlformats.org/package/2006/content-types">
  <Default Extension="png" ContentType="image/png"/>
  <Default Extension="bin" ContentType="application/vnd.openxmlformats-officedocument.oleObject"/>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sdt>
      <w:sdtPr>
        <w:rPr>
          <w:rFonts w:eastAsiaTheme="minorHAnsi"/>
        </w:rPr>
        <w:id w:val="-1404062712"/>
        <w:docPartObj>
          <w:docPartGallery w:val="Cover Pages"/>
          <w:docPartUnique/>
        </w:docPartObj>
      </w:sdtPr>
      <w:sdtEndPr>
        <w:rPr>
          <w:color w:val="FFFFFF" w:themeColor="background1"/>
        </w:rPr>
      </w:sdtEndPr>
      <w:sdtContent>
        <w:p w14:paraId="21B78447" w14:textId="6A08295F" w:rsidR="00EF3141" w:rsidRDefault="00EF3141">
          <w:pPr>
            <w:pStyle w:val="NoSpacing"/>
          </w:pPr>
          <w:r>
            <w:rPr>
              <w:noProof/>
            </w:rPr>
            <mc:AlternateContent>
              <mc:Choice Requires="wpg">
                <w:drawing>
                  <wp:anchor distT="0" distB="0" distL="114300" distR="114300" simplePos="0" relativeHeight="251659264" behindDoc="1" locked="0" layoutInCell="1" allowOverlap="1" wp14:anchorId="185A49FF" wp14:editId="5AD589EF">
                    <wp:simplePos x="0" y="0"/>
                    <mc:AlternateContent>
                      <mc:Choice Requires="wp14">
                        <wp:positionH relativeFrom="page">
                          <wp14:pctPosHOffset>4000</wp14:pctPosHOffset>
                        </wp:positionH>
                      </mc:Choice>
                      <mc:Fallback>
                        <wp:positionH relativeFrom="page">
                          <wp:posOffset>310515</wp:posOffset>
                        </wp:positionH>
                      </mc:Fallback>
                    </mc:AlternateContent>
                    <wp:positionV relativeFrom="page">
                      <wp:align>center</wp:align>
                    </wp:positionV>
                    <wp:extent cx="2194560" cy="9125712"/>
                    <wp:effectExtent l="0" t="0" r="6985" b="7620"/>
                    <wp:wrapNone/>
                    <wp:docPr id="2" name="Group 2"/>
                    <wp:cNvGraphicFramePr/>
                    <a:graphic xmlns:a="http://schemas.openxmlformats.org/drawingml/2006/main">
                      <a:graphicData uri="http://schemas.microsoft.com/office/word/2010/wordprocessingGroup">
                        <wpg:wgp>
                          <wpg:cNvGrpSpPr/>
                          <wpg:grpSpPr>
                            <a:xfrm>
                              <a:off x="0" y="0"/>
                              <a:ext cx="2194560" cy="9125712"/>
                              <a:chOff x="0" y="0"/>
                              <a:chExt cx="2194560" cy="9125712"/>
                            </a:xfrm>
                          </wpg:grpSpPr>
                          <wps:wsp>
                            <wps:cNvPr id="3" name="Rectangle 3"/>
                            <wps:cNvSpPr/>
                            <wps:spPr>
                              <a:xfrm>
                                <a:off x="0" y="0"/>
                                <a:ext cx="194535" cy="9125712"/>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horz" wrap="square" lIns="91440" tIns="45720" rIns="91440" bIns="45720" numCol="1" spcCol="0" rtlCol="0" fromWordArt="0" anchor="ctr" anchorCtr="0" forceAA="0" compatLnSpc="1">
                              <a:prstTxWarp prst="textNoShape">
                                <a:avLst/>
                              </a:prstTxWarp>
                              <a:noAutofit/>
                            </wps:bodyPr>
                          </wps:wsp>
                          <wps:wsp>
                            <wps:cNvPr id="4" name="Pentagon 4"/>
                            <wps:cNvSpPr/>
                            <wps:spPr>
                              <a:xfrm>
                                <a:off x="0" y="1466850"/>
                                <a:ext cx="2194560" cy="552055"/>
                              </a:xfrm>
                              <a:prstGeom prst="homePlate">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06-08T00:00:00Z">
                                      <w:dateFormat w:val="M/d/yyyy"/>
                                      <w:lid w:val="en-US"/>
                                      <w:storeMappedDataAs w:val="dateTime"/>
                                      <w:calendar w:val="gregorian"/>
                                    </w:date>
                                  </w:sdtPr>
                                  <w:sdtEndPr/>
                                  <w:sdtContent>
                                    <w:p w14:paraId="5F842D90" w14:textId="6FDBC7A4" w:rsidR="004F30F2" w:rsidRDefault="002917D3">
                                      <w:pPr>
                                        <w:pStyle w:val="NoSpacing"/>
                                        <w:jc w:val="right"/>
                                        <w:rPr>
                                          <w:color w:val="FFFFFF" w:themeColor="background1"/>
                                          <w:sz w:val="28"/>
                                          <w:szCs w:val="28"/>
                                        </w:rPr>
                                      </w:pPr>
                                      <w:r>
                                        <w:rPr>
                                          <w:color w:val="FFFFFF" w:themeColor="background1"/>
                                          <w:sz w:val="28"/>
                                          <w:szCs w:val="28"/>
                                        </w:rPr>
                                        <w:t>6/8/2018</w:t>
                                      </w:r>
                                    </w:p>
                                  </w:sdtContent>
                                </w:sdt>
                              </w:txbxContent>
                            </wps:txbx>
                            <wps:bodyPr rot="0" spcFirstLastPara="0" vert="horz" wrap="square" lIns="91440" tIns="0" rIns="182880" bIns="0" numCol="1" spcCol="0" rtlCol="0" fromWordArt="0" anchor="ctr" anchorCtr="0" forceAA="0" compatLnSpc="1">
                              <a:prstTxWarp prst="textNoShape">
                                <a:avLst/>
                              </a:prstTxWarp>
                              <a:noAutofit/>
                            </wps:bodyPr>
                          </wps:wsp>
                          <wpg:grpSp>
                            <wpg:cNvPr id="5" name="Group 5"/>
                            <wpg:cNvGrpSpPr/>
                            <wpg:grpSpPr>
                              <a:xfrm>
                                <a:off x="76200" y="4210050"/>
                                <a:ext cx="2057400" cy="4910328"/>
                                <a:chOff x="80645" y="4211812"/>
                                <a:chExt cx="1306273" cy="3121026"/>
                              </a:xfrm>
                            </wpg:grpSpPr>
                            <wpg:grpSp>
                              <wpg:cNvPr id="6" name="Group 6"/>
                              <wpg:cNvGrpSpPr>
                                <a:grpSpLocks noChangeAspect="1"/>
                              </wpg:cNvGrpSpPr>
                              <wpg:grpSpPr>
                                <a:xfrm>
                                  <a:off x="141062" y="4211812"/>
                                  <a:ext cx="1047750" cy="3121026"/>
                                  <a:chOff x="141062" y="4211812"/>
                                  <a:chExt cx="1047750" cy="3121026"/>
                                </a:xfrm>
                              </wpg:grpSpPr>
                              <wps:wsp>
                                <wps:cNvPr id="20" name="Freeform 20"/>
                                <wps:cNvSpPr>
                                  <a:spLocks/>
                                </wps:cNvSpPr>
                                <wps:spPr bwMode="auto">
                                  <a:xfrm>
                                    <a:off x="369662" y="6216825"/>
                                    <a:ext cx="193675" cy="698500"/>
                                  </a:xfrm>
                                  <a:custGeom>
                                    <a:avLst/>
                                    <a:gdLst>
                                      <a:gd name="T0" fmla="*/ 0 w 122"/>
                                      <a:gd name="T1" fmla="*/ 0 h 440"/>
                                      <a:gd name="T2" fmla="*/ 39 w 122"/>
                                      <a:gd name="T3" fmla="*/ 152 h 440"/>
                                      <a:gd name="T4" fmla="*/ 84 w 122"/>
                                      <a:gd name="T5" fmla="*/ 304 h 440"/>
                                      <a:gd name="T6" fmla="*/ 122 w 122"/>
                                      <a:gd name="T7" fmla="*/ 417 h 440"/>
                                      <a:gd name="T8" fmla="*/ 122 w 122"/>
                                      <a:gd name="T9" fmla="*/ 440 h 440"/>
                                      <a:gd name="T10" fmla="*/ 76 w 122"/>
                                      <a:gd name="T11" fmla="*/ 306 h 440"/>
                                      <a:gd name="T12" fmla="*/ 39 w 122"/>
                                      <a:gd name="T13" fmla="*/ 180 h 440"/>
                                      <a:gd name="T14" fmla="*/ 6 w 122"/>
                                      <a:gd name="T15" fmla="*/ 53 h 440"/>
                                      <a:gd name="T16" fmla="*/ 0 w 122"/>
                                      <a:gd name="T17" fmla="*/ 0 h 44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2" h="440">
                                        <a:moveTo>
                                          <a:pt x="0" y="0"/>
                                        </a:moveTo>
                                        <a:lnTo>
                                          <a:pt x="39" y="152"/>
                                        </a:lnTo>
                                        <a:lnTo>
                                          <a:pt x="84" y="304"/>
                                        </a:lnTo>
                                        <a:lnTo>
                                          <a:pt x="122" y="417"/>
                                        </a:lnTo>
                                        <a:lnTo>
                                          <a:pt x="122" y="440"/>
                                        </a:lnTo>
                                        <a:lnTo>
                                          <a:pt x="76" y="306"/>
                                        </a:lnTo>
                                        <a:lnTo>
                                          <a:pt x="39" y="180"/>
                                        </a:lnTo>
                                        <a:lnTo>
                                          <a:pt x="6" y="5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1" name="Freeform 21"/>
                                <wps:cNvSpPr>
                                  <a:spLocks/>
                                </wps:cNvSpPr>
                                <wps:spPr bwMode="auto">
                                  <a:xfrm>
                                    <a:off x="572862" y="6905800"/>
                                    <a:ext cx="184150" cy="427038"/>
                                  </a:xfrm>
                                  <a:custGeom>
                                    <a:avLst/>
                                    <a:gdLst>
                                      <a:gd name="T0" fmla="*/ 0 w 116"/>
                                      <a:gd name="T1" fmla="*/ 0 h 269"/>
                                      <a:gd name="T2" fmla="*/ 8 w 116"/>
                                      <a:gd name="T3" fmla="*/ 19 h 269"/>
                                      <a:gd name="T4" fmla="*/ 37 w 116"/>
                                      <a:gd name="T5" fmla="*/ 93 h 269"/>
                                      <a:gd name="T6" fmla="*/ 67 w 116"/>
                                      <a:gd name="T7" fmla="*/ 167 h 269"/>
                                      <a:gd name="T8" fmla="*/ 116 w 116"/>
                                      <a:gd name="T9" fmla="*/ 269 h 269"/>
                                      <a:gd name="T10" fmla="*/ 108 w 116"/>
                                      <a:gd name="T11" fmla="*/ 269 h 269"/>
                                      <a:gd name="T12" fmla="*/ 60 w 116"/>
                                      <a:gd name="T13" fmla="*/ 169 h 269"/>
                                      <a:gd name="T14" fmla="*/ 30 w 116"/>
                                      <a:gd name="T15" fmla="*/ 98 h 269"/>
                                      <a:gd name="T16" fmla="*/ 1 w 116"/>
                                      <a:gd name="T17" fmla="*/ 25 h 269"/>
                                      <a:gd name="T18" fmla="*/ 0 w 116"/>
                                      <a:gd name="T19" fmla="*/ 0 h 26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6" h="269">
                                        <a:moveTo>
                                          <a:pt x="0" y="0"/>
                                        </a:moveTo>
                                        <a:lnTo>
                                          <a:pt x="8" y="19"/>
                                        </a:lnTo>
                                        <a:lnTo>
                                          <a:pt x="37" y="93"/>
                                        </a:lnTo>
                                        <a:lnTo>
                                          <a:pt x="67" y="167"/>
                                        </a:lnTo>
                                        <a:lnTo>
                                          <a:pt x="116" y="269"/>
                                        </a:lnTo>
                                        <a:lnTo>
                                          <a:pt x="108" y="269"/>
                                        </a:lnTo>
                                        <a:lnTo>
                                          <a:pt x="60" y="169"/>
                                        </a:lnTo>
                                        <a:lnTo>
                                          <a:pt x="30" y="98"/>
                                        </a:lnTo>
                                        <a:lnTo>
                                          <a:pt x="1" y="2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2" name="Freeform 22"/>
                                <wps:cNvSpPr>
                                  <a:spLocks/>
                                </wps:cNvSpPr>
                                <wps:spPr bwMode="auto">
                                  <a:xfrm>
                                    <a:off x="141062" y="4211812"/>
                                    <a:ext cx="222250" cy="2019300"/>
                                  </a:xfrm>
                                  <a:custGeom>
                                    <a:avLst/>
                                    <a:gdLst>
                                      <a:gd name="T0" fmla="*/ 0 w 140"/>
                                      <a:gd name="T1" fmla="*/ 0 h 1272"/>
                                      <a:gd name="T2" fmla="*/ 0 w 140"/>
                                      <a:gd name="T3" fmla="*/ 0 h 1272"/>
                                      <a:gd name="T4" fmla="*/ 1 w 140"/>
                                      <a:gd name="T5" fmla="*/ 79 h 1272"/>
                                      <a:gd name="T6" fmla="*/ 3 w 140"/>
                                      <a:gd name="T7" fmla="*/ 159 h 1272"/>
                                      <a:gd name="T8" fmla="*/ 12 w 140"/>
                                      <a:gd name="T9" fmla="*/ 317 h 1272"/>
                                      <a:gd name="T10" fmla="*/ 23 w 140"/>
                                      <a:gd name="T11" fmla="*/ 476 h 1272"/>
                                      <a:gd name="T12" fmla="*/ 39 w 140"/>
                                      <a:gd name="T13" fmla="*/ 634 h 1272"/>
                                      <a:gd name="T14" fmla="*/ 58 w 140"/>
                                      <a:gd name="T15" fmla="*/ 792 h 1272"/>
                                      <a:gd name="T16" fmla="*/ 83 w 140"/>
                                      <a:gd name="T17" fmla="*/ 948 h 1272"/>
                                      <a:gd name="T18" fmla="*/ 107 w 140"/>
                                      <a:gd name="T19" fmla="*/ 1086 h 1272"/>
                                      <a:gd name="T20" fmla="*/ 135 w 140"/>
                                      <a:gd name="T21" fmla="*/ 1223 h 1272"/>
                                      <a:gd name="T22" fmla="*/ 140 w 140"/>
                                      <a:gd name="T23" fmla="*/ 1272 h 1272"/>
                                      <a:gd name="T24" fmla="*/ 138 w 140"/>
                                      <a:gd name="T25" fmla="*/ 1262 h 1272"/>
                                      <a:gd name="T26" fmla="*/ 105 w 140"/>
                                      <a:gd name="T27" fmla="*/ 1106 h 1272"/>
                                      <a:gd name="T28" fmla="*/ 77 w 140"/>
                                      <a:gd name="T29" fmla="*/ 949 h 1272"/>
                                      <a:gd name="T30" fmla="*/ 53 w 140"/>
                                      <a:gd name="T31" fmla="*/ 792 h 1272"/>
                                      <a:gd name="T32" fmla="*/ 35 w 140"/>
                                      <a:gd name="T33" fmla="*/ 634 h 1272"/>
                                      <a:gd name="T34" fmla="*/ 20 w 140"/>
                                      <a:gd name="T35" fmla="*/ 476 h 1272"/>
                                      <a:gd name="T36" fmla="*/ 9 w 140"/>
                                      <a:gd name="T37" fmla="*/ 317 h 1272"/>
                                      <a:gd name="T38" fmla="*/ 2 w 140"/>
                                      <a:gd name="T39" fmla="*/ 159 h 1272"/>
                                      <a:gd name="T40" fmla="*/ 0 w 140"/>
                                      <a:gd name="T41" fmla="*/ 79 h 1272"/>
                                      <a:gd name="T42" fmla="*/ 0 w 140"/>
                                      <a:gd name="T43" fmla="*/ 0 h 127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Lst>
                                    <a:rect l="0" t="0" r="r" b="b"/>
                                    <a:pathLst>
                                      <a:path w="140" h="1272">
                                        <a:moveTo>
                                          <a:pt x="0" y="0"/>
                                        </a:moveTo>
                                        <a:lnTo>
                                          <a:pt x="0" y="0"/>
                                        </a:lnTo>
                                        <a:lnTo>
                                          <a:pt x="1" y="79"/>
                                        </a:lnTo>
                                        <a:lnTo>
                                          <a:pt x="3" y="159"/>
                                        </a:lnTo>
                                        <a:lnTo>
                                          <a:pt x="12" y="317"/>
                                        </a:lnTo>
                                        <a:lnTo>
                                          <a:pt x="23" y="476"/>
                                        </a:lnTo>
                                        <a:lnTo>
                                          <a:pt x="39" y="634"/>
                                        </a:lnTo>
                                        <a:lnTo>
                                          <a:pt x="58" y="792"/>
                                        </a:lnTo>
                                        <a:lnTo>
                                          <a:pt x="83" y="948"/>
                                        </a:lnTo>
                                        <a:lnTo>
                                          <a:pt x="107" y="1086"/>
                                        </a:lnTo>
                                        <a:lnTo>
                                          <a:pt x="135" y="1223"/>
                                        </a:lnTo>
                                        <a:lnTo>
                                          <a:pt x="140" y="1272"/>
                                        </a:lnTo>
                                        <a:lnTo>
                                          <a:pt x="138" y="1262"/>
                                        </a:lnTo>
                                        <a:lnTo>
                                          <a:pt x="105" y="1106"/>
                                        </a:lnTo>
                                        <a:lnTo>
                                          <a:pt x="77" y="949"/>
                                        </a:lnTo>
                                        <a:lnTo>
                                          <a:pt x="53" y="792"/>
                                        </a:lnTo>
                                        <a:lnTo>
                                          <a:pt x="35" y="634"/>
                                        </a:lnTo>
                                        <a:lnTo>
                                          <a:pt x="20" y="476"/>
                                        </a:lnTo>
                                        <a:lnTo>
                                          <a:pt x="9" y="317"/>
                                        </a:lnTo>
                                        <a:lnTo>
                                          <a:pt x="2" y="159"/>
                                        </a:lnTo>
                                        <a:lnTo>
                                          <a:pt x="0" y="7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3" name="Freeform 23"/>
                                <wps:cNvSpPr>
                                  <a:spLocks/>
                                </wps:cNvSpPr>
                                <wps:spPr bwMode="auto">
                                  <a:xfrm>
                                    <a:off x="341087" y="4861100"/>
                                    <a:ext cx="71438" cy="1355725"/>
                                  </a:xfrm>
                                  <a:custGeom>
                                    <a:avLst/>
                                    <a:gdLst>
                                      <a:gd name="T0" fmla="*/ 45 w 45"/>
                                      <a:gd name="T1" fmla="*/ 0 h 854"/>
                                      <a:gd name="T2" fmla="*/ 45 w 45"/>
                                      <a:gd name="T3" fmla="*/ 0 h 854"/>
                                      <a:gd name="T4" fmla="*/ 35 w 45"/>
                                      <a:gd name="T5" fmla="*/ 66 h 854"/>
                                      <a:gd name="T6" fmla="*/ 26 w 45"/>
                                      <a:gd name="T7" fmla="*/ 133 h 854"/>
                                      <a:gd name="T8" fmla="*/ 14 w 45"/>
                                      <a:gd name="T9" fmla="*/ 267 h 854"/>
                                      <a:gd name="T10" fmla="*/ 6 w 45"/>
                                      <a:gd name="T11" fmla="*/ 401 h 854"/>
                                      <a:gd name="T12" fmla="*/ 3 w 45"/>
                                      <a:gd name="T13" fmla="*/ 534 h 854"/>
                                      <a:gd name="T14" fmla="*/ 6 w 45"/>
                                      <a:gd name="T15" fmla="*/ 669 h 854"/>
                                      <a:gd name="T16" fmla="*/ 14 w 45"/>
                                      <a:gd name="T17" fmla="*/ 803 h 854"/>
                                      <a:gd name="T18" fmla="*/ 18 w 45"/>
                                      <a:gd name="T19" fmla="*/ 854 h 854"/>
                                      <a:gd name="T20" fmla="*/ 18 w 45"/>
                                      <a:gd name="T21" fmla="*/ 851 h 854"/>
                                      <a:gd name="T22" fmla="*/ 9 w 45"/>
                                      <a:gd name="T23" fmla="*/ 814 h 854"/>
                                      <a:gd name="T24" fmla="*/ 8 w 45"/>
                                      <a:gd name="T25" fmla="*/ 803 h 854"/>
                                      <a:gd name="T26" fmla="*/ 1 w 45"/>
                                      <a:gd name="T27" fmla="*/ 669 h 854"/>
                                      <a:gd name="T28" fmla="*/ 0 w 45"/>
                                      <a:gd name="T29" fmla="*/ 534 h 854"/>
                                      <a:gd name="T30" fmla="*/ 3 w 45"/>
                                      <a:gd name="T31" fmla="*/ 401 h 854"/>
                                      <a:gd name="T32" fmla="*/ 12 w 45"/>
                                      <a:gd name="T33" fmla="*/ 267 h 854"/>
                                      <a:gd name="T34" fmla="*/ 25 w 45"/>
                                      <a:gd name="T35" fmla="*/ 132 h 854"/>
                                      <a:gd name="T36" fmla="*/ 34 w 45"/>
                                      <a:gd name="T37" fmla="*/ 66 h 854"/>
                                      <a:gd name="T38" fmla="*/ 45 w 45"/>
                                      <a:gd name="T39" fmla="*/ 0 h 85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Lst>
                                    <a:rect l="0" t="0" r="r" b="b"/>
                                    <a:pathLst>
                                      <a:path w="45" h="854">
                                        <a:moveTo>
                                          <a:pt x="45" y="0"/>
                                        </a:moveTo>
                                        <a:lnTo>
                                          <a:pt x="45" y="0"/>
                                        </a:lnTo>
                                        <a:lnTo>
                                          <a:pt x="35" y="66"/>
                                        </a:lnTo>
                                        <a:lnTo>
                                          <a:pt x="26" y="133"/>
                                        </a:lnTo>
                                        <a:lnTo>
                                          <a:pt x="14" y="267"/>
                                        </a:lnTo>
                                        <a:lnTo>
                                          <a:pt x="6" y="401"/>
                                        </a:lnTo>
                                        <a:lnTo>
                                          <a:pt x="3" y="534"/>
                                        </a:lnTo>
                                        <a:lnTo>
                                          <a:pt x="6" y="669"/>
                                        </a:lnTo>
                                        <a:lnTo>
                                          <a:pt x="14" y="803"/>
                                        </a:lnTo>
                                        <a:lnTo>
                                          <a:pt x="18" y="854"/>
                                        </a:lnTo>
                                        <a:lnTo>
                                          <a:pt x="18" y="851"/>
                                        </a:lnTo>
                                        <a:lnTo>
                                          <a:pt x="9" y="814"/>
                                        </a:lnTo>
                                        <a:lnTo>
                                          <a:pt x="8" y="803"/>
                                        </a:lnTo>
                                        <a:lnTo>
                                          <a:pt x="1" y="669"/>
                                        </a:lnTo>
                                        <a:lnTo>
                                          <a:pt x="0" y="534"/>
                                        </a:lnTo>
                                        <a:lnTo>
                                          <a:pt x="3" y="401"/>
                                        </a:lnTo>
                                        <a:lnTo>
                                          <a:pt x="12" y="267"/>
                                        </a:lnTo>
                                        <a:lnTo>
                                          <a:pt x="25" y="132"/>
                                        </a:lnTo>
                                        <a:lnTo>
                                          <a:pt x="34" y="66"/>
                                        </a:lnTo>
                                        <a:lnTo>
                                          <a:pt x="45"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4" name="Freeform 24"/>
                                <wps:cNvSpPr>
                                  <a:spLocks/>
                                </wps:cNvSpPr>
                                <wps:spPr bwMode="auto">
                                  <a:xfrm>
                                    <a:off x="363312" y="6231112"/>
                                    <a:ext cx="244475" cy="998538"/>
                                  </a:xfrm>
                                  <a:custGeom>
                                    <a:avLst/>
                                    <a:gdLst>
                                      <a:gd name="T0" fmla="*/ 0 w 154"/>
                                      <a:gd name="T1" fmla="*/ 0 h 629"/>
                                      <a:gd name="T2" fmla="*/ 10 w 154"/>
                                      <a:gd name="T3" fmla="*/ 44 h 629"/>
                                      <a:gd name="T4" fmla="*/ 21 w 154"/>
                                      <a:gd name="T5" fmla="*/ 126 h 629"/>
                                      <a:gd name="T6" fmla="*/ 34 w 154"/>
                                      <a:gd name="T7" fmla="*/ 207 h 629"/>
                                      <a:gd name="T8" fmla="*/ 53 w 154"/>
                                      <a:gd name="T9" fmla="*/ 293 h 629"/>
                                      <a:gd name="T10" fmla="*/ 75 w 154"/>
                                      <a:gd name="T11" fmla="*/ 380 h 629"/>
                                      <a:gd name="T12" fmla="*/ 100 w 154"/>
                                      <a:gd name="T13" fmla="*/ 466 h 629"/>
                                      <a:gd name="T14" fmla="*/ 120 w 154"/>
                                      <a:gd name="T15" fmla="*/ 521 h 629"/>
                                      <a:gd name="T16" fmla="*/ 141 w 154"/>
                                      <a:gd name="T17" fmla="*/ 576 h 629"/>
                                      <a:gd name="T18" fmla="*/ 152 w 154"/>
                                      <a:gd name="T19" fmla="*/ 618 h 629"/>
                                      <a:gd name="T20" fmla="*/ 154 w 154"/>
                                      <a:gd name="T21" fmla="*/ 629 h 629"/>
                                      <a:gd name="T22" fmla="*/ 140 w 154"/>
                                      <a:gd name="T23" fmla="*/ 595 h 629"/>
                                      <a:gd name="T24" fmla="*/ 115 w 154"/>
                                      <a:gd name="T25" fmla="*/ 532 h 629"/>
                                      <a:gd name="T26" fmla="*/ 93 w 154"/>
                                      <a:gd name="T27" fmla="*/ 468 h 629"/>
                                      <a:gd name="T28" fmla="*/ 67 w 154"/>
                                      <a:gd name="T29" fmla="*/ 383 h 629"/>
                                      <a:gd name="T30" fmla="*/ 47 w 154"/>
                                      <a:gd name="T31" fmla="*/ 295 h 629"/>
                                      <a:gd name="T32" fmla="*/ 28 w 154"/>
                                      <a:gd name="T33" fmla="*/ 207 h 629"/>
                                      <a:gd name="T34" fmla="*/ 12 w 154"/>
                                      <a:gd name="T35" fmla="*/ 104 h 629"/>
                                      <a:gd name="T36" fmla="*/ 0 w 154"/>
                                      <a:gd name="T37" fmla="*/ 0 h 629"/>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4" h="629">
                                        <a:moveTo>
                                          <a:pt x="0" y="0"/>
                                        </a:moveTo>
                                        <a:lnTo>
                                          <a:pt x="10" y="44"/>
                                        </a:lnTo>
                                        <a:lnTo>
                                          <a:pt x="21" y="126"/>
                                        </a:lnTo>
                                        <a:lnTo>
                                          <a:pt x="34" y="207"/>
                                        </a:lnTo>
                                        <a:lnTo>
                                          <a:pt x="53" y="293"/>
                                        </a:lnTo>
                                        <a:lnTo>
                                          <a:pt x="75" y="380"/>
                                        </a:lnTo>
                                        <a:lnTo>
                                          <a:pt x="100" y="466"/>
                                        </a:lnTo>
                                        <a:lnTo>
                                          <a:pt x="120" y="521"/>
                                        </a:lnTo>
                                        <a:lnTo>
                                          <a:pt x="141" y="576"/>
                                        </a:lnTo>
                                        <a:lnTo>
                                          <a:pt x="152" y="618"/>
                                        </a:lnTo>
                                        <a:lnTo>
                                          <a:pt x="154" y="629"/>
                                        </a:lnTo>
                                        <a:lnTo>
                                          <a:pt x="140" y="595"/>
                                        </a:lnTo>
                                        <a:lnTo>
                                          <a:pt x="115" y="532"/>
                                        </a:lnTo>
                                        <a:lnTo>
                                          <a:pt x="93" y="468"/>
                                        </a:lnTo>
                                        <a:lnTo>
                                          <a:pt x="67" y="383"/>
                                        </a:lnTo>
                                        <a:lnTo>
                                          <a:pt x="47" y="295"/>
                                        </a:lnTo>
                                        <a:lnTo>
                                          <a:pt x="28" y="207"/>
                                        </a:lnTo>
                                        <a:lnTo>
                                          <a:pt x="12" y="104"/>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5" name="Freeform 25"/>
                                <wps:cNvSpPr>
                                  <a:spLocks/>
                                </wps:cNvSpPr>
                                <wps:spPr bwMode="auto">
                                  <a:xfrm>
                                    <a:off x="620487" y="7223300"/>
                                    <a:ext cx="52388" cy="109538"/>
                                  </a:xfrm>
                                  <a:custGeom>
                                    <a:avLst/>
                                    <a:gdLst>
                                      <a:gd name="T0" fmla="*/ 0 w 33"/>
                                      <a:gd name="T1" fmla="*/ 0 h 69"/>
                                      <a:gd name="T2" fmla="*/ 33 w 33"/>
                                      <a:gd name="T3" fmla="*/ 69 h 69"/>
                                      <a:gd name="T4" fmla="*/ 24 w 33"/>
                                      <a:gd name="T5" fmla="*/ 69 h 69"/>
                                      <a:gd name="T6" fmla="*/ 12 w 33"/>
                                      <a:gd name="T7" fmla="*/ 35 h 69"/>
                                      <a:gd name="T8" fmla="*/ 0 w 33"/>
                                      <a:gd name="T9" fmla="*/ 0 h 69"/>
                                    </a:gdLst>
                                    <a:ahLst/>
                                    <a:cxnLst>
                                      <a:cxn ang="0">
                                        <a:pos x="T0" y="T1"/>
                                      </a:cxn>
                                      <a:cxn ang="0">
                                        <a:pos x="T2" y="T3"/>
                                      </a:cxn>
                                      <a:cxn ang="0">
                                        <a:pos x="T4" y="T5"/>
                                      </a:cxn>
                                      <a:cxn ang="0">
                                        <a:pos x="T6" y="T7"/>
                                      </a:cxn>
                                      <a:cxn ang="0">
                                        <a:pos x="T8" y="T9"/>
                                      </a:cxn>
                                    </a:cxnLst>
                                    <a:rect l="0" t="0" r="r" b="b"/>
                                    <a:pathLst>
                                      <a:path w="33" h="69">
                                        <a:moveTo>
                                          <a:pt x="0" y="0"/>
                                        </a:moveTo>
                                        <a:lnTo>
                                          <a:pt x="33" y="69"/>
                                        </a:lnTo>
                                        <a:lnTo>
                                          <a:pt x="24" y="69"/>
                                        </a:lnTo>
                                        <a:lnTo>
                                          <a:pt x="12" y="3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6" name="Freeform 26"/>
                                <wps:cNvSpPr>
                                  <a:spLocks/>
                                </wps:cNvSpPr>
                                <wps:spPr bwMode="auto">
                                  <a:xfrm>
                                    <a:off x="355374" y="6153325"/>
                                    <a:ext cx="23813" cy="147638"/>
                                  </a:xfrm>
                                  <a:custGeom>
                                    <a:avLst/>
                                    <a:gdLst>
                                      <a:gd name="T0" fmla="*/ 0 w 15"/>
                                      <a:gd name="T1" fmla="*/ 0 h 93"/>
                                      <a:gd name="T2" fmla="*/ 9 w 15"/>
                                      <a:gd name="T3" fmla="*/ 37 h 93"/>
                                      <a:gd name="T4" fmla="*/ 9 w 15"/>
                                      <a:gd name="T5" fmla="*/ 40 h 93"/>
                                      <a:gd name="T6" fmla="*/ 15 w 15"/>
                                      <a:gd name="T7" fmla="*/ 93 h 93"/>
                                      <a:gd name="T8" fmla="*/ 5 w 15"/>
                                      <a:gd name="T9" fmla="*/ 49 h 93"/>
                                      <a:gd name="T10" fmla="*/ 0 w 15"/>
                                      <a:gd name="T11" fmla="*/ 0 h 93"/>
                                    </a:gdLst>
                                    <a:ahLst/>
                                    <a:cxnLst>
                                      <a:cxn ang="0">
                                        <a:pos x="T0" y="T1"/>
                                      </a:cxn>
                                      <a:cxn ang="0">
                                        <a:pos x="T2" y="T3"/>
                                      </a:cxn>
                                      <a:cxn ang="0">
                                        <a:pos x="T4" y="T5"/>
                                      </a:cxn>
                                      <a:cxn ang="0">
                                        <a:pos x="T6" y="T7"/>
                                      </a:cxn>
                                      <a:cxn ang="0">
                                        <a:pos x="T8" y="T9"/>
                                      </a:cxn>
                                      <a:cxn ang="0">
                                        <a:pos x="T10" y="T11"/>
                                      </a:cxn>
                                    </a:cxnLst>
                                    <a:rect l="0" t="0" r="r" b="b"/>
                                    <a:pathLst>
                                      <a:path w="15" h="93">
                                        <a:moveTo>
                                          <a:pt x="0" y="0"/>
                                        </a:moveTo>
                                        <a:lnTo>
                                          <a:pt x="9" y="37"/>
                                        </a:lnTo>
                                        <a:lnTo>
                                          <a:pt x="9" y="40"/>
                                        </a:lnTo>
                                        <a:lnTo>
                                          <a:pt x="15" y="93"/>
                                        </a:lnTo>
                                        <a:lnTo>
                                          <a:pt x="5" y="49"/>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7" name="Freeform 27"/>
                                <wps:cNvSpPr>
                                  <a:spLocks/>
                                </wps:cNvSpPr>
                                <wps:spPr bwMode="auto">
                                  <a:xfrm>
                                    <a:off x="563337" y="5689775"/>
                                    <a:ext cx="625475" cy="1216025"/>
                                  </a:xfrm>
                                  <a:custGeom>
                                    <a:avLst/>
                                    <a:gdLst>
                                      <a:gd name="T0" fmla="*/ 394 w 394"/>
                                      <a:gd name="T1" fmla="*/ 0 h 766"/>
                                      <a:gd name="T2" fmla="*/ 394 w 394"/>
                                      <a:gd name="T3" fmla="*/ 0 h 766"/>
                                      <a:gd name="T4" fmla="*/ 356 w 394"/>
                                      <a:gd name="T5" fmla="*/ 38 h 766"/>
                                      <a:gd name="T6" fmla="*/ 319 w 394"/>
                                      <a:gd name="T7" fmla="*/ 77 h 766"/>
                                      <a:gd name="T8" fmla="*/ 284 w 394"/>
                                      <a:gd name="T9" fmla="*/ 117 h 766"/>
                                      <a:gd name="T10" fmla="*/ 249 w 394"/>
                                      <a:gd name="T11" fmla="*/ 160 h 766"/>
                                      <a:gd name="T12" fmla="*/ 207 w 394"/>
                                      <a:gd name="T13" fmla="*/ 218 h 766"/>
                                      <a:gd name="T14" fmla="*/ 168 w 394"/>
                                      <a:gd name="T15" fmla="*/ 276 h 766"/>
                                      <a:gd name="T16" fmla="*/ 131 w 394"/>
                                      <a:gd name="T17" fmla="*/ 339 h 766"/>
                                      <a:gd name="T18" fmla="*/ 98 w 394"/>
                                      <a:gd name="T19" fmla="*/ 402 h 766"/>
                                      <a:gd name="T20" fmla="*/ 69 w 394"/>
                                      <a:gd name="T21" fmla="*/ 467 h 766"/>
                                      <a:gd name="T22" fmla="*/ 45 w 394"/>
                                      <a:gd name="T23" fmla="*/ 535 h 766"/>
                                      <a:gd name="T24" fmla="*/ 26 w 394"/>
                                      <a:gd name="T25" fmla="*/ 604 h 766"/>
                                      <a:gd name="T26" fmla="*/ 14 w 394"/>
                                      <a:gd name="T27" fmla="*/ 673 h 766"/>
                                      <a:gd name="T28" fmla="*/ 7 w 394"/>
                                      <a:gd name="T29" fmla="*/ 746 h 766"/>
                                      <a:gd name="T30" fmla="*/ 6 w 394"/>
                                      <a:gd name="T31" fmla="*/ 766 h 766"/>
                                      <a:gd name="T32" fmla="*/ 0 w 394"/>
                                      <a:gd name="T33" fmla="*/ 749 h 766"/>
                                      <a:gd name="T34" fmla="*/ 1 w 394"/>
                                      <a:gd name="T35" fmla="*/ 744 h 766"/>
                                      <a:gd name="T36" fmla="*/ 7 w 394"/>
                                      <a:gd name="T37" fmla="*/ 673 h 766"/>
                                      <a:gd name="T38" fmla="*/ 21 w 394"/>
                                      <a:gd name="T39" fmla="*/ 603 h 766"/>
                                      <a:gd name="T40" fmla="*/ 40 w 394"/>
                                      <a:gd name="T41" fmla="*/ 533 h 766"/>
                                      <a:gd name="T42" fmla="*/ 65 w 394"/>
                                      <a:gd name="T43" fmla="*/ 466 h 766"/>
                                      <a:gd name="T44" fmla="*/ 94 w 394"/>
                                      <a:gd name="T45" fmla="*/ 400 h 766"/>
                                      <a:gd name="T46" fmla="*/ 127 w 394"/>
                                      <a:gd name="T47" fmla="*/ 336 h 766"/>
                                      <a:gd name="T48" fmla="*/ 164 w 394"/>
                                      <a:gd name="T49" fmla="*/ 275 h 766"/>
                                      <a:gd name="T50" fmla="*/ 204 w 394"/>
                                      <a:gd name="T51" fmla="*/ 215 h 766"/>
                                      <a:gd name="T52" fmla="*/ 248 w 394"/>
                                      <a:gd name="T53" fmla="*/ 158 h 766"/>
                                      <a:gd name="T54" fmla="*/ 282 w 394"/>
                                      <a:gd name="T55" fmla="*/ 116 h 766"/>
                                      <a:gd name="T56" fmla="*/ 318 w 394"/>
                                      <a:gd name="T57" fmla="*/ 76 h 766"/>
                                      <a:gd name="T58" fmla="*/ 354 w 394"/>
                                      <a:gd name="T59" fmla="*/ 37 h 766"/>
                                      <a:gd name="T60" fmla="*/ 394 w 394"/>
                                      <a:gd name="T61" fmla="*/ 0 h 76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394" h="766">
                                        <a:moveTo>
                                          <a:pt x="394" y="0"/>
                                        </a:moveTo>
                                        <a:lnTo>
                                          <a:pt x="394" y="0"/>
                                        </a:lnTo>
                                        <a:lnTo>
                                          <a:pt x="356" y="38"/>
                                        </a:lnTo>
                                        <a:lnTo>
                                          <a:pt x="319" y="77"/>
                                        </a:lnTo>
                                        <a:lnTo>
                                          <a:pt x="284" y="117"/>
                                        </a:lnTo>
                                        <a:lnTo>
                                          <a:pt x="249" y="160"/>
                                        </a:lnTo>
                                        <a:lnTo>
                                          <a:pt x="207" y="218"/>
                                        </a:lnTo>
                                        <a:lnTo>
                                          <a:pt x="168" y="276"/>
                                        </a:lnTo>
                                        <a:lnTo>
                                          <a:pt x="131" y="339"/>
                                        </a:lnTo>
                                        <a:lnTo>
                                          <a:pt x="98" y="402"/>
                                        </a:lnTo>
                                        <a:lnTo>
                                          <a:pt x="69" y="467"/>
                                        </a:lnTo>
                                        <a:lnTo>
                                          <a:pt x="45" y="535"/>
                                        </a:lnTo>
                                        <a:lnTo>
                                          <a:pt x="26" y="604"/>
                                        </a:lnTo>
                                        <a:lnTo>
                                          <a:pt x="14" y="673"/>
                                        </a:lnTo>
                                        <a:lnTo>
                                          <a:pt x="7" y="746"/>
                                        </a:lnTo>
                                        <a:lnTo>
                                          <a:pt x="6" y="766"/>
                                        </a:lnTo>
                                        <a:lnTo>
                                          <a:pt x="0" y="749"/>
                                        </a:lnTo>
                                        <a:lnTo>
                                          <a:pt x="1" y="744"/>
                                        </a:lnTo>
                                        <a:lnTo>
                                          <a:pt x="7" y="673"/>
                                        </a:lnTo>
                                        <a:lnTo>
                                          <a:pt x="21" y="603"/>
                                        </a:lnTo>
                                        <a:lnTo>
                                          <a:pt x="40" y="533"/>
                                        </a:lnTo>
                                        <a:lnTo>
                                          <a:pt x="65" y="466"/>
                                        </a:lnTo>
                                        <a:lnTo>
                                          <a:pt x="94" y="400"/>
                                        </a:lnTo>
                                        <a:lnTo>
                                          <a:pt x="127" y="336"/>
                                        </a:lnTo>
                                        <a:lnTo>
                                          <a:pt x="164" y="275"/>
                                        </a:lnTo>
                                        <a:lnTo>
                                          <a:pt x="204" y="215"/>
                                        </a:lnTo>
                                        <a:lnTo>
                                          <a:pt x="248" y="158"/>
                                        </a:lnTo>
                                        <a:lnTo>
                                          <a:pt x="282" y="116"/>
                                        </a:lnTo>
                                        <a:lnTo>
                                          <a:pt x="318" y="76"/>
                                        </a:lnTo>
                                        <a:lnTo>
                                          <a:pt x="354" y="37"/>
                                        </a:lnTo>
                                        <a:lnTo>
                                          <a:pt x="394"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8" name="Freeform 28"/>
                                <wps:cNvSpPr>
                                  <a:spLocks/>
                                </wps:cNvSpPr>
                                <wps:spPr bwMode="auto">
                                  <a:xfrm>
                                    <a:off x="563337" y="6915325"/>
                                    <a:ext cx="57150" cy="307975"/>
                                  </a:xfrm>
                                  <a:custGeom>
                                    <a:avLst/>
                                    <a:gdLst>
                                      <a:gd name="T0" fmla="*/ 0 w 36"/>
                                      <a:gd name="T1" fmla="*/ 0 h 194"/>
                                      <a:gd name="T2" fmla="*/ 6 w 36"/>
                                      <a:gd name="T3" fmla="*/ 16 h 194"/>
                                      <a:gd name="T4" fmla="*/ 7 w 36"/>
                                      <a:gd name="T5" fmla="*/ 19 h 194"/>
                                      <a:gd name="T6" fmla="*/ 11 w 36"/>
                                      <a:gd name="T7" fmla="*/ 80 h 194"/>
                                      <a:gd name="T8" fmla="*/ 20 w 36"/>
                                      <a:gd name="T9" fmla="*/ 132 h 194"/>
                                      <a:gd name="T10" fmla="*/ 33 w 36"/>
                                      <a:gd name="T11" fmla="*/ 185 h 194"/>
                                      <a:gd name="T12" fmla="*/ 36 w 36"/>
                                      <a:gd name="T13" fmla="*/ 194 h 194"/>
                                      <a:gd name="T14" fmla="*/ 21 w 36"/>
                                      <a:gd name="T15" fmla="*/ 161 h 194"/>
                                      <a:gd name="T16" fmla="*/ 15 w 36"/>
                                      <a:gd name="T17" fmla="*/ 145 h 194"/>
                                      <a:gd name="T18" fmla="*/ 5 w 36"/>
                                      <a:gd name="T19" fmla="*/ 81 h 194"/>
                                      <a:gd name="T20" fmla="*/ 1 w 36"/>
                                      <a:gd name="T21" fmla="*/ 41 h 194"/>
                                      <a:gd name="T22" fmla="*/ 0 w 36"/>
                                      <a:gd name="T23" fmla="*/ 0 h 194"/>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6" h="194">
                                        <a:moveTo>
                                          <a:pt x="0" y="0"/>
                                        </a:moveTo>
                                        <a:lnTo>
                                          <a:pt x="6" y="16"/>
                                        </a:lnTo>
                                        <a:lnTo>
                                          <a:pt x="7" y="19"/>
                                        </a:lnTo>
                                        <a:lnTo>
                                          <a:pt x="11" y="80"/>
                                        </a:lnTo>
                                        <a:lnTo>
                                          <a:pt x="20" y="132"/>
                                        </a:lnTo>
                                        <a:lnTo>
                                          <a:pt x="33" y="185"/>
                                        </a:lnTo>
                                        <a:lnTo>
                                          <a:pt x="36" y="194"/>
                                        </a:lnTo>
                                        <a:lnTo>
                                          <a:pt x="21" y="161"/>
                                        </a:lnTo>
                                        <a:lnTo>
                                          <a:pt x="15" y="145"/>
                                        </a:lnTo>
                                        <a:lnTo>
                                          <a:pt x="5" y="81"/>
                                        </a:lnTo>
                                        <a:lnTo>
                                          <a:pt x="1" y="41"/>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29" name="Freeform 29"/>
                                <wps:cNvSpPr>
                                  <a:spLocks/>
                                </wps:cNvSpPr>
                                <wps:spPr bwMode="auto">
                                  <a:xfrm>
                                    <a:off x="607787" y="7229650"/>
                                    <a:ext cx="49213" cy="103188"/>
                                  </a:xfrm>
                                  <a:custGeom>
                                    <a:avLst/>
                                    <a:gdLst>
                                      <a:gd name="T0" fmla="*/ 0 w 31"/>
                                      <a:gd name="T1" fmla="*/ 0 h 65"/>
                                      <a:gd name="T2" fmla="*/ 31 w 31"/>
                                      <a:gd name="T3" fmla="*/ 65 h 65"/>
                                      <a:gd name="T4" fmla="*/ 23 w 31"/>
                                      <a:gd name="T5" fmla="*/ 65 h 65"/>
                                      <a:gd name="T6" fmla="*/ 0 w 31"/>
                                      <a:gd name="T7" fmla="*/ 0 h 65"/>
                                    </a:gdLst>
                                    <a:ahLst/>
                                    <a:cxnLst>
                                      <a:cxn ang="0">
                                        <a:pos x="T0" y="T1"/>
                                      </a:cxn>
                                      <a:cxn ang="0">
                                        <a:pos x="T2" y="T3"/>
                                      </a:cxn>
                                      <a:cxn ang="0">
                                        <a:pos x="T4" y="T5"/>
                                      </a:cxn>
                                      <a:cxn ang="0">
                                        <a:pos x="T6" y="T7"/>
                                      </a:cxn>
                                    </a:cxnLst>
                                    <a:rect l="0" t="0" r="r" b="b"/>
                                    <a:pathLst>
                                      <a:path w="31" h="65">
                                        <a:moveTo>
                                          <a:pt x="0" y="0"/>
                                        </a:moveTo>
                                        <a:lnTo>
                                          <a:pt x="31" y="65"/>
                                        </a:lnTo>
                                        <a:lnTo>
                                          <a:pt x="23" y="65"/>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0" name="Freeform 30"/>
                                <wps:cNvSpPr>
                                  <a:spLocks/>
                                </wps:cNvSpPr>
                                <wps:spPr bwMode="auto">
                                  <a:xfrm>
                                    <a:off x="563337" y="6878812"/>
                                    <a:ext cx="11113" cy="66675"/>
                                  </a:xfrm>
                                  <a:custGeom>
                                    <a:avLst/>
                                    <a:gdLst>
                                      <a:gd name="T0" fmla="*/ 0 w 7"/>
                                      <a:gd name="T1" fmla="*/ 0 h 42"/>
                                      <a:gd name="T2" fmla="*/ 6 w 7"/>
                                      <a:gd name="T3" fmla="*/ 17 h 42"/>
                                      <a:gd name="T4" fmla="*/ 7 w 7"/>
                                      <a:gd name="T5" fmla="*/ 42 h 42"/>
                                      <a:gd name="T6" fmla="*/ 6 w 7"/>
                                      <a:gd name="T7" fmla="*/ 39 h 42"/>
                                      <a:gd name="T8" fmla="*/ 0 w 7"/>
                                      <a:gd name="T9" fmla="*/ 23 h 42"/>
                                      <a:gd name="T10" fmla="*/ 0 w 7"/>
                                      <a:gd name="T11" fmla="*/ 0 h 42"/>
                                    </a:gdLst>
                                    <a:ahLst/>
                                    <a:cxnLst>
                                      <a:cxn ang="0">
                                        <a:pos x="T0" y="T1"/>
                                      </a:cxn>
                                      <a:cxn ang="0">
                                        <a:pos x="T2" y="T3"/>
                                      </a:cxn>
                                      <a:cxn ang="0">
                                        <a:pos x="T4" y="T5"/>
                                      </a:cxn>
                                      <a:cxn ang="0">
                                        <a:pos x="T6" y="T7"/>
                                      </a:cxn>
                                      <a:cxn ang="0">
                                        <a:pos x="T8" y="T9"/>
                                      </a:cxn>
                                      <a:cxn ang="0">
                                        <a:pos x="T10" y="T11"/>
                                      </a:cxn>
                                    </a:cxnLst>
                                    <a:rect l="0" t="0" r="r" b="b"/>
                                    <a:pathLst>
                                      <a:path w="7" h="42">
                                        <a:moveTo>
                                          <a:pt x="0" y="0"/>
                                        </a:moveTo>
                                        <a:lnTo>
                                          <a:pt x="6" y="17"/>
                                        </a:lnTo>
                                        <a:lnTo>
                                          <a:pt x="7" y="42"/>
                                        </a:lnTo>
                                        <a:lnTo>
                                          <a:pt x="6" y="39"/>
                                        </a:lnTo>
                                        <a:lnTo>
                                          <a:pt x="0" y="23"/>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s:wsp>
                                <wps:cNvPr id="31" name="Freeform 31"/>
                                <wps:cNvSpPr>
                                  <a:spLocks/>
                                </wps:cNvSpPr>
                                <wps:spPr bwMode="auto">
                                  <a:xfrm>
                                    <a:off x="587149" y="7145512"/>
                                    <a:ext cx="71438" cy="187325"/>
                                  </a:xfrm>
                                  <a:custGeom>
                                    <a:avLst/>
                                    <a:gdLst>
                                      <a:gd name="T0" fmla="*/ 0 w 45"/>
                                      <a:gd name="T1" fmla="*/ 0 h 118"/>
                                      <a:gd name="T2" fmla="*/ 6 w 45"/>
                                      <a:gd name="T3" fmla="*/ 16 h 118"/>
                                      <a:gd name="T4" fmla="*/ 21 w 45"/>
                                      <a:gd name="T5" fmla="*/ 49 h 118"/>
                                      <a:gd name="T6" fmla="*/ 33 w 45"/>
                                      <a:gd name="T7" fmla="*/ 84 h 118"/>
                                      <a:gd name="T8" fmla="*/ 45 w 45"/>
                                      <a:gd name="T9" fmla="*/ 118 h 118"/>
                                      <a:gd name="T10" fmla="*/ 44 w 45"/>
                                      <a:gd name="T11" fmla="*/ 118 h 118"/>
                                      <a:gd name="T12" fmla="*/ 13 w 45"/>
                                      <a:gd name="T13" fmla="*/ 53 h 118"/>
                                      <a:gd name="T14" fmla="*/ 11 w 45"/>
                                      <a:gd name="T15" fmla="*/ 42 h 118"/>
                                      <a:gd name="T16" fmla="*/ 0 w 45"/>
                                      <a:gd name="T17" fmla="*/ 0 h 118"/>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5" h="118">
                                        <a:moveTo>
                                          <a:pt x="0" y="0"/>
                                        </a:moveTo>
                                        <a:lnTo>
                                          <a:pt x="6" y="16"/>
                                        </a:lnTo>
                                        <a:lnTo>
                                          <a:pt x="21" y="49"/>
                                        </a:lnTo>
                                        <a:lnTo>
                                          <a:pt x="33" y="84"/>
                                        </a:lnTo>
                                        <a:lnTo>
                                          <a:pt x="45" y="118"/>
                                        </a:lnTo>
                                        <a:lnTo>
                                          <a:pt x="44" y="118"/>
                                        </a:lnTo>
                                        <a:lnTo>
                                          <a:pt x="13" y="53"/>
                                        </a:lnTo>
                                        <a:lnTo>
                                          <a:pt x="11" y="42"/>
                                        </a:lnTo>
                                        <a:lnTo>
                                          <a:pt x="0" y="0"/>
                                        </a:lnTo>
                                        <a:close/>
                                      </a:path>
                                    </a:pathLst>
                                  </a:custGeom>
                                  <a:solidFill>
                                    <a:schemeClr val="tx2"/>
                                  </a:solidFill>
                                  <a:ln w="0">
                                    <a:solidFill>
                                      <a:schemeClr val="tx2"/>
                                    </a:solidFill>
                                    <a:prstDash val="solid"/>
                                    <a:round/>
                                    <a:headEnd/>
                                    <a:tailEnd/>
                                  </a:ln>
                                </wps:spPr>
                                <wps:bodyPr vert="horz" wrap="square" lIns="91440" tIns="45720" rIns="91440" bIns="45720" numCol="1" anchor="t" anchorCtr="0" compatLnSpc="1">
                                  <a:prstTxWarp prst="textNoShape">
                                    <a:avLst/>
                                  </a:prstTxWarp>
                                </wps:bodyPr>
                              </wps:wsp>
                            </wpg:grpSp>
                            <wpg:grpSp>
                              <wpg:cNvPr id="7" name="Group 7"/>
                              <wpg:cNvGrpSpPr>
                                <a:grpSpLocks noChangeAspect="1"/>
                              </wpg:cNvGrpSpPr>
                              <wpg:grpSpPr>
                                <a:xfrm>
                                  <a:off x="80645" y="4826972"/>
                                  <a:ext cx="1306273" cy="2505863"/>
                                  <a:chOff x="80645" y="4649964"/>
                                  <a:chExt cx="874712" cy="1677988"/>
                                </a:xfrm>
                              </wpg:grpSpPr>
                              <wps:wsp>
                                <wps:cNvPr id="8" name="Freeform 8"/>
                                <wps:cNvSpPr>
                                  <a:spLocks/>
                                </wps:cNvSpPr>
                                <wps:spPr bwMode="auto">
                                  <a:xfrm>
                                    <a:off x="118745" y="5189714"/>
                                    <a:ext cx="198438" cy="714375"/>
                                  </a:xfrm>
                                  <a:custGeom>
                                    <a:avLst/>
                                    <a:gdLst>
                                      <a:gd name="T0" fmla="*/ 0 w 125"/>
                                      <a:gd name="T1" fmla="*/ 0 h 450"/>
                                      <a:gd name="T2" fmla="*/ 41 w 125"/>
                                      <a:gd name="T3" fmla="*/ 155 h 450"/>
                                      <a:gd name="T4" fmla="*/ 86 w 125"/>
                                      <a:gd name="T5" fmla="*/ 309 h 450"/>
                                      <a:gd name="T6" fmla="*/ 125 w 125"/>
                                      <a:gd name="T7" fmla="*/ 425 h 450"/>
                                      <a:gd name="T8" fmla="*/ 125 w 125"/>
                                      <a:gd name="T9" fmla="*/ 450 h 450"/>
                                      <a:gd name="T10" fmla="*/ 79 w 125"/>
                                      <a:gd name="T11" fmla="*/ 311 h 450"/>
                                      <a:gd name="T12" fmla="*/ 41 w 125"/>
                                      <a:gd name="T13" fmla="*/ 183 h 450"/>
                                      <a:gd name="T14" fmla="*/ 7 w 125"/>
                                      <a:gd name="T15" fmla="*/ 54 h 450"/>
                                      <a:gd name="T16" fmla="*/ 0 w 125"/>
                                      <a:gd name="T17" fmla="*/ 0 h 450"/>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125" h="450">
                                        <a:moveTo>
                                          <a:pt x="0" y="0"/>
                                        </a:moveTo>
                                        <a:lnTo>
                                          <a:pt x="41" y="155"/>
                                        </a:lnTo>
                                        <a:lnTo>
                                          <a:pt x="86" y="309"/>
                                        </a:lnTo>
                                        <a:lnTo>
                                          <a:pt x="125" y="425"/>
                                        </a:lnTo>
                                        <a:lnTo>
                                          <a:pt x="125" y="450"/>
                                        </a:lnTo>
                                        <a:lnTo>
                                          <a:pt x="79" y="311"/>
                                        </a:lnTo>
                                        <a:lnTo>
                                          <a:pt x="41" y="183"/>
                                        </a:lnTo>
                                        <a:lnTo>
                                          <a:pt x="7" y="5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9" name="Freeform 9"/>
                                <wps:cNvSpPr>
                                  <a:spLocks/>
                                </wps:cNvSpPr>
                                <wps:spPr bwMode="auto">
                                  <a:xfrm>
                                    <a:off x="328295" y="5891389"/>
                                    <a:ext cx="187325" cy="436563"/>
                                  </a:xfrm>
                                  <a:custGeom>
                                    <a:avLst/>
                                    <a:gdLst>
                                      <a:gd name="T0" fmla="*/ 0 w 118"/>
                                      <a:gd name="T1" fmla="*/ 0 h 275"/>
                                      <a:gd name="T2" fmla="*/ 8 w 118"/>
                                      <a:gd name="T3" fmla="*/ 20 h 275"/>
                                      <a:gd name="T4" fmla="*/ 37 w 118"/>
                                      <a:gd name="T5" fmla="*/ 96 h 275"/>
                                      <a:gd name="T6" fmla="*/ 69 w 118"/>
                                      <a:gd name="T7" fmla="*/ 170 h 275"/>
                                      <a:gd name="T8" fmla="*/ 118 w 118"/>
                                      <a:gd name="T9" fmla="*/ 275 h 275"/>
                                      <a:gd name="T10" fmla="*/ 109 w 118"/>
                                      <a:gd name="T11" fmla="*/ 275 h 275"/>
                                      <a:gd name="T12" fmla="*/ 61 w 118"/>
                                      <a:gd name="T13" fmla="*/ 174 h 275"/>
                                      <a:gd name="T14" fmla="*/ 30 w 118"/>
                                      <a:gd name="T15" fmla="*/ 100 h 275"/>
                                      <a:gd name="T16" fmla="*/ 0 w 118"/>
                                      <a:gd name="T17" fmla="*/ 26 h 275"/>
                                      <a:gd name="T18" fmla="*/ 0 w 118"/>
                                      <a:gd name="T19" fmla="*/ 0 h 275"/>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Lst>
                                    <a:rect l="0" t="0" r="r" b="b"/>
                                    <a:pathLst>
                                      <a:path w="118" h="275">
                                        <a:moveTo>
                                          <a:pt x="0" y="0"/>
                                        </a:moveTo>
                                        <a:lnTo>
                                          <a:pt x="8" y="20"/>
                                        </a:lnTo>
                                        <a:lnTo>
                                          <a:pt x="37" y="96"/>
                                        </a:lnTo>
                                        <a:lnTo>
                                          <a:pt x="69" y="170"/>
                                        </a:lnTo>
                                        <a:lnTo>
                                          <a:pt x="118" y="275"/>
                                        </a:lnTo>
                                        <a:lnTo>
                                          <a:pt x="109" y="275"/>
                                        </a:lnTo>
                                        <a:lnTo>
                                          <a:pt x="61" y="174"/>
                                        </a:lnTo>
                                        <a:lnTo>
                                          <a:pt x="30" y="100"/>
                                        </a:lnTo>
                                        <a:lnTo>
                                          <a:pt x="0" y="2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0" name="Freeform 10"/>
                                <wps:cNvSpPr>
                                  <a:spLocks/>
                                </wps:cNvSpPr>
                                <wps:spPr bwMode="auto">
                                  <a:xfrm>
                                    <a:off x="80645" y="5010327"/>
                                    <a:ext cx="31750" cy="192088"/>
                                  </a:xfrm>
                                  <a:custGeom>
                                    <a:avLst/>
                                    <a:gdLst>
                                      <a:gd name="T0" fmla="*/ 0 w 20"/>
                                      <a:gd name="T1" fmla="*/ 0 h 121"/>
                                      <a:gd name="T2" fmla="*/ 16 w 20"/>
                                      <a:gd name="T3" fmla="*/ 72 h 121"/>
                                      <a:gd name="T4" fmla="*/ 20 w 20"/>
                                      <a:gd name="T5" fmla="*/ 121 h 121"/>
                                      <a:gd name="T6" fmla="*/ 18 w 20"/>
                                      <a:gd name="T7" fmla="*/ 112 h 121"/>
                                      <a:gd name="T8" fmla="*/ 0 w 20"/>
                                      <a:gd name="T9" fmla="*/ 31 h 121"/>
                                      <a:gd name="T10" fmla="*/ 0 w 20"/>
                                      <a:gd name="T11" fmla="*/ 0 h 121"/>
                                    </a:gdLst>
                                    <a:ahLst/>
                                    <a:cxnLst>
                                      <a:cxn ang="0">
                                        <a:pos x="T0" y="T1"/>
                                      </a:cxn>
                                      <a:cxn ang="0">
                                        <a:pos x="T2" y="T3"/>
                                      </a:cxn>
                                      <a:cxn ang="0">
                                        <a:pos x="T4" y="T5"/>
                                      </a:cxn>
                                      <a:cxn ang="0">
                                        <a:pos x="T6" y="T7"/>
                                      </a:cxn>
                                      <a:cxn ang="0">
                                        <a:pos x="T8" y="T9"/>
                                      </a:cxn>
                                      <a:cxn ang="0">
                                        <a:pos x="T10" y="T11"/>
                                      </a:cxn>
                                    </a:cxnLst>
                                    <a:rect l="0" t="0" r="r" b="b"/>
                                    <a:pathLst>
                                      <a:path w="20" h="121">
                                        <a:moveTo>
                                          <a:pt x="0" y="0"/>
                                        </a:moveTo>
                                        <a:lnTo>
                                          <a:pt x="16" y="72"/>
                                        </a:lnTo>
                                        <a:lnTo>
                                          <a:pt x="20" y="121"/>
                                        </a:lnTo>
                                        <a:lnTo>
                                          <a:pt x="18" y="112"/>
                                        </a:lnTo>
                                        <a:lnTo>
                                          <a:pt x="0" y="31"/>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2" name="Freeform 12"/>
                                <wps:cNvSpPr>
                                  <a:spLocks/>
                                </wps:cNvSpPr>
                                <wps:spPr bwMode="auto">
                                  <a:xfrm>
                                    <a:off x="112395" y="5202414"/>
                                    <a:ext cx="250825" cy="1020763"/>
                                  </a:xfrm>
                                  <a:custGeom>
                                    <a:avLst/>
                                    <a:gdLst>
                                      <a:gd name="T0" fmla="*/ 0 w 158"/>
                                      <a:gd name="T1" fmla="*/ 0 h 643"/>
                                      <a:gd name="T2" fmla="*/ 11 w 158"/>
                                      <a:gd name="T3" fmla="*/ 46 h 643"/>
                                      <a:gd name="T4" fmla="*/ 22 w 158"/>
                                      <a:gd name="T5" fmla="*/ 129 h 643"/>
                                      <a:gd name="T6" fmla="*/ 36 w 158"/>
                                      <a:gd name="T7" fmla="*/ 211 h 643"/>
                                      <a:gd name="T8" fmla="*/ 55 w 158"/>
                                      <a:gd name="T9" fmla="*/ 301 h 643"/>
                                      <a:gd name="T10" fmla="*/ 76 w 158"/>
                                      <a:gd name="T11" fmla="*/ 389 h 643"/>
                                      <a:gd name="T12" fmla="*/ 103 w 158"/>
                                      <a:gd name="T13" fmla="*/ 476 h 643"/>
                                      <a:gd name="T14" fmla="*/ 123 w 158"/>
                                      <a:gd name="T15" fmla="*/ 533 h 643"/>
                                      <a:gd name="T16" fmla="*/ 144 w 158"/>
                                      <a:gd name="T17" fmla="*/ 588 h 643"/>
                                      <a:gd name="T18" fmla="*/ 155 w 158"/>
                                      <a:gd name="T19" fmla="*/ 632 h 643"/>
                                      <a:gd name="T20" fmla="*/ 158 w 158"/>
                                      <a:gd name="T21" fmla="*/ 643 h 643"/>
                                      <a:gd name="T22" fmla="*/ 142 w 158"/>
                                      <a:gd name="T23" fmla="*/ 608 h 643"/>
                                      <a:gd name="T24" fmla="*/ 118 w 158"/>
                                      <a:gd name="T25" fmla="*/ 544 h 643"/>
                                      <a:gd name="T26" fmla="*/ 95 w 158"/>
                                      <a:gd name="T27" fmla="*/ 478 h 643"/>
                                      <a:gd name="T28" fmla="*/ 69 w 158"/>
                                      <a:gd name="T29" fmla="*/ 391 h 643"/>
                                      <a:gd name="T30" fmla="*/ 47 w 158"/>
                                      <a:gd name="T31" fmla="*/ 302 h 643"/>
                                      <a:gd name="T32" fmla="*/ 29 w 158"/>
                                      <a:gd name="T33" fmla="*/ 212 h 643"/>
                                      <a:gd name="T34" fmla="*/ 13 w 158"/>
                                      <a:gd name="T35" fmla="*/ 107 h 643"/>
                                      <a:gd name="T36" fmla="*/ 0 w 158"/>
                                      <a:gd name="T37" fmla="*/ 0 h 643"/>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Lst>
                                    <a:rect l="0" t="0" r="r" b="b"/>
                                    <a:pathLst>
                                      <a:path w="158" h="643">
                                        <a:moveTo>
                                          <a:pt x="0" y="0"/>
                                        </a:moveTo>
                                        <a:lnTo>
                                          <a:pt x="11" y="46"/>
                                        </a:lnTo>
                                        <a:lnTo>
                                          <a:pt x="22" y="129"/>
                                        </a:lnTo>
                                        <a:lnTo>
                                          <a:pt x="36" y="211"/>
                                        </a:lnTo>
                                        <a:lnTo>
                                          <a:pt x="55" y="301"/>
                                        </a:lnTo>
                                        <a:lnTo>
                                          <a:pt x="76" y="389"/>
                                        </a:lnTo>
                                        <a:lnTo>
                                          <a:pt x="103" y="476"/>
                                        </a:lnTo>
                                        <a:lnTo>
                                          <a:pt x="123" y="533"/>
                                        </a:lnTo>
                                        <a:lnTo>
                                          <a:pt x="144" y="588"/>
                                        </a:lnTo>
                                        <a:lnTo>
                                          <a:pt x="155" y="632"/>
                                        </a:lnTo>
                                        <a:lnTo>
                                          <a:pt x="158" y="643"/>
                                        </a:lnTo>
                                        <a:lnTo>
                                          <a:pt x="142" y="608"/>
                                        </a:lnTo>
                                        <a:lnTo>
                                          <a:pt x="118" y="544"/>
                                        </a:lnTo>
                                        <a:lnTo>
                                          <a:pt x="95" y="478"/>
                                        </a:lnTo>
                                        <a:lnTo>
                                          <a:pt x="69" y="391"/>
                                        </a:lnTo>
                                        <a:lnTo>
                                          <a:pt x="47" y="302"/>
                                        </a:lnTo>
                                        <a:lnTo>
                                          <a:pt x="29" y="212"/>
                                        </a:lnTo>
                                        <a:lnTo>
                                          <a:pt x="13" y="107"/>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3" name="Freeform 13"/>
                                <wps:cNvSpPr>
                                  <a:spLocks/>
                                </wps:cNvSpPr>
                                <wps:spPr bwMode="auto">
                                  <a:xfrm>
                                    <a:off x="375920" y="6215239"/>
                                    <a:ext cx="52388" cy="112713"/>
                                  </a:xfrm>
                                  <a:custGeom>
                                    <a:avLst/>
                                    <a:gdLst>
                                      <a:gd name="T0" fmla="*/ 0 w 33"/>
                                      <a:gd name="T1" fmla="*/ 0 h 71"/>
                                      <a:gd name="T2" fmla="*/ 33 w 33"/>
                                      <a:gd name="T3" fmla="*/ 71 h 71"/>
                                      <a:gd name="T4" fmla="*/ 24 w 33"/>
                                      <a:gd name="T5" fmla="*/ 71 h 71"/>
                                      <a:gd name="T6" fmla="*/ 11 w 33"/>
                                      <a:gd name="T7" fmla="*/ 36 h 71"/>
                                      <a:gd name="T8" fmla="*/ 0 w 33"/>
                                      <a:gd name="T9" fmla="*/ 0 h 71"/>
                                    </a:gdLst>
                                    <a:ahLst/>
                                    <a:cxnLst>
                                      <a:cxn ang="0">
                                        <a:pos x="T0" y="T1"/>
                                      </a:cxn>
                                      <a:cxn ang="0">
                                        <a:pos x="T2" y="T3"/>
                                      </a:cxn>
                                      <a:cxn ang="0">
                                        <a:pos x="T4" y="T5"/>
                                      </a:cxn>
                                      <a:cxn ang="0">
                                        <a:pos x="T6" y="T7"/>
                                      </a:cxn>
                                      <a:cxn ang="0">
                                        <a:pos x="T8" y="T9"/>
                                      </a:cxn>
                                    </a:cxnLst>
                                    <a:rect l="0" t="0" r="r" b="b"/>
                                    <a:pathLst>
                                      <a:path w="33" h="71">
                                        <a:moveTo>
                                          <a:pt x="0" y="0"/>
                                        </a:moveTo>
                                        <a:lnTo>
                                          <a:pt x="33" y="71"/>
                                        </a:lnTo>
                                        <a:lnTo>
                                          <a:pt x="24" y="71"/>
                                        </a:lnTo>
                                        <a:lnTo>
                                          <a:pt x="11" y="3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4" name="Freeform 14"/>
                                <wps:cNvSpPr>
                                  <a:spLocks/>
                                </wps:cNvSpPr>
                                <wps:spPr bwMode="auto">
                                  <a:xfrm>
                                    <a:off x="106045" y="5124627"/>
                                    <a:ext cx="23813" cy="150813"/>
                                  </a:xfrm>
                                  <a:custGeom>
                                    <a:avLst/>
                                    <a:gdLst>
                                      <a:gd name="T0" fmla="*/ 0 w 15"/>
                                      <a:gd name="T1" fmla="*/ 0 h 95"/>
                                      <a:gd name="T2" fmla="*/ 8 w 15"/>
                                      <a:gd name="T3" fmla="*/ 37 h 95"/>
                                      <a:gd name="T4" fmla="*/ 8 w 15"/>
                                      <a:gd name="T5" fmla="*/ 41 h 95"/>
                                      <a:gd name="T6" fmla="*/ 15 w 15"/>
                                      <a:gd name="T7" fmla="*/ 95 h 95"/>
                                      <a:gd name="T8" fmla="*/ 4 w 15"/>
                                      <a:gd name="T9" fmla="*/ 49 h 95"/>
                                      <a:gd name="T10" fmla="*/ 0 w 15"/>
                                      <a:gd name="T11" fmla="*/ 0 h 95"/>
                                    </a:gdLst>
                                    <a:ahLst/>
                                    <a:cxnLst>
                                      <a:cxn ang="0">
                                        <a:pos x="T0" y="T1"/>
                                      </a:cxn>
                                      <a:cxn ang="0">
                                        <a:pos x="T2" y="T3"/>
                                      </a:cxn>
                                      <a:cxn ang="0">
                                        <a:pos x="T4" y="T5"/>
                                      </a:cxn>
                                      <a:cxn ang="0">
                                        <a:pos x="T6" y="T7"/>
                                      </a:cxn>
                                      <a:cxn ang="0">
                                        <a:pos x="T8" y="T9"/>
                                      </a:cxn>
                                      <a:cxn ang="0">
                                        <a:pos x="T10" y="T11"/>
                                      </a:cxn>
                                    </a:cxnLst>
                                    <a:rect l="0" t="0" r="r" b="b"/>
                                    <a:pathLst>
                                      <a:path w="15" h="95">
                                        <a:moveTo>
                                          <a:pt x="0" y="0"/>
                                        </a:moveTo>
                                        <a:lnTo>
                                          <a:pt x="8" y="37"/>
                                        </a:lnTo>
                                        <a:lnTo>
                                          <a:pt x="8" y="41"/>
                                        </a:lnTo>
                                        <a:lnTo>
                                          <a:pt x="15" y="95"/>
                                        </a:lnTo>
                                        <a:lnTo>
                                          <a:pt x="4" y="49"/>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5" name="Freeform 15"/>
                                <wps:cNvSpPr>
                                  <a:spLocks/>
                                </wps:cNvSpPr>
                                <wps:spPr bwMode="auto">
                                  <a:xfrm>
                                    <a:off x="317182" y="4649964"/>
                                    <a:ext cx="638175" cy="1241425"/>
                                  </a:xfrm>
                                  <a:custGeom>
                                    <a:avLst/>
                                    <a:gdLst>
                                      <a:gd name="T0" fmla="*/ 402 w 402"/>
                                      <a:gd name="T1" fmla="*/ 0 h 782"/>
                                      <a:gd name="T2" fmla="*/ 402 w 402"/>
                                      <a:gd name="T3" fmla="*/ 1 h 782"/>
                                      <a:gd name="T4" fmla="*/ 363 w 402"/>
                                      <a:gd name="T5" fmla="*/ 39 h 782"/>
                                      <a:gd name="T6" fmla="*/ 325 w 402"/>
                                      <a:gd name="T7" fmla="*/ 79 h 782"/>
                                      <a:gd name="T8" fmla="*/ 290 w 402"/>
                                      <a:gd name="T9" fmla="*/ 121 h 782"/>
                                      <a:gd name="T10" fmla="*/ 255 w 402"/>
                                      <a:gd name="T11" fmla="*/ 164 h 782"/>
                                      <a:gd name="T12" fmla="*/ 211 w 402"/>
                                      <a:gd name="T13" fmla="*/ 222 h 782"/>
                                      <a:gd name="T14" fmla="*/ 171 w 402"/>
                                      <a:gd name="T15" fmla="*/ 284 h 782"/>
                                      <a:gd name="T16" fmla="*/ 133 w 402"/>
                                      <a:gd name="T17" fmla="*/ 346 h 782"/>
                                      <a:gd name="T18" fmla="*/ 100 w 402"/>
                                      <a:gd name="T19" fmla="*/ 411 h 782"/>
                                      <a:gd name="T20" fmla="*/ 71 w 402"/>
                                      <a:gd name="T21" fmla="*/ 478 h 782"/>
                                      <a:gd name="T22" fmla="*/ 45 w 402"/>
                                      <a:gd name="T23" fmla="*/ 546 h 782"/>
                                      <a:gd name="T24" fmla="*/ 27 w 402"/>
                                      <a:gd name="T25" fmla="*/ 617 h 782"/>
                                      <a:gd name="T26" fmla="*/ 13 w 402"/>
                                      <a:gd name="T27" fmla="*/ 689 h 782"/>
                                      <a:gd name="T28" fmla="*/ 7 w 402"/>
                                      <a:gd name="T29" fmla="*/ 761 h 782"/>
                                      <a:gd name="T30" fmla="*/ 7 w 402"/>
                                      <a:gd name="T31" fmla="*/ 782 h 782"/>
                                      <a:gd name="T32" fmla="*/ 0 w 402"/>
                                      <a:gd name="T33" fmla="*/ 765 h 782"/>
                                      <a:gd name="T34" fmla="*/ 1 w 402"/>
                                      <a:gd name="T35" fmla="*/ 761 h 782"/>
                                      <a:gd name="T36" fmla="*/ 7 w 402"/>
                                      <a:gd name="T37" fmla="*/ 688 h 782"/>
                                      <a:gd name="T38" fmla="*/ 21 w 402"/>
                                      <a:gd name="T39" fmla="*/ 616 h 782"/>
                                      <a:gd name="T40" fmla="*/ 40 w 402"/>
                                      <a:gd name="T41" fmla="*/ 545 h 782"/>
                                      <a:gd name="T42" fmla="*/ 66 w 402"/>
                                      <a:gd name="T43" fmla="*/ 475 h 782"/>
                                      <a:gd name="T44" fmla="*/ 95 w 402"/>
                                      <a:gd name="T45" fmla="*/ 409 h 782"/>
                                      <a:gd name="T46" fmla="*/ 130 w 402"/>
                                      <a:gd name="T47" fmla="*/ 343 h 782"/>
                                      <a:gd name="T48" fmla="*/ 167 w 402"/>
                                      <a:gd name="T49" fmla="*/ 281 h 782"/>
                                      <a:gd name="T50" fmla="*/ 209 w 402"/>
                                      <a:gd name="T51" fmla="*/ 220 h 782"/>
                                      <a:gd name="T52" fmla="*/ 253 w 402"/>
                                      <a:gd name="T53" fmla="*/ 163 h 782"/>
                                      <a:gd name="T54" fmla="*/ 287 w 402"/>
                                      <a:gd name="T55" fmla="*/ 120 h 782"/>
                                      <a:gd name="T56" fmla="*/ 324 w 402"/>
                                      <a:gd name="T57" fmla="*/ 78 h 782"/>
                                      <a:gd name="T58" fmla="*/ 362 w 402"/>
                                      <a:gd name="T59" fmla="*/ 38 h 782"/>
                                      <a:gd name="T60" fmla="*/ 402 w 402"/>
                                      <a:gd name="T61" fmla="*/ 0 h 782"/>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 ang="0">
                                        <a:pos x="T24" y="T25"/>
                                      </a:cxn>
                                      <a:cxn ang="0">
                                        <a:pos x="T26" y="T27"/>
                                      </a:cxn>
                                      <a:cxn ang="0">
                                        <a:pos x="T28" y="T29"/>
                                      </a:cxn>
                                      <a:cxn ang="0">
                                        <a:pos x="T30" y="T31"/>
                                      </a:cxn>
                                      <a:cxn ang="0">
                                        <a:pos x="T32" y="T33"/>
                                      </a:cxn>
                                      <a:cxn ang="0">
                                        <a:pos x="T34" y="T35"/>
                                      </a:cxn>
                                      <a:cxn ang="0">
                                        <a:pos x="T36" y="T37"/>
                                      </a:cxn>
                                      <a:cxn ang="0">
                                        <a:pos x="T38" y="T39"/>
                                      </a:cxn>
                                      <a:cxn ang="0">
                                        <a:pos x="T40" y="T41"/>
                                      </a:cxn>
                                      <a:cxn ang="0">
                                        <a:pos x="T42" y="T43"/>
                                      </a:cxn>
                                      <a:cxn ang="0">
                                        <a:pos x="T44" y="T45"/>
                                      </a:cxn>
                                      <a:cxn ang="0">
                                        <a:pos x="T46" y="T47"/>
                                      </a:cxn>
                                      <a:cxn ang="0">
                                        <a:pos x="T48" y="T49"/>
                                      </a:cxn>
                                      <a:cxn ang="0">
                                        <a:pos x="T50" y="T51"/>
                                      </a:cxn>
                                      <a:cxn ang="0">
                                        <a:pos x="T52" y="T53"/>
                                      </a:cxn>
                                      <a:cxn ang="0">
                                        <a:pos x="T54" y="T55"/>
                                      </a:cxn>
                                      <a:cxn ang="0">
                                        <a:pos x="T56" y="T57"/>
                                      </a:cxn>
                                      <a:cxn ang="0">
                                        <a:pos x="T58" y="T59"/>
                                      </a:cxn>
                                      <a:cxn ang="0">
                                        <a:pos x="T60" y="T61"/>
                                      </a:cxn>
                                    </a:cxnLst>
                                    <a:rect l="0" t="0" r="r" b="b"/>
                                    <a:pathLst>
                                      <a:path w="402" h="782">
                                        <a:moveTo>
                                          <a:pt x="402" y="0"/>
                                        </a:moveTo>
                                        <a:lnTo>
                                          <a:pt x="402" y="1"/>
                                        </a:lnTo>
                                        <a:lnTo>
                                          <a:pt x="363" y="39"/>
                                        </a:lnTo>
                                        <a:lnTo>
                                          <a:pt x="325" y="79"/>
                                        </a:lnTo>
                                        <a:lnTo>
                                          <a:pt x="290" y="121"/>
                                        </a:lnTo>
                                        <a:lnTo>
                                          <a:pt x="255" y="164"/>
                                        </a:lnTo>
                                        <a:lnTo>
                                          <a:pt x="211" y="222"/>
                                        </a:lnTo>
                                        <a:lnTo>
                                          <a:pt x="171" y="284"/>
                                        </a:lnTo>
                                        <a:lnTo>
                                          <a:pt x="133" y="346"/>
                                        </a:lnTo>
                                        <a:lnTo>
                                          <a:pt x="100" y="411"/>
                                        </a:lnTo>
                                        <a:lnTo>
                                          <a:pt x="71" y="478"/>
                                        </a:lnTo>
                                        <a:lnTo>
                                          <a:pt x="45" y="546"/>
                                        </a:lnTo>
                                        <a:lnTo>
                                          <a:pt x="27" y="617"/>
                                        </a:lnTo>
                                        <a:lnTo>
                                          <a:pt x="13" y="689"/>
                                        </a:lnTo>
                                        <a:lnTo>
                                          <a:pt x="7" y="761"/>
                                        </a:lnTo>
                                        <a:lnTo>
                                          <a:pt x="7" y="782"/>
                                        </a:lnTo>
                                        <a:lnTo>
                                          <a:pt x="0" y="765"/>
                                        </a:lnTo>
                                        <a:lnTo>
                                          <a:pt x="1" y="761"/>
                                        </a:lnTo>
                                        <a:lnTo>
                                          <a:pt x="7" y="688"/>
                                        </a:lnTo>
                                        <a:lnTo>
                                          <a:pt x="21" y="616"/>
                                        </a:lnTo>
                                        <a:lnTo>
                                          <a:pt x="40" y="545"/>
                                        </a:lnTo>
                                        <a:lnTo>
                                          <a:pt x="66" y="475"/>
                                        </a:lnTo>
                                        <a:lnTo>
                                          <a:pt x="95" y="409"/>
                                        </a:lnTo>
                                        <a:lnTo>
                                          <a:pt x="130" y="343"/>
                                        </a:lnTo>
                                        <a:lnTo>
                                          <a:pt x="167" y="281"/>
                                        </a:lnTo>
                                        <a:lnTo>
                                          <a:pt x="209" y="220"/>
                                        </a:lnTo>
                                        <a:lnTo>
                                          <a:pt x="253" y="163"/>
                                        </a:lnTo>
                                        <a:lnTo>
                                          <a:pt x="287" y="120"/>
                                        </a:lnTo>
                                        <a:lnTo>
                                          <a:pt x="324" y="78"/>
                                        </a:lnTo>
                                        <a:lnTo>
                                          <a:pt x="362" y="38"/>
                                        </a:lnTo>
                                        <a:lnTo>
                                          <a:pt x="402"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6" name="Freeform 16"/>
                                <wps:cNvSpPr>
                                  <a:spLocks/>
                                </wps:cNvSpPr>
                                <wps:spPr bwMode="auto">
                                  <a:xfrm>
                                    <a:off x="317182" y="5904089"/>
                                    <a:ext cx="58738" cy="311150"/>
                                  </a:xfrm>
                                  <a:custGeom>
                                    <a:avLst/>
                                    <a:gdLst>
                                      <a:gd name="T0" fmla="*/ 0 w 37"/>
                                      <a:gd name="T1" fmla="*/ 0 h 196"/>
                                      <a:gd name="T2" fmla="*/ 6 w 37"/>
                                      <a:gd name="T3" fmla="*/ 15 h 196"/>
                                      <a:gd name="T4" fmla="*/ 7 w 37"/>
                                      <a:gd name="T5" fmla="*/ 18 h 196"/>
                                      <a:gd name="T6" fmla="*/ 12 w 37"/>
                                      <a:gd name="T7" fmla="*/ 80 h 196"/>
                                      <a:gd name="T8" fmla="*/ 21 w 37"/>
                                      <a:gd name="T9" fmla="*/ 134 h 196"/>
                                      <a:gd name="T10" fmla="*/ 33 w 37"/>
                                      <a:gd name="T11" fmla="*/ 188 h 196"/>
                                      <a:gd name="T12" fmla="*/ 37 w 37"/>
                                      <a:gd name="T13" fmla="*/ 196 h 196"/>
                                      <a:gd name="T14" fmla="*/ 22 w 37"/>
                                      <a:gd name="T15" fmla="*/ 162 h 196"/>
                                      <a:gd name="T16" fmla="*/ 15 w 37"/>
                                      <a:gd name="T17" fmla="*/ 146 h 196"/>
                                      <a:gd name="T18" fmla="*/ 5 w 37"/>
                                      <a:gd name="T19" fmla="*/ 81 h 196"/>
                                      <a:gd name="T20" fmla="*/ 1 w 37"/>
                                      <a:gd name="T21" fmla="*/ 40 h 196"/>
                                      <a:gd name="T22" fmla="*/ 0 w 37"/>
                                      <a:gd name="T23" fmla="*/ 0 h 196"/>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 ang="0">
                                        <a:pos x="T18" y="T19"/>
                                      </a:cxn>
                                      <a:cxn ang="0">
                                        <a:pos x="T20" y="T21"/>
                                      </a:cxn>
                                      <a:cxn ang="0">
                                        <a:pos x="T22" y="T23"/>
                                      </a:cxn>
                                    </a:cxnLst>
                                    <a:rect l="0" t="0" r="r" b="b"/>
                                    <a:pathLst>
                                      <a:path w="37" h="196">
                                        <a:moveTo>
                                          <a:pt x="0" y="0"/>
                                        </a:moveTo>
                                        <a:lnTo>
                                          <a:pt x="6" y="15"/>
                                        </a:lnTo>
                                        <a:lnTo>
                                          <a:pt x="7" y="18"/>
                                        </a:lnTo>
                                        <a:lnTo>
                                          <a:pt x="12" y="80"/>
                                        </a:lnTo>
                                        <a:lnTo>
                                          <a:pt x="21" y="134"/>
                                        </a:lnTo>
                                        <a:lnTo>
                                          <a:pt x="33" y="188"/>
                                        </a:lnTo>
                                        <a:lnTo>
                                          <a:pt x="37" y="196"/>
                                        </a:lnTo>
                                        <a:lnTo>
                                          <a:pt x="22" y="162"/>
                                        </a:lnTo>
                                        <a:lnTo>
                                          <a:pt x="15" y="146"/>
                                        </a:lnTo>
                                        <a:lnTo>
                                          <a:pt x="5" y="81"/>
                                        </a:lnTo>
                                        <a:lnTo>
                                          <a:pt x="1" y="40"/>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7" name="Freeform 17"/>
                                <wps:cNvSpPr>
                                  <a:spLocks/>
                                </wps:cNvSpPr>
                                <wps:spPr bwMode="auto">
                                  <a:xfrm>
                                    <a:off x="363220" y="6223177"/>
                                    <a:ext cx="49213" cy="104775"/>
                                  </a:xfrm>
                                  <a:custGeom>
                                    <a:avLst/>
                                    <a:gdLst>
                                      <a:gd name="T0" fmla="*/ 0 w 31"/>
                                      <a:gd name="T1" fmla="*/ 0 h 66"/>
                                      <a:gd name="T2" fmla="*/ 31 w 31"/>
                                      <a:gd name="T3" fmla="*/ 66 h 66"/>
                                      <a:gd name="T4" fmla="*/ 24 w 31"/>
                                      <a:gd name="T5" fmla="*/ 66 h 66"/>
                                      <a:gd name="T6" fmla="*/ 0 w 31"/>
                                      <a:gd name="T7" fmla="*/ 0 h 66"/>
                                    </a:gdLst>
                                    <a:ahLst/>
                                    <a:cxnLst>
                                      <a:cxn ang="0">
                                        <a:pos x="T0" y="T1"/>
                                      </a:cxn>
                                      <a:cxn ang="0">
                                        <a:pos x="T2" y="T3"/>
                                      </a:cxn>
                                      <a:cxn ang="0">
                                        <a:pos x="T4" y="T5"/>
                                      </a:cxn>
                                      <a:cxn ang="0">
                                        <a:pos x="T6" y="T7"/>
                                      </a:cxn>
                                    </a:cxnLst>
                                    <a:rect l="0" t="0" r="r" b="b"/>
                                    <a:pathLst>
                                      <a:path w="31" h="66">
                                        <a:moveTo>
                                          <a:pt x="0" y="0"/>
                                        </a:moveTo>
                                        <a:lnTo>
                                          <a:pt x="31" y="66"/>
                                        </a:lnTo>
                                        <a:lnTo>
                                          <a:pt x="24" y="66"/>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8" name="Freeform 18"/>
                                <wps:cNvSpPr>
                                  <a:spLocks/>
                                </wps:cNvSpPr>
                                <wps:spPr bwMode="auto">
                                  <a:xfrm>
                                    <a:off x="317182" y="5864402"/>
                                    <a:ext cx="11113" cy="68263"/>
                                  </a:xfrm>
                                  <a:custGeom>
                                    <a:avLst/>
                                    <a:gdLst>
                                      <a:gd name="T0" fmla="*/ 0 w 7"/>
                                      <a:gd name="T1" fmla="*/ 0 h 43"/>
                                      <a:gd name="T2" fmla="*/ 7 w 7"/>
                                      <a:gd name="T3" fmla="*/ 17 h 43"/>
                                      <a:gd name="T4" fmla="*/ 7 w 7"/>
                                      <a:gd name="T5" fmla="*/ 43 h 43"/>
                                      <a:gd name="T6" fmla="*/ 6 w 7"/>
                                      <a:gd name="T7" fmla="*/ 40 h 43"/>
                                      <a:gd name="T8" fmla="*/ 0 w 7"/>
                                      <a:gd name="T9" fmla="*/ 25 h 43"/>
                                      <a:gd name="T10" fmla="*/ 0 w 7"/>
                                      <a:gd name="T11" fmla="*/ 0 h 43"/>
                                    </a:gdLst>
                                    <a:ahLst/>
                                    <a:cxnLst>
                                      <a:cxn ang="0">
                                        <a:pos x="T0" y="T1"/>
                                      </a:cxn>
                                      <a:cxn ang="0">
                                        <a:pos x="T2" y="T3"/>
                                      </a:cxn>
                                      <a:cxn ang="0">
                                        <a:pos x="T4" y="T5"/>
                                      </a:cxn>
                                      <a:cxn ang="0">
                                        <a:pos x="T6" y="T7"/>
                                      </a:cxn>
                                      <a:cxn ang="0">
                                        <a:pos x="T8" y="T9"/>
                                      </a:cxn>
                                      <a:cxn ang="0">
                                        <a:pos x="T10" y="T11"/>
                                      </a:cxn>
                                    </a:cxnLst>
                                    <a:rect l="0" t="0" r="r" b="b"/>
                                    <a:pathLst>
                                      <a:path w="7" h="43">
                                        <a:moveTo>
                                          <a:pt x="0" y="0"/>
                                        </a:moveTo>
                                        <a:lnTo>
                                          <a:pt x="7" y="17"/>
                                        </a:lnTo>
                                        <a:lnTo>
                                          <a:pt x="7" y="43"/>
                                        </a:lnTo>
                                        <a:lnTo>
                                          <a:pt x="6" y="40"/>
                                        </a:lnTo>
                                        <a:lnTo>
                                          <a:pt x="0" y="25"/>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s:wsp>
                                <wps:cNvPr id="19" name="Freeform 19"/>
                                <wps:cNvSpPr>
                                  <a:spLocks/>
                                </wps:cNvSpPr>
                                <wps:spPr bwMode="auto">
                                  <a:xfrm>
                                    <a:off x="340995" y="6135864"/>
                                    <a:ext cx="73025" cy="192088"/>
                                  </a:xfrm>
                                  <a:custGeom>
                                    <a:avLst/>
                                    <a:gdLst>
                                      <a:gd name="T0" fmla="*/ 0 w 46"/>
                                      <a:gd name="T1" fmla="*/ 0 h 121"/>
                                      <a:gd name="T2" fmla="*/ 7 w 46"/>
                                      <a:gd name="T3" fmla="*/ 16 h 121"/>
                                      <a:gd name="T4" fmla="*/ 22 w 46"/>
                                      <a:gd name="T5" fmla="*/ 50 h 121"/>
                                      <a:gd name="T6" fmla="*/ 33 w 46"/>
                                      <a:gd name="T7" fmla="*/ 86 h 121"/>
                                      <a:gd name="T8" fmla="*/ 46 w 46"/>
                                      <a:gd name="T9" fmla="*/ 121 h 121"/>
                                      <a:gd name="T10" fmla="*/ 45 w 46"/>
                                      <a:gd name="T11" fmla="*/ 121 h 121"/>
                                      <a:gd name="T12" fmla="*/ 14 w 46"/>
                                      <a:gd name="T13" fmla="*/ 55 h 121"/>
                                      <a:gd name="T14" fmla="*/ 11 w 46"/>
                                      <a:gd name="T15" fmla="*/ 44 h 121"/>
                                      <a:gd name="T16" fmla="*/ 0 w 46"/>
                                      <a:gd name="T17" fmla="*/ 0 h 121"/>
                                    </a:gdLst>
                                    <a:ahLst/>
                                    <a:cxnLst>
                                      <a:cxn ang="0">
                                        <a:pos x="T0" y="T1"/>
                                      </a:cxn>
                                      <a:cxn ang="0">
                                        <a:pos x="T2" y="T3"/>
                                      </a:cxn>
                                      <a:cxn ang="0">
                                        <a:pos x="T4" y="T5"/>
                                      </a:cxn>
                                      <a:cxn ang="0">
                                        <a:pos x="T6" y="T7"/>
                                      </a:cxn>
                                      <a:cxn ang="0">
                                        <a:pos x="T8" y="T9"/>
                                      </a:cxn>
                                      <a:cxn ang="0">
                                        <a:pos x="T10" y="T11"/>
                                      </a:cxn>
                                      <a:cxn ang="0">
                                        <a:pos x="T12" y="T13"/>
                                      </a:cxn>
                                      <a:cxn ang="0">
                                        <a:pos x="T14" y="T15"/>
                                      </a:cxn>
                                      <a:cxn ang="0">
                                        <a:pos x="T16" y="T17"/>
                                      </a:cxn>
                                    </a:cxnLst>
                                    <a:rect l="0" t="0" r="r" b="b"/>
                                    <a:pathLst>
                                      <a:path w="46" h="121">
                                        <a:moveTo>
                                          <a:pt x="0" y="0"/>
                                        </a:moveTo>
                                        <a:lnTo>
                                          <a:pt x="7" y="16"/>
                                        </a:lnTo>
                                        <a:lnTo>
                                          <a:pt x="22" y="50"/>
                                        </a:lnTo>
                                        <a:lnTo>
                                          <a:pt x="33" y="86"/>
                                        </a:lnTo>
                                        <a:lnTo>
                                          <a:pt x="46" y="121"/>
                                        </a:lnTo>
                                        <a:lnTo>
                                          <a:pt x="45" y="121"/>
                                        </a:lnTo>
                                        <a:lnTo>
                                          <a:pt x="14" y="55"/>
                                        </a:lnTo>
                                        <a:lnTo>
                                          <a:pt x="11" y="44"/>
                                        </a:lnTo>
                                        <a:lnTo>
                                          <a:pt x="0" y="0"/>
                                        </a:lnTo>
                                        <a:close/>
                                      </a:path>
                                    </a:pathLst>
                                  </a:custGeom>
                                  <a:solidFill>
                                    <a:schemeClr val="tx2">
                                      <a:alpha val="20000"/>
                                    </a:schemeClr>
                                  </a:solidFill>
                                  <a:ln w="0">
                                    <a:solidFill>
                                      <a:schemeClr val="tx2">
                                        <a:alpha val="20000"/>
                                      </a:schemeClr>
                                    </a:solidFill>
                                    <a:prstDash val="solid"/>
                                    <a:round/>
                                    <a:headEnd/>
                                    <a:tailEnd/>
                                  </a:ln>
                                </wps:spPr>
                                <wps:bodyPr vert="horz" wrap="square" lIns="91440" tIns="45720" rIns="91440" bIns="45720" numCol="1" anchor="t" anchorCtr="0" compatLnSpc="1">
                                  <a:prstTxWarp prst="textNoShape">
                                    <a:avLst/>
                                  </a:prstTxWarp>
                                </wps:bodyPr>
                              </wps:wsp>
                            </wpg:grpSp>
                          </wpg:grpSp>
                        </wpg:wgp>
                      </a:graphicData>
                    </a:graphic>
                    <wp14:sizeRelH relativeFrom="page">
                      <wp14:pctWidth>33000</wp14:pctWidth>
                    </wp14:sizeRelH>
                    <wp14:sizeRelV relativeFrom="page">
                      <wp14:pctHeight>95000</wp14:pctHeight>
                    </wp14:sizeRelV>
                  </wp:anchor>
                </w:drawing>
              </mc:Choice>
              <mc:Fallback>
                <w:pict>
                  <v:group w14:anchorId="185A49FF" id="Group 2" o:spid="_x0000_s1026" style="position:absolute;margin-left:0;margin-top:0;width:172.8pt;height:718.55pt;z-index:-251657216;mso-width-percent:330;mso-height-percent:950;mso-left-percent:40;mso-position-horizontal-relative:page;mso-position-vertical:center;mso-position-vertical-relative:page;mso-width-percent:330;mso-height-percent:950;mso-left-percent:40" coordsize="21945,9125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">
                    <v:rect id="Rectangle 3" o:spid="_x0000_s1027" style="position:absolute;width:1945;height:91257;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" fillcolor="#44546a [3215]" stroked="f" strokeweight="1pt"/>
                    <v:shapetype id="_x0000_t15" coordsize="21600,21600" o:spt="15" adj="16200" path="m@0,l,,,21600@0,21600,21600,10800xe">
                      <v:stroke joinstyle="miter"/>
                      <v:formulas>
                        <v:f eqn="val #0"/>
                        <v:f eqn="prod #0 1 2"/>
                      </v:formulas>
                      <v:path gradientshapeok="t" o:connecttype="custom" o:connectlocs="@1,0;0,10800;@1,21600;21600,10800" o:connectangles="270,180,90,0" textboxrect="0,0,10800,21600;0,0,16200,21600;0,0,21600,21600"/>
                      <v:handles>
                        <v:h position="#0,topLeft" xrange="0,21600"/>
                      </v:handles>
                    </v:shapetype>
                    <v:shape id="Pentagon 4" o:spid="_x0000_s1028" type="#_x0000_t15" style="position:absolute;top:14668;width:21945;height:552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" adj="18883" fillcolor="#4472c4 [3204]" stroked="f" strokeweight="1pt">
                      <v:textbox inset=",0,14.4pt,0">
                        <w:txbxContent>
                          <w:sdt>
                            <w:sdtPr>
                              <w:rPr>
                                <w:color w:val="FFFFFF" w:themeColor="background1"/>
                                <w:sz w:val="28"/>
                                <w:szCs w:val="28"/>
                              </w:rPr>
                              <w:alias w:val="Date"/>
                              <w:tag w:val=""/>
                              <w:id w:val="-650599894"/>
                              <w:dataBinding w:prefixMappings="xmlns:ns0='http://schemas.microsoft.com/office/2006/coverPageProps' " w:xpath="/ns0:CoverPageProperties[1]/ns0:PublishDate[1]" w:storeItemID="{55AF091B-3C7A-41E3-B477-F2FDAA23CFDA}"/>
                              <w:date w:fullDate="2018-06-08T00:00:00Z">
                                <w:dateFormat w:val="M/d/yyyy"/>
                                <w:lid w:val="en-US"/>
                                <w:storeMappedDataAs w:val="dateTime"/>
                                <w:calendar w:val="gregorian"/>
                              </w:date>
                            </w:sdtPr>
                            <w:sdtEndPr/>
                            <w:sdtContent>
                              <w:p w14:paraId="5F842D90" w14:textId="6FDBC7A4" w:rsidR="004F30F2" w:rsidRDefault="002917D3">
                                <w:pPr>
                                  <w:pStyle w:val="NoSpacing"/>
                                  <w:jc w:val="right"/>
                                  <w:rPr>
                                    <w:color w:val="FFFFFF" w:themeColor="background1"/>
                                    <w:sz w:val="28"/>
                                    <w:szCs w:val="28"/>
                                  </w:rPr>
                                </w:pPr>
                                <w:r>
                                  <w:rPr>
                                    <w:color w:val="FFFFFF" w:themeColor="background1"/>
                                    <w:sz w:val="28"/>
                                    <w:szCs w:val="28"/>
                                  </w:rPr>
                                  <w:t>6/8/2018</w:t>
                                </w:r>
                              </w:p>
                            </w:sdtContent>
                          </w:sdt>
                        </w:txbxContent>
                      </v:textbox>
                    </v:shape>
                    <v:group id="Group 5" o:spid="_x0000_s1029" style="position:absolute;left:762;top:42100;width:20574;height:49103" coordorigin="806,42118" coordsize="13062,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">
                      <v:group id="Group 6" o:spid="_x0000_s1030" style="position:absolute;left:1410;top:42118;width:10478;height:31210" coordorigin="1410,42118" coordsize="10477,3121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">
                        <o:lock v:ext="edit" aspectratio="t"/>
                        <v:shape id="Freeform 20" o:spid="_x0000_s1031" style="position:absolute;left:3696;top:62168;width:1937;height:6985;visibility:visible;mso-wrap-style:square;v-text-anchor:top" coordsize="122,44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" path="m,l39,152,84,304r38,113l122,440,76,306,39,180,6,53,,xe" fillcolor="#44546a [3215]" strokecolor="#44546a [3215]" strokeweight="0">
                          <v:path arrowok="t" o:connecttype="custom" o:connectlocs="0,0;61913,241300;133350,482600;193675,661988;193675,698500;120650,485775;61913,285750;9525,84138;0,0" o:connectangles="0,0,0,0,0,0,0,0,0"/>
                        </v:shape>
                        <v:shape id="Freeform 21" o:spid="_x0000_s1032" style="position:absolute;left:5728;top:69058;width:1842;height:4270;visibility:visible;mso-wrap-style:square;v-text-anchor:top" coordsize="116,2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" path="m,l8,19,37,93r30,74l116,269r-8,l60,169,30,98,1,25,,xe" fillcolor="#44546a [3215]" strokecolor="#44546a [3215]" strokeweight="0">
                          <v:path arrowok="t" o:connecttype="custom" o:connectlocs="0,0;12700,30163;58738,147638;106363,265113;184150,427038;171450,427038;95250,268288;47625,155575;1588,39688;0,0" o:connectangles="0,0,0,0,0,0,0,0,0,0"/>
                        </v:shape>
                        <v:shape id="Freeform 22" o:spid="_x0000_s1033" style="position:absolute;left:1410;top:42118;width:2223;height:20193;visibility:visible;mso-wrap-style:square;v-text-anchor:top" coordsize="140,127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" path="m,l,,1,79r2,80l12,317,23,476,39,634,58,792,83,948r24,138l135,1223r5,49l138,1262,105,1106,77,949,53,792,35,634,20,476,9,317,2,159,,79,,xe" fillcolor="#44546a [3215]" strokecolor="#44546a [3215]" strokeweight="0">
                          <v:path arrowok="t" o:connecttype="custom" o:connectlocs="0,0;0,0;1588,125413;4763,252413;19050,503238;36513,755650;61913,1006475;92075,1257300;131763,1504950;169863,1724025;214313,1941513;222250,2019300;219075,2003425;166688,1755775;122238,1506538;84138,1257300;55563,1006475;31750,755650;14288,503238;3175,252413;0,125413;0,0" o:connectangles="0,0,0,0,0,0,0,0,0,0,0,0,0,0,0,0,0,0,0,0,0,0"/>
                        </v:shape>
                        <v:shape id="Freeform 23" o:spid="_x0000_s1034" style="position:absolute;left:3410;top:48611;width:715;height:13557;visibility:visible;mso-wrap-style:square;v-text-anchor:top" coordsize="45,85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" path="m45,r,l35,66r-9,67l14,267,6,401,3,534,6,669r8,134l18,854r,-3l9,814,8,803,1,669,,534,3,401,12,267,25,132,34,66,45,xe" fillcolor="#44546a [3215]" strokecolor="#44546a [3215]" strokeweight="0">
                          <v:path arrowok="t" o:connecttype="custom" o:connectlocs="71438,0;71438,0;55563,104775;41275,211138;22225,423863;9525,636588;4763,847725;9525,1062038;22225,1274763;28575,1355725;28575,1350963;14288,1292225;12700,1274763;1588,1062038;0,847725;4763,636588;19050,423863;39688,209550;53975,104775;71438,0" o:connectangles="0,0,0,0,0,0,0,0,0,0,0,0,0,0,0,0,0,0,0,0"/>
                        </v:shape>
                        <v:shape id="Freeform 24" o:spid="_x0000_s1035" style="position:absolute;left:3633;top:62311;width:2444;height:9985;visibility:visible;mso-wrap-style:square;v-text-anchor:top" coordsize="154,62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" path="m,l10,44r11,82l34,207r19,86l75,380r25,86l120,521r21,55l152,618r2,11l140,595,115,532,93,468,67,383,47,295,28,207,12,104,,xe" fillcolor="#44546a [3215]" strokecolor="#44546a [3215]" strokeweight="0">
                          <v:path arrowok="t" o:connecttype="custom" o:connectlocs="0,0;15875,69850;33338,200025;53975,328613;84138,465138;119063,603250;158750,739775;190500,827088;223838,914400;241300,981075;244475,998538;222250,944563;182563,844550;147638,742950;106363,608013;74613,468313;44450,328613;19050,165100;0,0" o:connectangles="0,0,0,0,0,0,0,0,0,0,0,0,0,0,0,0,0,0,0"/>
                        </v:shape>
                        <v:shape id="Freeform 25" o:spid="_x0000_s1036" style="position:absolute;left:6204;top:72233;width:524;height:1095;visibility:visible;mso-wrap-style:square;v-text-anchor:top" coordsize="33,6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" path="m,l33,69r-9,l12,35,,xe" fillcolor="#44546a [3215]" strokecolor="#44546a [3215]" strokeweight="0">
                          <v:path arrowok="t" o:connecttype="custom" o:connectlocs="0,0;52388,109538;38100,109538;19050,55563;0,0" o:connectangles="0,0,0,0,0"/>
                        </v:shape>
                        <v:shape id="Freeform 26" o:spid="_x0000_s1037" style="position:absolute;left:3553;top:61533;width:238;height:1476;visibility:visible;mso-wrap-style:square;v-text-anchor:top" coordsize="15,9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" path="m,l9,37r,3l15,93,5,49,,xe" fillcolor="#44546a [3215]" strokecolor="#44546a [3215]" strokeweight="0">
                          <v:path arrowok="t" o:connecttype="custom" o:connectlocs="0,0;14288,58738;14288,63500;23813,147638;7938,77788;0,0" o:connectangles="0,0,0,0,0,0"/>
                        </v:shape>
                        <v:shape id="Freeform 27" o:spid="_x0000_s1038" style="position:absolute;left:5633;top:56897;width:6255;height:12161;visibility:visible;mso-wrap-style:square;v-text-anchor:top" coordsize="394,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" path="m394,r,l356,38,319,77r-35,40l249,160r-42,58l168,276r-37,63l98,402,69,467,45,535,26,604,14,673,7,746,6,766,,749r1,-5l7,673,21,603,40,533,65,466,94,400r33,-64l164,275r40,-60l248,158r34,-42l318,76,354,37,394,xe" fillcolor="#44546a [3215]" strokecolor="#44546a [3215]" strokeweight="0">
                          <v:path arrowok="t" o:connecttype="custom" o:connectlocs="625475,0;625475,0;565150,60325;506413,122238;450850,185738;395288,254000;328613,346075;266700,438150;207963,538163;155575,638175;109538,741363;71438,849313;41275,958850;22225,1068388;11113,1184275;9525,1216025;0,1189038;1588,1181100;11113,1068388;33338,957263;63500,846138;103188,739775;149225,635000;201613,533400;260350,436563;323850,341313;393700,250825;447675,184150;504825,120650;561975,58738;625475,0" o:connectangles="0,0,0,0,0,0,0,0,0,0,0,0,0,0,0,0,0,0,0,0,0,0,0,0,0,0,0,0,0,0,0"/>
                        </v:shape>
                        <v:shape id="Freeform 28" o:spid="_x0000_s1039" style="position:absolute;left:5633;top:69153;width:571;height:3080;visibility:visible;mso-wrap-style:square;v-text-anchor:top" coordsize="36,194"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" path="m,l6,16r1,3l11,80r9,52l33,185r3,9l21,161,15,145,5,81,1,41,,xe" fillcolor="#44546a [3215]" strokecolor="#44546a [3215]" strokeweight="0">
                          <v:path arrowok="t" o:connecttype="custom" o:connectlocs="0,0;9525,25400;11113,30163;17463,127000;31750,209550;52388,293688;57150,307975;33338,255588;23813,230188;7938,128588;1588,65088;0,0" o:connectangles="0,0,0,0,0,0,0,0,0,0,0,0"/>
                        </v:shape>
                        <v:shape id="Freeform 29" o:spid="_x0000_s1040" style="position:absolute;left:6077;top:72296;width:493;height:1032;visibility:visible;mso-wrap-style:square;v-text-anchor:top" coordsize="31,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" path="m,l31,65r-8,l,xe" fillcolor="#44546a [3215]" strokecolor="#44546a [3215]" strokeweight="0">
                          <v:path arrowok="t" o:connecttype="custom" o:connectlocs="0,0;49213,103188;36513,103188;0,0" o:connectangles="0,0,0,0"/>
                        </v:shape>
                        <v:shape id="Freeform 30" o:spid="_x0000_s1041" style="position:absolute;left:5633;top:68788;width:111;height:666;visibility:visible;mso-wrap-style:square;v-text-anchor:top" coordsize="7,4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" path="m,l6,17,7,42,6,39,,23,,xe" fillcolor="#44546a [3215]" strokecolor="#44546a [3215]" strokeweight="0">
                          <v:path arrowok="t" o:connecttype="custom" o:connectlocs="0,0;9525,26988;11113,66675;9525,61913;0,36513;0,0" o:connectangles="0,0,0,0,0,0"/>
                        </v:shape>
                        <v:shape id="Freeform 31" o:spid="_x0000_s1042" style="position:absolute;left:5871;top:71455;width:714;height:1873;visibility:visible;mso-wrap-style:square;v-text-anchor:top" coordsize="45,118"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" path="m,l6,16,21,49,33,84r12,34l44,118,13,53,11,42,,xe" fillcolor="#44546a [3215]" strokecolor="#44546a [3215]" strokeweight="0">
                          <v:path arrowok="t" o:connecttype="custom" o:connectlocs="0,0;9525,25400;33338,77788;52388,133350;71438,187325;69850,187325;20638,84138;17463,66675;0,0" o:connectangles="0,0,0,0,0,0,0,0,0"/>
                        </v:shape>
                      </v:group>
                      <v:group id="Group 7" o:spid="_x0000_s1043" style="position:absolute;left:806;top:48269;width:13063;height:25059" coordorigin="806,46499" coordsize="8747,16779"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">
                        <o:lock v:ext="edit" aspectratio="t"/>
                        <v:shape id="Freeform 8" o:spid="_x0000_s1044" style="position:absolute;left:1187;top:51897;width:1984;height:7143;visibility:visible;mso-wrap-style:square;v-text-anchor:top" coordsize="125,45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" path="m,l41,155,86,309r39,116l125,450,79,311,41,183,7,54,,xe" fillcolor="#44546a [3215]" strokecolor="#44546a [3215]" strokeweight="0">
                          <v:fill opacity="13107f"/>
                          <v:stroke opacity="13107f"/>
                          <v:path arrowok="t" o:connecttype="custom" o:connectlocs="0,0;65088,246063;136525,490538;198438,674688;198438,714375;125413,493713;65088,290513;11113,85725;0,0" o:connectangles="0,0,0,0,0,0,0,0,0"/>
                        </v:shape>
                        <v:shape id="Freeform 9" o:spid="_x0000_s1045" style="position:absolute;left:3282;top:58913;width:1874;height:4366;visibility:visible;mso-wrap-style:square;v-text-anchor:top" coordsize="118,27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" path="m,l8,20,37,96r32,74l118,275r-9,l61,174,30,100,,26,,xe" fillcolor="#44546a [3215]" strokecolor="#44546a [3215]" strokeweight="0">
                          <v:fill opacity="13107f"/>
                          <v:stroke opacity="13107f"/>
                          <v:path arrowok="t" o:connecttype="custom" o:connectlocs="0,0;12700,31750;58738,152400;109538,269875;187325,436563;173038,436563;96838,276225;47625,158750;0,41275;0,0" o:connectangles="0,0,0,0,0,0,0,0,0,0"/>
                        </v:shape>
                        <v:shape id="Freeform 10" o:spid="_x0000_s1046" style="position:absolute;left:806;top:50103;width:317;height:1921;visibility:visible;mso-wrap-style:square;v-text-anchor:top" coordsize="20,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" path="m,l16,72r4,49l18,112,,31,,xe" fillcolor="#44546a [3215]" strokecolor="#44546a [3215]" strokeweight="0">
                          <v:fill opacity="13107f"/>
                          <v:stroke opacity="13107f"/>
                          <v:path arrowok="t" o:connecttype="custom" o:connectlocs="0,0;25400,114300;31750,192088;28575,177800;0,49213;0,0" o:connectangles="0,0,0,0,0,0"/>
                        </v:shape>
                        <v:shape id="Freeform 12" o:spid="_x0000_s1047" style="position:absolute;left:1123;top:52024;width:2509;height:10207;visibility:visible;mso-wrap-style:square;v-text-anchor:top" coordsize="158,6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" path="m,l11,46r11,83l36,211r19,90l76,389r27,87l123,533r21,55l155,632r3,11l142,608,118,544,95,478,69,391,47,302,29,212,13,107,,xe" fillcolor="#44546a [3215]" strokecolor="#44546a [3215]" strokeweight="0">
                          <v:fill opacity="13107f"/>
                          <v:stroke opacity="13107f"/>
                          <v:path arrowok="t" o:connecttype="custom" o:connectlocs="0,0;17463,73025;34925,204788;57150,334963;87313,477838;120650,617538;163513,755650;195263,846138;228600,933450;246063,1003300;250825,1020763;225425,965200;187325,863600;150813,758825;109538,620713;74613,479425;46038,336550;20638,169863;0,0" o:connectangles="0,0,0,0,0,0,0,0,0,0,0,0,0,0,0,0,0,0,0"/>
                        </v:shape>
                        <v:shape id="Freeform 13" o:spid="_x0000_s1048" style="position:absolute;left:3759;top:62152;width:524;height:1127;visibility:visible;mso-wrap-style:square;v-text-anchor:top" coordsize="33,7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" path="m,l33,71r-9,l11,36,,xe" fillcolor="#44546a [3215]" strokecolor="#44546a [3215]" strokeweight="0">
                          <v:fill opacity="13107f"/>
                          <v:stroke opacity="13107f"/>
                          <v:path arrowok="t" o:connecttype="custom" o:connectlocs="0,0;52388,112713;38100,112713;17463,57150;0,0" o:connectangles="0,0,0,0,0"/>
                        </v:shape>
                        <v:shape id="Freeform 14" o:spid="_x0000_s1049" style="position:absolute;left:1060;top:51246;width:238;height:1508;visibility:visible;mso-wrap-style:square;v-text-anchor:top" coordsize="15,9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" path="m,l8,37r,4l15,95,4,49,,xe" fillcolor="#44546a [3215]" strokecolor="#44546a [3215]" strokeweight="0">
                          <v:fill opacity="13107f"/>
                          <v:stroke opacity="13107f"/>
                          <v:path arrowok="t" o:connecttype="custom" o:connectlocs="0,0;12700,58738;12700,65088;23813,150813;6350,77788;0,0" o:connectangles="0,0,0,0,0,0"/>
                        </v:shape>
                        <v:shape id="Freeform 15" o:spid="_x0000_s1050" style="position:absolute;left:3171;top:46499;width:6382;height:12414;visibility:visible;mso-wrap-style:square;v-text-anchor:top" coordsize="402,782"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" path="m402,r,1l363,39,325,79r-35,42l255,164r-44,58l171,284r-38,62l100,411,71,478,45,546,27,617,13,689,7,761r,21l,765r1,-4l7,688,21,616,40,545,66,475,95,409r35,-66l167,281r42,-61l253,163r34,-43l324,78,362,38,402,xe" fillcolor="#44546a [3215]" strokecolor="#44546a [3215]" strokeweight="0">
                          <v:fill opacity="13107f"/>
                          <v:stroke opacity="13107f"/>
                          <v:path arrowok="t" o:connecttype="custom" o:connectlocs="638175,0;638175,1588;576263,61913;515938,125413;460375,192088;404813,260350;334963,352425;271463,450850;211138,549275;158750,652463;112713,758825;71438,866775;42863,979488;20638,1093788;11113,1208088;11113,1241425;0,1214438;1588,1208088;11113,1092200;33338,977900;63500,865188;104775,754063;150813,649288;206375,544513;265113,446088;331788,349250;401638,258763;455613,190500;514350,123825;574675,60325;638175,0" o:connectangles="0,0,0,0,0,0,0,0,0,0,0,0,0,0,0,0,0,0,0,0,0,0,0,0,0,0,0,0,0,0,0"/>
                        </v:shape>
                        <v:shape id="Freeform 16" o:spid="_x0000_s1051" style="position:absolute;left:3171;top:59040;width:588;height:3112;visibility:visible;mso-wrap-style:square;v-text-anchor:top" coordsize="37,19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" path="m,l6,15r1,3l12,80r9,54l33,188r4,8l22,162,15,146,5,81,1,40,,xe" fillcolor="#44546a [3215]" strokecolor="#44546a [3215]" strokeweight="0">
                          <v:fill opacity="13107f"/>
                          <v:stroke opacity="13107f"/>
                          <v:path arrowok="t" o:connecttype="custom" o:connectlocs="0,0;9525,23813;11113,28575;19050,127000;33338,212725;52388,298450;58738,311150;34925,257175;23813,231775;7938,128588;1588,63500;0,0" o:connectangles="0,0,0,0,0,0,0,0,0,0,0,0"/>
                        </v:shape>
                        <v:shape id="Freeform 17" o:spid="_x0000_s1052" style="position:absolute;left:3632;top:62231;width:492;height:1048;visibility:visible;mso-wrap-style:square;v-text-anchor:top" coordsize="31,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" path="m,l31,66r-7,l,xe" fillcolor="#44546a [3215]" strokecolor="#44546a [3215]" strokeweight="0">
                          <v:fill opacity="13107f"/>
                          <v:stroke opacity="13107f"/>
                          <v:path arrowok="t" o:connecttype="custom" o:connectlocs="0,0;49213,104775;38100,104775;0,0" o:connectangles="0,0,0,0"/>
                        </v:shape>
                        <v:shape id="Freeform 18" o:spid="_x0000_s1053" style="position:absolute;left:3171;top:58644;width:111;height:682;visibility:visible;mso-wrap-style:square;v-text-anchor:top" coordsize="7,43"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" path="m,l7,17r,26l6,40,,25,,xe" fillcolor="#44546a [3215]" strokecolor="#44546a [3215]" strokeweight="0">
                          <v:fill opacity="13107f"/>
                          <v:stroke opacity="13107f"/>
                          <v:path arrowok="t" o:connecttype="custom" o:connectlocs="0,0;11113,26988;11113,68263;9525,63500;0,39688;0,0" o:connectangles="0,0,0,0,0,0"/>
                        </v:shape>
                        <v:shape id="Freeform 19" o:spid="_x0000_s1054" style="position:absolute;left:3409;top:61358;width:731;height:1921;visibility:visible;mso-wrap-style:square;v-text-anchor:top" coordsize="46,121"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" path="m,l7,16,22,50,33,86r13,35l45,121,14,55,11,44,,xe" fillcolor="#44546a [3215]" strokecolor="#44546a [3215]" strokeweight="0">
                          <v:fill opacity="13107f"/>
                          <v:stroke opacity="13107f"/>
                          <v:path arrowok="t" o:connecttype="custom" o:connectlocs="0,0;11113,25400;34925,79375;52388,136525;73025,192088;71438,192088;22225,87313;17463,69850;0,0" o:connectangles="0,0,0,0,0,0,0,0,0"/>
                        </v:shape>
                      </v:group>
                    </v:group>
                    <w10:wrap anchorx="page" anchory="page"/>
                  </v:group>
                </w:pict>
              </mc:Fallback>
            </mc:AlternateContent>
          </w:r>
          <w:r>
            <w:rPr>
              <w:noProof/>
            </w:rPr>
            <mc:AlternateContent>
              <mc:Choice Requires="wps">
                <w:drawing>
                  <wp:anchor distT="0" distB="0" distL="114300" distR="114300" simplePos="0" relativeHeight="251661312" behindDoc="0" locked="0" layoutInCell="1" allowOverlap="1" wp14:anchorId="4D198EE8" wp14:editId="688C4880">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88000</wp14:pctPosVOffset>
                        </wp:positionV>
                      </mc:Choice>
                      <mc:Fallback>
                        <wp:positionV relativeFrom="page">
                          <wp:posOffset>8851265</wp:posOffset>
                        </wp:positionV>
                      </mc:Fallback>
                    </mc:AlternateContent>
                    <wp:extent cx="3657600" cy="365760"/>
                    <wp:effectExtent l="0" t="0" r="0" b="0"/>
                    <wp:wrapNone/>
                    <wp:docPr id="32" name="Text Box 32"/>
                    <wp:cNvGraphicFramePr/>
                    <a:graphic xmlns:a="http://schemas.openxmlformats.org/drawingml/2006/main">
                      <a:graphicData uri="http://schemas.microsoft.com/office/word/2010/wordprocessingShape">
                        <wps:wsp>
                          <wps:cNvSpPr txBox="1"/>
                          <wps:spPr>
                            <a:xfrm>
                              <a:off x="0" y="0"/>
                              <a:ext cx="3657600" cy="36576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CD4E9D7" w14:textId="3CACDCEE" w:rsidR="004F30F2" w:rsidRDefault="00F60ADA">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F30F2">
                                      <w:rPr>
                                        <w:color w:val="4472C4" w:themeColor="accent1"/>
                                        <w:sz w:val="26"/>
                                        <w:szCs w:val="26"/>
                                      </w:rPr>
                                      <w:t>Tor Thogersen</w:t>
                                    </w:r>
                                  </w:sdtContent>
                                </w:sdt>
                              </w:p>
                              <w:p w14:paraId="3F1BD8F6" w14:textId="177377FB" w:rsidR="004F30F2" w:rsidRDefault="00F60ADA">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F30F2">
                                      <w:rPr>
                                        <w:caps/>
                                        <w:color w:val="595959" w:themeColor="text1" w:themeTint="A6"/>
                                        <w:sz w:val="20"/>
                                        <w:szCs w:val="20"/>
                                      </w:rPr>
                                      <w:t>Bellelvue College Spring 2018</w:t>
                                    </w:r>
                                  </w:sdtContent>
                                </w:sdt>
                              </w:p>
                            </w:txbxContent>
                          </wps:txbx>
                          <wps:bodyPr rot="0" spcFirstLastPara="0" vertOverflow="overflow" horzOverflow="overflow" vert="horz" wrap="square" lIns="0" tIns="0" rIns="0" bIns="0" numCol="1" spcCol="0" rtlCol="0" fromWordArt="0" anchor="b"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type w14:anchorId="4D198EE8" id="_x0000_t202" coordsize="21600,21600" o:spt="202" path="m,l,21600r21600,l21600,xe">
                    <v:stroke joinstyle="miter"/>
                    <v:path gradientshapeok="t" o:connecttype="rect"/>
                  </v:shapetype>
                  <v:shape id="Text Box 32" o:spid="_x0000_s1055" type="#_x0000_t202" style="position:absolute;margin-left:0;margin-top:0;width:4in;height:28.8pt;z-index:251661312;visibility:visible;mso-wrap-style:square;mso-width-percent:450;mso-height-percent:0;mso-left-percent:420;mso-top-percent:880;mso-wrap-distance-left:9pt;mso-wrap-distance-top:0;mso-wrap-distance-right:9pt;mso-wrap-distance-bottom:0;mso-position-horizontal-relative:page;mso-position-vertical-relative:page;mso-width-percent:450;mso-height-percent:0;mso-left-percent:420;mso-top-percent:880;mso-width-relative:page;mso-height-relative:margin;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" filled="f" stroked="f" strokeweight=".5pt">
                    <v:textbox style="mso-fit-shape-to-text:t" inset="0,0,0,0">
                      <w:txbxContent>
                        <w:p w14:paraId="6CD4E9D7" w14:textId="3CACDCEE" w:rsidR="004F30F2" w:rsidRDefault="00F60ADA">
                          <w:pPr>
                            <w:pStyle w:val="NoSpacing"/>
                            <w:rPr>
                              <w:color w:val="4472C4" w:themeColor="accent1"/>
                              <w:sz w:val="26"/>
                              <w:szCs w:val="26"/>
                            </w:rPr>
                          </w:pPr>
                          <w:sdt>
                            <w:sdtPr>
                              <w:rPr>
                                <w:color w:val="4472C4" w:themeColor="accent1"/>
                                <w:sz w:val="26"/>
                                <w:szCs w:val="26"/>
                              </w:rPr>
                              <w:alias w:val="Author"/>
                              <w:tag w:val=""/>
                              <w:id w:val="-2041584766"/>
                              <w:dataBinding w:prefixMappings="xmlns:ns0='http://purl.org/dc/elements/1.1/' xmlns:ns1='http://schemas.openxmlformats.org/package/2006/metadata/core-properties' " w:xpath="/ns1:coreProperties[1]/ns0:creator[1]" w:storeItemID="{6C3C8BC8-F283-45AE-878A-BAB7291924A1}"/>
                              <w:text/>
                            </w:sdtPr>
                            <w:sdtEndPr/>
                            <w:sdtContent>
                              <w:r w:rsidR="004F30F2">
                                <w:rPr>
                                  <w:color w:val="4472C4" w:themeColor="accent1"/>
                                  <w:sz w:val="26"/>
                                  <w:szCs w:val="26"/>
                                </w:rPr>
                                <w:t>Tor Thogersen</w:t>
                              </w:r>
                            </w:sdtContent>
                          </w:sdt>
                        </w:p>
                        <w:p w14:paraId="3F1BD8F6" w14:textId="177377FB" w:rsidR="004F30F2" w:rsidRDefault="00F60ADA">
                          <w:pPr>
                            <w:pStyle w:val="NoSpacing"/>
                            <w:rPr>
                              <w:color w:val="595959" w:themeColor="text1" w:themeTint="A6"/>
                              <w:sz w:val="20"/>
                              <w:szCs w:val="20"/>
                            </w:rPr>
                          </w:pPr>
                          <w:sdt>
                            <w:sdtPr>
                              <w:rPr>
                                <w:caps/>
                                <w:color w:val="595959" w:themeColor="text1" w:themeTint="A6"/>
                                <w:sz w:val="20"/>
                                <w:szCs w:val="20"/>
                              </w:rPr>
                              <w:alias w:val="Company"/>
                              <w:tag w:val=""/>
                              <w:id w:val="1558814826"/>
                              <w:dataBinding w:prefixMappings="xmlns:ns0='http://schemas.openxmlformats.org/officeDocument/2006/extended-properties' " w:xpath="/ns0:Properties[1]/ns0:Company[1]" w:storeItemID="{6668398D-A668-4E3E-A5EB-62B293D839F1}"/>
                              <w:text/>
                            </w:sdtPr>
                            <w:sdtEndPr/>
                            <w:sdtContent>
                              <w:r w:rsidR="004F30F2">
                                <w:rPr>
                                  <w:caps/>
                                  <w:color w:val="595959" w:themeColor="text1" w:themeTint="A6"/>
                                  <w:sz w:val="20"/>
                                  <w:szCs w:val="20"/>
                                </w:rPr>
                                <w:t>Bellelvue College Spring 2018</w:t>
                              </w:r>
                            </w:sdtContent>
                          </w:sdt>
                        </w:p>
                      </w:txbxContent>
                    </v:textbox>
                    <w10:wrap anchorx="page" anchory="page"/>
                  </v:shape>
                </w:pict>
              </mc:Fallback>
            </mc:AlternateContent>
          </w:r>
          <w:r>
            <w:rPr>
              <w:noProof/>
            </w:rPr>
            <mc:AlternateContent>
              <mc:Choice Requires="wps">
                <w:drawing>
                  <wp:anchor distT="0" distB="0" distL="114300" distR="114300" simplePos="0" relativeHeight="251660288" behindDoc="0" locked="0" layoutInCell="1" allowOverlap="1" wp14:anchorId="68C637C1" wp14:editId="1755DE7A">
                    <wp:simplePos x="0" y="0"/>
                    <mc:AlternateContent>
                      <mc:Choice Requires="wp14">
                        <wp:positionH relativeFrom="page">
                          <wp14:pctPosHOffset>42000</wp14:pctPosHOffset>
                        </wp:positionH>
                      </mc:Choice>
                      <mc:Fallback>
                        <wp:positionH relativeFrom="page">
                          <wp:posOffset>3263900</wp:posOffset>
                        </wp:positionH>
                      </mc:Fallback>
                    </mc:AlternateContent>
                    <mc:AlternateContent>
                      <mc:Choice Requires="wp14">
                        <wp:positionV relativeFrom="page">
                          <wp14:pctPosVOffset>17500</wp14:pctPosVOffset>
                        </wp:positionV>
                      </mc:Choice>
                      <mc:Fallback>
                        <wp:positionV relativeFrom="page">
                          <wp:posOffset>1760220</wp:posOffset>
                        </wp:positionV>
                      </mc:Fallback>
                    </mc:AlternateContent>
                    <wp:extent cx="3657600" cy="1069848"/>
                    <wp:effectExtent l="0" t="0" r="7620" b="635"/>
                    <wp:wrapNone/>
                    <wp:docPr id="1" name="Text Box 1"/>
                    <wp:cNvGraphicFramePr/>
                    <a:graphic xmlns:a="http://schemas.openxmlformats.org/drawingml/2006/main">
                      <a:graphicData uri="http://schemas.microsoft.com/office/word/2010/wordprocessingShape">
                        <wps:wsp>
                          <wps:cNvSpPr txBox="1"/>
                          <wps:spPr>
                            <a:xfrm>
                              <a:off x="0" y="0"/>
                              <a:ext cx="3657600" cy="1069848"/>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2A5F38F3" w14:textId="1F8F8E29" w:rsidR="004F30F2" w:rsidRDefault="00F60AD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F30F2">
                                      <w:rPr>
                                        <w:rFonts w:asciiTheme="majorHAnsi" w:eastAsiaTheme="majorEastAsia" w:hAnsiTheme="majorHAnsi" w:cstheme="majorBidi"/>
                                        <w:color w:val="262626" w:themeColor="text1" w:themeTint="D9"/>
                                        <w:sz w:val="72"/>
                                        <w:szCs w:val="72"/>
                                      </w:rPr>
                                      <w:t>DA 485 Capstone</w:t>
                                    </w:r>
                                  </w:sdtContent>
                                </w:sdt>
                              </w:p>
                              <w:p w14:paraId="2218851E" w14:textId="64529A9A" w:rsidR="004F30F2" w:rsidRDefault="00F60AD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4F30F2">
                                      <w:rPr>
                                        <w:color w:val="404040" w:themeColor="text1" w:themeTint="BF"/>
                                        <w:sz w:val="36"/>
                                        <w:szCs w:val="36"/>
                                      </w:rPr>
                                      <w:t>NFL Salary Data Analysis</w:t>
                                    </w:r>
                                  </w:sdtContent>
                                </w:sdt>
                              </w:p>
                              <w:p w14:paraId="5001F836" w14:textId="62EB0C96" w:rsidR="004F30F2" w:rsidRPr="008570CE" w:rsidRDefault="004F30F2">
                                <w:pPr>
                                  <w:spacing w:before="120"/>
                                  <w:rPr>
                                    <w:rStyle w:val="SubtleEmphasis"/>
                                  </w:rPr>
                                </w:pPr>
                                <w:r>
                                  <w:rPr>
                                    <w:rStyle w:val="SubtleEmphasis"/>
                                  </w:rPr>
                                  <w:t>Skilled Offensive Players</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page">
                      <wp14:pctWidth>45000</wp14:pctWidth>
                    </wp14:sizeRelH>
                    <wp14:sizeRelV relativeFrom="margin">
                      <wp14:pctHeight>0</wp14:pctHeight>
                    </wp14:sizeRelV>
                  </wp:anchor>
                </w:drawing>
              </mc:Choice>
              <mc:Fallback>
                <w:pict>
                  <v:shape w14:anchorId="68C637C1" id="Text Box 1" o:spid="_x0000_s1056" type="#_x0000_t202" style="position:absolute;margin-left:0;margin-top:0;width:4in;height:84.25pt;z-index:251660288;visibility:visible;mso-wrap-style:square;mso-width-percent:450;mso-height-percent:0;mso-left-percent:420;mso-top-percent:175;mso-wrap-distance-left:9pt;mso-wrap-distance-top:0;mso-wrap-distance-right:9pt;mso-wrap-distance-bottom:0;mso-position-horizontal-relative:page;mso-position-vertical-relative:page;mso-width-percent:450;mso-height-percent:0;mso-left-percent:420;mso-top-percent:175;mso-width-relative:page;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" filled="f" stroked="f" strokeweight=".5pt">
                    <v:textbox style="mso-fit-shape-to-text:t" inset="0,0,0,0">
                      <w:txbxContent>
                        <w:p w14:paraId="2A5F38F3" w14:textId="1F8F8E29" w:rsidR="004F30F2" w:rsidRDefault="00F60ADA">
                          <w:pPr>
                            <w:pStyle w:val="NoSpacing"/>
                            <w:rPr>
                              <w:rFonts w:asciiTheme="majorHAnsi" w:eastAsiaTheme="majorEastAsia" w:hAnsiTheme="majorHAnsi" w:cstheme="majorBidi"/>
                              <w:color w:val="262626" w:themeColor="text1" w:themeTint="D9"/>
                              <w:sz w:val="72"/>
                            </w:rPr>
                          </w:pPr>
                          <w:sdt>
                            <w:sdtPr>
                              <w:rPr>
                                <w:rFonts w:asciiTheme="majorHAnsi" w:eastAsiaTheme="majorEastAsia" w:hAnsiTheme="majorHAnsi" w:cstheme="majorBidi"/>
                                <w:color w:val="262626" w:themeColor="text1" w:themeTint="D9"/>
                                <w:sz w:val="72"/>
                                <w:szCs w:val="72"/>
                              </w:rPr>
                              <w:alias w:val="Title"/>
                              <w:tag w:val=""/>
                              <w:id w:val="-705018352"/>
                              <w:dataBinding w:prefixMappings="xmlns:ns0='http://purl.org/dc/elements/1.1/' xmlns:ns1='http://schemas.openxmlformats.org/package/2006/metadata/core-properties' " w:xpath="/ns1:coreProperties[1]/ns0:title[1]" w:storeItemID="{6C3C8BC8-F283-45AE-878A-BAB7291924A1}"/>
                              <w:text/>
                            </w:sdtPr>
                            <w:sdtEndPr/>
                            <w:sdtContent>
                              <w:r w:rsidR="004F30F2">
                                <w:rPr>
                                  <w:rFonts w:asciiTheme="majorHAnsi" w:eastAsiaTheme="majorEastAsia" w:hAnsiTheme="majorHAnsi" w:cstheme="majorBidi"/>
                                  <w:color w:val="262626" w:themeColor="text1" w:themeTint="D9"/>
                                  <w:sz w:val="72"/>
                                  <w:szCs w:val="72"/>
                                </w:rPr>
                                <w:t>DA 485 Capstone</w:t>
                              </w:r>
                            </w:sdtContent>
                          </w:sdt>
                        </w:p>
                        <w:p w14:paraId="2218851E" w14:textId="64529A9A" w:rsidR="004F30F2" w:rsidRDefault="00F60ADA">
                          <w:pPr>
                            <w:spacing w:before="120"/>
                            <w:rPr>
                              <w:color w:val="404040" w:themeColor="text1" w:themeTint="BF"/>
                              <w:sz w:val="36"/>
                              <w:szCs w:val="36"/>
                            </w:rPr>
                          </w:pPr>
                          <w:sdt>
                            <w:sdtPr>
                              <w:rPr>
                                <w:color w:val="404040" w:themeColor="text1" w:themeTint="BF"/>
                                <w:sz w:val="36"/>
                                <w:szCs w:val="36"/>
                              </w:rPr>
                              <w:alias w:val="Subtitle"/>
                              <w:tag w:val=""/>
                              <w:id w:val="-1148361611"/>
                              <w:dataBinding w:prefixMappings="xmlns:ns0='http://purl.org/dc/elements/1.1/' xmlns:ns1='http://schemas.openxmlformats.org/package/2006/metadata/core-properties' " w:xpath="/ns1:coreProperties[1]/ns0:subject[1]" w:storeItemID="{6C3C8BC8-F283-45AE-878A-BAB7291924A1}"/>
                              <w:text/>
                            </w:sdtPr>
                            <w:sdtEndPr/>
                            <w:sdtContent>
                              <w:r w:rsidR="004F30F2">
                                <w:rPr>
                                  <w:color w:val="404040" w:themeColor="text1" w:themeTint="BF"/>
                                  <w:sz w:val="36"/>
                                  <w:szCs w:val="36"/>
                                </w:rPr>
                                <w:t>NFL Salary Data Analysis</w:t>
                              </w:r>
                            </w:sdtContent>
                          </w:sdt>
                        </w:p>
                        <w:p w14:paraId="5001F836" w14:textId="62EB0C96" w:rsidR="004F30F2" w:rsidRPr="008570CE" w:rsidRDefault="004F30F2">
                          <w:pPr>
                            <w:spacing w:before="120"/>
                            <w:rPr>
                              <w:rStyle w:val="SubtleEmphasis"/>
                            </w:rPr>
                          </w:pPr>
                          <w:r>
                            <w:rPr>
                              <w:rStyle w:val="SubtleEmphasis"/>
                            </w:rPr>
                            <w:t>Skilled Offensive Players</w:t>
                          </w:r>
                        </w:p>
                      </w:txbxContent>
                    </v:textbox>
                    <w10:wrap anchorx="page" anchory="page"/>
                  </v:shape>
                </w:pict>
              </mc:Fallback>
            </mc:AlternateContent>
          </w:r>
        </w:p>
        <w:p w14:paraId="2C47F805" w14:textId="5444AF5B" w:rsidR="00EF3141" w:rsidRDefault="00EF3141">
          <w:pPr>
            <w:rPr>
              <w:rFonts w:eastAsiaTheme="minorEastAsia"/>
              <w:color w:val="FFFFFF" w:themeColor="background1"/>
            </w:rPr>
          </w:pPr>
          <w:r>
            <w:rPr>
              <w:rFonts w:eastAsiaTheme="minorEastAsia"/>
              <w:color w:val="FFFFFF" w:themeColor="background1"/>
            </w:rPr>
            <w:br w:type="page"/>
          </w:r>
        </w:p>
      </w:sdtContent>
    </w:sdt>
    <w:sdt>
      <w:sdtPr>
        <w:rPr>
          <w:rFonts w:asciiTheme="minorHAnsi" w:eastAsiaTheme="minorHAnsi" w:hAnsiTheme="minorHAnsi" w:cstheme="minorBidi"/>
          <w:color w:val="auto"/>
          <w:sz w:val="22"/>
          <w:szCs w:val="22"/>
        </w:rPr>
        <w:id w:val="768122899"/>
        <w:docPartObj>
          <w:docPartGallery w:val="Table of Contents"/>
          <w:docPartUnique/>
        </w:docPartObj>
      </w:sdtPr>
      <w:sdtEndPr>
        <w:rPr>
          <w:b/>
          <w:bCs/>
          <w:noProof/>
        </w:rPr>
      </w:sdtEndPr>
      <w:sdtContent>
        <w:p w14:paraId="77838BFF" w14:textId="387FB8E1" w:rsidR="0051712C" w:rsidRDefault="0051712C">
          <w:pPr>
            <w:pStyle w:val="TOCHeading"/>
          </w:pPr>
          <w:r>
            <w:t>Contents</w:t>
          </w:r>
        </w:p>
        <w:p w14:paraId="7C7E0FFB" w14:textId="219B56E4" w:rsidR="00F60ADA" w:rsidRDefault="00E5656F">
          <w:pPr>
            <w:pStyle w:val="TOC1"/>
            <w:tabs>
              <w:tab w:val="right" w:leader="dot" w:pos="9350"/>
            </w:tabs>
            <w:rPr>
              <w:rFonts w:eastAsiaTheme="minorEastAsia"/>
              <w:noProof/>
            </w:rPr>
          </w:pPr>
          <w:r>
            <w:fldChar w:fldCharType="begin"/>
          </w:r>
          <w:r>
            <w:instrText xml:space="preserve"> TOC \o "1-3" \h \z \u </w:instrText>
          </w:r>
          <w:r>
            <w:fldChar w:fldCharType="separate"/>
          </w:r>
          <w:bookmarkStart w:id="0" w:name="_GoBack"/>
          <w:bookmarkEnd w:id="0"/>
          <w:r w:rsidR="00F60ADA" w:rsidRPr="00E479D3">
            <w:rPr>
              <w:rStyle w:val="Hyperlink"/>
              <w:noProof/>
            </w:rPr>
            <w:fldChar w:fldCharType="begin"/>
          </w:r>
          <w:r w:rsidR="00F60ADA" w:rsidRPr="00E479D3">
            <w:rPr>
              <w:rStyle w:val="Hyperlink"/>
              <w:noProof/>
            </w:rPr>
            <w:instrText xml:space="preserve"> </w:instrText>
          </w:r>
          <w:r w:rsidR="00F60ADA">
            <w:rPr>
              <w:noProof/>
            </w:rPr>
            <w:instrText>HYPERLINK \l "_Toc518374145"</w:instrText>
          </w:r>
          <w:r w:rsidR="00F60ADA" w:rsidRPr="00E479D3">
            <w:rPr>
              <w:rStyle w:val="Hyperlink"/>
              <w:noProof/>
            </w:rPr>
            <w:instrText xml:space="preserve"> </w:instrText>
          </w:r>
          <w:r w:rsidR="00F60ADA" w:rsidRPr="00E479D3">
            <w:rPr>
              <w:rStyle w:val="Hyperlink"/>
              <w:noProof/>
            </w:rPr>
          </w:r>
          <w:r w:rsidR="00F60ADA" w:rsidRPr="00E479D3">
            <w:rPr>
              <w:rStyle w:val="Hyperlink"/>
              <w:noProof/>
            </w:rPr>
            <w:fldChar w:fldCharType="separate"/>
          </w:r>
          <w:r w:rsidR="00F60ADA" w:rsidRPr="00E479D3">
            <w:rPr>
              <w:rStyle w:val="Hyperlink"/>
              <w:noProof/>
            </w:rPr>
            <w:t>Abstract</w:t>
          </w:r>
          <w:r w:rsidR="00F60ADA">
            <w:rPr>
              <w:noProof/>
              <w:webHidden/>
            </w:rPr>
            <w:tab/>
          </w:r>
          <w:r w:rsidR="00F60ADA">
            <w:rPr>
              <w:noProof/>
              <w:webHidden/>
            </w:rPr>
            <w:fldChar w:fldCharType="begin"/>
          </w:r>
          <w:r w:rsidR="00F60ADA">
            <w:rPr>
              <w:noProof/>
              <w:webHidden/>
            </w:rPr>
            <w:instrText xml:space="preserve"> PAGEREF _Toc518374145 \h </w:instrText>
          </w:r>
          <w:r w:rsidR="00F60ADA">
            <w:rPr>
              <w:noProof/>
              <w:webHidden/>
            </w:rPr>
          </w:r>
          <w:r w:rsidR="00F60ADA">
            <w:rPr>
              <w:noProof/>
              <w:webHidden/>
            </w:rPr>
            <w:fldChar w:fldCharType="separate"/>
          </w:r>
          <w:r w:rsidR="00F60ADA">
            <w:rPr>
              <w:noProof/>
              <w:webHidden/>
            </w:rPr>
            <w:t>4</w:t>
          </w:r>
          <w:r w:rsidR="00F60ADA">
            <w:rPr>
              <w:noProof/>
              <w:webHidden/>
            </w:rPr>
            <w:fldChar w:fldCharType="end"/>
          </w:r>
          <w:r w:rsidR="00F60ADA" w:rsidRPr="00E479D3">
            <w:rPr>
              <w:rStyle w:val="Hyperlink"/>
              <w:noProof/>
            </w:rPr>
            <w:fldChar w:fldCharType="end"/>
          </w:r>
        </w:p>
        <w:p w14:paraId="0B380167" w14:textId="5F39E0D1" w:rsidR="00F60ADA" w:rsidRDefault="00F60ADA">
          <w:pPr>
            <w:pStyle w:val="TOC1"/>
            <w:tabs>
              <w:tab w:val="right" w:leader="dot" w:pos="9350"/>
            </w:tabs>
            <w:rPr>
              <w:rFonts w:eastAsiaTheme="minorEastAsia"/>
              <w:noProof/>
            </w:rPr>
          </w:pPr>
          <w:hyperlink w:anchor="_Toc518374146" w:history="1">
            <w:r w:rsidRPr="00E479D3">
              <w:rPr>
                <w:rStyle w:val="Hyperlink"/>
                <w:noProof/>
              </w:rPr>
              <w:t>Hypothesis</w:t>
            </w:r>
            <w:r>
              <w:rPr>
                <w:noProof/>
                <w:webHidden/>
              </w:rPr>
              <w:tab/>
            </w:r>
            <w:r>
              <w:rPr>
                <w:noProof/>
                <w:webHidden/>
              </w:rPr>
              <w:fldChar w:fldCharType="begin"/>
            </w:r>
            <w:r>
              <w:rPr>
                <w:noProof/>
                <w:webHidden/>
              </w:rPr>
              <w:instrText xml:space="preserve"> PAGEREF _Toc518374146 \h </w:instrText>
            </w:r>
            <w:r>
              <w:rPr>
                <w:noProof/>
                <w:webHidden/>
              </w:rPr>
            </w:r>
            <w:r>
              <w:rPr>
                <w:noProof/>
                <w:webHidden/>
              </w:rPr>
              <w:fldChar w:fldCharType="separate"/>
            </w:r>
            <w:r>
              <w:rPr>
                <w:noProof/>
                <w:webHidden/>
              </w:rPr>
              <w:t>4</w:t>
            </w:r>
            <w:r>
              <w:rPr>
                <w:noProof/>
                <w:webHidden/>
              </w:rPr>
              <w:fldChar w:fldCharType="end"/>
            </w:r>
          </w:hyperlink>
        </w:p>
        <w:p w14:paraId="7E9A9193" w14:textId="1E10E83D" w:rsidR="00F60ADA" w:rsidRDefault="00F60ADA">
          <w:pPr>
            <w:pStyle w:val="TOC1"/>
            <w:tabs>
              <w:tab w:val="right" w:leader="dot" w:pos="9350"/>
            </w:tabs>
            <w:rPr>
              <w:rFonts w:eastAsiaTheme="minorEastAsia"/>
              <w:noProof/>
            </w:rPr>
          </w:pPr>
          <w:hyperlink w:anchor="_Toc518374147" w:history="1">
            <w:r w:rsidRPr="00E479D3">
              <w:rPr>
                <w:rStyle w:val="Hyperlink"/>
                <w:noProof/>
              </w:rPr>
              <w:t>Initial Model(s)</w:t>
            </w:r>
            <w:r>
              <w:rPr>
                <w:noProof/>
                <w:webHidden/>
              </w:rPr>
              <w:tab/>
            </w:r>
            <w:r>
              <w:rPr>
                <w:noProof/>
                <w:webHidden/>
              </w:rPr>
              <w:fldChar w:fldCharType="begin"/>
            </w:r>
            <w:r>
              <w:rPr>
                <w:noProof/>
                <w:webHidden/>
              </w:rPr>
              <w:instrText xml:space="preserve"> PAGEREF _Toc518374147 \h </w:instrText>
            </w:r>
            <w:r>
              <w:rPr>
                <w:noProof/>
                <w:webHidden/>
              </w:rPr>
            </w:r>
            <w:r>
              <w:rPr>
                <w:noProof/>
                <w:webHidden/>
              </w:rPr>
              <w:fldChar w:fldCharType="separate"/>
            </w:r>
            <w:r>
              <w:rPr>
                <w:noProof/>
                <w:webHidden/>
              </w:rPr>
              <w:t>5</w:t>
            </w:r>
            <w:r>
              <w:rPr>
                <w:noProof/>
                <w:webHidden/>
              </w:rPr>
              <w:fldChar w:fldCharType="end"/>
            </w:r>
          </w:hyperlink>
        </w:p>
        <w:p w14:paraId="0ACFA759" w14:textId="7405C179" w:rsidR="00F60ADA" w:rsidRDefault="00F60ADA">
          <w:pPr>
            <w:pStyle w:val="TOC2"/>
            <w:tabs>
              <w:tab w:val="right" w:leader="dot" w:pos="9350"/>
            </w:tabs>
            <w:rPr>
              <w:rFonts w:eastAsiaTheme="minorEastAsia"/>
              <w:noProof/>
            </w:rPr>
          </w:pPr>
          <w:hyperlink w:anchor="_Toc518374148" w:history="1">
            <w:r w:rsidRPr="00E479D3">
              <w:rPr>
                <w:rStyle w:val="Hyperlink"/>
                <w:noProof/>
              </w:rPr>
              <w:t>All Player Model</w:t>
            </w:r>
            <w:r>
              <w:rPr>
                <w:noProof/>
                <w:webHidden/>
              </w:rPr>
              <w:tab/>
            </w:r>
            <w:r>
              <w:rPr>
                <w:noProof/>
                <w:webHidden/>
              </w:rPr>
              <w:fldChar w:fldCharType="begin"/>
            </w:r>
            <w:r>
              <w:rPr>
                <w:noProof/>
                <w:webHidden/>
              </w:rPr>
              <w:instrText xml:space="preserve"> PAGEREF _Toc518374148 \h </w:instrText>
            </w:r>
            <w:r>
              <w:rPr>
                <w:noProof/>
                <w:webHidden/>
              </w:rPr>
            </w:r>
            <w:r>
              <w:rPr>
                <w:noProof/>
                <w:webHidden/>
              </w:rPr>
              <w:fldChar w:fldCharType="separate"/>
            </w:r>
            <w:r>
              <w:rPr>
                <w:noProof/>
                <w:webHidden/>
              </w:rPr>
              <w:t>5</w:t>
            </w:r>
            <w:r>
              <w:rPr>
                <w:noProof/>
                <w:webHidden/>
              </w:rPr>
              <w:fldChar w:fldCharType="end"/>
            </w:r>
          </w:hyperlink>
        </w:p>
        <w:p w14:paraId="5B53A705" w14:textId="4088C30F" w:rsidR="00F60ADA" w:rsidRDefault="00F60ADA">
          <w:pPr>
            <w:pStyle w:val="TOC2"/>
            <w:tabs>
              <w:tab w:val="right" w:leader="dot" w:pos="9350"/>
            </w:tabs>
            <w:rPr>
              <w:rFonts w:eastAsiaTheme="minorEastAsia"/>
              <w:noProof/>
            </w:rPr>
          </w:pPr>
          <w:hyperlink w:anchor="_Toc518374149" w:history="1">
            <w:r w:rsidRPr="00E479D3">
              <w:rPr>
                <w:rStyle w:val="Hyperlink"/>
                <w:noProof/>
              </w:rPr>
              <w:t>QB Model</w:t>
            </w:r>
            <w:r>
              <w:rPr>
                <w:noProof/>
                <w:webHidden/>
              </w:rPr>
              <w:tab/>
            </w:r>
            <w:r>
              <w:rPr>
                <w:noProof/>
                <w:webHidden/>
              </w:rPr>
              <w:fldChar w:fldCharType="begin"/>
            </w:r>
            <w:r>
              <w:rPr>
                <w:noProof/>
                <w:webHidden/>
              </w:rPr>
              <w:instrText xml:space="preserve"> PAGEREF _Toc518374149 \h </w:instrText>
            </w:r>
            <w:r>
              <w:rPr>
                <w:noProof/>
                <w:webHidden/>
              </w:rPr>
            </w:r>
            <w:r>
              <w:rPr>
                <w:noProof/>
                <w:webHidden/>
              </w:rPr>
              <w:fldChar w:fldCharType="separate"/>
            </w:r>
            <w:r>
              <w:rPr>
                <w:noProof/>
                <w:webHidden/>
              </w:rPr>
              <w:t>6</w:t>
            </w:r>
            <w:r>
              <w:rPr>
                <w:noProof/>
                <w:webHidden/>
              </w:rPr>
              <w:fldChar w:fldCharType="end"/>
            </w:r>
          </w:hyperlink>
        </w:p>
        <w:p w14:paraId="333B52AB" w14:textId="07BE7E2F" w:rsidR="00F60ADA" w:rsidRDefault="00F60ADA">
          <w:pPr>
            <w:pStyle w:val="TOC2"/>
            <w:tabs>
              <w:tab w:val="right" w:leader="dot" w:pos="9350"/>
            </w:tabs>
            <w:rPr>
              <w:rFonts w:eastAsiaTheme="minorEastAsia"/>
              <w:noProof/>
            </w:rPr>
          </w:pPr>
          <w:hyperlink w:anchor="_Toc518374150" w:history="1">
            <w:r w:rsidRPr="00E479D3">
              <w:rPr>
                <w:rStyle w:val="Hyperlink"/>
                <w:noProof/>
              </w:rPr>
              <w:t>WR Model</w:t>
            </w:r>
            <w:r>
              <w:rPr>
                <w:noProof/>
                <w:webHidden/>
              </w:rPr>
              <w:tab/>
            </w:r>
            <w:r>
              <w:rPr>
                <w:noProof/>
                <w:webHidden/>
              </w:rPr>
              <w:fldChar w:fldCharType="begin"/>
            </w:r>
            <w:r>
              <w:rPr>
                <w:noProof/>
                <w:webHidden/>
              </w:rPr>
              <w:instrText xml:space="preserve"> PAGEREF _Toc518374150 \h </w:instrText>
            </w:r>
            <w:r>
              <w:rPr>
                <w:noProof/>
                <w:webHidden/>
              </w:rPr>
            </w:r>
            <w:r>
              <w:rPr>
                <w:noProof/>
                <w:webHidden/>
              </w:rPr>
              <w:fldChar w:fldCharType="separate"/>
            </w:r>
            <w:r>
              <w:rPr>
                <w:noProof/>
                <w:webHidden/>
              </w:rPr>
              <w:t>7</w:t>
            </w:r>
            <w:r>
              <w:rPr>
                <w:noProof/>
                <w:webHidden/>
              </w:rPr>
              <w:fldChar w:fldCharType="end"/>
            </w:r>
          </w:hyperlink>
        </w:p>
        <w:p w14:paraId="05DF3A86" w14:textId="2EC36671" w:rsidR="00F60ADA" w:rsidRDefault="00F60ADA">
          <w:pPr>
            <w:pStyle w:val="TOC1"/>
            <w:tabs>
              <w:tab w:val="right" w:leader="dot" w:pos="9350"/>
            </w:tabs>
            <w:rPr>
              <w:rFonts w:eastAsiaTheme="minorEastAsia"/>
              <w:noProof/>
            </w:rPr>
          </w:pPr>
          <w:hyperlink w:anchor="_Toc518374151" w:history="1">
            <w:r w:rsidRPr="00E479D3">
              <w:rPr>
                <w:rStyle w:val="Hyperlink"/>
                <w:noProof/>
              </w:rPr>
              <w:t>Final Models</w:t>
            </w:r>
            <w:r>
              <w:rPr>
                <w:noProof/>
                <w:webHidden/>
              </w:rPr>
              <w:tab/>
            </w:r>
            <w:r>
              <w:rPr>
                <w:noProof/>
                <w:webHidden/>
              </w:rPr>
              <w:fldChar w:fldCharType="begin"/>
            </w:r>
            <w:r>
              <w:rPr>
                <w:noProof/>
                <w:webHidden/>
              </w:rPr>
              <w:instrText xml:space="preserve"> PAGEREF _Toc518374151 \h </w:instrText>
            </w:r>
            <w:r>
              <w:rPr>
                <w:noProof/>
                <w:webHidden/>
              </w:rPr>
            </w:r>
            <w:r>
              <w:rPr>
                <w:noProof/>
                <w:webHidden/>
              </w:rPr>
              <w:fldChar w:fldCharType="separate"/>
            </w:r>
            <w:r>
              <w:rPr>
                <w:noProof/>
                <w:webHidden/>
              </w:rPr>
              <w:t>8</w:t>
            </w:r>
            <w:r>
              <w:rPr>
                <w:noProof/>
                <w:webHidden/>
              </w:rPr>
              <w:fldChar w:fldCharType="end"/>
            </w:r>
          </w:hyperlink>
        </w:p>
        <w:p w14:paraId="5FD4D655" w14:textId="3F482DA0" w:rsidR="00F60ADA" w:rsidRDefault="00F60ADA">
          <w:pPr>
            <w:pStyle w:val="TOC2"/>
            <w:tabs>
              <w:tab w:val="right" w:leader="dot" w:pos="9350"/>
            </w:tabs>
            <w:rPr>
              <w:rFonts w:eastAsiaTheme="minorEastAsia"/>
              <w:noProof/>
            </w:rPr>
          </w:pPr>
          <w:hyperlink w:anchor="_Toc518374152" w:history="1">
            <w:r w:rsidRPr="00E479D3">
              <w:rPr>
                <w:rStyle w:val="Hyperlink"/>
                <w:noProof/>
              </w:rPr>
              <w:t>All Player Final Model</w:t>
            </w:r>
            <w:r>
              <w:rPr>
                <w:noProof/>
                <w:webHidden/>
              </w:rPr>
              <w:tab/>
            </w:r>
            <w:r>
              <w:rPr>
                <w:noProof/>
                <w:webHidden/>
              </w:rPr>
              <w:fldChar w:fldCharType="begin"/>
            </w:r>
            <w:r>
              <w:rPr>
                <w:noProof/>
                <w:webHidden/>
              </w:rPr>
              <w:instrText xml:space="preserve"> PAGEREF _Toc518374152 \h </w:instrText>
            </w:r>
            <w:r>
              <w:rPr>
                <w:noProof/>
                <w:webHidden/>
              </w:rPr>
            </w:r>
            <w:r>
              <w:rPr>
                <w:noProof/>
                <w:webHidden/>
              </w:rPr>
              <w:fldChar w:fldCharType="separate"/>
            </w:r>
            <w:r>
              <w:rPr>
                <w:noProof/>
                <w:webHidden/>
              </w:rPr>
              <w:t>8</w:t>
            </w:r>
            <w:r>
              <w:rPr>
                <w:noProof/>
                <w:webHidden/>
              </w:rPr>
              <w:fldChar w:fldCharType="end"/>
            </w:r>
          </w:hyperlink>
        </w:p>
        <w:p w14:paraId="032F68CE" w14:textId="16B4F038" w:rsidR="00F60ADA" w:rsidRDefault="00F60ADA">
          <w:pPr>
            <w:pStyle w:val="TOC2"/>
            <w:tabs>
              <w:tab w:val="right" w:leader="dot" w:pos="9350"/>
            </w:tabs>
            <w:rPr>
              <w:rFonts w:eastAsiaTheme="minorEastAsia"/>
              <w:noProof/>
            </w:rPr>
          </w:pPr>
          <w:hyperlink w:anchor="_Toc518374153" w:history="1">
            <w:r w:rsidRPr="00E479D3">
              <w:rPr>
                <w:rStyle w:val="Hyperlink"/>
                <w:noProof/>
              </w:rPr>
              <w:t>QB Final Model</w:t>
            </w:r>
            <w:r>
              <w:rPr>
                <w:noProof/>
                <w:webHidden/>
              </w:rPr>
              <w:tab/>
            </w:r>
            <w:r>
              <w:rPr>
                <w:noProof/>
                <w:webHidden/>
              </w:rPr>
              <w:fldChar w:fldCharType="begin"/>
            </w:r>
            <w:r>
              <w:rPr>
                <w:noProof/>
                <w:webHidden/>
              </w:rPr>
              <w:instrText xml:space="preserve"> PAGEREF _Toc518374153 \h </w:instrText>
            </w:r>
            <w:r>
              <w:rPr>
                <w:noProof/>
                <w:webHidden/>
              </w:rPr>
            </w:r>
            <w:r>
              <w:rPr>
                <w:noProof/>
                <w:webHidden/>
              </w:rPr>
              <w:fldChar w:fldCharType="separate"/>
            </w:r>
            <w:r>
              <w:rPr>
                <w:noProof/>
                <w:webHidden/>
              </w:rPr>
              <w:t>9</w:t>
            </w:r>
            <w:r>
              <w:rPr>
                <w:noProof/>
                <w:webHidden/>
              </w:rPr>
              <w:fldChar w:fldCharType="end"/>
            </w:r>
          </w:hyperlink>
        </w:p>
        <w:p w14:paraId="4CD445DB" w14:textId="4F56C95F" w:rsidR="00F60ADA" w:rsidRDefault="00F60ADA">
          <w:pPr>
            <w:pStyle w:val="TOC3"/>
            <w:tabs>
              <w:tab w:val="right" w:leader="dot" w:pos="9350"/>
            </w:tabs>
            <w:rPr>
              <w:rFonts w:eastAsiaTheme="minorEastAsia"/>
              <w:noProof/>
            </w:rPr>
          </w:pPr>
          <w:hyperlink w:anchor="_Toc518374154" w:history="1">
            <w:r w:rsidRPr="00E479D3">
              <w:rPr>
                <w:rStyle w:val="Hyperlink"/>
                <w:noProof/>
              </w:rPr>
              <w:t>model coefficients</w:t>
            </w:r>
            <w:r>
              <w:rPr>
                <w:noProof/>
                <w:webHidden/>
              </w:rPr>
              <w:tab/>
            </w:r>
            <w:r>
              <w:rPr>
                <w:noProof/>
                <w:webHidden/>
              </w:rPr>
              <w:fldChar w:fldCharType="begin"/>
            </w:r>
            <w:r>
              <w:rPr>
                <w:noProof/>
                <w:webHidden/>
              </w:rPr>
              <w:instrText xml:space="preserve"> PAGEREF _Toc518374154 \h </w:instrText>
            </w:r>
            <w:r>
              <w:rPr>
                <w:noProof/>
                <w:webHidden/>
              </w:rPr>
            </w:r>
            <w:r>
              <w:rPr>
                <w:noProof/>
                <w:webHidden/>
              </w:rPr>
              <w:fldChar w:fldCharType="separate"/>
            </w:r>
            <w:r>
              <w:rPr>
                <w:noProof/>
                <w:webHidden/>
              </w:rPr>
              <w:t>9</w:t>
            </w:r>
            <w:r>
              <w:rPr>
                <w:noProof/>
                <w:webHidden/>
              </w:rPr>
              <w:fldChar w:fldCharType="end"/>
            </w:r>
          </w:hyperlink>
        </w:p>
        <w:p w14:paraId="0688C40C" w14:textId="55216B00" w:rsidR="00F60ADA" w:rsidRDefault="00F60ADA">
          <w:pPr>
            <w:pStyle w:val="TOC2"/>
            <w:tabs>
              <w:tab w:val="right" w:leader="dot" w:pos="9350"/>
            </w:tabs>
            <w:rPr>
              <w:rFonts w:eastAsiaTheme="minorEastAsia"/>
              <w:noProof/>
            </w:rPr>
          </w:pPr>
          <w:hyperlink w:anchor="_Toc518374155" w:history="1">
            <w:r w:rsidRPr="00E479D3">
              <w:rPr>
                <w:rStyle w:val="Hyperlink"/>
                <w:noProof/>
              </w:rPr>
              <w:t>WR Final Model</w:t>
            </w:r>
            <w:r>
              <w:rPr>
                <w:noProof/>
                <w:webHidden/>
              </w:rPr>
              <w:tab/>
            </w:r>
            <w:r>
              <w:rPr>
                <w:noProof/>
                <w:webHidden/>
              </w:rPr>
              <w:fldChar w:fldCharType="begin"/>
            </w:r>
            <w:r>
              <w:rPr>
                <w:noProof/>
                <w:webHidden/>
              </w:rPr>
              <w:instrText xml:space="preserve"> PAGEREF _Toc518374155 \h </w:instrText>
            </w:r>
            <w:r>
              <w:rPr>
                <w:noProof/>
                <w:webHidden/>
              </w:rPr>
            </w:r>
            <w:r>
              <w:rPr>
                <w:noProof/>
                <w:webHidden/>
              </w:rPr>
              <w:fldChar w:fldCharType="separate"/>
            </w:r>
            <w:r>
              <w:rPr>
                <w:noProof/>
                <w:webHidden/>
              </w:rPr>
              <w:t>9</w:t>
            </w:r>
            <w:r>
              <w:rPr>
                <w:noProof/>
                <w:webHidden/>
              </w:rPr>
              <w:fldChar w:fldCharType="end"/>
            </w:r>
          </w:hyperlink>
        </w:p>
        <w:p w14:paraId="47D5B08A" w14:textId="0CB92E85" w:rsidR="00F60ADA" w:rsidRDefault="00F60ADA">
          <w:pPr>
            <w:pStyle w:val="TOC3"/>
            <w:tabs>
              <w:tab w:val="right" w:leader="dot" w:pos="9350"/>
            </w:tabs>
            <w:rPr>
              <w:rFonts w:eastAsiaTheme="minorEastAsia"/>
              <w:noProof/>
            </w:rPr>
          </w:pPr>
          <w:hyperlink w:anchor="_Toc518374156" w:history="1">
            <w:r w:rsidRPr="00E479D3">
              <w:rPr>
                <w:rStyle w:val="Hyperlink"/>
                <w:noProof/>
              </w:rPr>
              <w:t>Model coefficients</w:t>
            </w:r>
            <w:r>
              <w:rPr>
                <w:noProof/>
                <w:webHidden/>
              </w:rPr>
              <w:tab/>
            </w:r>
            <w:r>
              <w:rPr>
                <w:noProof/>
                <w:webHidden/>
              </w:rPr>
              <w:fldChar w:fldCharType="begin"/>
            </w:r>
            <w:r>
              <w:rPr>
                <w:noProof/>
                <w:webHidden/>
              </w:rPr>
              <w:instrText xml:space="preserve"> PAGEREF _Toc518374156 \h </w:instrText>
            </w:r>
            <w:r>
              <w:rPr>
                <w:noProof/>
                <w:webHidden/>
              </w:rPr>
            </w:r>
            <w:r>
              <w:rPr>
                <w:noProof/>
                <w:webHidden/>
              </w:rPr>
              <w:fldChar w:fldCharType="separate"/>
            </w:r>
            <w:r>
              <w:rPr>
                <w:noProof/>
                <w:webHidden/>
              </w:rPr>
              <w:t>10</w:t>
            </w:r>
            <w:r>
              <w:rPr>
                <w:noProof/>
                <w:webHidden/>
              </w:rPr>
              <w:fldChar w:fldCharType="end"/>
            </w:r>
          </w:hyperlink>
        </w:p>
        <w:p w14:paraId="6BE2701A" w14:textId="1F8CAD68" w:rsidR="00F60ADA" w:rsidRDefault="00F60ADA">
          <w:pPr>
            <w:pStyle w:val="TOC1"/>
            <w:tabs>
              <w:tab w:val="right" w:leader="dot" w:pos="9350"/>
            </w:tabs>
            <w:rPr>
              <w:rFonts w:eastAsiaTheme="minorEastAsia"/>
              <w:noProof/>
            </w:rPr>
          </w:pPr>
          <w:hyperlink w:anchor="_Toc518374157" w:history="1">
            <w:r w:rsidRPr="00E479D3">
              <w:rPr>
                <w:rStyle w:val="Hyperlink"/>
                <w:noProof/>
              </w:rPr>
              <w:t>Summary / Conclusion</w:t>
            </w:r>
            <w:r>
              <w:rPr>
                <w:noProof/>
                <w:webHidden/>
              </w:rPr>
              <w:tab/>
            </w:r>
            <w:r>
              <w:rPr>
                <w:noProof/>
                <w:webHidden/>
              </w:rPr>
              <w:fldChar w:fldCharType="begin"/>
            </w:r>
            <w:r>
              <w:rPr>
                <w:noProof/>
                <w:webHidden/>
              </w:rPr>
              <w:instrText xml:space="preserve"> PAGEREF _Toc518374157 \h </w:instrText>
            </w:r>
            <w:r>
              <w:rPr>
                <w:noProof/>
                <w:webHidden/>
              </w:rPr>
            </w:r>
            <w:r>
              <w:rPr>
                <w:noProof/>
                <w:webHidden/>
              </w:rPr>
              <w:fldChar w:fldCharType="separate"/>
            </w:r>
            <w:r>
              <w:rPr>
                <w:noProof/>
                <w:webHidden/>
              </w:rPr>
              <w:t>10</w:t>
            </w:r>
            <w:r>
              <w:rPr>
                <w:noProof/>
                <w:webHidden/>
              </w:rPr>
              <w:fldChar w:fldCharType="end"/>
            </w:r>
          </w:hyperlink>
        </w:p>
        <w:p w14:paraId="68F38AB5" w14:textId="1A4EA95A" w:rsidR="00F60ADA" w:rsidRDefault="00F60ADA">
          <w:pPr>
            <w:pStyle w:val="TOC2"/>
            <w:tabs>
              <w:tab w:val="right" w:leader="dot" w:pos="9350"/>
            </w:tabs>
            <w:rPr>
              <w:rFonts w:eastAsiaTheme="minorEastAsia"/>
              <w:noProof/>
            </w:rPr>
          </w:pPr>
          <w:hyperlink w:anchor="_Toc518374158" w:history="1">
            <w:r w:rsidRPr="00E479D3">
              <w:rPr>
                <w:rStyle w:val="Hyperlink"/>
                <w:noProof/>
              </w:rPr>
              <w:t>Salary Equations for all models:</w:t>
            </w:r>
            <w:r>
              <w:rPr>
                <w:noProof/>
                <w:webHidden/>
              </w:rPr>
              <w:tab/>
            </w:r>
            <w:r>
              <w:rPr>
                <w:noProof/>
                <w:webHidden/>
              </w:rPr>
              <w:fldChar w:fldCharType="begin"/>
            </w:r>
            <w:r>
              <w:rPr>
                <w:noProof/>
                <w:webHidden/>
              </w:rPr>
              <w:instrText xml:space="preserve"> PAGEREF _Toc518374158 \h </w:instrText>
            </w:r>
            <w:r>
              <w:rPr>
                <w:noProof/>
                <w:webHidden/>
              </w:rPr>
            </w:r>
            <w:r>
              <w:rPr>
                <w:noProof/>
                <w:webHidden/>
              </w:rPr>
              <w:fldChar w:fldCharType="separate"/>
            </w:r>
            <w:r>
              <w:rPr>
                <w:noProof/>
                <w:webHidden/>
              </w:rPr>
              <w:t>11</w:t>
            </w:r>
            <w:r>
              <w:rPr>
                <w:noProof/>
                <w:webHidden/>
              </w:rPr>
              <w:fldChar w:fldCharType="end"/>
            </w:r>
          </w:hyperlink>
        </w:p>
        <w:p w14:paraId="621D25EE" w14:textId="1329E08E" w:rsidR="00F60ADA" w:rsidRDefault="00F60ADA">
          <w:pPr>
            <w:pStyle w:val="TOC1"/>
            <w:tabs>
              <w:tab w:val="right" w:leader="dot" w:pos="9350"/>
            </w:tabs>
            <w:rPr>
              <w:rFonts w:eastAsiaTheme="minorEastAsia"/>
              <w:noProof/>
            </w:rPr>
          </w:pPr>
          <w:hyperlink w:anchor="_Toc518374159" w:history="1">
            <w:r w:rsidRPr="00E479D3">
              <w:rPr>
                <w:rStyle w:val="Hyperlink"/>
                <w:noProof/>
              </w:rPr>
              <w:t>Future Modeling</w:t>
            </w:r>
            <w:r>
              <w:rPr>
                <w:noProof/>
                <w:webHidden/>
              </w:rPr>
              <w:tab/>
            </w:r>
            <w:r>
              <w:rPr>
                <w:noProof/>
                <w:webHidden/>
              </w:rPr>
              <w:fldChar w:fldCharType="begin"/>
            </w:r>
            <w:r>
              <w:rPr>
                <w:noProof/>
                <w:webHidden/>
              </w:rPr>
              <w:instrText xml:space="preserve"> PAGEREF _Toc518374159 \h </w:instrText>
            </w:r>
            <w:r>
              <w:rPr>
                <w:noProof/>
                <w:webHidden/>
              </w:rPr>
            </w:r>
            <w:r>
              <w:rPr>
                <w:noProof/>
                <w:webHidden/>
              </w:rPr>
              <w:fldChar w:fldCharType="separate"/>
            </w:r>
            <w:r>
              <w:rPr>
                <w:noProof/>
                <w:webHidden/>
              </w:rPr>
              <w:t>12</w:t>
            </w:r>
            <w:r>
              <w:rPr>
                <w:noProof/>
                <w:webHidden/>
              </w:rPr>
              <w:fldChar w:fldCharType="end"/>
            </w:r>
          </w:hyperlink>
        </w:p>
        <w:p w14:paraId="1345160C" w14:textId="3FE0B1CD" w:rsidR="00F60ADA" w:rsidRDefault="00F60ADA">
          <w:pPr>
            <w:pStyle w:val="TOC1"/>
            <w:tabs>
              <w:tab w:val="right" w:leader="dot" w:pos="9350"/>
            </w:tabs>
            <w:rPr>
              <w:rFonts w:eastAsiaTheme="minorEastAsia"/>
              <w:noProof/>
            </w:rPr>
          </w:pPr>
          <w:hyperlink w:anchor="_Toc518374160" w:history="1">
            <w:r w:rsidRPr="00E479D3">
              <w:rPr>
                <w:rStyle w:val="Hyperlink"/>
                <w:noProof/>
              </w:rPr>
              <w:t>Feedback</w:t>
            </w:r>
            <w:r>
              <w:rPr>
                <w:noProof/>
                <w:webHidden/>
              </w:rPr>
              <w:tab/>
            </w:r>
            <w:r>
              <w:rPr>
                <w:noProof/>
                <w:webHidden/>
              </w:rPr>
              <w:fldChar w:fldCharType="begin"/>
            </w:r>
            <w:r>
              <w:rPr>
                <w:noProof/>
                <w:webHidden/>
              </w:rPr>
              <w:instrText xml:space="preserve"> PAGEREF _Toc518374160 \h </w:instrText>
            </w:r>
            <w:r>
              <w:rPr>
                <w:noProof/>
                <w:webHidden/>
              </w:rPr>
            </w:r>
            <w:r>
              <w:rPr>
                <w:noProof/>
                <w:webHidden/>
              </w:rPr>
              <w:fldChar w:fldCharType="separate"/>
            </w:r>
            <w:r>
              <w:rPr>
                <w:noProof/>
                <w:webHidden/>
              </w:rPr>
              <w:t>12</w:t>
            </w:r>
            <w:r>
              <w:rPr>
                <w:noProof/>
                <w:webHidden/>
              </w:rPr>
              <w:fldChar w:fldCharType="end"/>
            </w:r>
          </w:hyperlink>
        </w:p>
        <w:p w14:paraId="5C6B8421" w14:textId="45A4178E" w:rsidR="00F60ADA" w:rsidRDefault="00F60ADA">
          <w:pPr>
            <w:pStyle w:val="TOC1"/>
            <w:tabs>
              <w:tab w:val="right" w:leader="dot" w:pos="9350"/>
            </w:tabs>
            <w:rPr>
              <w:rFonts w:eastAsiaTheme="minorEastAsia"/>
              <w:noProof/>
            </w:rPr>
          </w:pPr>
          <w:hyperlink w:anchor="_Toc518374161" w:history="1">
            <w:r w:rsidRPr="00E479D3">
              <w:rPr>
                <w:rStyle w:val="Hyperlink"/>
                <w:noProof/>
              </w:rPr>
              <w:t>APPENDIX</w:t>
            </w:r>
            <w:r>
              <w:rPr>
                <w:noProof/>
                <w:webHidden/>
              </w:rPr>
              <w:tab/>
            </w:r>
            <w:r>
              <w:rPr>
                <w:noProof/>
                <w:webHidden/>
              </w:rPr>
              <w:fldChar w:fldCharType="begin"/>
            </w:r>
            <w:r>
              <w:rPr>
                <w:noProof/>
                <w:webHidden/>
              </w:rPr>
              <w:instrText xml:space="preserve"> PAGEREF _Toc518374161 \h </w:instrText>
            </w:r>
            <w:r>
              <w:rPr>
                <w:noProof/>
                <w:webHidden/>
              </w:rPr>
            </w:r>
            <w:r>
              <w:rPr>
                <w:noProof/>
                <w:webHidden/>
              </w:rPr>
              <w:fldChar w:fldCharType="separate"/>
            </w:r>
            <w:r>
              <w:rPr>
                <w:noProof/>
                <w:webHidden/>
              </w:rPr>
              <w:t>12</w:t>
            </w:r>
            <w:r>
              <w:rPr>
                <w:noProof/>
                <w:webHidden/>
              </w:rPr>
              <w:fldChar w:fldCharType="end"/>
            </w:r>
          </w:hyperlink>
        </w:p>
        <w:p w14:paraId="23B8C18D" w14:textId="58C46FBE" w:rsidR="00F60ADA" w:rsidRDefault="00F60ADA">
          <w:pPr>
            <w:pStyle w:val="TOC2"/>
            <w:tabs>
              <w:tab w:val="right" w:leader="dot" w:pos="9350"/>
            </w:tabs>
            <w:rPr>
              <w:rFonts w:eastAsiaTheme="minorEastAsia"/>
              <w:noProof/>
            </w:rPr>
          </w:pPr>
          <w:hyperlink w:anchor="_Toc518374162" w:history="1">
            <w:r w:rsidRPr="00E479D3">
              <w:rPr>
                <w:rStyle w:val="Hyperlink"/>
                <w:noProof/>
              </w:rPr>
              <w:t>Statistical Analysis (All Offensive Skilled Players)</w:t>
            </w:r>
            <w:r>
              <w:rPr>
                <w:noProof/>
                <w:webHidden/>
              </w:rPr>
              <w:tab/>
            </w:r>
            <w:r>
              <w:rPr>
                <w:noProof/>
                <w:webHidden/>
              </w:rPr>
              <w:fldChar w:fldCharType="begin"/>
            </w:r>
            <w:r>
              <w:rPr>
                <w:noProof/>
                <w:webHidden/>
              </w:rPr>
              <w:instrText xml:space="preserve"> PAGEREF _Toc518374162 \h </w:instrText>
            </w:r>
            <w:r>
              <w:rPr>
                <w:noProof/>
                <w:webHidden/>
              </w:rPr>
            </w:r>
            <w:r>
              <w:rPr>
                <w:noProof/>
                <w:webHidden/>
              </w:rPr>
              <w:fldChar w:fldCharType="separate"/>
            </w:r>
            <w:r>
              <w:rPr>
                <w:noProof/>
                <w:webHidden/>
              </w:rPr>
              <w:t>12</w:t>
            </w:r>
            <w:r>
              <w:rPr>
                <w:noProof/>
                <w:webHidden/>
              </w:rPr>
              <w:fldChar w:fldCharType="end"/>
            </w:r>
          </w:hyperlink>
        </w:p>
        <w:p w14:paraId="01E616B8" w14:textId="654A06BC" w:rsidR="00F60ADA" w:rsidRDefault="00F60ADA">
          <w:pPr>
            <w:pStyle w:val="TOC3"/>
            <w:tabs>
              <w:tab w:val="right" w:leader="dot" w:pos="9350"/>
            </w:tabs>
            <w:rPr>
              <w:rFonts w:eastAsiaTheme="minorEastAsia"/>
              <w:noProof/>
            </w:rPr>
          </w:pPr>
          <w:hyperlink w:anchor="_Toc518374163" w:history="1">
            <w:r w:rsidRPr="00E479D3">
              <w:rPr>
                <w:rStyle w:val="Hyperlink"/>
                <w:noProof/>
              </w:rPr>
              <w:t>Fitting the Model</w:t>
            </w:r>
            <w:r>
              <w:rPr>
                <w:noProof/>
                <w:webHidden/>
              </w:rPr>
              <w:tab/>
            </w:r>
            <w:r>
              <w:rPr>
                <w:noProof/>
                <w:webHidden/>
              </w:rPr>
              <w:fldChar w:fldCharType="begin"/>
            </w:r>
            <w:r>
              <w:rPr>
                <w:noProof/>
                <w:webHidden/>
              </w:rPr>
              <w:instrText xml:space="preserve"> PAGEREF _Toc518374163 \h </w:instrText>
            </w:r>
            <w:r>
              <w:rPr>
                <w:noProof/>
                <w:webHidden/>
              </w:rPr>
            </w:r>
            <w:r>
              <w:rPr>
                <w:noProof/>
                <w:webHidden/>
              </w:rPr>
              <w:fldChar w:fldCharType="separate"/>
            </w:r>
            <w:r>
              <w:rPr>
                <w:noProof/>
                <w:webHidden/>
              </w:rPr>
              <w:t>13</w:t>
            </w:r>
            <w:r>
              <w:rPr>
                <w:noProof/>
                <w:webHidden/>
              </w:rPr>
              <w:fldChar w:fldCharType="end"/>
            </w:r>
          </w:hyperlink>
        </w:p>
        <w:p w14:paraId="730231CF" w14:textId="169B7325" w:rsidR="00F60ADA" w:rsidRDefault="00F60ADA">
          <w:pPr>
            <w:pStyle w:val="TOC2"/>
            <w:tabs>
              <w:tab w:val="right" w:leader="dot" w:pos="9350"/>
            </w:tabs>
            <w:rPr>
              <w:rFonts w:eastAsiaTheme="minorEastAsia"/>
              <w:noProof/>
            </w:rPr>
          </w:pPr>
          <w:hyperlink w:anchor="_Toc518374164" w:history="1">
            <w:r w:rsidRPr="00E479D3">
              <w:rPr>
                <w:rStyle w:val="Hyperlink"/>
                <w:i/>
                <w:iCs/>
                <w:noProof/>
              </w:rPr>
              <w:t>New Correlation and Scatter Plot Matric</w:t>
            </w:r>
            <w:r>
              <w:rPr>
                <w:noProof/>
                <w:webHidden/>
              </w:rPr>
              <w:tab/>
            </w:r>
            <w:r>
              <w:rPr>
                <w:noProof/>
                <w:webHidden/>
              </w:rPr>
              <w:fldChar w:fldCharType="begin"/>
            </w:r>
            <w:r>
              <w:rPr>
                <w:noProof/>
                <w:webHidden/>
              </w:rPr>
              <w:instrText xml:space="preserve"> PAGEREF _Toc518374164 \h </w:instrText>
            </w:r>
            <w:r>
              <w:rPr>
                <w:noProof/>
                <w:webHidden/>
              </w:rPr>
            </w:r>
            <w:r>
              <w:rPr>
                <w:noProof/>
                <w:webHidden/>
              </w:rPr>
              <w:fldChar w:fldCharType="separate"/>
            </w:r>
            <w:r>
              <w:rPr>
                <w:noProof/>
                <w:webHidden/>
              </w:rPr>
              <w:t>13</w:t>
            </w:r>
            <w:r>
              <w:rPr>
                <w:noProof/>
                <w:webHidden/>
              </w:rPr>
              <w:fldChar w:fldCharType="end"/>
            </w:r>
          </w:hyperlink>
        </w:p>
        <w:p w14:paraId="363DCF68" w14:textId="0C1A06DB" w:rsidR="00F60ADA" w:rsidRDefault="00F60ADA">
          <w:pPr>
            <w:pStyle w:val="TOC3"/>
            <w:tabs>
              <w:tab w:val="right" w:leader="dot" w:pos="9350"/>
            </w:tabs>
            <w:rPr>
              <w:rFonts w:eastAsiaTheme="minorEastAsia"/>
              <w:noProof/>
            </w:rPr>
          </w:pPr>
          <w:hyperlink w:anchor="_Toc518374165" w:history="1">
            <w:r w:rsidRPr="00E479D3">
              <w:rPr>
                <w:rStyle w:val="Hyperlink"/>
                <w:noProof/>
              </w:rPr>
              <w:t>Regression Tree results</w:t>
            </w:r>
            <w:r>
              <w:rPr>
                <w:noProof/>
                <w:webHidden/>
              </w:rPr>
              <w:tab/>
            </w:r>
            <w:r>
              <w:rPr>
                <w:noProof/>
                <w:webHidden/>
              </w:rPr>
              <w:fldChar w:fldCharType="begin"/>
            </w:r>
            <w:r>
              <w:rPr>
                <w:noProof/>
                <w:webHidden/>
              </w:rPr>
              <w:instrText xml:space="preserve"> PAGEREF _Toc518374165 \h </w:instrText>
            </w:r>
            <w:r>
              <w:rPr>
                <w:noProof/>
                <w:webHidden/>
              </w:rPr>
            </w:r>
            <w:r>
              <w:rPr>
                <w:noProof/>
                <w:webHidden/>
              </w:rPr>
              <w:fldChar w:fldCharType="separate"/>
            </w:r>
            <w:r>
              <w:rPr>
                <w:noProof/>
                <w:webHidden/>
              </w:rPr>
              <w:t>13</w:t>
            </w:r>
            <w:r>
              <w:rPr>
                <w:noProof/>
                <w:webHidden/>
              </w:rPr>
              <w:fldChar w:fldCharType="end"/>
            </w:r>
          </w:hyperlink>
        </w:p>
        <w:p w14:paraId="7C4AA743" w14:textId="715475CC" w:rsidR="00F60ADA" w:rsidRDefault="00F60ADA">
          <w:pPr>
            <w:pStyle w:val="TOC3"/>
            <w:tabs>
              <w:tab w:val="right" w:leader="dot" w:pos="9350"/>
            </w:tabs>
            <w:rPr>
              <w:rFonts w:eastAsiaTheme="minorEastAsia"/>
              <w:noProof/>
            </w:rPr>
          </w:pPr>
          <w:hyperlink w:anchor="_Toc518374166" w:history="1">
            <w:r w:rsidRPr="00E479D3">
              <w:rPr>
                <w:rStyle w:val="Hyperlink"/>
                <w:noProof/>
              </w:rPr>
              <w:t>Model 1 (with independent variables choose from regression tree and matrix plot)</w:t>
            </w:r>
            <w:r>
              <w:rPr>
                <w:noProof/>
                <w:webHidden/>
              </w:rPr>
              <w:tab/>
            </w:r>
            <w:r>
              <w:rPr>
                <w:noProof/>
                <w:webHidden/>
              </w:rPr>
              <w:fldChar w:fldCharType="begin"/>
            </w:r>
            <w:r>
              <w:rPr>
                <w:noProof/>
                <w:webHidden/>
              </w:rPr>
              <w:instrText xml:space="preserve"> PAGEREF _Toc518374166 \h </w:instrText>
            </w:r>
            <w:r>
              <w:rPr>
                <w:noProof/>
                <w:webHidden/>
              </w:rPr>
            </w:r>
            <w:r>
              <w:rPr>
                <w:noProof/>
                <w:webHidden/>
              </w:rPr>
              <w:fldChar w:fldCharType="separate"/>
            </w:r>
            <w:r>
              <w:rPr>
                <w:noProof/>
                <w:webHidden/>
              </w:rPr>
              <w:t>15</w:t>
            </w:r>
            <w:r>
              <w:rPr>
                <w:noProof/>
                <w:webHidden/>
              </w:rPr>
              <w:fldChar w:fldCharType="end"/>
            </w:r>
          </w:hyperlink>
        </w:p>
        <w:p w14:paraId="56FFB76A" w14:textId="1D5495F9" w:rsidR="00F60ADA" w:rsidRDefault="00F60ADA">
          <w:pPr>
            <w:pStyle w:val="TOC3"/>
            <w:tabs>
              <w:tab w:val="right" w:leader="dot" w:pos="9350"/>
            </w:tabs>
            <w:rPr>
              <w:rFonts w:eastAsiaTheme="minorEastAsia"/>
              <w:noProof/>
            </w:rPr>
          </w:pPr>
          <w:hyperlink w:anchor="_Toc518374167" w:history="1">
            <w:r w:rsidRPr="00E479D3">
              <w:rPr>
                <w:rStyle w:val="Hyperlink"/>
                <w:noProof/>
              </w:rPr>
              <w:t>CIs for model parameters .95</w:t>
            </w:r>
            <w:r>
              <w:rPr>
                <w:noProof/>
                <w:webHidden/>
              </w:rPr>
              <w:tab/>
            </w:r>
            <w:r>
              <w:rPr>
                <w:noProof/>
                <w:webHidden/>
              </w:rPr>
              <w:fldChar w:fldCharType="begin"/>
            </w:r>
            <w:r>
              <w:rPr>
                <w:noProof/>
                <w:webHidden/>
              </w:rPr>
              <w:instrText xml:space="preserve"> PAGEREF _Toc518374167 \h </w:instrText>
            </w:r>
            <w:r>
              <w:rPr>
                <w:noProof/>
                <w:webHidden/>
              </w:rPr>
            </w:r>
            <w:r>
              <w:rPr>
                <w:noProof/>
                <w:webHidden/>
              </w:rPr>
              <w:fldChar w:fldCharType="separate"/>
            </w:r>
            <w:r>
              <w:rPr>
                <w:noProof/>
                <w:webHidden/>
              </w:rPr>
              <w:t>17</w:t>
            </w:r>
            <w:r>
              <w:rPr>
                <w:noProof/>
                <w:webHidden/>
              </w:rPr>
              <w:fldChar w:fldCharType="end"/>
            </w:r>
          </w:hyperlink>
        </w:p>
        <w:p w14:paraId="2B2C43F0" w14:textId="09839001" w:rsidR="00F60ADA" w:rsidRDefault="00F60ADA">
          <w:pPr>
            <w:pStyle w:val="TOC3"/>
            <w:tabs>
              <w:tab w:val="right" w:leader="dot" w:pos="9350"/>
            </w:tabs>
            <w:rPr>
              <w:rFonts w:eastAsiaTheme="minorEastAsia"/>
              <w:noProof/>
            </w:rPr>
          </w:pPr>
          <w:hyperlink w:anchor="_Toc518374168" w:history="1">
            <w:r w:rsidRPr="00E479D3">
              <w:rPr>
                <w:rStyle w:val="Hyperlink"/>
                <w:noProof/>
              </w:rPr>
              <w:t>Variable Selection (library(MASS))</w:t>
            </w:r>
            <w:r>
              <w:rPr>
                <w:noProof/>
                <w:webHidden/>
              </w:rPr>
              <w:tab/>
            </w:r>
            <w:r>
              <w:rPr>
                <w:noProof/>
                <w:webHidden/>
              </w:rPr>
              <w:fldChar w:fldCharType="begin"/>
            </w:r>
            <w:r>
              <w:rPr>
                <w:noProof/>
                <w:webHidden/>
              </w:rPr>
              <w:instrText xml:space="preserve"> PAGEREF _Toc518374168 \h </w:instrText>
            </w:r>
            <w:r>
              <w:rPr>
                <w:noProof/>
                <w:webHidden/>
              </w:rPr>
            </w:r>
            <w:r>
              <w:rPr>
                <w:noProof/>
                <w:webHidden/>
              </w:rPr>
              <w:fldChar w:fldCharType="separate"/>
            </w:r>
            <w:r>
              <w:rPr>
                <w:noProof/>
                <w:webHidden/>
              </w:rPr>
              <w:t>18</w:t>
            </w:r>
            <w:r>
              <w:rPr>
                <w:noProof/>
                <w:webHidden/>
              </w:rPr>
              <w:fldChar w:fldCharType="end"/>
            </w:r>
          </w:hyperlink>
        </w:p>
        <w:p w14:paraId="5C370D47" w14:textId="4A2AE30C" w:rsidR="00F60ADA" w:rsidRDefault="00F60ADA">
          <w:pPr>
            <w:pStyle w:val="TOC3"/>
            <w:tabs>
              <w:tab w:val="right" w:leader="dot" w:pos="9350"/>
            </w:tabs>
            <w:rPr>
              <w:rFonts w:eastAsiaTheme="minorEastAsia"/>
              <w:noProof/>
            </w:rPr>
          </w:pPr>
          <w:hyperlink w:anchor="_Toc518374169" w:history="1">
            <w:r w:rsidRPr="00E479D3">
              <w:rPr>
                <w:rStyle w:val="Hyperlink"/>
                <w:noProof/>
              </w:rPr>
              <w:t>Diagnostic Plots</w:t>
            </w:r>
            <w:r>
              <w:rPr>
                <w:noProof/>
                <w:webHidden/>
              </w:rPr>
              <w:tab/>
            </w:r>
            <w:r>
              <w:rPr>
                <w:noProof/>
                <w:webHidden/>
              </w:rPr>
              <w:fldChar w:fldCharType="begin"/>
            </w:r>
            <w:r>
              <w:rPr>
                <w:noProof/>
                <w:webHidden/>
              </w:rPr>
              <w:instrText xml:space="preserve"> PAGEREF _Toc518374169 \h </w:instrText>
            </w:r>
            <w:r>
              <w:rPr>
                <w:noProof/>
                <w:webHidden/>
              </w:rPr>
            </w:r>
            <w:r>
              <w:rPr>
                <w:noProof/>
                <w:webHidden/>
              </w:rPr>
              <w:fldChar w:fldCharType="separate"/>
            </w:r>
            <w:r>
              <w:rPr>
                <w:noProof/>
                <w:webHidden/>
              </w:rPr>
              <w:t>20</w:t>
            </w:r>
            <w:r>
              <w:rPr>
                <w:noProof/>
                <w:webHidden/>
              </w:rPr>
              <w:fldChar w:fldCharType="end"/>
            </w:r>
          </w:hyperlink>
        </w:p>
        <w:p w14:paraId="47053462" w14:textId="18FBB225" w:rsidR="00F60ADA" w:rsidRDefault="00F60ADA">
          <w:pPr>
            <w:pStyle w:val="TOC3"/>
            <w:tabs>
              <w:tab w:val="right" w:leader="dot" w:pos="9350"/>
            </w:tabs>
            <w:rPr>
              <w:rFonts w:eastAsiaTheme="minorEastAsia"/>
              <w:noProof/>
            </w:rPr>
          </w:pPr>
          <w:hyperlink w:anchor="_Toc518374170" w:history="1">
            <w:r w:rsidRPr="00E479D3">
              <w:rPr>
                <w:rStyle w:val="Hyperlink"/>
                <w:noProof/>
              </w:rPr>
              <w:t>Variable Relative Importance</w:t>
            </w:r>
            <w:r>
              <w:rPr>
                <w:noProof/>
                <w:webHidden/>
              </w:rPr>
              <w:tab/>
            </w:r>
            <w:r>
              <w:rPr>
                <w:noProof/>
                <w:webHidden/>
              </w:rPr>
              <w:fldChar w:fldCharType="begin"/>
            </w:r>
            <w:r>
              <w:rPr>
                <w:noProof/>
                <w:webHidden/>
              </w:rPr>
              <w:instrText xml:space="preserve"> PAGEREF _Toc518374170 \h </w:instrText>
            </w:r>
            <w:r>
              <w:rPr>
                <w:noProof/>
                <w:webHidden/>
              </w:rPr>
            </w:r>
            <w:r>
              <w:rPr>
                <w:noProof/>
                <w:webHidden/>
              </w:rPr>
              <w:fldChar w:fldCharType="separate"/>
            </w:r>
            <w:r>
              <w:rPr>
                <w:noProof/>
                <w:webHidden/>
              </w:rPr>
              <w:t>21</w:t>
            </w:r>
            <w:r>
              <w:rPr>
                <w:noProof/>
                <w:webHidden/>
              </w:rPr>
              <w:fldChar w:fldCharType="end"/>
            </w:r>
          </w:hyperlink>
        </w:p>
        <w:p w14:paraId="2DB77A68" w14:textId="48237578" w:rsidR="00F60ADA" w:rsidRDefault="00F60ADA">
          <w:pPr>
            <w:pStyle w:val="TOC2"/>
            <w:tabs>
              <w:tab w:val="right" w:leader="dot" w:pos="9350"/>
            </w:tabs>
            <w:rPr>
              <w:rFonts w:eastAsiaTheme="minorEastAsia"/>
              <w:noProof/>
            </w:rPr>
          </w:pPr>
          <w:hyperlink w:anchor="_Toc518374171" w:history="1">
            <w:r w:rsidRPr="00E479D3">
              <w:rPr>
                <w:rStyle w:val="Hyperlink"/>
                <w:noProof/>
              </w:rPr>
              <w:t>Final Model</w:t>
            </w:r>
            <w:r>
              <w:rPr>
                <w:noProof/>
                <w:webHidden/>
              </w:rPr>
              <w:tab/>
            </w:r>
            <w:r>
              <w:rPr>
                <w:noProof/>
                <w:webHidden/>
              </w:rPr>
              <w:fldChar w:fldCharType="begin"/>
            </w:r>
            <w:r>
              <w:rPr>
                <w:noProof/>
                <w:webHidden/>
              </w:rPr>
              <w:instrText xml:space="preserve"> PAGEREF _Toc518374171 \h </w:instrText>
            </w:r>
            <w:r>
              <w:rPr>
                <w:noProof/>
                <w:webHidden/>
              </w:rPr>
            </w:r>
            <w:r>
              <w:rPr>
                <w:noProof/>
                <w:webHidden/>
              </w:rPr>
              <w:fldChar w:fldCharType="separate"/>
            </w:r>
            <w:r>
              <w:rPr>
                <w:noProof/>
                <w:webHidden/>
              </w:rPr>
              <w:t>24</w:t>
            </w:r>
            <w:r>
              <w:rPr>
                <w:noProof/>
                <w:webHidden/>
              </w:rPr>
              <w:fldChar w:fldCharType="end"/>
            </w:r>
          </w:hyperlink>
        </w:p>
        <w:p w14:paraId="72DFA359" w14:textId="291B4398" w:rsidR="00F60ADA" w:rsidRDefault="00F60ADA">
          <w:pPr>
            <w:pStyle w:val="TOC3"/>
            <w:tabs>
              <w:tab w:val="right" w:leader="dot" w:pos="9350"/>
            </w:tabs>
            <w:rPr>
              <w:rFonts w:eastAsiaTheme="minorEastAsia"/>
              <w:noProof/>
            </w:rPr>
          </w:pPr>
          <w:hyperlink w:anchor="_Toc518374172" w:history="1">
            <w:r w:rsidRPr="00E479D3">
              <w:rPr>
                <w:rStyle w:val="Hyperlink"/>
                <w:noProof/>
              </w:rPr>
              <w:t>Show summary results</w:t>
            </w:r>
            <w:r>
              <w:rPr>
                <w:noProof/>
                <w:webHidden/>
              </w:rPr>
              <w:tab/>
            </w:r>
            <w:r>
              <w:rPr>
                <w:noProof/>
                <w:webHidden/>
              </w:rPr>
              <w:fldChar w:fldCharType="begin"/>
            </w:r>
            <w:r>
              <w:rPr>
                <w:noProof/>
                <w:webHidden/>
              </w:rPr>
              <w:instrText xml:space="preserve"> PAGEREF _Toc518374172 \h </w:instrText>
            </w:r>
            <w:r>
              <w:rPr>
                <w:noProof/>
                <w:webHidden/>
              </w:rPr>
            </w:r>
            <w:r>
              <w:rPr>
                <w:noProof/>
                <w:webHidden/>
              </w:rPr>
              <w:fldChar w:fldCharType="separate"/>
            </w:r>
            <w:r>
              <w:rPr>
                <w:noProof/>
                <w:webHidden/>
              </w:rPr>
              <w:t>24</w:t>
            </w:r>
            <w:r>
              <w:rPr>
                <w:noProof/>
                <w:webHidden/>
              </w:rPr>
              <w:fldChar w:fldCharType="end"/>
            </w:r>
          </w:hyperlink>
        </w:p>
        <w:p w14:paraId="088A76AF" w14:textId="21E1698A" w:rsidR="00F60ADA" w:rsidRDefault="00F60ADA">
          <w:pPr>
            <w:pStyle w:val="TOC3"/>
            <w:tabs>
              <w:tab w:val="right" w:leader="dot" w:pos="9350"/>
            </w:tabs>
            <w:rPr>
              <w:rFonts w:eastAsiaTheme="minorEastAsia"/>
              <w:noProof/>
            </w:rPr>
          </w:pPr>
          <w:hyperlink w:anchor="_Toc518374173" w:history="1">
            <w:r w:rsidRPr="00E479D3">
              <w:rPr>
                <w:rStyle w:val="Hyperlink"/>
                <w:noProof/>
              </w:rPr>
              <w:t>CIs for model parameters Level = .95</w:t>
            </w:r>
            <w:r>
              <w:rPr>
                <w:noProof/>
                <w:webHidden/>
              </w:rPr>
              <w:tab/>
            </w:r>
            <w:r>
              <w:rPr>
                <w:noProof/>
                <w:webHidden/>
              </w:rPr>
              <w:fldChar w:fldCharType="begin"/>
            </w:r>
            <w:r>
              <w:rPr>
                <w:noProof/>
                <w:webHidden/>
              </w:rPr>
              <w:instrText xml:space="preserve"> PAGEREF _Toc518374173 \h </w:instrText>
            </w:r>
            <w:r>
              <w:rPr>
                <w:noProof/>
                <w:webHidden/>
              </w:rPr>
            </w:r>
            <w:r>
              <w:rPr>
                <w:noProof/>
                <w:webHidden/>
              </w:rPr>
              <w:fldChar w:fldCharType="separate"/>
            </w:r>
            <w:r>
              <w:rPr>
                <w:noProof/>
                <w:webHidden/>
              </w:rPr>
              <w:t>24</w:t>
            </w:r>
            <w:r>
              <w:rPr>
                <w:noProof/>
                <w:webHidden/>
              </w:rPr>
              <w:fldChar w:fldCharType="end"/>
            </w:r>
          </w:hyperlink>
        </w:p>
        <w:p w14:paraId="42F7DA09" w14:textId="28D77233" w:rsidR="00F60ADA" w:rsidRDefault="00F60ADA">
          <w:pPr>
            <w:pStyle w:val="TOC3"/>
            <w:tabs>
              <w:tab w:val="right" w:leader="dot" w:pos="9350"/>
            </w:tabs>
            <w:rPr>
              <w:rFonts w:eastAsiaTheme="minorEastAsia"/>
              <w:noProof/>
            </w:rPr>
          </w:pPr>
          <w:hyperlink w:anchor="_Toc518374174" w:history="1">
            <w:r w:rsidRPr="00E479D3">
              <w:rPr>
                <w:rStyle w:val="Hyperlink"/>
                <w:noProof/>
              </w:rPr>
              <w:t>ANOVA table</w:t>
            </w:r>
            <w:r>
              <w:rPr>
                <w:noProof/>
                <w:webHidden/>
              </w:rPr>
              <w:tab/>
            </w:r>
            <w:r>
              <w:rPr>
                <w:noProof/>
                <w:webHidden/>
              </w:rPr>
              <w:fldChar w:fldCharType="begin"/>
            </w:r>
            <w:r>
              <w:rPr>
                <w:noProof/>
                <w:webHidden/>
              </w:rPr>
              <w:instrText xml:space="preserve"> PAGEREF _Toc518374174 \h </w:instrText>
            </w:r>
            <w:r>
              <w:rPr>
                <w:noProof/>
                <w:webHidden/>
              </w:rPr>
            </w:r>
            <w:r>
              <w:rPr>
                <w:noProof/>
                <w:webHidden/>
              </w:rPr>
              <w:fldChar w:fldCharType="separate"/>
            </w:r>
            <w:r>
              <w:rPr>
                <w:noProof/>
                <w:webHidden/>
              </w:rPr>
              <w:t>24</w:t>
            </w:r>
            <w:r>
              <w:rPr>
                <w:noProof/>
                <w:webHidden/>
              </w:rPr>
              <w:fldChar w:fldCharType="end"/>
            </w:r>
          </w:hyperlink>
        </w:p>
        <w:p w14:paraId="39746988" w14:textId="60E44685" w:rsidR="00F60ADA" w:rsidRDefault="00F60ADA">
          <w:pPr>
            <w:pStyle w:val="TOC2"/>
            <w:tabs>
              <w:tab w:val="right" w:leader="dot" w:pos="9350"/>
            </w:tabs>
            <w:rPr>
              <w:rFonts w:eastAsiaTheme="minorEastAsia"/>
              <w:noProof/>
            </w:rPr>
          </w:pPr>
          <w:hyperlink w:anchor="_Toc518374175" w:history="1">
            <w:r w:rsidRPr="00E479D3">
              <w:rPr>
                <w:rStyle w:val="Hyperlink"/>
                <w:rFonts w:cstheme="minorHAnsi"/>
                <w:noProof/>
              </w:rPr>
              <w:t>Statistical Analysis (by Position QB)</w:t>
            </w:r>
            <w:r>
              <w:rPr>
                <w:noProof/>
                <w:webHidden/>
              </w:rPr>
              <w:tab/>
            </w:r>
            <w:r>
              <w:rPr>
                <w:noProof/>
                <w:webHidden/>
              </w:rPr>
              <w:fldChar w:fldCharType="begin"/>
            </w:r>
            <w:r>
              <w:rPr>
                <w:noProof/>
                <w:webHidden/>
              </w:rPr>
              <w:instrText xml:space="preserve"> PAGEREF _Toc518374175 \h </w:instrText>
            </w:r>
            <w:r>
              <w:rPr>
                <w:noProof/>
                <w:webHidden/>
              </w:rPr>
            </w:r>
            <w:r>
              <w:rPr>
                <w:noProof/>
                <w:webHidden/>
              </w:rPr>
              <w:fldChar w:fldCharType="separate"/>
            </w:r>
            <w:r>
              <w:rPr>
                <w:noProof/>
                <w:webHidden/>
              </w:rPr>
              <w:t>25</w:t>
            </w:r>
            <w:r>
              <w:rPr>
                <w:noProof/>
                <w:webHidden/>
              </w:rPr>
              <w:fldChar w:fldCharType="end"/>
            </w:r>
          </w:hyperlink>
        </w:p>
        <w:p w14:paraId="42014D37" w14:textId="36D155CC" w:rsidR="00F60ADA" w:rsidRDefault="00F60ADA">
          <w:pPr>
            <w:pStyle w:val="TOC3"/>
            <w:tabs>
              <w:tab w:val="right" w:leader="dot" w:pos="9350"/>
            </w:tabs>
            <w:rPr>
              <w:rFonts w:eastAsiaTheme="minorEastAsia"/>
              <w:noProof/>
            </w:rPr>
          </w:pPr>
          <w:hyperlink w:anchor="_Toc518374176" w:history="1">
            <w:r w:rsidRPr="00E479D3">
              <w:rPr>
                <w:rStyle w:val="Hyperlink"/>
                <w:noProof/>
              </w:rPr>
              <w:t>Sub setting data (sub setting QB position from new data table based upon POS variable)</w:t>
            </w:r>
            <w:r>
              <w:rPr>
                <w:noProof/>
                <w:webHidden/>
              </w:rPr>
              <w:tab/>
            </w:r>
            <w:r>
              <w:rPr>
                <w:noProof/>
                <w:webHidden/>
              </w:rPr>
              <w:fldChar w:fldCharType="begin"/>
            </w:r>
            <w:r>
              <w:rPr>
                <w:noProof/>
                <w:webHidden/>
              </w:rPr>
              <w:instrText xml:space="preserve"> PAGEREF _Toc518374176 \h </w:instrText>
            </w:r>
            <w:r>
              <w:rPr>
                <w:noProof/>
                <w:webHidden/>
              </w:rPr>
            </w:r>
            <w:r>
              <w:rPr>
                <w:noProof/>
                <w:webHidden/>
              </w:rPr>
              <w:fldChar w:fldCharType="separate"/>
            </w:r>
            <w:r>
              <w:rPr>
                <w:noProof/>
                <w:webHidden/>
              </w:rPr>
              <w:t>25</w:t>
            </w:r>
            <w:r>
              <w:rPr>
                <w:noProof/>
                <w:webHidden/>
              </w:rPr>
              <w:fldChar w:fldCharType="end"/>
            </w:r>
          </w:hyperlink>
        </w:p>
        <w:p w14:paraId="46FC0368" w14:textId="3A7FE29F" w:rsidR="00F60ADA" w:rsidRDefault="00F60ADA">
          <w:pPr>
            <w:pStyle w:val="TOC3"/>
            <w:tabs>
              <w:tab w:val="right" w:leader="dot" w:pos="9350"/>
            </w:tabs>
            <w:rPr>
              <w:rFonts w:eastAsiaTheme="minorEastAsia"/>
              <w:noProof/>
            </w:rPr>
          </w:pPr>
          <w:hyperlink w:anchor="_Toc518374177" w:history="1">
            <w:r w:rsidRPr="00E479D3">
              <w:rPr>
                <w:rStyle w:val="Hyperlink"/>
                <w:noProof/>
              </w:rPr>
              <w:t>Fitting the QB Model</w:t>
            </w:r>
            <w:r>
              <w:rPr>
                <w:noProof/>
                <w:webHidden/>
              </w:rPr>
              <w:tab/>
            </w:r>
            <w:r>
              <w:rPr>
                <w:noProof/>
                <w:webHidden/>
              </w:rPr>
              <w:fldChar w:fldCharType="begin"/>
            </w:r>
            <w:r>
              <w:rPr>
                <w:noProof/>
                <w:webHidden/>
              </w:rPr>
              <w:instrText xml:space="preserve"> PAGEREF _Toc518374177 \h </w:instrText>
            </w:r>
            <w:r>
              <w:rPr>
                <w:noProof/>
                <w:webHidden/>
              </w:rPr>
            </w:r>
            <w:r>
              <w:rPr>
                <w:noProof/>
                <w:webHidden/>
              </w:rPr>
              <w:fldChar w:fldCharType="separate"/>
            </w:r>
            <w:r>
              <w:rPr>
                <w:noProof/>
                <w:webHidden/>
              </w:rPr>
              <w:t>25</w:t>
            </w:r>
            <w:r>
              <w:rPr>
                <w:noProof/>
                <w:webHidden/>
              </w:rPr>
              <w:fldChar w:fldCharType="end"/>
            </w:r>
          </w:hyperlink>
        </w:p>
        <w:p w14:paraId="4D1B911C" w14:textId="69CFAA1A" w:rsidR="00F60ADA" w:rsidRDefault="00F60ADA">
          <w:pPr>
            <w:pStyle w:val="TOC3"/>
            <w:tabs>
              <w:tab w:val="right" w:leader="dot" w:pos="9350"/>
            </w:tabs>
            <w:rPr>
              <w:rFonts w:eastAsiaTheme="minorEastAsia"/>
              <w:noProof/>
            </w:rPr>
          </w:pPr>
          <w:hyperlink w:anchor="_Toc518374178" w:history="1">
            <w:r w:rsidRPr="00E479D3">
              <w:rPr>
                <w:rStyle w:val="Hyperlink"/>
                <w:noProof/>
              </w:rPr>
              <w:t>Regression Tree results</w:t>
            </w:r>
            <w:r>
              <w:rPr>
                <w:noProof/>
                <w:webHidden/>
              </w:rPr>
              <w:tab/>
            </w:r>
            <w:r>
              <w:rPr>
                <w:noProof/>
                <w:webHidden/>
              </w:rPr>
              <w:fldChar w:fldCharType="begin"/>
            </w:r>
            <w:r>
              <w:rPr>
                <w:noProof/>
                <w:webHidden/>
              </w:rPr>
              <w:instrText xml:space="preserve"> PAGEREF _Toc518374178 \h </w:instrText>
            </w:r>
            <w:r>
              <w:rPr>
                <w:noProof/>
                <w:webHidden/>
              </w:rPr>
            </w:r>
            <w:r>
              <w:rPr>
                <w:noProof/>
                <w:webHidden/>
              </w:rPr>
              <w:fldChar w:fldCharType="separate"/>
            </w:r>
            <w:r>
              <w:rPr>
                <w:noProof/>
                <w:webHidden/>
              </w:rPr>
              <w:t>26</w:t>
            </w:r>
            <w:r>
              <w:rPr>
                <w:noProof/>
                <w:webHidden/>
              </w:rPr>
              <w:fldChar w:fldCharType="end"/>
            </w:r>
          </w:hyperlink>
        </w:p>
        <w:p w14:paraId="359AC154" w14:textId="02CA95C3" w:rsidR="00F60ADA" w:rsidRDefault="00F60ADA">
          <w:pPr>
            <w:pStyle w:val="TOC3"/>
            <w:tabs>
              <w:tab w:val="right" w:leader="dot" w:pos="9350"/>
            </w:tabs>
            <w:rPr>
              <w:rFonts w:eastAsiaTheme="minorEastAsia"/>
              <w:noProof/>
            </w:rPr>
          </w:pPr>
          <w:hyperlink w:anchor="_Toc518374179" w:history="1">
            <w:r w:rsidRPr="00E479D3">
              <w:rPr>
                <w:rStyle w:val="Hyperlink"/>
                <w:noProof/>
              </w:rPr>
              <w:t>QB Model 1 (with independent variables choose from regression tree and matrix plot)</w:t>
            </w:r>
            <w:r>
              <w:rPr>
                <w:noProof/>
                <w:webHidden/>
              </w:rPr>
              <w:tab/>
            </w:r>
            <w:r>
              <w:rPr>
                <w:noProof/>
                <w:webHidden/>
              </w:rPr>
              <w:fldChar w:fldCharType="begin"/>
            </w:r>
            <w:r>
              <w:rPr>
                <w:noProof/>
                <w:webHidden/>
              </w:rPr>
              <w:instrText xml:space="preserve"> PAGEREF _Toc518374179 \h </w:instrText>
            </w:r>
            <w:r>
              <w:rPr>
                <w:noProof/>
                <w:webHidden/>
              </w:rPr>
            </w:r>
            <w:r>
              <w:rPr>
                <w:noProof/>
                <w:webHidden/>
              </w:rPr>
              <w:fldChar w:fldCharType="separate"/>
            </w:r>
            <w:r>
              <w:rPr>
                <w:noProof/>
                <w:webHidden/>
              </w:rPr>
              <w:t>28</w:t>
            </w:r>
            <w:r>
              <w:rPr>
                <w:noProof/>
                <w:webHidden/>
              </w:rPr>
              <w:fldChar w:fldCharType="end"/>
            </w:r>
          </w:hyperlink>
        </w:p>
        <w:p w14:paraId="0CF78B69" w14:textId="0468F153" w:rsidR="00F60ADA" w:rsidRDefault="00F60ADA">
          <w:pPr>
            <w:pStyle w:val="TOC3"/>
            <w:tabs>
              <w:tab w:val="right" w:leader="dot" w:pos="9350"/>
            </w:tabs>
            <w:rPr>
              <w:rFonts w:eastAsiaTheme="minorEastAsia"/>
              <w:noProof/>
            </w:rPr>
          </w:pPr>
          <w:hyperlink w:anchor="_Toc518374180" w:history="1">
            <w:r w:rsidRPr="00E479D3">
              <w:rPr>
                <w:rStyle w:val="Hyperlink"/>
                <w:noProof/>
              </w:rPr>
              <w:t>model coefficients</w:t>
            </w:r>
            <w:r>
              <w:rPr>
                <w:noProof/>
                <w:webHidden/>
              </w:rPr>
              <w:tab/>
            </w:r>
            <w:r>
              <w:rPr>
                <w:noProof/>
                <w:webHidden/>
              </w:rPr>
              <w:fldChar w:fldCharType="begin"/>
            </w:r>
            <w:r>
              <w:rPr>
                <w:noProof/>
                <w:webHidden/>
              </w:rPr>
              <w:instrText xml:space="preserve"> PAGEREF _Toc518374180 \h </w:instrText>
            </w:r>
            <w:r>
              <w:rPr>
                <w:noProof/>
                <w:webHidden/>
              </w:rPr>
            </w:r>
            <w:r>
              <w:rPr>
                <w:noProof/>
                <w:webHidden/>
              </w:rPr>
              <w:fldChar w:fldCharType="separate"/>
            </w:r>
            <w:r>
              <w:rPr>
                <w:noProof/>
                <w:webHidden/>
              </w:rPr>
              <w:t>29</w:t>
            </w:r>
            <w:r>
              <w:rPr>
                <w:noProof/>
                <w:webHidden/>
              </w:rPr>
              <w:fldChar w:fldCharType="end"/>
            </w:r>
          </w:hyperlink>
        </w:p>
        <w:p w14:paraId="0FABF119" w14:textId="2A20178B" w:rsidR="00F60ADA" w:rsidRDefault="00F60ADA">
          <w:pPr>
            <w:pStyle w:val="TOC3"/>
            <w:tabs>
              <w:tab w:val="right" w:leader="dot" w:pos="9350"/>
            </w:tabs>
            <w:rPr>
              <w:rFonts w:eastAsiaTheme="minorEastAsia"/>
              <w:noProof/>
            </w:rPr>
          </w:pPr>
          <w:hyperlink w:anchor="_Toc518374181" w:history="1">
            <w:r w:rsidRPr="00E479D3">
              <w:rPr>
                <w:rStyle w:val="Hyperlink"/>
                <w:noProof/>
              </w:rPr>
              <w:t>QB Variable Selection (library(MASS))</w:t>
            </w:r>
            <w:r>
              <w:rPr>
                <w:noProof/>
                <w:webHidden/>
              </w:rPr>
              <w:tab/>
            </w:r>
            <w:r>
              <w:rPr>
                <w:noProof/>
                <w:webHidden/>
              </w:rPr>
              <w:fldChar w:fldCharType="begin"/>
            </w:r>
            <w:r>
              <w:rPr>
                <w:noProof/>
                <w:webHidden/>
              </w:rPr>
              <w:instrText xml:space="preserve"> PAGEREF _Toc518374181 \h </w:instrText>
            </w:r>
            <w:r>
              <w:rPr>
                <w:noProof/>
                <w:webHidden/>
              </w:rPr>
            </w:r>
            <w:r>
              <w:rPr>
                <w:noProof/>
                <w:webHidden/>
              </w:rPr>
              <w:fldChar w:fldCharType="separate"/>
            </w:r>
            <w:r>
              <w:rPr>
                <w:noProof/>
                <w:webHidden/>
              </w:rPr>
              <w:t>30</w:t>
            </w:r>
            <w:r>
              <w:rPr>
                <w:noProof/>
                <w:webHidden/>
              </w:rPr>
              <w:fldChar w:fldCharType="end"/>
            </w:r>
          </w:hyperlink>
        </w:p>
        <w:p w14:paraId="524CF72A" w14:textId="1E240A07" w:rsidR="00F60ADA" w:rsidRDefault="00F60ADA">
          <w:pPr>
            <w:pStyle w:val="TOC3"/>
            <w:tabs>
              <w:tab w:val="left" w:pos="2397"/>
              <w:tab w:val="right" w:leader="dot" w:pos="9350"/>
            </w:tabs>
            <w:rPr>
              <w:rFonts w:eastAsiaTheme="minorEastAsia"/>
              <w:noProof/>
            </w:rPr>
          </w:pPr>
          <w:hyperlink w:anchor="_Toc518374182" w:history="1">
            <w:r w:rsidRPr="00E479D3">
              <w:rPr>
                <w:rStyle w:val="Hyperlink"/>
                <w:noProof/>
              </w:rPr>
              <w:t>QB Diagnostic Plots</w:t>
            </w:r>
            <w:r>
              <w:rPr>
                <w:rFonts w:eastAsiaTheme="minorEastAsia"/>
                <w:noProof/>
              </w:rPr>
              <w:tab/>
            </w:r>
            <w:r w:rsidRPr="00E479D3">
              <w:rPr>
                <w:rStyle w:val="Hyperlink"/>
                <w:noProof/>
              </w:rPr>
              <w:t>/ Normality</w:t>
            </w:r>
            <w:r>
              <w:rPr>
                <w:noProof/>
                <w:webHidden/>
              </w:rPr>
              <w:tab/>
            </w:r>
            <w:r>
              <w:rPr>
                <w:noProof/>
                <w:webHidden/>
              </w:rPr>
              <w:fldChar w:fldCharType="begin"/>
            </w:r>
            <w:r>
              <w:rPr>
                <w:noProof/>
                <w:webHidden/>
              </w:rPr>
              <w:instrText xml:space="preserve"> PAGEREF _Toc518374182 \h </w:instrText>
            </w:r>
            <w:r>
              <w:rPr>
                <w:noProof/>
                <w:webHidden/>
              </w:rPr>
            </w:r>
            <w:r>
              <w:rPr>
                <w:noProof/>
                <w:webHidden/>
              </w:rPr>
              <w:fldChar w:fldCharType="separate"/>
            </w:r>
            <w:r>
              <w:rPr>
                <w:noProof/>
                <w:webHidden/>
              </w:rPr>
              <w:t>34</w:t>
            </w:r>
            <w:r>
              <w:rPr>
                <w:noProof/>
                <w:webHidden/>
              </w:rPr>
              <w:fldChar w:fldCharType="end"/>
            </w:r>
          </w:hyperlink>
        </w:p>
        <w:p w14:paraId="6DB2F11A" w14:textId="4B278634" w:rsidR="00F60ADA" w:rsidRDefault="00F60ADA">
          <w:pPr>
            <w:pStyle w:val="TOC3"/>
            <w:tabs>
              <w:tab w:val="right" w:leader="dot" w:pos="9350"/>
            </w:tabs>
            <w:rPr>
              <w:rFonts w:eastAsiaTheme="minorEastAsia"/>
              <w:noProof/>
            </w:rPr>
          </w:pPr>
          <w:hyperlink w:anchor="_Toc518374183" w:history="1">
            <w:r w:rsidRPr="00E479D3">
              <w:rPr>
                <w:rStyle w:val="Hyperlink"/>
                <w:noProof/>
              </w:rPr>
              <w:t>QB Final Model</w:t>
            </w:r>
            <w:r>
              <w:rPr>
                <w:noProof/>
                <w:webHidden/>
              </w:rPr>
              <w:tab/>
            </w:r>
            <w:r>
              <w:rPr>
                <w:noProof/>
                <w:webHidden/>
              </w:rPr>
              <w:fldChar w:fldCharType="begin"/>
            </w:r>
            <w:r>
              <w:rPr>
                <w:noProof/>
                <w:webHidden/>
              </w:rPr>
              <w:instrText xml:space="preserve"> PAGEREF _Toc518374183 \h </w:instrText>
            </w:r>
            <w:r>
              <w:rPr>
                <w:noProof/>
                <w:webHidden/>
              </w:rPr>
            </w:r>
            <w:r>
              <w:rPr>
                <w:noProof/>
                <w:webHidden/>
              </w:rPr>
              <w:fldChar w:fldCharType="separate"/>
            </w:r>
            <w:r>
              <w:rPr>
                <w:noProof/>
                <w:webHidden/>
              </w:rPr>
              <w:t>37</w:t>
            </w:r>
            <w:r>
              <w:rPr>
                <w:noProof/>
                <w:webHidden/>
              </w:rPr>
              <w:fldChar w:fldCharType="end"/>
            </w:r>
          </w:hyperlink>
        </w:p>
        <w:p w14:paraId="04D87367" w14:textId="31F2B03F" w:rsidR="00F60ADA" w:rsidRDefault="00F60ADA">
          <w:pPr>
            <w:pStyle w:val="TOC2"/>
            <w:tabs>
              <w:tab w:val="right" w:leader="dot" w:pos="9350"/>
            </w:tabs>
            <w:rPr>
              <w:rFonts w:eastAsiaTheme="minorEastAsia"/>
              <w:noProof/>
            </w:rPr>
          </w:pPr>
          <w:hyperlink w:anchor="_Toc518374184" w:history="1">
            <w:r w:rsidRPr="00E479D3">
              <w:rPr>
                <w:rStyle w:val="Hyperlink"/>
                <w:noProof/>
              </w:rPr>
              <w:t>Statistical Analysis (WR)</w:t>
            </w:r>
            <w:r>
              <w:rPr>
                <w:noProof/>
                <w:webHidden/>
              </w:rPr>
              <w:tab/>
            </w:r>
            <w:r>
              <w:rPr>
                <w:noProof/>
                <w:webHidden/>
              </w:rPr>
              <w:fldChar w:fldCharType="begin"/>
            </w:r>
            <w:r>
              <w:rPr>
                <w:noProof/>
                <w:webHidden/>
              </w:rPr>
              <w:instrText xml:space="preserve"> PAGEREF _Toc518374184 \h </w:instrText>
            </w:r>
            <w:r>
              <w:rPr>
                <w:noProof/>
                <w:webHidden/>
              </w:rPr>
            </w:r>
            <w:r>
              <w:rPr>
                <w:noProof/>
                <w:webHidden/>
              </w:rPr>
              <w:fldChar w:fldCharType="separate"/>
            </w:r>
            <w:r>
              <w:rPr>
                <w:noProof/>
                <w:webHidden/>
              </w:rPr>
              <w:t>39</w:t>
            </w:r>
            <w:r>
              <w:rPr>
                <w:noProof/>
                <w:webHidden/>
              </w:rPr>
              <w:fldChar w:fldCharType="end"/>
            </w:r>
          </w:hyperlink>
        </w:p>
        <w:p w14:paraId="7ECFDAC1" w14:textId="6609F6F1" w:rsidR="00F60ADA" w:rsidRDefault="00F60ADA">
          <w:pPr>
            <w:pStyle w:val="TOC3"/>
            <w:tabs>
              <w:tab w:val="right" w:leader="dot" w:pos="9350"/>
            </w:tabs>
            <w:rPr>
              <w:rFonts w:eastAsiaTheme="minorEastAsia"/>
              <w:noProof/>
            </w:rPr>
          </w:pPr>
          <w:hyperlink w:anchor="_Toc518374185" w:history="1">
            <w:r w:rsidRPr="00E479D3">
              <w:rPr>
                <w:rStyle w:val="Hyperlink"/>
                <w:noProof/>
              </w:rPr>
              <w:t>Fitting the Model</w:t>
            </w:r>
            <w:r>
              <w:rPr>
                <w:noProof/>
                <w:webHidden/>
              </w:rPr>
              <w:tab/>
            </w:r>
            <w:r>
              <w:rPr>
                <w:noProof/>
                <w:webHidden/>
              </w:rPr>
              <w:fldChar w:fldCharType="begin"/>
            </w:r>
            <w:r>
              <w:rPr>
                <w:noProof/>
                <w:webHidden/>
              </w:rPr>
              <w:instrText xml:space="preserve"> PAGEREF _Toc518374185 \h </w:instrText>
            </w:r>
            <w:r>
              <w:rPr>
                <w:noProof/>
                <w:webHidden/>
              </w:rPr>
            </w:r>
            <w:r>
              <w:rPr>
                <w:noProof/>
                <w:webHidden/>
              </w:rPr>
              <w:fldChar w:fldCharType="separate"/>
            </w:r>
            <w:r>
              <w:rPr>
                <w:noProof/>
                <w:webHidden/>
              </w:rPr>
              <w:t>39</w:t>
            </w:r>
            <w:r>
              <w:rPr>
                <w:noProof/>
                <w:webHidden/>
              </w:rPr>
              <w:fldChar w:fldCharType="end"/>
            </w:r>
          </w:hyperlink>
        </w:p>
        <w:p w14:paraId="070821FE" w14:textId="5BA72E22" w:rsidR="00F60ADA" w:rsidRDefault="00F60ADA">
          <w:pPr>
            <w:pStyle w:val="TOC3"/>
            <w:tabs>
              <w:tab w:val="right" w:leader="dot" w:pos="9350"/>
            </w:tabs>
            <w:rPr>
              <w:rFonts w:eastAsiaTheme="minorEastAsia"/>
              <w:noProof/>
            </w:rPr>
          </w:pPr>
          <w:hyperlink w:anchor="_Toc518374186" w:history="1">
            <w:r w:rsidRPr="00E479D3">
              <w:rPr>
                <w:rStyle w:val="Hyperlink"/>
                <w:noProof/>
              </w:rPr>
              <w:t>Regression Tree results</w:t>
            </w:r>
            <w:r>
              <w:rPr>
                <w:noProof/>
                <w:webHidden/>
              </w:rPr>
              <w:tab/>
            </w:r>
            <w:r>
              <w:rPr>
                <w:noProof/>
                <w:webHidden/>
              </w:rPr>
              <w:fldChar w:fldCharType="begin"/>
            </w:r>
            <w:r>
              <w:rPr>
                <w:noProof/>
                <w:webHidden/>
              </w:rPr>
              <w:instrText xml:space="preserve"> PAGEREF _Toc518374186 \h </w:instrText>
            </w:r>
            <w:r>
              <w:rPr>
                <w:noProof/>
                <w:webHidden/>
              </w:rPr>
            </w:r>
            <w:r>
              <w:rPr>
                <w:noProof/>
                <w:webHidden/>
              </w:rPr>
              <w:fldChar w:fldCharType="separate"/>
            </w:r>
            <w:r>
              <w:rPr>
                <w:noProof/>
                <w:webHidden/>
              </w:rPr>
              <w:t>40</w:t>
            </w:r>
            <w:r>
              <w:rPr>
                <w:noProof/>
                <w:webHidden/>
              </w:rPr>
              <w:fldChar w:fldCharType="end"/>
            </w:r>
          </w:hyperlink>
        </w:p>
        <w:p w14:paraId="5E0CB4C2" w14:textId="254614E4" w:rsidR="00F60ADA" w:rsidRDefault="00F60ADA">
          <w:pPr>
            <w:pStyle w:val="TOC3"/>
            <w:tabs>
              <w:tab w:val="right" w:leader="dot" w:pos="9350"/>
            </w:tabs>
            <w:rPr>
              <w:rFonts w:eastAsiaTheme="minorEastAsia"/>
              <w:noProof/>
            </w:rPr>
          </w:pPr>
          <w:hyperlink w:anchor="_Toc518374187" w:history="1">
            <w:r w:rsidRPr="00E479D3">
              <w:rPr>
                <w:rStyle w:val="Hyperlink"/>
                <w:noProof/>
              </w:rPr>
              <w:t>Model 1 (with independent variables choose from regression tree and matrix plot)</w:t>
            </w:r>
            <w:r>
              <w:rPr>
                <w:noProof/>
                <w:webHidden/>
              </w:rPr>
              <w:tab/>
            </w:r>
            <w:r>
              <w:rPr>
                <w:noProof/>
                <w:webHidden/>
              </w:rPr>
              <w:fldChar w:fldCharType="begin"/>
            </w:r>
            <w:r>
              <w:rPr>
                <w:noProof/>
                <w:webHidden/>
              </w:rPr>
              <w:instrText xml:space="preserve"> PAGEREF _Toc518374187 \h </w:instrText>
            </w:r>
            <w:r>
              <w:rPr>
                <w:noProof/>
                <w:webHidden/>
              </w:rPr>
            </w:r>
            <w:r>
              <w:rPr>
                <w:noProof/>
                <w:webHidden/>
              </w:rPr>
              <w:fldChar w:fldCharType="separate"/>
            </w:r>
            <w:r>
              <w:rPr>
                <w:noProof/>
                <w:webHidden/>
              </w:rPr>
              <w:t>42</w:t>
            </w:r>
            <w:r>
              <w:rPr>
                <w:noProof/>
                <w:webHidden/>
              </w:rPr>
              <w:fldChar w:fldCharType="end"/>
            </w:r>
          </w:hyperlink>
        </w:p>
        <w:p w14:paraId="287F6C1E" w14:textId="646B1565" w:rsidR="00F60ADA" w:rsidRDefault="00F60ADA">
          <w:pPr>
            <w:pStyle w:val="TOC3"/>
            <w:tabs>
              <w:tab w:val="right" w:leader="dot" w:pos="9350"/>
            </w:tabs>
            <w:rPr>
              <w:rFonts w:eastAsiaTheme="minorEastAsia"/>
              <w:noProof/>
            </w:rPr>
          </w:pPr>
          <w:hyperlink w:anchor="_Toc518374188" w:history="1">
            <w:r w:rsidRPr="00E479D3">
              <w:rPr>
                <w:rStyle w:val="Hyperlink"/>
                <w:noProof/>
              </w:rPr>
              <w:t>Variable Selection (library(MASS))</w:t>
            </w:r>
            <w:r>
              <w:rPr>
                <w:noProof/>
                <w:webHidden/>
              </w:rPr>
              <w:tab/>
            </w:r>
            <w:r>
              <w:rPr>
                <w:noProof/>
                <w:webHidden/>
              </w:rPr>
              <w:fldChar w:fldCharType="begin"/>
            </w:r>
            <w:r>
              <w:rPr>
                <w:noProof/>
                <w:webHidden/>
              </w:rPr>
              <w:instrText xml:space="preserve"> PAGEREF _Toc518374188 \h </w:instrText>
            </w:r>
            <w:r>
              <w:rPr>
                <w:noProof/>
                <w:webHidden/>
              </w:rPr>
            </w:r>
            <w:r>
              <w:rPr>
                <w:noProof/>
                <w:webHidden/>
              </w:rPr>
              <w:fldChar w:fldCharType="separate"/>
            </w:r>
            <w:r>
              <w:rPr>
                <w:noProof/>
                <w:webHidden/>
              </w:rPr>
              <w:t>44</w:t>
            </w:r>
            <w:r>
              <w:rPr>
                <w:noProof/>
                <w:webHidden/>
              </w:rPr>
              <w:fldChar w:fldCharType="end"/>
            </w:r>
          </w:hyperlink>
        </w:p>
        <w:p w14:paraId="3B63751E" w14:textId="2BEB0222" w:rsidR="00F60ADA" w:rsidRDefault="00F60ADA">
          <w:pPr>
            <w:pStyle w:val="TOC3"/>
            <w:tabs>
              <w:tab w:val="left" w:pos="2444"/>
              <w:tab w:val="right" w:leader="dot" w:pos="9350"/>
            </w:tabs>
            <w:rPr>
              <w:rFonts w:eastAsiaTheme="minorEastAsia"/>
              <w:noProof/>
            </w:rPr>
          </w:pPr>
          <w:hyperlink w:anchor="_Toc518374189" w:history="1">
            <w:r w:rsidRPr="00E479D3">
              <w:rPr>
                <w:rStyle w:val="Hyperlink"/>
                <w:noProof/>
              </w:rPr>
              <w:t>WR Diagnostic Plots</w:t>
            </w:r>
            <w:r>
              <w:rPr>
                <w:rFonts w:eastAsiaTheme="minorEastAsia"/>
                <w:noProof/>
              </w:rPr>
              <w:tab/>
            </w:r>
            <w:r w:rsidRPr="00E479D3">
              <w:rPr>
                <w:rStyle w:val="Hyperlink"/>
                <w:noProof/>
              </w:rPr>
              <w:t>/ Normality</w:t>
            </w:r>
            <w:r>
              <w:rPr>
                <w:noProof/>
                <w:webHidden/>
              </w:rPr>
              <w:tab/>
            </w:r>
            <w:r>
              <w:rPr>
                <w:noProof/>
                <w:webHidden/>
              </w:rPr>
              <w:fldChar w:fldCharType="begin"/>
            </w:r>
            <w:r>
              <w:rPr>
                <w:noProof/>
                <w:webHidden/>
              </w:rPr>
              <w:instrText xml:space="preserve"> PAGEREF _Toc518374189 \h </w:instrText>
            </w:r>
            <w:r>
              <w:rPr>
                <w:noProof/>
                <w:webHidden/>
              </w:rPr>
            </w:r>
            <w:r>
              <w:rPr>
                <w:noProof/>
                <w:webHidden/>
              </w:rPr>
              <w:fldChar w:fldCharType="separate"/>
            </w:r>
            <w:r>
              <w:rPr>
                <w:noProof/>
                <w:webHidden/>
              </w:rPr>
              <w:t>47</w:t>
            </w:r>
            <w:r>
              <w:rPr>
                <w:noProof/>
                <w:webHidden/>
              </w:rPr>
              <w:fldChar w:fldCharType="end"/>
            </w:r>
          </w:hyperlink>
        </w:p>
        <w:p w14:paraId="7190DEE8" w14:textId="053E89B4" w:rsidR="00F60ADA" w:rsidRDefault="00F60ADA">
          <w:pPr>
            <w:pStyle w:val="TOC3"/>
            <w:tabs>
              <w:tab w:val="right" w:leader="dot" w:pos="9350"/>
            </w:tabs>
            <w:rPr>
              <w:rFonts w:eastAsiaTheme="minorEastAsia"/>
              <w:noProof/>
            </w:rPr>
          </w:pPr>
          <w:hyperlink w:anchor="_Toc518374190" w:history="1">
            <w:r w:rsidRPr="00E479D3">
              <w:rPr>
                <w:rStyle w:val="Hyperlink"/>
                <w:noProof/>
              </w:rPr>
              <w:t>Outlier</w:t>
            </w:r>
            <w:r>
              <w:rPr>
                <w:noProof/>
                <w:webHidden/>
              </w:rPr>
              <w:tab/>
            </w:r>
            <w:r>
              <w:rPr>
                <w:noProof/>
                <w:webHidden/>
              </w:rPr>
              <w:fldChar w:fldCharType="begin"/>
            </w:r>
            <w:r>
              <w:rPr>
                <w:noProof/>
                <w:webHidden/>
              </w:rPr>
              <w:instrText xml:space="preserve"> PAGEREF _Toc518374190 \h </w:instrText>
            </w:r>
            <w:r>
              <w:rPr>
                <w:noProof/>
                <w:webHidden/>
              </w:rPr>
            </w:r>
            <w:r>
              <w:rPr>
                <w:noProof/>
                <w:webHidden/>
              </w:rPr>
              <w:fldChar w:fldCharType="separate"/>
            </w:r>
            <w:r>
              <w:rPr>
                <w:noProof/>
                <w:webHidden/>
              </w:rPr>
              <w:t>47</w:t>
            </w:r>
            <w:r>
              <w:rPr>
                <w:noProof/>
                <w:webHidden/>
              </w:rPr>
              <w:fldChar w:fldCharType="end"/>
            </w:r>
          </w:hyperlink>
        </w:p>
        <w:p w14:paraId="5DC45068" w14:textId="07176A53" w:rsidR="00F60ADA" w:rsidRDefault="00F60ADA">
          <w:pPr>
            <w:pStyle w:val="TOC3"/>
            <w:tabs>
              <w:tab w:val="right" w:leader="dot" w:pos="9350"/>
            </w:tabs>
            <w:rPr>
              <w:rFonts w:eastAsiaTheme="minorEastAsia"/>
              <w:noProof/>
            </w:rPr>
          </w:pPr>
          <w:hyperlink w:anchor="_Toc518374191" w:history="1">
            <w:r w:rsidRPr="00E479D3">
              <w:rPr>
                <w:rStyle w:val="Hyperlink"/>
                <w:noProof/>
              </w:rPr>
              <w:t>WR Final Model</w:t>
            </w:r>
            <w:r>
              <w:rPr>
                <w:noProof/>
                <w:webHidden/>
              </w:rPr>
              <w:tab/>
            </w:r>
            <w:r>
              <w:rPr>
                <w:noProof/>
                <w:webHidden/>
              </w:rPr>
              <w:fldChar w:fldCharType="begin"/>
            </w:r>
            <w:r>
              <w:rPr>
                <w:noProof/>
                <w:webHidden/>
              </w:rPr>
              <w:instrText xml:space="preserve"> PAGEREF _Toc518374191 \h </w:instrText>
            </w:r>
            <w:r>
              <w:rPr>
                <w:noProof/>
                <w:webHidden/>
              </w:rPr>
            </w:r>
            <w:r>
              <w:rPr>
                <w:noProof/>
                <w:webHidden/>
              </w:rPr>
              <w:fldChar w:fldCharType="separate"/>
            </w:r>
            <w:r>
              <w:rPr>
                <w:noProof/>
                <w:webHidden/>
              </w:rPr>
              <w:t>49</w:t>
            </w:r>
            <w:r>
              <w:rPr>
                <w:noProof/>
                <w:webHidden/>
              </w:rPr>
              <w:fldChar w:fldCharType="end"/>
            </w:r>
          </w:hyperlink>
        </w:p>
        <w:p w14:paraId="4F4D95CC" w14:textId="2908B796" w:rsidR="00F60ADA" w:rsidRDefault="00F60ADA">
          <w:pPr>
            <w:pStyle w:val="TOC1"/>
            <w:tabs>
              <w:tab w:val="right" w:leader="dot" w:pos="9350"/>
            </w:tabs>
            <w:rPr>
              <w:rFonts w:eastAsiaTheme="minorEastAsia"/>
              <w:noProof/>
            </w:rPr>
          </w:pPr>
          <w:hyperlink w:anchor="_Toc518374192" w:history="1">
            <w:r w:rsidRPr="00E479D3">
              <w:rPr>
                <w:rStyle w:val="Hyperlink"/>
                <w:noProof/>
              </w:rPr>
              <w:t>Description of the Dataset</w:t>
            </w:r>
            <w:r>
              <w:rPr>
                <w:noProof/>
                <w:webHidden/>
              </w:rPr>
              <w:tab/>
            </w:r>
            <w:r>
              <w:rPr>
                <w:noProof/>
                <w:webHidden/>
              </w:rPr>
              <w:fldChar w:fldCharType="begin"/>
            </w:r>
            <w:r>
              <w:rPr>
                <w:noProof/>
                <w:webHidden/>
              </w:rPr>
              <w:instrText xml:space="preserve"> PAGEREF _Toc518374192 \h </w:instrText>
            </w:r>
            <w:r>
              <w:rPr>
                <w:noProof/>
                <w:webHidden/>
              </w:rPr>
            </w:r>
            <w:r>
              <w:rPr>
                <w:noProof/>
                <w:webHidden/>
              </w:rPr>
              <w:fldChar w:fldCharType="separate"/>
            </w:r>
            <w:r>
              <w:rPr>
                <w:noProof/>
                <w:webHidden/>
              </w:rPr>
              <w:t>51</w:t>
            </w:r>
            <w:r>
              <w:rPr>
                <w:noProof/>
                <w:webHidden/>
              </w:rPr>
              <w:fldChar w:fldCharType="end"/>
            </w:r>
          </w:hyperlink>
        </w:p>
        <w:p w14:paraId="6E78A227" w14:textId="15EE773F" w:rsidR="00F60ADA" w:rsidRDefault="00F60ADA">
          <w:pPr>
            <w:pStyle w:val="TOC2"/>
            <w:tabs>
              <w:tab w:val="right" w:leader="dot" w:pos="9350"/>
            </w:tabs>
            <w:rPr>
              <w:rFonts w:eastAsiaTheme="minorEastAsia"/>
              <w:noProof/>
            </w:rPr>
          </w:pPr>
          <w:hyperlink w:anchor="_Toc518374193" w:history="1">
            <w:r w:rsidRPr="00E479D3">
              <w:rPr>
                <w:rStyle w:val="Hyperlink"/>
                <w:noProof/>
              </w:rPr>
              <w:t>Primary Source website</w:t>
            </w:r>
            <w:r>
              <w:rPr>
                <w:noProof/>
                <w:webHidden/>
              </w:rPr>
              <w:tab/>
            </w:r>
            <w:r>
              <w:rPr>
                <w:noProof/>
                <w:webHidden/>
              </w:rPr>
              <w:fldChar w:fldCharType="begin"/>
            </w:r>
            <w:r>
              <w:rPr>
                <w:noProof/>
                <w:webHidden/>
              </w:rPr>
              <w:instrText xml:space="preserve"> PAGEREF _Toc518374193 \h </w:instrText>
            </w:r>
            <w:r>
              <w:rPr>
                <w:noProof/>
                <w:webHidden/>
              </w:rPr>
            </w:r>
            <w:r>
              <w:rPr>
                <w:noProof/>
                <w:webHidden/>
              </w:rPr>
              <w:fldChar w:fldCharType="separate"/>
            </w:r>
            <w:r>
              <w:rPr>
                <w:noProof/>
                <w:webHidden/>
              </w:rPr>
              <w:t>51</w:t>
            </w:r>
            <w:r>
              <w:rPr>
                <w:noProof/>
                <w:webHidden/>
              </w:rPr>
              <w:fldChar w:fldCharType="end"/>
            </w:r>
          </w:hyperlink>
        </w:p>
        <w:p w14:paraId="24F1935A" w14:textId="43DE6868" w:rsidR="00F60ADA" w:rsidRDefault="00F60ADA">
          <w:pPr>
            <w:pStyle w:val="TOC2"/>
            <w:tabs>
              <w:tab w:val="right" w:leader="dot" w:pos="9350"/>
            </w:tabs>
            <w:rPr>
              <w:rFonts w:eastAsiaTheme="minorEastAsia"/>
              <w:noProof/>
            </w:rPr>
          </w:pPr>
          <w:hyperlink w:anchor="_Toc518374194" w:history="1">
            <w:r w:rsidRPr="00E479D3">
              <w:rPr>
                <w:rStyle w:val="Hyperlink"/>
                <w:noProof/>
              </w:rPr>
              <w:t>QB Source Data</w:t>
            </w:r>
            <w:r>
              <w:rPr>
                <w:noProof/>
                <w:webHidden/>
              </w:rPr>
              <w:tab/>
            </w:r>
            <w:r>
              <w:rPr>
                <w:noProof/>
                <w:webHidden/>
              </w:rPr>
              <w:fldChar w:fldCharType="begin"/>
            </w:r>
            <w:r>
              <w:rPr>
                <w:noProof/>
                <w:webHidden/>
              </w:rPr>
              <w:instrText xml:space="preserve"> PAGEREF _Toc518374194 \h </w:instrText>
            </w:r>
            <w:r>
              <w:rPr>
                <w:noProof/>
                <w:webHidden/>
              </w:rPr>
            </w:r>
            <w:r>
              <w:rPr>
                <w:noProof/>
                <w:webHidden/>
              </w:rPr>
              <w:fldChar w:fldCharType="separate"/>
            </w:r>
            <w:r>
              <w:rPr>
                <w:noProof/>
                <w:webHidden/>
              </w:rPr>
              <w:t>51</w:t>
            </w:r>
            <w:r>
              <w:rPr>
                <w:noProof/>
                <w:webHidden/>
              </w:rPr>
              <w:fldChar w:fldCharType="end"/>
            </w:r>
          </w:hyperlink>
        </w:p>
        <w:p w14:paraId="62AEADCC" w14:textId="302776EF" w:rsidR="00F60ADA" w:rsidRDefault="00F60ADA">
          <w:pPr>
            <w:pStyle w:val="TOC2"/>
            <w:tabs>
              <w:tab w:val="right" w:leader="dot" w:pos="9350"/>
            </w:tabs>
            <w:rPr>
              <w:rFonts w:eastAsiaTheme="minorEastAsia"/>
              <w:noProof/>
            </w:rPr>
          </w:pPr>
          <w:hyperlink w:anchor="_Toc518374195" w:history="1">
            <w:r w:rsidRPr="00E479D3">
              <w:rPr>
                <w:rStyle w:val="Hyperlink"/>
                <w:noProof/>
              </w:rPr>
              <w:t>WR Source Data</w:t>
            </w:r>
            <w:r>
              <w:rPr>
                <w:noProof/>
                <w:webHidden/>
              </w:rPr>
              <w:tab/>
            </w:r>
            <w:r>
              <w:rPr>
                <w:noProof/>
                <w:webHidden/>
              </w:rPr>
              <w:fldChar w:fldCharType="begin"/>
            </w:r>
            <w:r>
              <w:rPr>
                <w:noProof/>
                <w:webHidden/>
              </w:rPr>
              <w:instrText xml:space="preserve"> PAGEREF _Toc518374195 \h </w:instrText>
            </w:r>
            <w:r>
              <w:rPr>
                <w:noProof/>
                <w:webHidden/>
              </w:rPr>
            </w:r>
            <w:r>
              <w:rPr>
                <w:noProof/>
                <w:webHidden/>
              </w:rPr>
              <w:fldChar w:fldCharType="separate"/>
            </w:r>
            <w:r>
              <w:rPr>
                <w:noProof/>
                <w:webHidden/>
              </w:rPr>
              <w:t>51</w:t>
            </w:r>
            <w:r>
              <w:rPr>
                <w:noProof/>
                <w:webHidden/>
              </w:rPr>
              <w:fldChar w:fldCharType="end"/>
            </w:r>
          </w:hyperlink>
        </w:p>
        <w:p w14:paraId="624E5D99" w14:textId="4398F1E6" w:rsidR="00F60ADA" w:rsidRDefault="00F60ADA">
          <w:pPr>
            <w:pStyle w:val="TOC2"/>
            <w:tabs>
              <w:tab w:val="right" w:leader="dot" w:pos="9350"/>
            </w:tabs>
            <w:rPr>
              <w:rFonts w:eastAsiaTheme="minorEastAsia"/>
              <w:noProof/>
            </w:rPr>
          </w:pPr>
          <w:hyperlink w:anchor="_Toc518374196" w:history="1">
            <w:r w:rsidRPr="00E479D3">
              <w:rPr>
                <w:rStyle w:val="Hyperlink"/>
                <w:noProof/>
              </w:rPr>
              <w:t>TE Source Data</w:t>
            </w:r>
            <w:r>
              <w:rPr>
                <w:noProof/>
                <w:webHidden/>
              </w:rPr>
              <w:tab/>
            </w:r>
            <w:r>
              <w:rPr>
                <w:noProof/>
                <w:webHidden/>
              </w:rPr>
              <w:fldChar w:fldCharType="begin"/>
            </w:r>
            <w:r>
              <w:rPr>
                <w:noProof/>
                <w:webHidden/>
              </w:rPr>
              <w:instrText xml:space="preserve"> PAGEREF _Toc518374196 \h </w:instrText>
            </w:r>
            <w:r>
              <w:rPr>
                <w:noProof/>
                <w:webHidden/>
              </w:rPr>
            </w:r>
            <w:r>
              <w:rPr>
                <w:noProof/>
                <w:webHidden/>
              </w:rPr>
              <w:fldChar w:fldCharType="separate"/>
            </w:r>
            <w:r>
              <w:rPr>
                <w:noProof/>
                <w:webHidden/>
              </w:rPr>
              <w:t>52</w:t>
            </w:r>
            <w:r>
              <w:rPr>
                <w:noProof/>
                <w:webHidden/>
              </w:rPr>
              <w:fldChar w:fldCharType="end"/>
            </w:r>
          </w:hyperlink>
        </w:p>
        <w:p w14:paraId="7369A566" w14:textId="0EEB3028" w:rsidR="00F60ADA" w:rsidRDefault="00F60ADA">
          <w:pPr>
            <w:pStyle w:val="TOC2"/>
            <w:tabs>
              <w:tab w:val="right" w:leader="dot" w:pos="9350"/>
            </w:tabs>
            <w:rPr>
              <w:rFonts w:eastAsiaTheme="minorEastAsia"/>
              <w:noProof/>
            </w:rPr>
          </w:pPr>
          <w:hyperlink w:anchor="_Toc518374197" w:history="1">
            <w:r w:rsidRPr="00E479D3">
              <w:rPr>
                <w:rStyle w:val="Hyperlink"/>
                <w:noProof/>
              </w:rPr>
              <w:t>RB Source Data</w:t>
            </w:r>
            <w:r>
              <w:rPr>
                <w:noProof/>
                <w:webHidden/>
              </w:rPr>
              <w:tab/>
            </w:r>
            <w:r>
              <w:rPr>
                <w:noProof/>
                <w:webHidden/>
              </w:rPr>
              <w:fldChar w:fldCharType="begin"/>
            </w:r>
            <w:r>
              <w:rPr>
                <w:noProof/>
                <w:webHidden/>
              </w:rPr>
              <w:instrText xml:space="preserve"> PAGEREF _Toc518374197 \h </w:instrText>
            </w:r>
            <w:r>
              <w:rPr>
                <w:noProof/>
                <w:webHidden/>
              </w:rPr>
            </w:r>
            <w:r>
              <w:rPr>
                <w:noProof/>
                <w:webHidden/>
              </w:rPr>
              <w:fldChar w:fldCharType="separate"/>
            </w:r>
            <w:r>
              <w:rPr>
                <w:noProof/>
                <w:webHidden/>
              </w:rPr>
              <w:t>52</w:t>
            </w:r>
            <w:r>
              <w:rPr>
                <w:noProof/>
                <w:webHidden/>
              </w:rPr>
              <w:fldChar w:fldCharType="end"/>
            </w:r>
          </w:hyperlink>
        </w:p>
        <w:p w14:paraId="36FB2CB2" w14:textId="3E205ADF" w:rsidR="00F60ADA" w:rsidRDefault="00F60ADA">
          <w:pPr>
            <w:pStyle w:val="TOC2"/>
            <w:tabs>
              <w:tab w:val="right" w:leader="dot" w:pos="9350"/>
            </w:tabs>
            <w:rPr>
              <w:rFonts w:eastAsiaTheme="minorEastAsia"/>
              <w:noProof/>
            </w:rPr>
          </w:pPr>
          <w:hyperlink w:anchor="_Toc518374198" w:history="1">
            <w:r w:rsidRPr="00E479D3">
              <w:rPr>
                <w:rStyle w:val="Hyperlink"/>
                <w:noProof/>
              </w:rPr>
              <w:t>FB Source Data</w:t>
            </w:r>
            <w:r>
              <w:rPr>
                <w:noProof/>
                <w:webHidden/>
              </w:rPr>
              <w:tab/>
            </w:r>
            <w:r>
              <w:rPr>
                <w:noProof/>
                <w:webHidden/>
              </w:rPr>
              <w:fldChar w:fldCharType="begin"/>
            </w:r>
            <w:r>
              <w:rPr>
                <w:noProof/>
                <w:webHidden/>
              </w:rPr>
              <w:instrText xml:space="preserve"> PAGEREF _Toc518374198 \h </w:instrText>
            </w:r>
            <w:r>
              <w:rPr>
                <w:noProof/>
                <w:webHidden/>
              </w:rPr>
            </w:r>
            <w:r>
              <w:rPr>
                <w:noProof/>
                <w:webHidden/>
              </w:rPr>
              <w:fldChar w:fldCharType="separate"/>
            </w:r>
            <w:r>
              <w:rPr>
                <w:noProof/>
                <w:webHidden/>
              </w:rPr>
              <w:t>52</w:t>
            </w:r>
            <w:r>
              <w:rPr>
                <w:noProof/>
                <w:webHidden/>
              </w:rPr>
              <w:fldChar w:fldCharType="end"/>
            </w:r>
          </w:hyperlink>
        </w:p>
        <w:p w14:paraId="5CEE7F34" w14:textId="154AD68F" w:rsidR="00F60ADA" w:rsidRDefault="00F60ADA">
          <w:pPr>
            <w:pStyle w:val="TOC2"/>
            <w:tabs>
              <w:tab w:val="right" w:leader="dot" w:pos="9350"/>
            </w:tabs>
            <w:rPr>
              <w:rFonts w:eastAsiaTheme="minorEastAsia"/>
              <w:noProof/>
            </w:rPr>
          </w:pPr>
          <w:hyperlink w:anchor="_Toc518374199" w:history="1">
            <w:r w:rsidRPr="00E479D3">
              <w:rPr>
                <w:rStyle w:val="Hyperlink"/>
                <w:noProof/>
              </w:rPr>
              <w:t>Data Issue</w:t>
            </w:r>
            <w:r>
              <w:rPr>
                <w:noProof/>
                <w:webHidden/>
              </w:rPr>
              <w:tab/>
            </w:r>
            <w:r>
              <w:rPr>
                <w:noProof/>
                <w:webHidden/>
              </w:rPr>
              <w:fldChar w:fldCharType="begin"/>
            </w:r>
            <w:r>
              <w:rPr>
                <w:noProof/>
                <w:webHidden/>
              </w:rPr>
              <w:instrText xml:space="preserve"> PAGEREF _Toc518374199 \h </w:instrText>
            </w:r>
            <w:r>
              <w:rPr>
                <w:noProof/>
                <w:webHidden/>
              </w:rPr>
            </w:r>
            <w:r>
              <w:rPr>
                <w:noProof/>
                <w:webHidden/>
              </w:rPr>
              <w:fldChar w:fldCharType="separate"/>
            </w:r>
            <w:r>
              <w:rPr>
                <w:noProof/>
                <w:webHidden/>
              </w:rPr>
              <w:t>53</w:t>
            </w:r>
            <w:r>
              <w:rPr>
                <w:noProof/>
                <w:webHidden/>
              </w:rPr>
              <w:fldChar w:fldCharType="end"/>
            </w:r>
          </w:hyperlink>
        </w:p>
        <w:p w14:paraId="4492E63A" w14:textId="71B5000E" w:rsidR="00F60ADA" w:rsidRDefault="00F60ADA">
          <w:pPr>
            <w:pStyle w:val="TOC2"/>
            <w:tabs>
              <w:tab w:val="right" w:leader="dot" w:pos="9350"/>
            </w:tabs>
            <w:rPr>
              <w:rFonts w:eastAsiaTheme="minorEastAsia"/>
              <w:noProof/>
            </w:rPr>
          </w:pPr>
          <w:hyperlink w:anchor="_Toc518374200" w:history="1">
            <w:r w:rsidRPr="00E479D3">
              <w:rPr>
                <w:rStyle w:val="Hyperlink"/>
                <w:noProof/>
              </w:rPr>
              <w:t>Data Formatting / Importing</w:t>
            </w:r>
            <w:r>
              <w:rPr>
                <w:noProof/>
                <w:webHidden/>
              </w:rPr>
              <w:tab/>
            </w:r>
            <w:r>
              <w:rPr>
                <w:noProof/>
                <w:webHidden/>
              </w:rPr>
              <w:fldChar w:fldCharType="begin"/>
            </w:r>
            <w:r>
              <w:rPr>
                <w:noProof/>
                <w:webHidden/>
              </w:rPr>
              <w:instrText xml:space="preserve"> PAGEREF _Toc518374200 \h </w:instrText>
            </w:r>
            <w:r>
              <w:rPr>
                <w:noProof/>
                <w:webHidden/>
              </w:rPr>
            </w:r>
            <w:r>
              <w:rPr>
                <w:noProof/>
                <w:webHidden/>
              </w:rPr>
              <w:fldChar w:fldCharType="separate"/>
            </w:r>
            <w:r>
              <w:rPr>
                <w:noProof/>
                <w:webHidden/>
              </w:rPr>
              <w:t>53</w:t>
            </w:r>
            <w:r>
              <w:rPr>
                <w:noProof/>
                <w:webHidden/>
              </w:rPr>
              <w:fldChar w:fldCharType="end"/>
            </w:r>
          </w:hyperlink>
        </w:p>
        <w:p w14:paraId="52970DF8" w14:textId="1B6AE919" w:rsidR="00F60ADA" w:rsidRDefault="00F60ADA">
          <w:pPr>
            <w:pStyle w:val="TOC2"/>
            <w:tabs>
              <w:tab w:val="right" w:leader="dot" w:pos="9350"/>
            </w:tabs>
            <w:rPr>
              <w:rFonts w:eastAsiaTheme="minorEastAsia"/>
              <w:noProof/>
            </w:rPr>
          </w:pPr>
          <w:hyperlink w:anchor="_Toc518374201" w:history="1">
            <w:r w:rsidRPr="00E479D3">
              <w:rPr>
                <w:rStyle w:val="Hyperlink"/>
                <w:noProof/>
              </w:rPr>
              <w:t>R Code to import dataset</w:t>
            </w:r>
            <w:r>
              <w:rPr>
                <w:noProof/>
                <w:webHidden/>
              </w:rPr>
              <w:tab/>
            </w:r>
            <w:r>
              <w:rPr>
                <w:noProof/>
                <w:webHidden/>
              </w:rPr>
              <w:fldChar w:fldCharType="begin"/>
            </w:r>
            <w:r>
              <w:rPr>
                <w:noProof/>
                <w:webHidden/>
              </w:rPr>
              <w:instrText xml:space="preserve"> PAGEREF _Toc518374201 \h </w:instrText>
            </w:r>
            <w:r>
              <w:rPr>
                <w:noProof/>
                <w:webHidden/>
              </w:rPr>
            </w:r>
            <w:r>
              <w:rPr>
                <w:noProof/>
                <w:webHidden/>
              </w:rPr>
              <w:fldChar w:fldCharType="separate"/>
            </w:r>
            <w:r>
              <w:rPr>
                <w:noProof/>
                <w:webHidden/>
              </w:rPr>
              <w:t>53</w:t>
            </w:r>
            <w:r>
              <w:rPr>
                <w:noProof/>
                <w:webHidden/>
              </w:rPr>
              <w:fldChar w:fldCharType="end"/>
            </w:r>
          </w:hyperlink>
        </w:p>
        <w:p w14:paraId="07FFC734" w14:textId="21D4EC73" w:rsidR="00F60ADA" w:rsidRDefault="00F60ADA">
          <w:pPr>
            <w:pStyle w:val="TOC2"/>
            <w:tabs>
              <w:tab w:val="right" w:leader="dot" w:pos="9350"/>
            </w:tabs>
            <w:rPr>
              <w:rFonts w:eastAsiaTheme="minorEastAsia"/>
              <w:noProof/>
            </w:rPr>
          </w:pPr>
          <w:hyperlink w:anchor="_Toc518374202" w:history="1">
            <w:r w:rsidRPr="00E479D3">
              <w:rPr>
                <w:rStyle w:val="Hyperlink"/>
                <w:noProof/>
              </w:rPr>
              <w:t>Description of Dataset Variables:</w:t>
            </w:r>
            <w:r>
              <w:rPr>
                <w:noProof/>
                <w:webHidden/>
              </w:rPr>
              <w:tab/>
            </w:r>
            <w:r>
              <w:rPr>
                <w:noProof/>
                <w:webHidden/>
              </w:rPr>
              <w:fldChar w:fldCharType="begin"/>
            </w:r>
            <w:r>
              <w:rPr>
                <w:noProof/>
                <w:webHidden/>
              </w:rPr>
              <w:instrText xml:space="preserve"> PAGEREF _Toc518374202 \h </w:instrText>
            </w:r>
            <w:r>
              <w:rPr>
                <w:noProof/>
                <w:webHidden/>
              </w:rPr>
            </w:r>
            <w:r>
              <w:rPr>
                <w:noProof/>
                <w:webHidden/>
              </w:rPr>
              <w:fldChar w:fldCharType="separate"/>
            </w:r>
            <w:r>
              <w:rPr>
                <w:noProof/>
                <w:webHidden/>
              </w:rPr>
              <w:t>54</w:t>
            </w:r>
            <w:r>
              <w:rPr>
                <w:noProof/>
                <w:webHidden/>
              </w:rPr>
              <w:fldChar w:fldCharType="end"/>
            </w:r>
          </w:hyperlink>
        </w:p>
        <w:p w14:paraId="7A89BCC6" w14:textId="77905047" w:rsidR="00F60ADA" w:rsidRDefault="00F60ADA">
          <w:pPr>
            <w:pStyle w:val="TOC3"/>
            <w:tabs>
              <w:tab w:val="right" w:leader="dot" w:pos="9350"/>
            </w:tabs>
            <w:rPr>
              <w:rFonts w:eastAsiaTheme="minorEastAsia"/>
              <w:noProof/>
            </w:rPr>
          </w:pPr>
          <w:hyperlink w:anchor="_Toc518374203" w:history="1">
            <w:r w:rsidRPr="00E479D3">
              <w:rPr>
                <w:rStyle w:val="Hyperlink"/>
                <w:noProof/>
              </w:rPr>
              <w:t>Summary of Data</w:t>
            </w:r>
            <w:r>
              <w:rPr>
                <w:noProof/>
                <w:webHidden/>
              </w:rPr>
              <w:tab/>
            </w:r>
            <w:r>
              <w:rPr>
                <w:noProof/>
                <w:webHidden/>
              </w:rPr>
              <w:fldChar w:fldCharType="begin"/>
            </w:r>
            <w:r>
              <w:rPr>
                <w:noProof/>
                <w:webHidden/>
              </w:rPr>
              <w:instrText xml:space="preserve"> PAGEREF _Toc518374203 \h </w:instrText>
            </w:r>
            <w:r>
              <w:rPr>
                <w:noProof/>
                <w:webHidden/>
              </w:rPr>
            </w:r>
            <w:r>
              <w:rPr>
                <w:noProof/>
                <w:webHidden/>
              </w:rPr>
              <w:fldChar w:fldCharType="separate"/>
            </w:r>
            <w:r>
              <w:rPr>
                <w:noProof/>
                <w:webHidden/>
              </w:rPr>
              <w:t>54</w:t>
            </w:r>
            <w:r>
              <w:rPr>
                <w:noProof/>
                <w:webHidden/>
              </w:rPr>
              <w:fldChar w:fldCharType="end"/>
            </w:r>
          </w:hyperlink>
        </w:p>
        <w:p w14:paraId="111C028D" w14:textId="50925D1A" w:rsidR="00F60ADA" w:rsidRDefault="00F60ADA">
          <w:pPr>
            <w:pStyle w:val="TOC1"/>
            <w:tabs>
              <w:tab w:val="right" w:leader="dot" w:pos="9350"/>
            </w:tabs>
            <w:rPr>
              <w:rFonts w:eastAsiaTheme="minorEastAsia"/>
              <w:noProof/>
            </w:rPr>
          </w:pPr>
          <w:hyperlink w:anchor="_Toc518374204" w:history="1">
            <w:r w:rsidRPr="00E479D3">
              <w:rPr>
                <w:rStyle w:val="Hyperlink"/>
                <w:noProof/>
              </w:rPr>
              <w:t>Pre-Normalization Correlation matrix and Scatterplot</w:t>
            </w:r>
            <w:r>
              <w:rPr>
                <w:noProof/>
                <w:webHidden/>
              </w:rPr>
              <w:tab/>
            </w:r>
            <w:r>
              <w:rPr>
                <w:noProof/>
                <w:webHidden/>
              </w:rPr>
              <w:fldChar w:fldCharType="begin"/>
            </w:r>
            <w:r>
              <w:rPr>
                <w:noProof/>
                <w:webHidden/>
              </w:rPr>
              <w:instrText xml:space="preserve"> PAGEREF _Toc518374204 \h </w:instrText>
            </w:r>
            <w:r>
              <w:rPr>
                <w:noProof/>
                <w:webHidden/>
              </w:rPr>
            </w:r>
            <w:r>
              <w:rPr>
                <w:noProof/>
                <w:webHidden/>
              </w:rPr>
              <w:fldChar w:fldCharType="separate"/>
            </w:r>
            <w:r>
              <w:rPr>
                <w:noProof/>
                <w:webHidden/>
              </w:rPr>
              <w:t>54</w:t>
            </w:r>
            <w:r>
              <w:rPr>
                <w:noProof/>
                <w:webHidden/>
              </w:rPr>
              <w:fldChar w:fldCharType="end"/>
            </w:r>
          </w:hyperlink>
        </w:p>
        <w:p w14:paraId="7A9A9032" w14:textId="0811EE0D" w:rsidR="00F60ADA" w:rsidRDefault="00F60ADA">
          <w:pPr>
            <w:pStyle w:val="TOC2"/>
            <w:tabs>
              <w:tab w:val="right" w:leader="dot" w:pos="9350"/>
            </w:tabs>
            <w:rPr>
              <w:rFonts w:eastAsiaTheme="minorEastAsia"/>
              <w:noProof/>
            </w:rPr>
          </w:pPr>
          <w:hyperlink w:anchor="_Toc518374205" w:history="1">
            <w:r w:rsidRPr="00E479D3">
              <w:rPr>
                <w:rStyle w:val="Hyperlink"/>
                <w:noProof/>
              </w:rPr>
              <w:t>Basic Correlation Matrix</w:t>
            </w:r>
            <w:r>
              <w:rPr>
                <w:noProof/>
                <w:webHidden/>
              </w:rPr>
              <w:tab/>
            </w:r>
            <w:r>
              <w:rPr>
                <w:noProof/>
                <w:webHidden/>
              </w:rPr>
              <w:fldChar w:fldCharType="begin"/>
            </w:r>
            <w:r>
              <w:rPr>
                <w:noProof/>
                <w:webHidden/>
              </w:rPr>
              <w:instrText xml:space="preserve"> PAGEREF _Toc518374205 \h </w:instrText>
            </w:r>
            <w:r>
              <w:rPr>
                <w:noProof/>
                <w:webHidden/>
              </w:rPr>
            </w:r>
            <w:r>
              <w:rPr>
                <w:noProof/>
                <w:webHidden/>
              </w:rPr>
              <w:fldChar w:fldCharType="separate"/>
            </w:r>
            <w:r>
              <w:rPr>
                <w:noProof/>
                <w:webHidden/>
              </w:rPr>
              <w:t>54</w:t>
            </w:r>
            <w:r>
              <w:rPr>
                <w:noProof/>
                <w:webHidden/>
              </w:rPr>
              <w:fldChar w:fldCharType="end"/>
            </w:r>
          </w:hyperlink>
        </w:p>
        <w:p w14:paraId="169AB81E" w14:textId="55E80265" w:rsidR="00F60ADA" w:rsidRDefault="00F60ADA">
          <w:pPr>
            <w:pStyle w:val="TOC2"/>
            <w:tabs>
              <w:tab w:val="right" w:leader="dot" w:pos="9350"/>
            </w:tabs>
            <w:rPr>
              <w:rFonts w:eastAsiaTheme="minorEastAsia"/>
              <w:noProof/>
            </w:rPr>
          </w:pPr>
          <w:hyperlink w:anchor="_Toc518374206" w:history="1">
            <w:r w:rsidRPr="00E479D3">
              <w:rPr>
                <w:rStyle w:val="Hyperlink"/>
                <w:noProof/>
              </w:rPr>
              <w:t>Basic Scatterplot Matrix</w:t>
            </w:r>
            <w:r>
              <w:rPr>
                <w:noProof/>
                <w:webHidden/>
              </w:rPr>
              <w:tab/>
            </w:r>
            <w:r>
              <w:rPr>
                <w:noProof/>
                <w:webHidden/>
              </w:rPr>
              <w:fldChar w:fldCharType="begin"/>
            </w:r>
            <w:r>
              <w:rPr>
                <w:noProof/>
                <w:webHidden/>
              </w:rPr>
              <w:instrText xml:space="preserve"> PAGEREF _Toc518374206 \h </w:instrText>
            </w:r>
            <w:r>
              <w:rPr>
                <w:noProof/>
                <w:webHidden/>
              </w:rPr>
            </w:r>
            <w:r>
              <w:rPr>
                <w:noProof/>
                <w:webHidden/>
              </w:rPr>
              <w:fldChar w:fldCharType="separate"/>
            </w:r>
            <w:r>
              <w:rPr>
                <w:noProof/>
                <w:webHidden/>
              </w:rPr>
              <w:t>56</w:t>
            </w:r>
            <w:r>
              <w:rPr>
                <w:noProof/>
                <w:webHidden/>
              </w:rPr>
              <w:fldChar w:fldCharType="end"/>
            </w:r>
          </w:hyperlink>
        </w:p>
        <w:p w14:paraId="48960461" w14:textId="009F0BFB" w:rsidR="00F60ADA" w:rsidRDefault="00F60ADA">
          <w:pPr>
            <w:pStyle w:val="TOC1"/>
            <w:tabs>
              <w:tab w:val="right" w:leader="dot" w:pos="9350"/>
            </w:tabs>
            <w:rPr>
              <w:rFonts w:eastAsiaTheme="minorEastAsia"/>
              <w:noProof/>
            </w:rPr>
          </w:pPr>
          <w:hyperlink w:anchor="_Toc518374207" w:history="1">
            <w:r w:rsidRPr="00E479D3">
              <w:rPr>
                <w:rStyle w:val="Hyperlink"/>
                <w:noProof/>
              </w:rPr>
              <w:t>Normalizing data</w:t>
            </w:r>
            <w:r>
              <w:rPr>
                <w:noProof/>
                <w:webHidden/>
              </w:rPr>
              <w:tab/>
            </w:r>
            <w:r>
              <w:rPr>
                <w:noProof/>
                <w:webHidden/>
              </w:rPr>
              <w:fldChar w:fldCharType="begin"/>
            </w:r>
            <w:r>
              <w:rPr>
                <w:noProof/>
                <w:webHidden/>
              </w:rPr>
              <w:instrText xml:space="preserve"> PAGEREF _Toc518374207 \h </w:instrText>
            </w:r>
            <w:r>
              <w:rPr>
                <w:noProof/>
                <w:webHidden/>
              </w:rPr>
            </w:r>
            <w:r>
              <w:rPr>
                <w:noProof/>
                <w:webHidden/>
              </w:rPr>
              <w:fldChar w:fldCharType="separate"/>
            </w:r>
            <w:r>
              <w:rPr>
                <w:noProof/>
                <w:webHidden/>
              </w:rPr>
              <w:t>57</w:t>
            </w:r>
            <w:r>
              <w:rPr>
                <w:noProof/>
                <w:webHidden/>
              </w:rPr>
              <w:fldChar w:fldCharType="end"/>
            </w:r>
          </w:hyperlink>
        </w:p>
        <w:p w14:paraId="3E32E0E5" w14:textId="60133A32" w:rsidR="00F60ADA" w:rsidRDefault="00F60ADA">
          <w:pPr>
            <w:pStyle w:val="TOC1"/>
            <w:tabs>
              <w:tab w:val="right" w:leader="dot" w:pos="9350"/>
            </w:tabs>
            <w:rPr>
              <w:rFonts w:eastAsiaTheme="minorEastAsia"/>
              <w:noProof/>
            </w:rPr>
          </w:pPr>
          <w:hyperlink w:anchor="_Toc518374208" w:history="1">
            <w:r w:rsidRPr="00E479D3">
              <w:rPr>
                <w:rStyle w:val="Hyperlink"/>
                <w:noProof/>
              </w:rPr>
              <w:t>Tableau for Visualization</w:t>
            </w:r>
            <w:r>
              <w:rPr>
                <w:noProof/>
                <w:webHidden/>
              </w:rPr>
              <w:tab/>
            </w:r>
            <w:r>
              <w:rPr>
                <w:noProof/>
                <w:webHidden/>
              </w:rPr>
              <w:fldChar w:fldCharType="begin"/>
            </w:r>
            <w:r>
              <w:rPr>
                <w:noProof/>
                <w:webHidden/>
              </w:rPr>
              <w:instrText xml:space="preserve"> PAGEREF _Toc518374208 \h </w:instrText>
            </w:r>
            <w:r>
              <w:rPr>
                <w:noProof/>
                <w:webHidden/>
              </w:rPr>
            </w:r>
            <w:r>
              <w:rPr>
                <w:noProof/>
                <w:webHidden/>
              </w:rPr>
              <w:fldChar w:fldCharType="separate"/>
            </w:r>
            <w:r>
              <w:rPr>
                <w:noProof/>
                <w:webHidden/>
              </w:rPr>
              <w:t>59</w:t>
            </w:r>
            <w:r>
              <w:rPr>
                <w:noProof/>
                <w:webHidden/>
              </w:rPr>
              <w:fldChar w:fldCharType="end"/>
            </w:r>
          </w:hyperlink>
        </w:p>
        <w:p w14:paraId="40EA7AFF" w14:textId="0B1E1FDD" w:rsidR="00F60ADA" w:rsidRDefault="00F60ADA">
          <w:pPr>
            <w:pStyle w:val="TOC2"/>
            <w:tabs>
              <w:tab w:val="right" w:leader="dot" w:pos="9350"/>
            </w:tabs>
            <w:rPr>
              <w:rFonts w:eastAsiaTheme="minorEastAsia"/>
              <w:noProof/>
            </w:rPr>
          </w:pPr>
          <w:hyperlink w:anchor="_Toc518374209" w:history="1">
            <w:r w:rsidRPr="00E479D3">
              <w:rPr>
                <w:rStyle w:val="Hyperlink"/>
                <w:noProof/>
              </w:rPr>
              <w:t>Problems in the Data</w:t>
            </w:r>
            <w:r>
              <w:rPr>
                <w:noProof/>
                <w:webHidden/>
              </w:rPr>
              <w:tab/>
            </w:r>
            <w:r>
              <w:rPr>
                <w:noProof/>
                <w:webHidden/>
              </w:rPr>
              <w:fldChar w:fldCharType="begin"/>
            </w:r>
            <w:r>
              <w:rPr>
                <w:noProof/>
                <w:webHidden/>
              </w:rPr>
              <w:instrText xml:space="preserve"> PAGEREF _Toc518374209 \h </w:instrText>
            </w:r>
            <w:r>
              <w:rPr>
                <w:noProof/>
                <w:webHidden/>
              </w:rPr>
            </w:r>
            <w:r>
              <w:rPr>
                <w:noProof/>
                <w:webHidden/>
              </w:rPr>
              <w:fldChar w:fldCharType="separate"/>
            </w:r>
            <w:r>
              <w:rPr>
                <w:noProof/>
                <w:webHidden/>
              </w:rPr>
              <w:t>60</w:t>
            </w:r>
            <w:r>
              <w:rPr>
                <w:noProof/>
                <w:webHidden/>
              </w:rPr>
              <w:fldChar w:fldCharType="end"/>
            </w:r>
          </w:hyperlink>
        </w:p>
        <w:p w14:paraId="7E7D5F40" w14:textId="664521B9" w:rsidR="00F60ADA" w:rsidRDefault="00F60ADA">
          <w:pPr>
            <w:pStyle w:val="TOC1"/>
            <w:tabs>
              <w:tab w:val="right" w:leader="dot" w:pos="9350"/>
            </w:tabs>
            <w:rPr>
              <w:rFonts w:eastAsiaTheme="minorEastAsia"/>
              <w:noProof/>
            </w:rPr>
          </w:pPr>
          <w:hyperlink w:anchor="_Toc518374210" w:history="1">
            <w:r w:rsidRPr="00E479D3">
              <w:rPr>
                <w:rStyle w:val="Hyperlink"/>
                <w:noProof/>
              </w:rPr>
              <w:t>R Code / Algorithm</w:t>
            </w:r>
            <w:r>
              <w:rPr>
                <w:noProof/>
                <w:webHidden/>
              </w:rPr>
              <w:tab/>
            </w:r>
            <w:r>
              <w:rPr>
                <w:noProof/>
                <w:webHidden/>
              </w:rPr>
              <w:fldChar w:fldCharType="begin"/>
            </w:r>
            <w:r>
              <w:rPr>
                <w:noProof/>
                <w:webHidden/>
              </w:rPr>
              <w:instrText xml:space="preserve"> PAGEREF _Toc518374210 \h </w:instrText>
            </w:r>
            <w:r>
              <w:rPr>
                <w:noProof/>
                <w:webHidden/>
              </w:rPr>
            </w:r>
            <w:r>
              <w:rPr>
                <w:noProof/>
                <w:webHidden/>
              </w:rPr>
              <w:fldChar w:fldCharType="separate"/>
            </w:r>
            <w:r>
              <w:rPr>
                <w:noProof/>
                <w:webHidden/>
              </w:rPr>
              <w:t>60</w:t>
            </w:r>
            <w:r>
              <w:rPr>
                <w:noProof/>
                <w:webHidden/>
              </w:rPr>
              <w:fldChar w:fldCharType="end"/>
            </w:r>
          </w:hyperlink>
        </w:p>
        <w:p w14:paraId="2ABC198E" w14:textId="3B320A43" w:rsidR="00F60ADA" w:rsidRDefault="00F60ADA">
          <w:pPr>
            <w:pStyle w:val="TOC2"/>
            <w:tabs>
              <w:tab w:val="right" w:leader="dot" w:pos="9350"/>
            </w:tabs>
            <w:rPr>
              <w:rFonts w:eastAsiaTheme="minorEastAsia"/>
              <w:noProof/>
            </w:rPr>
          </w:pPr>
          <w:hyperlink w:anchor="_Toc518374211" w:history="1">
            <w:r w:rsidRPr="00E479D3">
              <w:rPr>
                <w:rStyle w:val="Hyperlink"/>
                <w:noProof/>
              </w:rPr>
              <w:t>GitHub</w:t>
            </w:r>
            <w:r>
              <w:rPr>
                <w:noProof/>
                <w:webHidden/>
              </w:rPr>
              <w:tab/>
            </w:r>
            <w:r>
              <w:rPr>
                <w:noProof/>
                <w:webHidden/>
              </w:rPr>
              <w:fldChar w:fldCharType="begin"/>
            </w:r>
            <w:r>
              <w:rPr>
                <w:noProof/>
                <w:webHidden/>
              </w:rPr>
              <w:instrText xml:space="preserve"> PAGEREF _Toc518374211 \h </w:instrText>
            </w:r>
            <w:r>
              <w:rPr>
                <w:noProof/>
                <w:webHidden/>
              </w:rPr>
            </w:r>
            <w:r>
              <w:rPr>
                <w:noProof/>
                <w:webHidden/>
              </w:rPr>
              <w:fldChar w:fldCharType="separate"/>
            </w:r>
            <w:r>
              <w:rPr>
                <w:noProof/>
                <w:webHidden/>
              </w:rPr>
              <w:t>60</w:t>
            </w:r>
            <w:r>
              <w:rPr>
                <w:noProof/>
                <w:webHidden/>
              </w:rPr>
              <w:fldChar w:fldCharType="end"/>
            </w:r>
          </w:hyperlink>
        </w:p>
        <w:p w14:paraId="0C9EA617" w14:textId="6F892C86" w:rsidR="0051712C" w:rsidRDefault="00E5656F">
          <w:r>
            <w:rPr>
              <w:b/>
              <w:bCs/>
              <w:noProof/>
            </w:rPr>
            <w:fldChar w:fldCharType="end"/>
          </w:r>
        </w:p>
      </w:sdtContent>
    </w:sdt>
    <w:p w14:paraId="68899ED0" w14:textId="2152BEFE" w:rsidR="00DB65D6" w:rsidRPr="00DB65D6" w:rsidRDefault="00176D54" w:rsidP="006D6E07">
      <w:pPr>
        <w:pStyle w:val="Heading1"/>
      </w:pPr>
      <w:r>
        <w:br w:type="page"/>
      </w:r>
      <w:bookmarkStart w:id="1" w:name="_Toc516216167"/>
      <w:bookmarkStart w:id="2" w:name="_Toc518374145"/>
      <w:r w:rsidR="00DB65D6" w:rsidRPr="00DB65D6">
        <w:lastRenderedPageBreak/>
        <w:t>Abstract</w:t>
      </w:r>
      <w:bookmarkEnd w:id="1"/>
      <w:bookmarkEnd w:id="2"/>
    </w:p>
    <w:p w14:paraId="029E742C" w14:textId="77777777" w:rsidR="00DB65D6" w:rsidRDefault="00DB65D6" w:rsidP="00DB65D6">
      <w:pPr>
        <w:pStyle w:val="NoSpacing"/>
      </w:pPr>
    </w:p>
    <w:p w14:paraId="13DB70F6" w14:textId="77777777" w:rsidR="00DB65D6" w:rsidRPr="005738AF" w:rsidRDefault="00DB65D6" w:rsidP="00DB65D6">
      <w:pPr>
        <w:pStyle w:val="NoSpacing"/>
      </w:pPr>
      <w:r w:rsidRPr="005738AF">
        <w:t xml:space="preserve">I was assigned this project to look at NFL player Salary data, so right off we used player Salary for 2017 NFL Season for all active players as the defined X = Dependent Variable. Now the issue of determining all the Y = Independent Variables. We had an issue with how Stats for each player position was tracked, because offense and defensive measurement were completely different we had to separate those into two different categories and break down each category into sub groups based on position.  This data was sourced from </w:t>
      </w:r>
      <w:hyperlink r:id="rId7" w:history="1">
        <w:r w:rsidRPr="005738AF">
          <w:t>www.spotrac.com</w:t>
        </w:r>
      </w:hyperlink>
      <w:r w:rsidRPr="005738AF">
        <w:t xml:space="preserve"> and crossed referenced against the </w:t>
      </w:r>
      <w:hyperlink r:id="rId8" w:history="1">
        <w:r w:rsidRPr="005738AF">
          <w:t>www.epsn.com</w:t>
        </w:r>
      </w:hyperlink>
      <w:r w:rsidRPr="005738AF">
        <w:t xml:space="preserve"> and </w:t>
      </w:r>
      <w:hyperlink r:id="rId9" w:history="1">
        <w:r w:rsidRPr="005738AF">
          <w:t>www.nfl.com</w:t>
        </w:r>
      </w:hyperlink>
      <w:r w:rsidRPr="005738AF">
        <w:t xml:space="preserve">. The initial model was to prove or dis-prove that TD, Yards, Games Started absent of position, would be the decided factor within determine Salary. After building out the model we were able to dis-prove this hypothesis and in fact determine multiple variables outside of those listed actually determine salary depending on which regression analysis was used and based on which sample data was being analysis. </w:t>
      </w:r>
    </w:p>
    <w:p w14:paraId="7CECC963" w14:textId="06CCEEE9" w:rsidR="0051712C" w:rsidRDefault="0051712C" w:rsidP="0077190A">
      <w:pPr>
        <w:pStyle w:val="Heading1"/>
      </w:pPr>
      <w:bookmarkStart w:id="3" w:name="_Toc518374146"/>
      <w:r>
        <w:t>Hypothesis</w:t>
      </w:r>
      <w:bookmarkEnd w:id="3"/>
    </w:p>
    <w:p w14:paraId="7EF60ECC" w14:textId="77777777" w:rsidR="00176D54" w:rsidRPr="00176D54" w:rsidRDefault="00176D54" w:rsidP="000B3479">
      <w:pPr>
        <w:pStyle w:val="NoSpacing"/>
      </w:pPr>
    </w:p>
    <w:p w14:paraId="5FCED082" w14:textId="787FEEFA" w:rsidR="008570CE" w:rsidRDefault="00176D54" w:rsidP="00760B48">
      <w:pPr>
        <w:pStyle w:val="NoSpacing"/>
      </w:pPr>
      <w:r>
        <w:t xml:space="preserve">This study was initially going to see what variable within the statistic collected determined which player was payed the most, immediately I was wanted to see if position played a major factor and based on an initial analysis of Salary versus Position it was easily determined yes this was true and was the most important factor. That in fact Quarter Back position was the highest payed position within the league on average by a large margin. </w:t>
      </w:r>
      <w:r w:rsidR="003859D9">
        <w:t>Thus,</w:t>
      </w:r>
      <w:r>
        <w:t xml:space="preserve"> I decided to look at what variable within each position group are the most important variables in determine the who gets paid most within that sub group. </w:t>
      </w:r>
    </w:p>
    <w:p w14:paraId="3F478607" w14:textId="35ED8FF6" w:rsidR="00176D54" w:rsidRDefault="00176D54" w:rsidP="00760B48">
      <w:pPr>
        <w:pStyle w:val="NoSpacing"/>
      </w:pPr>
    </w:p>
    <w:p w14:paraId="75B8ACE7" w14:textId="7C3FF5A5" w:rsidR="006D6E07" w:rsidRDefault="00176D54" w:rsidP="00760B48">
      <w:pPr>
        <w:pStyle w:val="NoSpacing"/>
      </w:pPr>
      <w:r>
        <w:t xml:space="preserve">I believed that TD, Rank, Yards and Completion % will be the most important variable with determining who gets paid most per position. </w:t>
      </w:r>
    </w:p>
    <w:p w14:paraId="0C91FD9D" w14:textId="77777777" w:rsidR="00B740BC" w:rsidRDefault="00B740BC">
      <w:pPr>
        <w:rPr>
          <w:rFonts w:asciiTheme="majorHAnsi" w:eastAsiaTheme="majorEastAsia" w:hAnsiTheme="majorHAnsi" w:cstheme="majorBidi"/>
          <w:color w:val="2F5496" w:themeColor="accent1" w:themeShade="BF"/>
          <w:sz w:val="32"/>
          <w:szCs w:val="32"/>
        </w:rPr>
      </w:pPr>
      <w:r>
        <w:br w:type="page"/>
      </w:r>
    </w:p>
    <w:p w14:paraId="50E6AD50" w14:textId="4880B44E" w:rsidR="009703FA" w:rsidRDefault="009703FA" w:rsidP="009703FA">
      <w:pPr>
        <w:pStyle w:val="Heading1"/>
      </w:pPr>
      <w:bookmarkStart w:id="4" w:name="_Toc518374147"/>
      <w:r>
        <w:lastRenderedPageBreak/>
        <w:t>Initial Model(s)</w:t>
      </w:r>
      <w:bookmarkEnd w:id="4"/>
    </w:p>
    <w:p w14:paraId="55883983" w14:textId="661331ED" w:rsidR="009703FA" w:rsidRDefault="009703FA" w:rsidP="009703FA"/>
    <w:p w14:paraId="096F3B0D" w14:textId="57BB2B61" w:rsidR="009703FA" w:rsidRDefault="009703FA" w:rsidP="009703FA">
      <w:pPr>
        <w:pStyle w:val="Heading2"/>
      </w:pPr>
      <w:bookmarkStart w:id="5" w:name="_Toc518374148"/>
      <w:r>
        <w:t>All Player Model</w:t>
      </w:r>
      <w:bookmarkEnd w:id="5"/>
    </w:p>
    <w:p w14:paraId="427BFCAF" w14:textId="29999440" w:rsidR="00B740BC" w:rsidRDefault="00B740BC" w:rsidP="00B740BC"/>
    <w:p w14:paraId="03D92A74" w14:textId="55728B5D" w:rsidR="00B740BC" w:rsidRPr="00B740BC" w:rsidRDefault="00B740BC" w:rsidP="00B740BC">
      <w:r>
        <w:t xml:space="preserve">All player initial model ended up with 8 independent variables with 5 of them showing as not significant or almost not significant with p-value greater than alpha .05 or very close to it. The model Adjusted R Squared is significant at .48 but will need to tweak the model to make sure all variable </w:t>
      </w:r>
      <w:r w:rsidR="007B4300">
        <w:t>is</w:t>
      </w:r>
      <w:r>
        <w:t xml:space="preserve"> significant to the model. </w:t>
      </w:r>
    </w:p>
    <w:p w14:paraId="29B6E992"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692B61BD"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40518D3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m(formula = sqsalary ~ GP + GS + nlatt + nlattcom + nlcompPer + </w:t>
      </w:r>
    </w:p>
    <w:p w14:paraId="13A2D783"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lyds + YDS.ATT + nltd, data = Norm_OFF_Salary)</w:t>
      </w:r>
    </w:p>
    <w:p w14:paraId="69328B5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53185EC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68F8A76C"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263BBDBE"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20672 -0.37096 -0.06661  0.25072  2.88607 </w:t>
      </w:r>
    </w:p>
    <w:p w14:paraId="5CEADDE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94F52B0"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33240221"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Pr(&gt;|t|)    </w:t>
      </w:r>
    </w:p>
    <w:p w14:paraId="07727DD0"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580124   0.107970   5.373 1.16e-07 ***</w:t>
      </w:r>
    </w:p>
    <w:p w14:paraId="4E51558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0.007507   0.007442  -1.009   0.3136    </w:t>
      </w:r>
    </w:p>
    <w:p w14:paraId="214AE207"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63286   0.008105   7.809 3.11e-14 ***</w:t>
      </w:r>
    </w:p>
    <w:p w14:paraId="50CDF30B"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        0.215411   0.129073   1.669   0.0957 .  </w:t>
      </w:r>
    </w:p>
    <w:p w14:paraId="07F1D84C"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com    -0.231415   0.125292  -1.847   0.0653 .  </w:t>
      </w:r>
    </w:p>
    <w:p w14:paraId="64039347"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compPer   -0.003942   0.043068  -0.092   0.9271    </w:t>
      </w:r>
    </w:p>
    <w:p w14:paraId="7836096B"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yds        0.092056   0.117698   0.782   0.4345    </w:t>
      </w:r>
    </w:p>
    <w:p w14:paraId="4C144D0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0.024021   0.014043  -1.711   0.0877 .  </w:t>
      </w:r>
    </w:p>
    <w:p w14:paraId="41DBC27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0.309286   0.050216   6.159 1.45e-09 ***</w:t>
      </w:r>
    </w:p>
    <w:p w14:paraId="26BFF632"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D54A10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ignif. codes:  0 ‘***’ 0.001 ‘**’ 0.01 ‘*’ 0.05 ‘.’ 0.1 ‘ ’ 1</w:t>
      </w:r>
    </w:p>
    <w:p w14:paraId="22B23A40"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A715F46" w14:textId="77777777" w:rsidR="001019FF" w:rsidRPr="00E5369D" w:rsidRDefault="001019FF" w:rsidP="001019FF">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Residual standard error: 0.6752 on 530 degrees of freedom</w:t>
      </w:r>
    </w:p>
    <w:p w14:paraId="5A60D8D8" w14:textId="77777777" w:rsidR="001019FF" w:rsidRPr="00E5369D" w:rsidRDefault="001019FF" w:rsidP="001019FF">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Multiple R-squared:  0.4913,</w:t>
      </w:r>
      <w:r w:rsidRPr="00E5369D">
        <w:rPr>
          <w:rStyle w:val="gnkrckgcgsb"/>
          <w:rFonts w:ascii="Lucida Console" w:hAnsi="Lucida Console"/>
          <w:color w:val="000000"/>
          <w:highlight w:val="yellow"/>
          <w:bdr w:val="none" w:sz="0" w:space="0" w:color="auto" w:frame="1"/>
        </w:rPr>
        <w:tab/>
      </w:r>
      <w:r w:rsidRPr="00E5369D">
        <w:rPr>
          <w:rStyle w:val="gnkrckgcgsb"/>
          <w:rFonts w:ascii="Lucida Console" w:hAnsi="Lucida Console"/>
          <w:color w:val="000000"/>
          <w:highlight w:val="green"/>
          <w:bdr w:val="none" w:sz="0" w:space="0" w:color="auto" w:frame="1"/>
        </w:rPr>
        <w:t xml:space="preserve">Adjusted R-squared:  0.4836 </w:t>
      </w:r>
    </w:p>
    <w:p w14:paraId="506BBD32"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sidRPr="00E5369D">
        <w:rPr>
          <w:rStyle w:val="gnkrckgcgsb"/>
          <w:rFonts w:ascii="Lucida Console" w:hAnsi="Lucida Console"/>
          <w:color w:val="000000"/>
          <w:highlight w:val="yellow"/>
          <w:bdr w:val="none" w:sz="0" w:space="0" w:color="auto" w:frame="1"/>
        </w:rPr>
        <w:t xml:space="preserve">F-statistic: 63.98 on 8 and 530 </w:t>
      </w:r>
      <w:r w:rsidRPr="00E5369D">
        <w:rPr>
          <w:rStyle w:val="gnkrckgcgsb"/>
          <w:rFonts w:ascii="Lucida Console" w:hAnsi="Lucida Console"/>
          <w:color w:val="000000"/>
          <w:highlight w:val="green"/>
          <w:bdr w:val="none" w:sz="0" w:space="0" w:color="auto" w:frame="1"/>
        </w:rPr>
        <w:t>DF,  p-value: &lt; 2.2e-16</w:t>
      </w:r>
    </w:p>
    <w:p w14:paraId="3ADF2FBC" w14:textId="0958AB79" w:rsidR="009703FA" w:rsidRPr="009703FA" w:rsidRDefault="009703FA" w:rsidP="009703FA"/>
    <w:p w14:paraId="5862062A" w14:textId="77777777" w:rsidR="00B740BC" w:rsidRDefault="00B740BC">
      <w:pPr>
        <w:rPr>
          <w:rFonts w:asciiTheme="majorHAnsi" w:eastAsiaTheme="majorEastAsia" w:hAnsiTheme="majorHAnsi" w:cstheme="majorBidi"/>
          <w:color w:val="2F5496" w:themeColor="accent1" w:themeShade="BF"/>
          <w:sz w:val="26"/>
          <w:szCs w:val="26"/>
        </w:rPr>
      </w:pPr>
      <w:r>
        <w:br w:type="page"/>
      </w:r>
    </w:p>
    <w:p w14:paraId="1DC9A689" w14:textId="4BBD827B" w:rsidR="009703FA" w:rsidRDefault="009703FA" w:rsidP="009703FA">
      <w:pPr>
        <w:pStyle w:val="Heading2"/>
      </w:pPr>
      <w:bookmarkStart w:id="6" w:name="_Toc518374149"/>
      <w:r>
        <w:lastRenderedPageBreak/>
        <w:t>QB Model</w:t>
      </w:r>
      <w:bookmarkEnd w:id="6"/>
    </w:p>
    <w:p w14:paraId="404375DC" w14:textId="6AAB5419" w:rsidR="001019FF" w:rsidRDefault="001019FF" w:rsidP="001019FF">
      <w:pPr>
        <w:pStyle w:val="NoSpacing"/>
      </w:pPr>
    </w:p>
    <w:p w14:paraId="62A6019A" w14:textId="7398E041" w:rsidR="001019FF" w:rsidRPr="00B740BC" w:rsidRDefault="001019FF" w:rsidP="001019FF">
      <w:r>
        <w:t xml:space="preserve">QB initial model ended up with 8 independent variables with all 8 of them showing as not significant or almost not significant with p-value greater than alpha .05 or very close to it. We must find out why none of the variables are showing any real significance, we may have possible collinearity. </w:t>
      </w:r>
    </w:p>
    <w:p w14:paraId="1424997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5B20098D"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m(formula = sqsalary ~ GP + GS + nlatt + nlattcom + nlcompPer + </w:t>
      </w:r>
    </w:p>
    <w:p w14:paraId="771B3D36"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ltd + nlyds + YDS.ATT, data = QB_Data)</w:t>
      </w:r>
    </w:p>
    <w:p w14:paraId="6B083C65"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601F198"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039E1449"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627CF39B"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24.284  -56.698    6.499   67.331  178.343 </w:t>
      </w:r>
    </w:p>
    <w:p w14:paraId="6E9A7F43"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811142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023E8B03"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Pr(&gt;|t|)    </w:t>
      </w:r>
    </w:p>
    <w:p w14:paraId="3467B51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167.04261   47.38608   3.525  0.00081 ***</w:t>
      </w:r>
    </w:p>
    <w:p w14:paraId="099A8295"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GP            3.04546    3.86260   0.788  0.43349    </w:t>
      </w:r>
    </w:p>
    <w:p w14:paraId="07904F18"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GS            2.21236    4.96315   0.446  0.65735    </w:t>
      </w:r>
    </w:p>
    <w:p w14:paraId="463711B4"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nlatt        -5.04034    3.23387  -1.559  0.12426    </w:t>
      </w:r>
    </w:p>
    <w:p w14:paraId="49AEF2E4"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nlattcom      5.19632    2.69146   1.931  0.05818 .  </w:t>
      </w:r>
    </w:p>
    <w:p w14:paraId="57A90020"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nlcompPer    -0.36416    0.23646  -1.540  0.12872    </w:t>
      </w:r>
    </w:p>
    <w:p w14:paraId="0976A9AA"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nltd          6.19797    3.59704   1.723  0.08994 .  </w:t>
      </w:r>
    </w:p>
    <w:p w14:paraId="285790A9"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nlyds         0.51463    1.00138   0.514  0.60916    </w:t>
      </w:r>
    </w:p>
    <w:p w14:paraId="42557C2F" w14:textId="77777777" w:rsidR="001019FF" w:rsidRPr="001019FF" w:rsidRDefault="001019FF" w:rsidP="001019FF">
      <w:pPr>
        <w:pStyle w:val="HTMLPreformatted"/>
        <w:shd w:val="clear" w:color="auto" w:fill="FFFFFF"/>
        <w:wordWrap w:val="0"/>
        <w:spacing w:line="225" w:lineRule="atLeast"/>
        <w:rPr>
          <w:rStyle w:val="gnkrckgcgsb"/>
          <w:rFonts w:ascii="Lucida Console" w:hAnsi="Lucida Console"/>
          <w:color w:val="FFC000"/>
          <w:bdr w:val="none" w:sz="0" w:space="0" w:color="auto" w:frame="1"/>
        </w:rPr>
      </w:pPr>
      <w:r w:rsidRPr="001019FF">
        <w:rPr>
          <w:rStyle w:val="gnkrckgcgsb"/>
          <w:rFonts w:ascii="Lucida Console" w:hAnsi="Lucida Console"/>
          <w:color w:val="FFC000"/>
          <w:bdr w:val="none" w:sz="0" w:space="0" w:color="auto" w:frame="1"/>
        </w:rPr>
        <w:t xml:space="preserve">YDS.ATT       0.08127    0.28488   0.285  0.77641    </w:t>
      </w:r>
    </w:p>
    <w:p w14:paraId="6489FA47"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1C53628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ignif. codes:  0 ‘***’ 0.001 ‘**’ 0.01 ‘*’ 0.05 ‘.’ 0.1 ‘ ’ 1</w:t>
      </w:r>
    </w:p>
    <w:p w14:paraId="45F72AEF"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636E984"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94.14 on 61 degrees of freedom</w:t>
      </w:r>
    </w:p>
    <w:p w14:paraId="73A94CDC" w14:textId="77777777" w:rsidR="001019FF" w:rsidRPr="00681F89" w:rsidRDefault="001019FF" w:rsidP="001019FF">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681F89">
        <w:rPr>
          <w:rStyle w:val="gnkrckgcgsb"/>
          <w:rFonts w:ascii="Lucida Console" w:hAnsi="Lucida Console"/>
          <w:color w:val="000000"/>
          <w:highlight w:val="yellow"/>
          <w:bdr w:val="none" w:sz="0" w:space="0" w:color="auto" w:frame="1"/>
        </w:rPr>
        <w:t>Multiple R-squared:  0.</w:t>
      </w:r>
      <w:r w:rsidRPr="00681F89">
        <w:rPr>
          <w:rStyle w:val="gnkrckgcgsb"/>
          <w:rFonts w:ascii="Lucida Console" w:hAnsi="Lucida Console"/>
          <w:color w:val="000000"/>
          <w:highlight w:val="green"/>
          <w:bdr w:val="none" w:sz="0" w:space="0" w:color="auto" w:frame="1"/>
        </w:rPr>
        <w:t>4715</w:t>
      </w:r>
      <w:r w:rsidRPr="00681F89">
        <w:rPr>
          <w:rStyle w:val="gnkrckgcgsb"/>
          <w:rFonts w:ascii="Lucida Console" w:hAnsi="Lucida Console"/>
          <w:color w:val="000000"/>
          <w:highlight w:val="yellow"/>
          <w:bdr w:val="none" w:sz="0" w:space="0" w:color="auto" w:frame="1"/>
        </w:rPr>
        <w:t>,</w:t>
      </w:r>
      <w:r w:rsidRPr="00681F89">
        <w:rPr>
          <w:rStyle w:val="gnkrckgcgsb"/>
          <w:rFonts w:ascii="Lucida Console" w:hAnsi="Lucida Console"/>
          <w:color w:val="000000"/>
          <w:highlight w:val="yellow"/>
          <w:bdr w:val="none" w:sz="0" w:space="0" w:color="auto" w:frame="1"/>
        </w:rPr>
        <w:tab/>
        <w:t>Adjusted R-squared:  0.</w:t>
      </w:r>
      <w:r w:rsidRPr="00681F89">
        <w:rPr>
          <w:rStyle w:val="gnkrckgcgsb"/>
          <w:rFonts w:ascii="Lucida Console" w:hAnsi="Lucida Console"/>
          <w:color w:val="000000"/>
          <w:highlight w:val="green"/>
          <w:bdr w:val="none" w:sz="0" w:space="0" w:color="auto" w:frame="1"/>
        </w:rPr>
        <w:t xml:space="preserve">4022 </w:t>
      </w:r>
    </w:p>
    <w:p w14:paraId="40F680F1" w14:textId="77777777" w:rsidR="001019FF" w:rsidRDefault="001019FF" w:rsidP="001019F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sidRPr="00681F89">
        <w:rPr>
          <w:rStyle w:val="gnkrckgcgsb"/>
          <w:rFonts w:ascii="Lucida Console" w:hAnsi="Lucida Console"/>
          <w:color w:val="000000"/>
          <w:highlight w:val="yellow"/>
          <w:bdr w:val="none" w:sz="0" w:space="0" w:color="auto" w:frame="1"/>
        </w:rPr>
        <w:t>F-statistic: 6.804 on 8 and 61 DF,  p-value: 2.379e-06</w:t>
      </w:r>
    </w:p>
    <w:p w14:paraId="08E7353A" w14:textId="77777777" w:rsidR="00B740BC" w:rsidRDefault="00B740BC">
      <w:pPr>
        <w:rPr>
          <w:rFonts w:asciiTheme="majorHAnsi" w:eastAsiaTheme="majorEastAsia" w:hAnsiTheme="majorHAnsi" w:cstheme="majorBidi"/>
          <w:color w:val="2F5496" w:themeColor="accent1" w:themeShade="BF"/>
          <w:sz w:val="26"/>
          <w:szCs w:val="26"/>
        </w:rPr>
      </w:pPr>
      <w:r>
        <w:br w:type="page"/>
      </w:r>
    </w:p>
    <w:p w14:paraId="37BE2A82" w14:textId="357B3DAF" w:rsidR="009703FA" w:rsidRDefault="009703FA" w:rsidP="009703FA">
      <w:pPr>
        <w:pStyle w:val="Heading2"/>
      </w:pPr>
      <w:bookmarkStart w:id="7" w:name="_Toc518374150"/>
      <w:r>
        <w:lastRenderedPageBreak/>
        <w:t>WR Model</w:t>
      </w:r>
      <w:bookmarkEnd w:id="7"/>
    </w:p>
    <w:p w14:paraId="53FA2DA7" w14:textId="3FB639A8" w:rsidR="001019FF" w:rsidRDefault="001019FF" w:rsidP="001019FF"/>
    <w:p w14:paraId="4CCEC1A4" w14:textId="13207CC7" w:rsidR="001019FF" w:rsidRPr="001019FF" w:rsidRDefault="001019FF" w:rsidP="001019FF">
      <w:r>
        <w:t xml:space="preserve">WR initial model started out with 8 independent variables similar to the other two model and shows two variable out of 6 are significant, we will need to check for collinearity and variable fit to try to get a better model. </w:t>
      </w:r>
    </w:p>
    <w:p w14:paraId="05D7C3EB" w14:textId="77777777" w:rsidR="009703FA" w:rsidRPr="009703FA" w:rsidRDefault="009703FA" w:rsidP="009703FA"/>
    <w:p w14:paraId="55BFCF28" w14:textId="310596DC" w:rsidR="009703FA" w:rsidRDefault="001019FF" w:rsidP="00760B48">
      <w:pPr>
        <w:pStyle w:val="NoSpacing"/>
      </w:pPr>
      <w:r>
        <w:rPr>
          <w:noProof/>
        </w:rPr>
        <w:drawing>
          <wp:inline distT="0" distB="0" distL="0" distR="0" wp14:anchorId="3E793071" wp14:editId="4A443392">
            <wp:extent cx="5219700" cy="3943350"/>
            <wp:effectExtent l="0" t="0" r="0" b="0"/>
            <wp:docPr id="83" name="Picture 8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9700" cy="3943350"/>
                    </a:xfrm>
                    <a:prstGeom prst="rect">
                      <a:avLst/>
                    </a:prstGeom>
                  </pic:spPr>
                </pic:pic>
              </a:graphicData>
            </a:graphic>
          </wp:inline>
        </w:drawing>
      </w:r>
    </w:p>
    <w:p w14:paraId="75CA29A8" w14:textId="605F8B19" w:rsidR="006D6E07" w:rsidRDefault="006D6E07">
      <w:r>
        <w:br w:type="page"/>
      </w:r>
    </w:p>
    <w:p w14:paraId="4C682FBF" w14:textId="29E0498C" w:rsidR="001019FF" w:rsidRDefault="001019FF" w:rsidP="001019FF">
      <w:pPr>
        <w:pStyle w:val="Heading1"/>
        <w:rPr>
          <w:rFonts w:eastAsiaTheme="minorEastAsia"/>
        </w:rPr>
      </w:pPr>
      <w:bookmarkStart w:id="8" w:name="_Toc518374151"/>
      <w:r>
        <w:rPr>
          <w:rFonts w:eastAsiaTheme="minorEastAsia"/>
        </w:rPr>
        <w:lastRenderedPageBreak/>
        <w:t>Final Models</w:t>
      </w:r>
      <w:bookmarkEnd w:id="8"/>
    </w:p>
    <w:p w14:paraId="1C7258CD" w14:textId="69C57B40" w:rsidR="001019FF" w:rsidRDefault="001019FF" w:rsidP="001019FF"/>
    <w:p w14:paraId="58162ABA" w14:textId="0350F7AD" w:rsidR="001019FF" w:rsidRDefault="001019FF" w:rsidP="001019FF">
      <w:pPr>
        <w:pStyle w:val="Heading2"/>
      </w:pPr>
      <w:bookmarkStart w:id="9" w:name="_Toc518374152"/>
      <w:r>
        <w:t>All Player Final Model</w:t>
      </w:r>
      <w:bookmarkEnd w:id="9"/>
    </w:p>
    <w:p w14:paraId="4EFF9F0B" w14:textId="77777777" w:rsidR="001019FF" w:rsidRDefault="001019FF" w:rsidP="001019FF">
      <w:pPr>
        <w:pStyle w:val="NoSpacing"/>
      </w:pPr>
    </w:p>
    <w:p w14:paraId="3F855485" w14:textId="77777777" w:rsidR="001019FF" w:rsidRPr="000B3479" w:rsidRDefault="001019FF" w:rsidP="001019FF">
      <w:r>
        <w:t xml:space="preserve">Final model has a slightly better Adjusted r squared value and all variables are now significate </w:t>
      </w:r>
    </w:p>
    <w:p w14:paraId="736C5584" w14:textId="6C3D624C" w:rsidR="004F30F2" w:rsidRDefault="002606E8">
      <w:pPr>
        <w:rPr>
          <w:rStyle w:val="Hyperlink"/>
          <w:rFonts w:asciiTheme="majorHAnsi" w:eastAsiaTheme="majorEastAsia" w:hAnsiTheme="majorHAnsi" w:cstheme="majorBidi"/>
          <w:color w:val="2F5496" w:themeColor="accent1" w:themeShade="BF"/>
          <w:sz w:val="26"/>
          <w:szCs w:val="26"/>
          <w:u w:val="none"/>
        </w:rPr>
      </w:pPr>
      <w:r>
        <w:rPr>
          <w:noProof/>
        </w:rPr>
        <w:drawing>
          <wp:inline distT="0" distB="0" distL="0" distR="0" wp14:anchorId="09F0FECA" wp14:editId="2C62E50D">
            <wp:extent cx="5943600" cy="3552190"/>
            <wp:effectExtent l="0" t="0" r="0" b="0"/>
            <wp:docPr id="90" name="Picture 9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3552190"/>
                    </a:xfrm>
                    <a:prstGeom prst="rect">
                      <a:avLst/>
                    </a:prstGeom>
                  </pic:spPr>
                </pic:pic>
              </a:graphicData>
            </a:graphic>
          </wp:inline>
        </w:drawing>
      </w:r>
    </w:p>
    <w:p w14:paraId="259FE480" w14:textId="77777777" w:rsidR="002606E8" w:rsidRDefault="002606E8">
      <w:pPr>
        <w:rPr>
          <w:rStyle w:val="Hyperlink"/>
          <w:rFonts w:asciiTheme="majorHAnsi" w:eastAsiaTheme="majorEastAsia" w:hAnsiTheme="majorHAnsi" w:cstheme="majorBidi"/>
          <w:color w:val="2F5496" w:themeColor="accent1" w:themeShade="BF"/>
          <w:sz w:val="26"/>
          <w:szCs w:val="26"/>
          <w:u w:val="none"/>
        </w:rPr>
      </w:pPr>
      <w:r>
        <w:rPr>
          <w:rStyle w:val="Hyperlink"/>
          <w:color w:val="2F5496" w:themeColor="accent1" w:themeShade="BF"/>
          <w:u w:val="none"/>
        </w:rPr>
        <w:br w:type="page"/>
      </w:r>
    </w:p>
    <w:p w14:paraId="312B77BD" w14:textId="27A5FB21" w:rsidR="004F30F2" w:rsidRDefault="004F30F2" w:rsidP="004F30F2">
      <w:pPr>
        <w:pStyle w:val="Heading2"/>
      </w:pPr>
      <w:bookmarkStart w:id="10" w:name="_Toc518374153"/>
      <w:r w:rsidRPr="00F522AA">
        <w:rPr>
          <w:rStyle w:val="Hyperlink"/>
          <w:color w:val="2F5496" w:themeColor="accent1" w:themeShade="BF"/>
          <w:u w:val="none"/>
        </w:rPr>
        <w:lastRenderedPageBreak/>
        <w:t xml:space="preserve">QB </w:t>
      </w:r>
      <w:hyperlink w:anchor="_Toc515016535" w:history="1">
        <w:r w:rsidRPr="00F522AA">
          <w:rPr>
            <w:rStyle w:val="Hyperlink"/>
            <w:color w:val="2F5496" w:themeColor="accent1" w:themeShade="BF"/>
            <w:u w:val="none"/>
          </w:rPr>
          <w:t>Final Model</w:t>
        </w:r>
        <w:bookmarkEnd w:id="10"/>
        <w:r w:rsidRPr="00F522AA">
          <w:rPr>
            <w:webHidden/>
          </w:rPr>
          <w:tab/>
        </w:r>
      </w:hyperlink>
    </w:p>
    <w:p w14:paraId="70034D57" w14:textId="7B36FCF9" w:rsidR="004F30F2" w:rsidRDefault="004F30F2" w:rsidP="004F30F2"/>
    <w:p w14:paraId="0793C8CF" w14:textId="20864C3B" w:rsidR="004F30F2" w:rsidRDefault="004F30F2" w:rsidP="004F30F2">
      <w:r>
        <w:t xml:space="preserve">As you can see the final model for QB deviate drastically from our hypothesis, the only variable that shows any significance to Salary are TD, this was an interesting find and should be looked into when we have a larger dataset. </w:t>
      </w:r>
    </w:p>
    <w:p w14:paraId="6B9D63E6"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gt; print(summary(QBmod3)) # Show summary results</w:t>
      </w:r>
    </w:p>
    <w:p w14:paraId="100E716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52075C6"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Call:</w:t>
      </w:r>
    </w:p>
    <w:p w14:paraId="1952F71D"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lm(formula = sqsalary ~ nltd, data = QBOutlier)</w:t>
      </w:r>
    </w:p>
    <w:p w14:paraId="1EDEC045"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282DB66"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s:</w:t>
      </w:r>
    </w:p>
    <w:p w14:paraId="5127CB1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Min      1Q  Median      3Q     Max </w:t>
      </w:r>
    </w:p>
    <w:p w14:paraId="7EA64468"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174.50  -59.22    9.07   70.53  185.18 </w:t>
      </w:r>
    </w:p>
    <w:p w14:paraId="4B9B45F0"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ED6E148" w14:textId="77777777" w:rsidR="004F30F2" w:rsidRPr="004F30F2" w:rsidRDefault="004F30F2" w:rsidP="004F30F2">
      <w:r w:rsidRPr="004F30F2">
        <w:t>Coefficients:</w:t>
      </w:r>
    </w:p>
    <w:p w14:paraId="348D398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Estimate Std. Error t value Pr(&gt;|t|)    </w:t>
      </w:r>
    </w:p>
    <w:p w14:paraId="28E40C77"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Intercept)   155.86      15.79    9.87  1.8e-14 ***</w:t>
      </w:r>
    </w:p>
    <w:p w14:paraId="4FBEFBB5"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highlight w:val="green"/>
          <w:bdr w:val="none" w:sz="0" w:space="0" w:color="auto" w:frame="1"/>
        </w:rPr>
        <w:t>nltd            9.74       1.26    7.74  9.2e-11 ***</w:t>
      </w:r>
    </w:p>
    <w:p w14:paraId="6CCB3DB8"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
    <w:p w14:paraId="4C0BBC6C"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Signif. codes:  0 ‘***’ 0.001 ‘**’ 0.01 ‘*’ 0.05 ‘.’ 0.1 ‘ ’ 1</w:t>
      </w:r>
    </w:p>
    <w:p w14:paraId="79484962"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5341FBF"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 standard error: 88.1 on 64 degrees of freedom</w:t>
      </w:r>
    </w:p>
    <w:p w14:paraId="1BB2D900"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highlight w:val="green"/>
          <w:bdr w:val="none" w:sz="0" w:space="0" w:color="auto" w:frame="1"/>
        </w:rPr>
        <w:t>Multiple R-squared:  0.484,</w:t>
      </w:r>
      <w:r w:rsidRPr="00DF3BD2">
        <w:rPr>
          <w:rFonts w:ascii="Lucida Console" w:eastAsia="Times New Roman" w:hAnsi="Lucida Console" w:cs="Courier New"/>
          <w:color w:val="000000"/>
          <w:sz w:val="20"/>
          <w:szCs w:val="20"/>
          <w:highlight w:val="green"/>
          <w:bdr w:val="none" w:sz="0" w:space="0" w:color="auto" w:frame="1"/>
        </w:rPr>
        <w:tab/>
        <w:t>Adjusted R-squared:  0.476</w:t>
      </w:r>
      <w:r w:rsidRPr="00DF3BD2">
        <w:rPr>
          <w:rFonts w:ascii="Lucida Console" w:eastAsia="Times New Roman" w:hAnsi="Lucida Console" w:cs="Courier New"/>
          <w:color w:val="000000"/>
          <w:sz w:val="20"/>
          <w:szCs w:val="20"/>
          <w:bdr w:val="none" w:sz="0" w:space="0" w:color="auto" w:frame="1"/>
        </w:rPr>
        <w:t xml:space="preserve"> </w:t>
      </w:r>
    </w:p>
    <w:p w14:paraId="373B9D15"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F-statistic: 59.9 on 1 and 64 DF,  p-value: 9.21e-11</w:t>
      </w:r>
    </w:p>
    <w:p w14:paraId="0505FE6E" w14:textId="77777777" w:rsidR="004F30F2" w:rsidRPr="00F522AA" w:rsidRDefault="004F30F2" w:rsidP="004F30F2"/>
    <w:p w14:paraId="51FE8698" w14:textId="77777777" w:rsidR="004F30F2" w:rsidRPr="004F30F2" w:rsidRDefault="004F30F2" w:rsidP="004F30F2">
      <w:pPr>
        <w:pStyle w:val="Heading3"/>
      </w:pPr>
      <w:bookmarkStart w:id="11" w:name="_Toc518374154"/>
      <w:r w:rsidRPr="004F30F2">
        <w:t>model coefficients</w:t>
      </w:r>
      <w:bookmarkEnd w:id="11"/>
    </w:p>
    <w:p w14:paraId="2C7E5DBF"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gt; print(coefficients(QBmod3)) # model coefficients</w:t>
      </w:r>
    </w:p>
    <w:p w14:paraId="06DF2AC7"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Intercept)        nltd </w:t>
      </w:r>
    </w:p>
    <w:p w14:paraId="3A78C539" w14:textId="77777777" w:rsidR="004F30F2" w:rsidRPr="00DF3BD2" w:rsidRDefault="004F30F2" w:rsidP="004F30F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 xml:space="preserve">     155.86        9.74 </w:t>
      </w:r>
    </w:p>
    <w:p w14:paraId="4632E6A3" w14:textId="5804A7E6" w:rsidR="004F30F2" w:rsidRDefault="004F30F2" w:rsidP="004F30F2">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865 </w:t>
      </w:r>
    </w:p>
    <w:p w14:paraId="45AA03F6" w14:textId="2666D34E" w:rsidR="004F30F2" w:rsidRDefault="004F30F2" w:rsidP="004F30F2">
      <w:pPr>
        <w:pStyle w:val="HTMLPreformatted"/>
        <w:shd w:val="clear" w:color="auto" w:fill="FFFFFF"/>
        <w:wordWrap w:val="0"/>
        <w:spacing w:line="225" w:lineRule="atLeast"/>
        <w:rPr>
          <w:rFonts w:ascii="Lucida Console" w:hAnsi="Lucida Console"/>
          <w:color w:val="000000"/>
        </w:rPr>
      </w:pPr>
    </w:p>
    <w:p w14:paraId="303E32EE" w14:textId="77777777" w:rsidR="002606E8" w:rsidRDefault="002606E8">
      <w:pPr>
        <w:rPr>
          <w:rStyle w:val="Hyperlink"/>
          <w:color w:val="2F5496" w:themeColor="accent1" w:themeShade="BF"/>
          <w:u w:val="none"/>
        </w:rPr>
      </w:pPr>
    </w:p>
    <w:p w14:paraId="1913F4D4" w14:textId="5B2727F5" w:rsidR="004F30F2" w:rsidRDefault="004F30F2" w:rsidP="004F30F2">
      <w:pPr>
        <w:pStyle w:val="Heading2"/>
        <w:rPr>
          <w:rStyle w:val="Hyperlink"/>
          <w:color w:val="2F5496" w:themeColor="accent1" w:themeShade="BF"/>
          <w:u w:val="none"/>
        </w:rPr>
      </w:pPr>
      <w:bookmarkStart w:id="12" w:name="_Toc518374155"/>
      <w:r w:rsidRPr="004F30F2">
        <w:rPr>
          <w:rStyle w:val="Hyperlink"/>
          <w:color w:val="2F5496" w:themeColor="accent1" w:themeShade="BF"/>
          <w:u w:val="none"/>
        </w:rPr>
        <w:t xml:space="preserve">WR </w:t>
      </w:r>
      <w:hyperlink w:anchor="_Toc516215852" w:history="1">
        <w:r w:rsidRPr="004F30F2">
          <w:rPr>
            <w:rStyle w:val="Hyperlink"/>
            <w:color w:val="2F5496" w:themeColor="accent1" w:themeShade="BF"/>
            <w:u w:val="none"/>
          </w:rPr>
          <w:t>Final Model</w:t>
        </w:r>
        <w:bookmarkEnd w:id="12"/>
        <w:r w:rsidRPr="004F30F2">
          <w:rPr>
            <w:webHidden/>
          </w:rPr>
          <w:tab/>
        </w:r>
      </w:hyperlink>
    </w:p>
    <w:p w14:paraId="0834C882" w14:textId="6BFCE948" w:rsidR="004F30F2" w:rsidRDefault="004F30F2" w:rsidP="004F30F2"/>
    <w:p w14:paraId="608E68FD" w14:textId="73C8BD69" w:rsidR="004F30F2" w:rsidRPr="004F30F2" w:rsidRDefault="004F30F2" w:rsidP="004F30F2">
      <w:r>
        <w:t xml:space="preserve">WR final model also rejects the initial hypothesis that TD, Yards, and Games started will be key factors in WR salary, in fact during the initial modeling process those variable showed no significance in the initial model. </w:t>
      </w:r>
    </w:p>
    <w:p w14:paraId="0E2D6532" w14:textId="77777777" w:rsidR="004F30F2" w:rsidRPr="006D6E07" w:rsidRDefault="004F30F2" w:rsidP="004F30F2">
      <w:r>
        <w:rPr>
          <w:noProof/>
        </w:rPr>
        <w:lastRenderedPageBreak/>
        <w:drawing>
          <wp:inline distT="0" distB="0" distL="0" distR="0" wp14:anchorId="3533D9AB" wp14:editId="21323F3A">
            <wp:extent cx="5114925" cy="3076575"/>
            <wp:effectExtent l="0" t="0" r="9525" b="9525"/>
            <wp:docPr id="89" name="Picture 8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14925" cy="3076575"/>
                    </a:xfrm>
                    <a:prstGeom prst="rect">
                      <a:avLst/>
                    </a:prstGeom>
                  </pic:spPr>
                </pic:pic>
              </a:graphicData>
            </a:graphic>
          </wp:inline>
        </w:drawing>
      </w:r>
    </w:p>
    <w:p w14:paraId="7E8FE99B" w14:textId="77777777" w:rsidR="004F30F2" w:rsidRPr="004F30F2" w:rsidRDefault="00F60ADA" w:rsidP="004F30F2">
      <w:pPr>
        <w:pStyle w:val="Heading3"/>
        <w:rPr>
          <w:rStyle w:val="Hyperlink"/>
          <w:color w:val="1F3763" w:themeColor="accent1" w:themeShade="7F"/>
          <w:u w:val="none"/>
        </w:rPr>
      </w:pPr>
      <w:hyperlink w:anchor="_Toc516215854" w:history="1">
        <w:bookmarkStart w:id="13" w:name="_Toc518374156"/>
        <w:r w:rsidR="004F30F2" w:rsidRPr="004F30F2">
          <w:rPr>
            <w:rStyle w:val="Hyperlink"/>
            <w:color w:val="1F3763" w:themeColor="accent1" w:themeShade="7F"/>
            <w:u w:val="none"/>
          </w:rPr>
          <w:t>Model coefficients</w:t>
        </w:r>
        <w:bookmarkEnd w:id="13"/>
        <w:r w:rsidR="004F30F2" w:rsidRPr="004F30F2">
          <w:rPr>
            <w:webHidden/>
          </w:rPr>
          <w:tab/>
        </w:r>
      </w:hyperlink>
    </w:p>
    <w:p w14:paraId="7201D338" w14:textId="77777777" w:rsidR="004F30F2" w:rsidRDefault="004F30F2" w:rsidP="004F30F2">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print(coefficients(WRMod4)) # model coefficients</w:t>
      </w:r>
    </w:p>
    <w:p w14:paraId="4B110B8C" w14:textId="77777777" w:rsidR="004F30F2" w:rsidRDefault="004F30F2" w:rsidP="004F30F2">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Intercept)       nlatt     YDS.ATT </w:t>
      </w:r>
    </w:p>
    <w:p w14:paraId="67F4CB9B" w14:textId="77777777" w:rsidR="004F30F2" w:rsidRDefault="004F30F2" w:rsidP="004F30F2">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 xml:space="preserve">     73.593       2.108       0.112 </w:t>
      </w:r>
    </w:p>
    <w:p w14:paraId="51C51021" w14:textId="77777777" w:rsidR="004F30F2" w:rsidRDefault="004F30F2" w:rsidP="004F30F2">
      <w:pPr>
        <w:pStyle w:val="HTMLPreformatted"/>
        <w:shd w:val="clear" w:color="auto" w:fill="FFFFFF"/>
        <w:wordWrap w:val="0"/>
        <w:spacing w:line="225" w:lineRule="atLeast"/>
        <w:rPr>
          <w:rFonts w:ascii="Lucida Console" w:hAnsi="Lucida Console"/>
          <w:color w:val="000000"/>
        </w:rPr>
      </w:pPr>
    </w:p>
    <w:p w14:paraId="51CDD316" w14:textId="0F22C092" w:rsidR="004F30F2" w:rsidRDefault="004F30F2" w:rsidP="004F30F2">
      <w:pPr>
        <w:pStyle w:val="Heading1"/>
      </w:pPr>
      <w:bookmarkStart w:id="14" w:name="_Toc518374157"/>
      <w:r>
        <w:t>Summary / Conclusion</w:t>
      </w:r>
      <w:bookmarkEnd w:id="14"/>
    </w:p>
    <w:p w14:paraId="161A5077" w14:textId="51D3C4DC" w:rsidR="00214FB6" w:rsidRDefault="00214FB6" w:rsidP="00214FB6">
      <w:r>
        <w:t xml:space="preserve">Our goal was to figure out if we could determine the key variables to predict player salary in the NFL, we ran into a few issue with cleaning and sorting our data, such as none of the data was normalized and the datasets were smaller than anticipated. We resolved the issues with normalization of data by using natural log, log10, square root functions to normalize the data and we used multiple modeling techniques to accuracy create a data model to choose the proper variables to predict Salary. </w:t>
      </w:r>
    </w:p>
    <w:p w14:paraId="76D8B61F" w14:textId="100493A1" w:rsidR="00214FB6" w:rsidRDefault="00214FB6" w:rsidP="00214FB6">
      <w:r>
        <w:t xml:space="preserve">We started with an assumption that for Offensive players the variable widely used on TV and on ESPN and NFL.com websites Touch Downs, Yards and Games Started would be the key factors in determining salary. </w:t>
      </w:r>
    </w:p>
    <w:p w14:paraId="1AA03B1E" w14:textId="53F9C49F" w:rsidR="00214FB6" w:rsidRDefault="00214FB6" w:rsidP="00214FB6">
      <w:r>
        <w:t xml:space="preserve">With this approach we sorted and created cluster to break down the different offensive position into 5 cluster and created regression models for top two position QB and WR, we also created a overall model minus position to base line salary for overall players minus position. </w:t>
      </w:r>
    </w:p>
    <w:p w14:paraId="2FF8F0E3" w14:textId="12001673" w:rsidR="00214FB6" w:rsidRDefault="00214FB6" w:rsidP="00214FB6">
      <w:r>
        <w:t xml:space="preserve">The final outcome concluded that in fact our assumption for key variables was wrong when we broke out the players by position that in those variables for the most part because insignificant for predicting salary, they may be key statistics for ranking the player but when deciding the importance on Salary those variables proved inaccurate. </w:t>
      </w:r>
    </w:p>
    <w:p w14:paraId="2869F400" w14:textId="4CB97779" w:rsidR="00802CEF" w:rsidRDefault="00802CEF" w:rsidP="00214FB6">
      <w:r>
        <w:t xml:space="preserve">Important Variables: QB = </w:t>
      </w:r>
      <w:r w:rsidR="007B4300">
        <w:t>TD;</w:t>
      </w:r>
      <w:r>
        <w:t xml:space="preserve"> WR = Attempts and Yard Per Attempt</w:t>
      </w:r>
    </w:p>
    <w:p w14:paraId="225CF062" w14:textId="148858D9" w:rsidR="00214FB6" w:rsidRDefault="00214FB6" w:rsidP="00214FB6">
      <w:r>
        <w:t xml:space="preserve">When </w:t>
      </w:r>
      <w:r w:rsidR="00802CEF">
        <w:t>comparing the model against all players the original hypothesis was only wrong when stating yards would be a key deciding factor, that instead of yards it was Attempts that proved significant.</w:t>
      </w:r>
    </w:p>
    <w:p w14:paraId="4DC53B19" w14:textId="066746D9" w:rsidR="00802CEF" w:rsidRDefault="00802CEF" w:rsidP="00214FB6">
      <w:r>
        <w:lastRenderedPageBreak/>
        <w:t xml:space="preserve">Important variables for all players: Games Started, Touch Down, Attempts. </w:t>
      </w:r>
    </w:p>
    <w:p w14:paraId="4918A4CD" w14:textId="78F1A7BC" w:rsidR="00802CEF" w:rsidRDefault="00802CEF" w:rsidP="00214FB6">
      <w:r>
        <w:t xml:space="preserve">Once was able to see the new variables that showed significance in predicting salary they started to make sense, if you are only looking at Offensive skilled player. You have understood these are the players that move the ball down field and score point. </w:t>
      </w:r>
    </w:p>
    <w:p w14:paraId="69BCD8B2" w14:textId="7D72FA57" w:rsidR="00802CEF" w:rsidRDefault="00802CEF" w:rsidP="00214FB6">
      <w:r>
        <w:t xml:space="preserve">So, for the all player model the most significant measure of GS games stared, this makes sense because if you are not in the game you can’t score TD and move the ball, also most importantly the best players on the field are surely starting at each position and that would suggest they are also the highest paid players on the team for each position. </w:t>
      </w:r>
    </w:p>
    <w:p w14:paraId="3EFADFEE" w14:textId="0F4D958E" w:rsidR="00802CEF" w:rsidRDefault="00802CEF" w:rsidP="00214FB6">
      <w:r>
        <w:t>Breaking down Touch downs as a measure is important because Touch downs is the sole goal for the offensive skill players such as QB they want to win the game and they need to score TD to win the game, so the importance of this measure for both QB and all Players is a key measure</w:t>
      </w:r>
    </w:p>
    <w:p w14:paraId="2E6F10F9" w14:textId="7EDF9E21" w:rsidR="00802CEF" w:rsidRDefault="00802CEF" w:rsidP="00214FB6">
      <w:r>
        <w:t xml:space="preserve">For WR position they finding that Yards per Attempt and total Attempts (receptions) does make sense because other </w:t>
      </w:r>
      <w:r w:rsidR="007B4300">
        <w:t>than</w:t>
      </w:r>
      <w:r>
        <w:t xml:space="preserve"> score points the key reason you have WR is to gain yards, this position is on the field to make huge chuck plays, so a WR with high average yard per catch </w:t>
      </w:r>
      <w:r w:rsidR="007B4300">
        <w:t xml:space="preserve">would be more important than a WR with lower Yard per Catch number and if you’re not catching the ball that means you’re not score touch downs or gaining yards. </w:t>
      </w:r>
    </w:p>
    <w:p w14:paraId="44C53BEC" w14:textId="7016CF7A" w:rsidR="007B4300" w:rsidRDefault="007B4300" w:rsidP="00214FB6">
      <w:r>
        <w:t xml:space="preserve">Overall the initially the results surprised me but after looking deeper into the output the analysis I can understand and agree with the assessment. </w:t>
      </w:r>
    </w:p>
    <w:p w14:paraId="37C1307F" w14:textId="77777777" w:rsidR="00802CEF" w:rsidRPr="00214FB6" w:rsidRDefault="00802CEF" w:rsidP="00214FB6"/>
    <w:p w14:paraId="028AB3BF" w14:textId="1916C685" w:rsidR="003B5D02" w:rsidRDefault="002606E8" w:rsidP="00214FB6">
      <w:pPr>
        <w:pStyle w:val="Heading2"/>
      </w:pPr>
      <w:bookmarkStart w:id="15" w:name="_Toc518374158"/>
      <w:r w:rsidRPr="002606E8">
        <w:t>Salary Equations for all models:</w:t>
      </w:r>
      <w:bookmarkEnd w:id="15"/>
    </w:p>
    <w:p w14:paraId="19CAAB85" w14:textId="77777777" w:rsidR="00214FB6" w:rsidRDefault="00214FB6" w:rsidP="002606E8">
      <w:pPr>
        <w:pStyle w:val="NoSpacing"/>
      </w:pPr>
    </w:p>
    <w:p w14:paraId="63060955" w14:textId="5CF49A5F" w:rsidR="00C11538" w:rsidRPr="00214FB6" w:rsidRDefault="00214FB6" w:rsidP="00214FB6">
      <w:pPr>
        <w:pStyle w:val="NoSpacing"/>
        <w:numPr>
          <w:ilvl w:val="0"/>
          <w:numId w:val="5"/>
        </w:numPr>
      </w:pPr>
      <w:r>
        <w:t>All player</w:t>
      </w:r>
      <w:r w:rsidRPr="00214FB6">
        <w:t xml:space="preserve"> </w:t>
      </w:r>
      <w:r w:rsidR="002917D3" w:rsidRPr="00214FB6">
        <w:t>(Salary) = .521+.059(GS) + .264(td) + .073(att)</w:t>
      </w:r>
    </w:p>
    <w:p w14:paraId="77F2C42B" w14:textId="7CF5543C" w:rsidR="002606E8" w:rsidRPr="002606E8" w:rsidRDefault="002606E8" w:rsidP="00214FB6">
      <w:pPr>
        <w:pStyle w:val="NoSpacing"/>
        <w:numPr>
          <w:ilvl w:val="0"/>
          <w:numId w:val="5"/>
        </w:numPr>
      </w:pPr>
      <w:r w:rsidRPr="002606E8">
        <w:t>(QB) Salary = 155.86 + 9.74(TD)</w:t>
      </w:r>
    </w:p>
    <w:p w14:paraId="24B70B35" w14:textId="77777777" w:rsidR="002606E8" w:rsidRDefault="002606E8" w:rsidP="00214FB6">
      <w:pPr>
        <w:pStyle w:val="NoSpacing"/>
        <w:numPr>
          <w:ilvl w:val="0"/>
          <w:numId w:val="5"/>
        </w:numPr>
      </w:pPr>
      <w:r w:rsidRPr="002606E8">
        <w:t>WR(Salary) = 73.59 + 2.108(ATT) + .111(Yards per Attempt)</w:t>
      </w:r>
      <w:r>
        <w:br w:type="page"/>
      </w:r>
    </w:p>
    <w:p w14:paraId="53E3EA11" w14:textId="77777777" w:rsidR="002606E8" w:rsidRDefault="002606E8" w:rsidP="003B5D02"/>
    <w:p w14:paraId="0EA396DE" w14:textId="77777777" w:rsidR="003B5D02" w:rsidRPr="003B5D02" w:rsidRDefault="003B5D02" w:rsidP="003B5D02"/>
    <w:p w14:paraId="41C34E79" w14:textId="5EE9CB53" w:rsidR="004F30F2" w:rsidRDefault="004F30F2" w:rsidP="004F30F2">
      <w:pPr>
        <w:pStyle w:val="Heading1"/>
      </w:pPr>
      <w:bookmarkStart w:id="16" w:name="_Toc518374159"/>
      <w:r>
        <w:t>Future Modeling</w:t>
      </w:r>
      <w:bookmarkEnd w:id="16"/>
    </w:p>
    <w:p w14:paraId="4A2A1CC6" w14:textId="4C9EA7CE" w:rsidR="003B5D02" w:rsidRDefault="003B5D02" w:rsidP="003B5D02"/>
    <w:p w14:paraId="7D98556F" w14:textId="0419FC38" w:rsidR="003B5D02" w:rsidRDefault="003B5D02" w:rsidP="003B5D02">
      <w:r>
        <w:t xml:space="preserve">The major issue we had with accuracy of the data modeling for All players, QB and WR was the limited data sample size. This was due to the initial focus on only using 2017 player information outlined in the initial project. For better modeling I would like to increase the sample size to include the player and salary information for the past 10 years. I would also perform modeling for both Offensive and Defensive players and later do a comparison on average salary depending on which side of the ball our play on. </w:t>
      </w:r>
    </w:p>
    <w:p w14:paraId="73ED9701" w14:textId="3922E8DC" w:rsidR="003B5D02" w:rsidRPr="003B5D02" w:rsidRDefault="003B5D02" w:rsidP="003B5D02">
      <w:r>
        <w:t xml:space="preserve">The major benefit of getting a larger data sample would be generating better accuracy for our modeling, I would also be able to find the average variance different per year and create a forecast model to predict future salary for all player and by position. </w:t>
      </w:r>
    </w:p>
    <w:p w14:paraId="53AD229B" w14:textId="12B53AFD" w:rsidR="004F30F2" w:rsidRDefault="004F30F2" w:rsidP="004F30F2">
      <w:pPr>
        <w:pStyle w:val="Heading1"/>
      </w:pPr>
      <w:bookmarkStart w:id="17" w:name="_Toc518374160"/>
      <w:r>
        <w:t>Feedback</w:t>
      </w:r>
      <w:bookmarkEnd w:id="17"/>
    </w:p>
    <w:p w14:paraId="4B3F2749" w14:textId="77777777" w:rsidR="004F30F2" w:rsidRDefault="004F30F2">
      <w:pPr>
        <w:rPr>
          <w:rFonts w:asciiTheme="majorHAnsi" w:eastAsiaTheme="majorEastAsia" w:hAnsiTheme="majorHAnsi" w:cstheme="majorBidi"/>
          <w:color w:val="2F5496" w:themeColor="accent1" w:themeShade="BF"/>
          <w:sz w:val="32"/>
          <w:szCs w:val="32"/>
        </w:rPr>
      </w:pPr>
    </w:p>
    <w:p w14:paraId="07A71DFA" w14:textId="4F2A0E15" w:rsidR="00176D54" w:rsidRDefault="006D6E07" w:rsidP="006D6E07">
      <w:pPr>
        <w:pStyle w:val="Heading1"/>
      </w:pPr>
      <w:bookmarkStart w:id="18" w:name="_Toc518374161"/>
      <w:r>
        <w:t>APPENDIX</w:t>
      </w:r>
      <w:bookmarkEnd w:id="18"/>
    </w:p>
    <w:p w14:paraId="0DDEEA14" w14:textId="7BACFA53" w:rsidR="00F427F3" w:rsidRDefault="00F427F3" w:rsidP="006D6E07">
      <w:pPr>
        <w:pStyle w:val="Heading2"/>
      </w:pPr>
      <w:bookmarkStart w:id="19" w:name="_Toc518374162"/>
      <w:r>
        <w:t>Statistical Analysis</w:t>
      </w:r>
      <w:r w:rsidR="007B16B7">
        <w:t xml:space="preserve"> (All Offensive Skilled Players)</w:t>
      </w:r>
      <w:bookmarkEnd w:id="19"/>
    </w:p>
    <w:p w14:paraId="60597276" w14:textId="6288F6C0" w:rsidR="00F427F3" w:rsidRDefault="00F427F3" w:rsidP="000B3479">
      <w:pPr>
        <w:pStyle w:val="NoSpacing"/>
      </w:pPr>
    </w:p>
    <w:p w14:paraId="3B6F1471" w14:textId="5CFFAD94" w:rsidR="00F427F3" w:rsidRDefault="00F427F3" w:rsidP="006D6E07">
      <w:pPr>
        <w:pStyle w:val="Heading3"/>
      </w:pPr>
      <w:bookmarkStart w:id="20" w:name="_Toc518374163"/>
      <w:r>
        <w:lastRenderedPageBreak/>
        <w:t>Fitting the Model</w:t>
      </w:r>
      <w:bookmarkEnd w:id="20"/>
    </w:p>
    <w:p w14:paraId="0531428B" w14:textId="77777777" w:rsidR="000B3479" w:rsidRPr="000B3479" w:rsidRDefault="000B3479" w:rsidP="006D6E07">
      <w:pPr>
        <w:pStyle w:val="Heading4"/>
        <w:rPr>
          <w:rStyle w:val="gnkrckgcmrb"/>
        </w:rPr>
      </w:pPr>
      <w:bookmarkStart w:id="21" w:name="_Toc518374164"/>
      <w:r w:rsidRPr="000B3479">
        <w:rPr>
          <w:rStyle w:val="Heading2Char"/>
          <w:color w:val="1F3763" w:themeColor="accent1" w:themeShade="7F"/>
          <w:sz w:val="24"/>
          <w:szCs w:val="24"/>
        </w:rPr>
        <w:t>New Correlation and Scatter Plot Matric</w:t>
      </w:r>
      <w:bookmarkEnd w:id="21"/>
      <w:r w:rsidRPr="000B3479">
        <w:rPr>
          <w:rStyle w:val="gnkrckgcmrb"/>
        </w:rPr>
        <w:t xml:space="preserve"> with Normalized data</w:t>
      </w:r>
    </w:p>
    <w:p w14:paraId="4DD28797" w14:textId="77777777" w:rsidR="000B3479" w:rsidRDefault="000B3479" w:rsidP="000B3479">
      <w:r>
        <w:rPr>
          <w:noProof/>
        </w:rPr>
        <w:drawing>
          <wp:inline distT="0" distB="0" distL="0" distR="0" wp14:anchorId="20A8956F" wp14:editId="7E79742D">
            <wp:extent cx="5943600" cy="4664075"/>
            <wp:effectExtent l="0" t="0" r="0" b="3175"/>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4664075"/>
                    </a:xfrm>
                    <a:prstGeom prst="rect">
                      <a:avLst/>
                    </a:prstGeom>
                  </pic:spPr>
                </pic:pic>
              </a:graphicData>
            </a:graphic>
          </wp:inline>
        </w:drawing>
      </w:r>
      <w:r>
        <w:t xml:space="preserve"> </w:t>
      </w:r>
    </w:p>
    <w:p w14:paraId="57B2E613" w14:textId="77777777" w:rsidR="000B3479" w:rsidRPr="000B3479" w:rsidRDefault="000B3479" w:rsidP="000B3479"/>
    <w:p w14:paraId="24D46249" w14:textId="684A0DFA" w:rsidR="009434CF" w:rsidRPr="006D6E07" w:rsidRDefault="009434CF" w:rsidP="006D6E07">
      <w:pPr>
        <w:pStyle w:val="Heading3"/>
      </w:pPr>
      <w:bookmarkStart w:id="22" w:name="_Toc518374165"/>
      <w:r w:rsidRPr="006D6E07">
        <w:t>Regression Tree results</w:t>
      </w:r>
      <w:bookmarkEnd w:id="22"/>
    </w:p>
    <w:p w14:paraId="25154A56" w14:textId="77777777" w:rsidR="009434CF" w:rsidRDefault="009434CF" w:rsidP="006D6E07">
      <w:pPr>
        <w:pStyle w:val="Heading4"/>
      </w:pPr>
      <w:r>
        <w:t>Regression tree:</w:t>
      </w:r>
    </w:p>
    <w:p w14:paraId="4CB6AD32" w14:textId="3343D938" w:rsidR="009434CF" w:rsidRDefault="009434CF" w:rsidP="00AD0900">
      <w:r w:rsidRPr="00AD0900">
        <w:rPr>
          <w:noProof/>
        </w:rPr>
        <w:drawing>
          <wp:inline distT="0" distB="0" distL="0" distR="0" wp14:anchorId="1DBE2929" wp14:editId="24AD9BEF">
            <wp:extent cx="5943600" cy="1855470"/>
            <wp:effectExtent l="0" t="0" r="0" b="0"/>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1855470"/>
                    </a:xfrm>
                    <a:prstGeom prst="rect">
                      <a:avLst/>
                    </a:prstGeom>
                  </pic:spPr>
                </pic:pic>
              </a:graphicData>
            </a:graphic>
          </wp:inline>
        </w:drawing>
      </w:r>
    </w:p>
    <w:p w14:paraId="4CF1186D" w14:textId="77777777" w:rsidR="009434CF" w:rsidRDefault="009434CF" w:rsidP="009434CF">
      <w:pPr>
        <w:pStyle w:val="NoSpacing"/>
      </w:pPr>
    </w:p>
    <w:p w14:paraId="7C070CE1" w14:textId="2537C4E7" w:rsidR="009434CF" w:rsidRDefault="009434CF" w:rsidP="009434CF">
      <w:pPr>
        <w:pStyle w:val="NoSpacing"/>
      </w:pPr>
      <w:r>
        <w:lastRenderedPageBreak/>
        <w:t>Full text output of the regression tree results</w:t>
      </w:r>
      <w:r>
        <w:object w:dxaOrig="1533" w:dyaOrig="991" w14:anchorId="08D32088">
          <v:shapetype id="_x0000_t75" coordsize="21600,21600" o:spt="75" o:preferrelative="t" path="m@4@5l@4@11@9@11@9@5xe" filled="f" stroked="f">
            <v:stroke joinstyle="miter"/>
            <v:formulas>
              <v:f eqn="if lineDrawn pixelLineWidth 0"/>
              <v:f eqn="sum @0 1 0"/>
              <v:f eqn="sum 0 0 @1"/>
              <v:f eqn="prod @2 1 2"/>
              <v:f eqn="prod @3 21600 pixelWidth"/>
              <v:f eqn="prod @3 21600 pixelHeight"/>
              <v:f eqn="sum @0 0 1"/>
              <v:f eqn="prod @6 1 2"/>
              <v:f eqn="prod @7 21600 pixelWidth"/>
              <v:f eqn="sum @8 21600 0"/>
              <v:f eqn="prod @7 21600 pixelHeight"/>
              <v:f eqn="sum @10 21600 0"/>
            </v:formulas>
            <v:path o:extrusionok="f" gradientshapeok="t" o:connecttype="rect"/>
            <o:lock v:ext="edit" aspectratio="t"/>
          </v:shapetype>
          <v:shape id="_x0000_i1025" type="#_x0000_t75" style="width:76.5pt;height:49.5pt" o:ole="">
            <v:imagedata r:id="rId15" o:title=""/>
          </v:shape>
          <o:OLEObject Type="Embed" ProgID="Package" ShapeID="_x0000_i1025" DrawAspect="Icon" ObjectID="_1592115912" r:id="rId16"/>
        </w:object>
      </w:r>
    </w:p>
    <w:p w14:paraId="678986F7" w14:textId="220BA2A6" w:rsidR="009434CF" w:rsidRDefault="009434CF" w:rsidP="009434CF">
      <w:pPr>
        <w:pStyle w:val="NoSpacing"/>
      </w:pPr>
    </w:p>
    <w:p w14:paraId="336B89E1" w14:textId="35E55F9B" w:rsidR="009434CF" w:rsidRDefault="009434CF" w:rsidP="009434CF">
      <w:pPr>
        <w:pStyle w:val="NoSpacing"/>
      </w:pPr>
      <w:r>
        <w:t xml:space="preserve">Based on the regression tree analysis and matrix plot I will build my initial model. </w:t>
      </w:r>
    </w:p>
    <w:p w14:paraId="29CA9B47" w14:textId="11FABD24" w:rsidR="009434CF" w:rsidRPr="009434CF" w:rsidRDefault="009434CF" w:rsidP="006D6E07">
      <w:pPr>
        <w:pStyle w:val="Heading4"/>
      </w:pPr>
      <w:r w:rsidRPr="009434CF">
        <w:t>visualize cross-validation results</w:t>
      </w:r>
      <w:r>
        <w:t xml:space="preserve"> – number of splits</w:t>
      </w:r>
    </w:p>
    <w:p w14:paraId="4FA961CB" w14:textId="56639C07" w:rsidR="009434CF" w:rsidRDefault="009434CF" w:rsidP="009434CF">
      <w:r>
        <w:rPr>
          <w:noProof/>
        </w:rPr>
        <w:drawing>
          <wp:inline distT="0" distB="0" distL="0" distR="0" wp14:anchorId="46659887" wp14:editId="5998C8A7">
            <wp:extent cx="5362575" cy="4416103"/>
            <wp:effectExtent l="0" t="0" r="0" b="3810"/>
            <wp:docPr id="56" name="Picture 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371780" cy="4423684"/>
                    </a:xfrm>
                    <a:prstGeom prst="rect">
                      <a:avLst/>
                    </a:prstGeom>
                  </pic:spPr>
                </pic:pic>
              </a:graphicData>
            </a:graphic>
          </wp:inline>
        </w:drawing>
      </w:r>
    </w:p>
    <w:p w14:paraId="11C40ECE" w14:textId="24FF5485" w:rsidR="00D264FC" w:rsidRDefault="00D264FC" w:rsidP="006D6E07">
      <w:pPr>
        <w:pStyle w:val="Heading4"/>
      </w:pPr>
      <w:r>
        <w:t xml:space="preserve">Regression tree </w:t>
      </w:r>
    </w:p>
    <w:p w14:paraId="725A463C" w14:textId="0C45566C" w:rsidR="009434CF" w:rsidRDefault="009434CF" w:rsidP="009434CF"/>
    <w:p w14:paraId="5B1132FE" w14:textId="60C6B45B" w:rsidR="009434CF" w:rsidRPr="009434CF" w:rsidRDefault="00004C9A" w:rsidP="009434CF">
      <w:r>
        <w:rPr>
          <w:noProof/>
        </w:rPr>
        <w:lastRenderedPageBreak/>
        <w:drawing>
          <wp:inline distT="0" distB="0" distL="0" distR="0" wp14:anchorId="42020444" wp14:editId="1DA68AA4">
            <wp:extent cx="5943600" cy="594360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943600" cy="5943600"/>
                    </a:xfrm>
                    <a:prstGeom prst="rect">
                      <a:avLst/>
                    </a:prstGeom>
                  </pic:spPr>
                </pic:pic>
              </a:graphicData>
            </a:graphic>
          </wp:inline>
        </w:drawing>
      </w:r>
    </w:p>
    <w:p w14:paraId="4061883A" w14:textId="78B3E1AC" w:rsidR="00CE3018" w:rsidRPr="006D6E07" w:rsidRDefault="00CE3018" w:rsidP="006D6E07">
      <w:pPr>
        <w:pStyle w:val="Heading3"/>
        <w:rPr>
          <w:rStyle w:val="HTMLCode"/>
          <w:rFonts w:asciiTheme="majorHAnsi" w:eastAsiaTheme="majorEastAsia" w:hAnsiTheme="majorHAnsi" w:cstheme="majorBidi"/>
          <w:sz w:val="24"/>
          <w:szCs w:val="24"/>
        </w:rPr>
      </w:pPr>
      <w:bookmarkStart w:id="23" w:name="_Toc518374166"/>
      <w:r w:rsidRPr="006D6E07">
        <w:rPr>
          <w:rStyle w:val="HTMLCode"/>
          <w:rFonts w:asciiTheme="majorHAnsi" w:eastAsiaTheme="majorEastAsia" w:hAnsiTheme="majorHAnsi" w:cstheme="majorBidi"/>
          <w:sz w:val="24"/>
          <w:szCs w:val="24"/>
        </w:rPr>
        <w:t>Model 1 (with independent variables choose from regression tree and matrix plot)</w:t>
      </w:r>
      <w:bookmarkEnd w:id="23"/>
    </w:p>
    <w:p w14:paraId="09322097"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631902B7" w14:textId="51419BA1"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Created lm Model 1</w:t>
      </w:r>
    </w:p>
    <w:p w14:paraId="518A19B8"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fit_Off_NFL_Salary = lm(</w:t>
      </w:r>
    </w:p>
    <w:p w14:paraId="3A098F9F"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qsalary ~ GP+GS+nlatt +nlattcom +</w:t>
      </w:r>
    </w:p>
    <w:p w14:paraId="1BD79032"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nlcompPer+nlyds+YDS.ATT+nltd,</w:t>
      </w:r>
    </w:p>
    <w:p w14:paraId="37C381F1"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data = Norm_OFF_Salary</w:t>
      </w:r>
    </w:p>
    <w:p w14:paraId="625CC1BB"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14:paraId="1B811234"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ink(</w:t>
      </w:r>
    </w:p>
    <w:p w14:paraId="41A4249D"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chool/DA 485/lm_Summary_AOV.txt",</w:t>
      </w:r>
    </w:p>
    <w:p w14:paraId="511D7F10"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type = "output",</w:t>
      </w:r>
    </w:p>
    <w:p w14:paraId="73A07575"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append = FALSE,</w:t>
      </w:r>
    </w:p>
    <w:p w14:paraId="6DC6F1E0"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plit = TRUE</w:t>
      </w:r>
    </w:p>
    <w:p w14:paraId="043A1FA1"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14:paraId="44DC23B4"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gt; </w:t>
      </w:r>
      <w:r>
        <w:rPr>
          <w:rStyle w:val="gnkrckgcmrb"/>
          <w:rFonts w:ascii="Lucida Console" w:hAnsi="Lucida Console"/>
          <w:color w:val="0000FF"/>
        </w:rPr>
        <w:t>print(summary(fit_Off_NFL_Salary))</w:t>
      </w:r>
    </w:p>
    <w:p w14:paraId="4C527D6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3A24139"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52ACE8E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m(formula = sqsalary ~ GP + GS + nlatt + nlattcom + nlcompPer + </w:t>
      </w:r>
    </w:p>
    <w:p w14:paraId="4E6F7414"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lyds + YDS.ATT + nltd, data = Norm_OFF_Salary)</w:t>
      </w:r>
    </w:p>
    <w:p w14:paraId="24C509C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61490A0"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4DFD1D9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0265376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20672 -0.37096 -0.06661  0.25072  2.88607 </w:t>
      </w:r>
    </w:p>
    <w:p w14:paraId="000AFC1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0764631"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146FA0F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Pr(&gt;|t|)    </w:t>
      </w:r>
    </w:p>
    <w:p w14:paraId="197FAEA1"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580124   0.107970   5.373 1.16e-07 ***</w:t>
      </w:r>
    </w:p>
    <w:p w14:paraId="525B0A1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0.007507   0.007442  -1.009   0.3136    </w:t>
      </w:r>
    </w:p>
    <w:p w14:paraId="099FDA2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63286   0.008105   7.809 3.11e-14 ***</w:t>
      </w:r>
    </w:p>
    <w:p w14:paraId="54808E9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        0.215411   0.129073   1.669   0.0957 .  </w:t>
      </w:r>
    </w:p>
    <w:p w14:paraId="62EB05D4"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com    -0.231415   0.125292  -1.847   0.0653 .  </w:t>
      </w:r>
    </w:p>
    <w:p w14:paraId="6D4B8116"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compPer   -0.003942   0.043068  -0.092   0.9271    </w:t>
      </w:r>
    </w:p>
    <w:p w14:paraId="04A4187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yds        0.092056   0.117698   0.782   0.4345    </w:t>
      </w:r>
    </w:p>
    <w:p w14:paraId="264C31A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0.024021   0.014043  -1.711   0.0877 .  </w:t>
      </w:r>
    </w:p>
    <w:p w14:paraId="541A9183"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0.309286   0.050216   6.159 1.45e-09 ***</w:t>
      </w:r>
    </w:p>
    <w:p w14:paraId="1A4D3C5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011733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ignif. codes:  0 ‘***’ 0.001 ‘**’ 0.01 ‘*’ 0.05 ‘.’ 0.1 ‘ ’ 1</w:t>
      </w:r>
    </w:p>
    <w:p w14:paraId="587E882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093A4BB0" w14:textId="77777777" w:rsidR="00CE3018" w:rsidRPr="00E5369D" w:rsidRDefault="00CE3018" w:rsidP="00CE3018">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Residual standard error: 0.6752 on 530 degrees of freedom</w:t>
      </w:r>
    </w:p>
    <w:p w14:paraId="1C765AA8" w14:textId="77777777" w:rsidR="00CE3018" w:rsidRPr="00E5369D" w:rsidRDefault="00CE3018" w:rsidP="00CE3018">
      <w:pPr>
        <w:pStyle w:val="HTMLPreformatted"/>
        <w:shd w:val="clear" w:color="auto" w:fill="FFFFFF"/>
        <w:wordWrap w:val="0"/>
        <w:spacing w:line="225" w:lineRule="atLeast"/>
        <w:rPr>
          <w:rStyle w:val="gnkrckgcgsb"/>
          <w:rFonts w:ascii="Lucida Console" w:hAnsi="Lucida Console"/>
          <w:color w:val="000000"/>
          <w:highlight w:val="yellow"/>
          <w:bdr w:val="none" w:sz="0" w:space="0" w:color="auto" w:frame="1"/>
        </w:rPr>
      </w:pPr>
      <w:r w:rsidRPr="00E5369D">
        <w:rPr>
          <w:rStyle w:val="gnkrckgcgsb"/>
          <w:rFonts w:ascii="Lucida Console" w:hAnsi="Lucida Console"/>
          <w:color w:val="000000"/>
          <w:highlight w:val="yellow"/>
          <w:bdr w:val="none" w:sz="0" w:space="0" w:color="auto" w:frame="1"/>
        </w:rPr>
        <w:t>Multiple R-squared:  0.4913,</w:t>
      </w:r>
      <w:r w:rsidRPr="00E5369D">
        <w:rPr>
          <w:rStyle w:val="gnkrckgcgsb"/>
          <w:rFonts w:ascii="Lucida Console" w:hAnsi="Lucida Console"/>
          <w:color w:val="000000"/>
          <w:highlight w:val="yellow"/>
          <w:bdr w:val="none" w:sz="0" w:space="0" w:color="auto" w:frame="1"/>
        </w:rPr>
        <w:tab/>
      </w:r>
      <w:r w:rsidRPr="00E5369D">
        <w:rPr>
          <w:rStyle w:val="gnkrckgcgsb"/>
          <w:rFonts w:ascii="Lucida Console" w:hAnsi="Lucida Console"/>
          <w:color w:val="000000"/>
          <w:highlight w:val="green"/>
          <w:bdr w:val="none" w:sz="0" w:space="0" w:color="auto" w:frame="1"/>
        </w:rPr>
        <w:t xml:space="preserve">Adjusted R-squared:  0.4836 </w:t>
      </w:r>
    </w:p>
    <w:p w14:paraId="0380AFF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sidRPr="00E5369D">
        <w:rPr>
          <w:rStyle w:val="gnkrckgcgsb"/>
          <w:rFonts w:ascii="Lucida Console" w:hAnsi="Lucida Console"/>
          <w:color w:val="000000"/>
          <w:highlight w:val="yellow"/>
          <w:bdr w:val="none" w:sz="0" w:space="0" w:color="auto" w:frame="1"/>
        </w:rPr>
        <w:t xml:space="preserve">F-statistic: 63.98 on 8 and 530 </w:t>
      </w:r>
      <w:r w:rsidRPr="00E5369D">
        <w:rPr>
          <w:rStyle w:val="gnkrckgcgsb"/>
          <w:rFonts w:ascii="Lucida Console" w:hAnsi="Lucida Console"/>
          <w:color w:val="000000"/>
          <w:highlight w:val="green"/>
          <w:bdr w:val="none" w:sz="0" w:space="0" w:color="auto" w:frame="1"/>
        </w:rPr>
        <w:t>DF,  p-value: &lt; 2.2e-16</w:t>
      </w:r>
    </w:p>
    <w:p w14:paraId="7AEB0412"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5081DFA"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anova(fit_Off_NFL_Salary))</w:t>
      </w:r>
    </w:p>
    <w:p w14:paraId="4372C7FA"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nalysis of Variance Table</w:t>
      </w:r>
    </w:p>
    <w:p w14:paraId="256E9897"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EE0995F"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ponse: sqsalary</w:t>
      </w:r>
    </w:p>
    <w:p w14:paraId="2968940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f  Sum Sq Mean Sq  F value    Pr(&gt;F)    </w:t>
      </w:r>
    </w:p>
    <w:p w14:paraId="2C047597"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P          1  47.261  47.261 103.6731 &lt; 2.2e-16 ***</w:t>
      </w:r>
    </w:p>
    <w:p w14:paraId="421FE48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1 143.317 143.317 314.3862 &lt; 2.2e-16 ***</w:t>
      </w:r>
    </w:p>
    <w:p w14:paraId="5C8F754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       1  19.512  19.512  42.8016 1.430e-10 ***</w:t>
      </w:r>
    </w:p>
    <w:p w14:paraId="0693C56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com    1   1.362   1.362   2.9878   0.08448 .  </w:t>
      </w:r>
    </w:p>
    <w:p w14:paraId="6E09676B"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compPer   1   1.621   1.621   3.5550   0.05991 .  </w:t>
      </w:r>
    </w:p>
    <w:p w14:paraId="79D173FF"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yds       1   0.142   0.142   0.3110   0.57732    </w:t>
      </w:r>
    </w:p>
    <w:p w14:paraId="735BEEDA"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1   2.807   2.807   6.1574   0.01339 *  </w:t>
      </w:r>
    </w:p>
    <w:p w14:paraId="28E70CB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1  17.293  17.293  37.9350 1.447e-09 ***</w:t>
      </w:r>
    </w:p>
    <w:p w14:paraId="42DFBB7F"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530 241.608   0.456                       </w:t>
      </w:r>
    </w:p>
    <w:p w14:paraId="1C28CA03"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63DA8485"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ignif. codes:  0 ‘***’ 0.001 ‘**’ 0.01 ‘*’ 0.05 ‘.’ 0.1 ‘ ’ 1</w:t>
      </w:r>
    </w:p>
    <w:p w14:paraId="511ABB55"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Confint(fit_Off_NFL_Salary))</w:t>
      </w:r>
    </w:p>
    <w:p w14:paraId="09917DA1"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2.5 %      97.5 %</w:t>
      </w:r>
    </w:p>
    <w:p w14:paraId="2D8D437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580124017  0.36802326 0.792224778</w:t>
      </w:r>
    </w:p>
    <w:p w14:paraId="1F62B627"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P          -0.007507203 -0.02212750 0.007113089</w:t>
      </w:r>
    </w:p>
    <w:p w14:paraId="28F2C24C"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63286437  0.04736533 0.079207545</w:t>
      </w:r>
    </w:p>
    <w:p w14:paraId="0414A612"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        0.215410562 -0.03814684 0.468967962</w:t>
      </w:r>
    </w:p>
    <w:p w14:paraId="2733A674"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    -0.231414876 -0.47754489 0.014715142</w:t>
      </w:r>
    </w:p>
    <w:p w14:paraId="03858689"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compPer   -0.003941907 -0.08854656 0.080662747</w:t>
      </w:r>
    </w:p>
    <w:p w14:paraId="3486F9CE"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yds        0.092055828 -0.13915565 0.323267311</w:t>
      </w:r>
    </w:p>
    <w:p w14:paraId="392A2AFA"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     -0.024021255 -0.05160764 0.003565126</w:t>
      </w:r>
    </w:p>
    <w:p w14:paraId="21BF9C2D"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0.309286229  0.21063973 0.407932731</w:t>
      </w:r>
    </w:p>
    <w:p w14:paraId="4ED73EA4" w14:textId="77777777" w:rsidR="00CE3018" w:rsidRDefault="00CE3018" w:rsidP="00CE301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exp(coef(fit_Off_NFL_Salary)))</w:t>
      </w:r>
    </w:p>
    <w:p w14:paraId="328B00AE"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xml:space="preserve">(Intercept)          GP          GS       nlatt    nlattcom   nlcompPer       nlyds     YDS.ATT        nltd </w:t>
      </w:r>
    </w:p>
    <w:p w14:paraId="19A5EAA8" w14:textId="77777777" w:rsidR="00CE3018" w:rsidRDefault="00CE3018" w:rsidP="00CE3018">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1.7862599   0.9925209   1.0653319   1.2403710   0.7934102   0.9960659   1.0964260   0.9762650   1.3624523 </w:t>
      </w:r>
    </w:p>
    <w:p w14:paraId="72F1F383" w14:textId="77777777" w:rsidR="00CE3018" w:rsidRPr="00CE3018" w:rsidRDefault="00CE3018" w:rsidP="00CE3018"/>
    <w:p w14:paraId="2FAB7C1B" w14:textId="317163C2" w:rsidR="00AD0900" w:rsidRPr="006D6E07" w:rsidRDefault="00AD0900" w:rsidP="006D6E07">
      <w:pPr>
        <w:pStyle w:val="Heading4"/>
        <w:rPr>
          <w:rStyle w:val="HTMLCode"/>
          <w:rFonts w:asciiTheme="majorHAnsi" w:eastAsiaTheme="majorEastAsia" w:hAnsiTheme="majorHAnsi" w:cstheme="majorBidi"/>
          <w:sz w:val="22"/>
          <w:szCs w:val="22"/>
        </w:rPr>
      </w:pPr>
      <w:r w:rsidRPr="006D6E07">
        <w:rPr>
          <w:rStyle w:val="HTMLCode"/>
          <w:rFonts w:asciiTheme="majorHAnsi" w:eastAsiaTheme="majorEastAsia" w:hAnsiTheme="majorHAnsi" w:cstheme="majorBidi"/>
          <w:sz w:val="22"/>
          <w:szCs w:val="22"/>
        </w:rPr>
        <w:t>Summary of model</w:t>
      </w:r>
    </w:p>
    <w:p w14:paraId="7380C815"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summary(fit_Off_NFL_Salary))</w:t>
      </w:r>
    </w:p>
    <w:p w14:paraId="2E88B32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D4DE42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403708E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m(formula = sqsalary ~ GP + GS + nlatt + nlattcom + nlcompPer + </w:t>
      </w:r>
    </w:p>
    <w:p w14:paraId="1A5D8A7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lyds + YDS.ATT + nltd, data = Norm_OFF_Salary)</w:t>
      </w:r>
    </w:p>
    <w:p w14:paraId="1195DD7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3D5CBBD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s:</w:t>
      </w:r>
    </w:p>
    <w:p w14:paraId="29A03DF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Min       1Q   Median       3Q      Max </w:t>
      </w:r>
    </w:p>
    <w:p w14:paraId="0376126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2.20672 -0.37096 -0.06661  0.25072  2.88607 </w:t>
      </w:r>
    </w:p>
    <w:p w14:paraId="63AD0C47"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00BCDA3C"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680CEC7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Estimate Std. Error t value Pr(&gt;|t|)    </w:t>
      </w:r>
    </w:p>
    <w:p w14:paraId="52D9563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580124   0.107970   5.373 1.16e-07 ***</w:t>
      </w:r>
    </w:p>
    <w:p w14:paraId="76CC98D9"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GP          -0.007507   0.007442  -1.009   0.3136    </w:t>
      </w:r>
    </w:p>
    <w:p w14:paraId="2210B11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63286   0.008105   7.809 3.11e-14 ***</w:t>
      </w:r>
    </w:p>
    <w:p w14:paraId="7567C88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        0.215411   0.129073   1.669   0.0957 .  </w:t>
      </w:r>
    </w:p>
    <w:p w14:paraId="2983D95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com    -0.231415   0.125292  -1.847   0.0653 .  </w:t>
      </w:r>
    </w:p>
    <w:p w14:paraId="423524B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compPer   -0.003942   0.043068  -0.092   0.9271    </w:t>
      </w:r>
    </w:p>
    <w:p w14:paraId="0BCD3E1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yds        0.092056   0.117698   0.782   0.4345    </w:t>
      </w:r>
    </w:p>
    <w:p w14:paraId="5BD4D7F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0.024021   0.014043  -1.711   0.0877 .  </w:t>
      </w:r>
    </w:p>
    <w:p w14:paraId="0F6F15F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0.309286   0.050216   6.159 1.45e-09 ***</w:t>
      </w:r>
    </w:p>
    <w:p w14:paraId="33AABE1C"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384C0B0B"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ignif. codes:  0 ‘***’ 0.001 ‘**’ 0.01 ‘*’ 0.05 ‘.’ 0.1 ‘ ’ 1</w:t>
      </w:r>
    </w:p>
    <w:p w14:paraId="58507ACA"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2837066"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idual standard error: 0.6752 on 530 degrees of freedom</w:t>
      </w:r>
    </w:p>
    <w:p w14:paraId="277BCAC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Multiple R-squared:  0.4913,</w:t>
      </w:r>
      <w:r>
        <w:rPr>
          <w:rStyle w:val="gnkrckgcgsb"/>
          <w:rFonts w:ascii="Lucida Console" w:hAnsi="Lucida Console"/>
          <w:color w:val="000000"/>
          <w:bdr w:val="none" w:sz="0" w:space="0" w:color="auto" w:frame="1"/>
        </w:rPr>
        <w:tab/>
        <w:t xml:space="preserve">Adjusted R-squared:  0.4836 </w:t>
      </w:r>
    </w:p>
    <w:p w14:paraId="531FFAD4" w14:textId="77777777" w:rsidR="00AD0900" w:rsidRDefault="00AD0900" w:rsidP="00AD0900">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F-statistic: 63.98 on 8 and 530 DF,  p-value: &lt; 2.2e-16</w:t>
      </w:r>
    </w:p>
    <w:p w14:paraId="660CE8A2" w14:textId="77777777" w:rsidR="00AD0900" w:rsidRPr="00AD0900" w:rsidRDefault="00AD0900" w:rsidP="00AD0900"/>
    <w:p w14:paraId="02E86C2E" w14:textId="77777777" w:rsidR="00AD0900" w:rsidRPr="006D6E07" w:rsidRDefault="00AD0900" w:rsidP="006D6E07">
      <w:pPr>
        <w:pStyle w:val="Heading4"/>
        <w:rPr>
          <w:rStyle w:val="HTMLCode"/>
          <w:rFonts w:asciiTheme="majorHAnsi" w:eastAsiaTheme="majorEastAsia" w:hAnsiTheme="majorHAnsi" w:cstheme="majorBidi"/>
          <w:sz w:val="22"/>
          <w:szCs w:val="22"/>
        </w:rPr>
      </w:pPr>
      <w:r w:rsidRPr="006D6E07">
        <w:rPr>
          <w:rStyle w:val="HTMLCode"/>
          <w:rFonts w:asciiTheme="majorHAnsi" w:eastAsiaTheme="majorEastAsia" w:hAnsiTheme="majorHAnsi" w:cstheme="majorBidi"/>
          <w:sz w:val="22"/>
          <w:szCs w:val="22"/>
        </w:rPr>
        <w:t>model coefficients</w:t>
      </w:r>
    </w:p>
    <w:p w14:paraId="5B926115"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coefficients(fit_Off_NFL_Salary) )# model coefficients</w:t>
      </w:r>
    </w:p>
    <w:p w14:paraId="19A336E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tercept)           GP           GS        nlatt     nlattcom    nlcompPer        nlyds      YDS.ATT </w:t>
      </w:r>
    </w:p>
    <w:p w14:paraId="257EE2D6"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580124017 -0.007507203  0.063286437  0.215410562 -0.231414876 -0.003941907  0.092055828 -0.024021255 </w:t>
      </w:r>
    </w:p>
    <w:p w14:paraId="0FD1033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ltd </w:t>
      </w:r>
    </w:p>
    <w:p w14:paraId="6073FAF0" w14:textId="77777777" w:rsidR="00AD0900" w:rsidRDefault="00AD0900" w:rsidP="00AD0900">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0.309286229</w:t>
      </w:r>
    </w:p>
    <w:p w14:paraId="1DE3B906" w14:textId="77777777" w:rsidR="00AD0900" w:rsidRDefault="00AD0900" w:rsidP="00AD0900">
      <w:pPr>
        <w:pStyle w:val="Heading3"/>
        <w:rPr>
          <w:rStyle w:val="HTMLCode"/>
          <w:rFonts w:asciiTheme="majorHAnsi" w:eastAsiaTheme="majorEastAsia" w:hAnsiTheme="majorHAnsi" w:cstheme="majorBidi"/>
          <w:sz w:val="24"/>
          <w:szCs w:val="24"/>
        </w:rPr>
      </w:pPr>
      <w:r w:rsidRPr="00AD0900">
        <w:br/>
      </w:r>
      <w:bookmarkStart w:id="24" w:name="_Toc518374167"/>
      <w:r w:rsidRPr="00AD0900">
        <w:rPr>
          <w:rStyle w:val="HTMLCode"/>
          <w:rFonts w:asciiTheme="majorHAnsi" w:eastAsiaTheme="majorEastAsia" w:hAnsiTheme="majorHAnsi" w:cstheme="majorBidi"/>
          <w:sz w:val="24"/>
          <w:szCs w:val="24"/>
        </w:rPr>
        <w:t xml:space="preserve">CIs for model parameters </w:t>
      </w:r>
      <w:r>
        <w:rPr>
          <w:rStyle w:val="HTMLCode"/>
          <w:rFonts w:asciiTheme="majorHAnsi" w:eastAsiaTheme="majorEastAsia" w:hAnsiTheme="majorHAnsi" w:cstheme="majorBidi"/>
          <w:sz w:val="24"/>
          <w:szCs w:val="24"/>
        </w:rPr>
        <w:t>.95</w:t>
      </w:r>
      <w:bookmarkEnd w:id="24"/>
      <w:r>
        <w:rPr>
          <w:rStyle w:val="HTMLCode"/>
          <w:rFonts w:asciiTheme="majorHAnsi" w:eastAsiaTheme="majorEastAsia" w:hAnsiTheme="majorHAnsi" w:cstheme="majorBidi"/>
          <w:sz w:val="24"/>
          <w:szCs w:val="24"/>
        </w:rPr>
        <w:t xml:space="preserve"> </w:t>
      </w:r>
    </w:p>
    <w:p w14:paraId="29371492"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confint(fit_Off_NFL_Salary, level=0.95)) # CIs for model parameters</w:t>
      </w:r>
    </w:p>
    <w:p w14:paraId="411CFDD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2.5 %      97.5 %</w:t>
      </w:r>
    </w:p>
    <w:p w14:paraId="10429139"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36802326 0.792224778</w:t>
      </w:r>
    </w:p>
    <w:p w14:paraId="64C9FE1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P          -0.02212750 0.007113089</w:t>
      </w:r>
    </w:p>
    <w:p w14:paraId="34249B2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4736533 0.079207545</w:t>
      </w:r>
    </w:p>
    <w:p w14:paraId="7B612438"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       -0.03814684 0.468967962</w:t>
      </w:r>
    </w:p>
    <w:p w14:paraId="58B77E9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    -0.47754489 0.014715142</w:t>
      </w:r>
    </w:p>
    <w:p w14:paraId="12813A0F"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compPer   -0.08854656 0.080662747</w:t>
      </w:r>
    </w:p>
    <w:p w14:paraId="029D0FF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yds       -0.13915565 0.323267311</w:t>
      </w:r>
    </w:p>
    <w:p w14:paraId="5E7956C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     -0.05160764 0.003565126</w:t>
      </w:r>
    </w:p>
    <w:p w14:paraId="700231E2" w14:textId="03952E8B"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nltd         0.21063973 0.407932731</w:t>
      </w:r>
    </w:p>
    <w:p w14:paraId="0D274B03" w14:textId="77777777" w:rsidR="00AD0900" w:rsidRDefault="00AD0900" w:rsidP="00AD0900">
      <w:pPr>
        <w:pStyle w:val="HTMLPreformatted"/>
        <w:shd w:val="clear" w:color="auto" w:fill="FFFFFF"/>
        <w:wordWrap w:val="0"/>
        <w:spacing w:line="225" w:lineRule="atLeast"/>
        <w:rPr>
          <w:rFonts w:ascii="Lucida Console" w:hAnsi="Lucida Console"/>
          <w:color w:val="000000"/>
        </w:rPr>
      </w:pPr>
    </w:p>
    <w:p w14:paraId="63FEDFA3" w14:textId="1D7A0071" w:rsidR="00AD0900" w:rsidRDefault="00AD0900" w:rsidP="006D6E07">
      <w:pPr>
        <w:pStyle w:val="Heading4"/>
        <w:rPr>
          <w:rStyle w:val="HTMLCode"/>
          <w:rFonts w:asciiTheme="majorHAnsi" w:eastAsiaTheme="majorEastAsia" w:hAnsiTheme="majorHAnsi" w:cstheme="majorBidi"/>
          <w:sz w:val="24"/>
          <w:szCs w:val="24"/>
        </w:rPr>
      </w:pPr>
      <w:r>
        <w:rPr>
          <w:rStyle w:val="HTMLCode"/>
          <w:rFonts w:asciiTheme="majorHAnsi" w:eastAsiaTheme="majorEastAsia" w:hAnsiTheme="majorHAnsi" w:cstheme="majorBidi"/>
          <w:sz w:val="24"/>
          <w:szCs w:val="24"/>
        </w:rPr>
        <w:t>ANOVA</w:t>
      </w:r>
      <w:r w:rsidRPr="00AD0900">
        <w:rPr>
          <w:rStyle w:val="HTMLCode"/>
          <w:rFonts w:asciiTheme="majorHAnsi" w:eastAsiaTheme="majorEastAsia" w:hAnsiTheme="majorHAnsi" w:cstheme="majorBidi"/>
          <w:sz w:val="24"/>
          <w:szCs w:val="24"/>
        </w:rPr>
        <w:t xml:space="preserve"> table </w:t>
      </w:r>
    </w:p>
    <w:p w14:paraId="135339AD" w14:textId="77777777" w:rsidR="00AD0900" w:rsidRDefault="00AD0900" w:rsidP="00AD0900">
      <w:pPr>
        <w:pStyle w:val="Heading3"/>
      </w:pPr>
    </w:p>
    <w:p w14:paraId="7AD86AAD" w14:textId="77777777" w:rsidR="00AD0900" w:rsidRDefault="00AD0900" w:rsidP="00AD0900">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anova(fit_Off_NFL_Salary)) # anova table</w:t>
      </w:r>
    </w:p>
    <w:p w14:paraId="5B815DF7"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nalysis of Variance Table</w:t>
      </w:r>
    </w:p>
    <w:p w14:paraId="0CFEB4F6"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270E7E2"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ponse: sqsalary</w:t>
      </w:r>
    </w:p>
    <w:p w14:paraId="607C8A83"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f  Sum Sq Mean Sq  F value    Pr(&gt;F)    </w:t>
      </w:r>
    </w:p>
    <w:p w14:paraId="24DAB363"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P          1  47.261  47.261 103.6731 &lt; 2.2e-16 ***</w:t>
      </w:r>
    </w:p>
    <w:p w14:paraId="752090BD"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1 143.317 143.317 314.3862 &lt; 2.2e-16 ***</w:t>
      </w:r>
    </w:p>
    <w:p w14:paraId="7D5D903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       1  19.512  19.512  42.8016 1.430e-10 ***</w:t>
      </w:r>
    </w:p>
    <w:p w14:paraId="09720A50"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attcom    1   1.362   1.362   2.9878   0.08448 .  </w:t>
      </w:r>
    </w:p>
    <w:p w14:paraId="7702566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compPer   1   1.621   1.621   3.5550   0.05991 .  </w:t>
      </w:r>
    </w:p>
    <w:p w14:paraId="2FBAC315"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yds       1   0.142   0.142   0.3110   0.57732    </w:t>
      </w:r>
    </w:p>
    <w:p w14:paraId="2ADABFB1"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YDS.ATT     1   2.807   2.807   6.1574   0.01339 *  </w:t>
      </w:r>
    </w:p>
    <w:p w14:paraId="24F8B295"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1  17.293  17.293  37.9350 1.447e-09 ***</w:t>
      </w:r>
    </w:p>
    <w:p w14:paraId="73E7CA54"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530 241.608   0.456                       </w:t>
      </w:r>
    </w:p>
    <w:p w14:paraId="1E49EE4E" w14:textId="77777777" w:rsidR="00AD0900" w:rsidRDefault="00AD0900" w:rsidP="00AD0900">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1547EE7F" w14:textId="77777777" w:rsidR="00AD0900" w:rsidRDefault="00AD0900" w:rsidP="00AD0900">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Signif. codes:  0 ‘***’ 0.001 ‘**’ 0.01 ‘*’ 0.05 ‘.’ 0.1 ‘ ’ 1</w:t>
      </w:r>
    </w:p>
    <w:p w14:paraId="386D6DA6" w14:textId="43D667A7" w:rsidR="00AD0900" w:rsidRPr="00AD0900" w:rsidRDefault="00AD0900" w:rsidP="006D6E07">
      <w:pPr>
        <w:pStyle w:val="Heading4"/>
        <w:rPr>
          <w:rStyle w:val="HTMLCode"/>
          <w:rFonts w:asciiTheme="majorHAnsi" w:eastAsiaTheme="majorEastAsia" w:hAnsiTheme="majorHAnsi" w:cstheme="majorBidi"/>
          <w:sz w:val="24"/>
          <w:szCs w:val="24"/>
        </w:rPr>
      </w:pPr>
      <w:r w:rsidRPr="00AD0900">
        <w:br/>
      </w:r>
      <w:r w:rsidRPr="00AD0900">
        <w:rPr>
          <w:rStyle w:val="HTMLCode"/>
          <w:rFonts w:asciiTheme="majorHAnsi" w:eastAsiaTheme="majorEastAsia" w:hAnsiTheme="majorHAnsi" w:cstheme="majorBidi"/>
          <w:sz w:val="24"/>
          <w:szCs w:val="24"/>
        </w:rPr>
        <w:t xml:space="preserve">covariance matrix for model parameters </w:t>
      </w:r>
    </w:p>
    <w:p w14:paraId="12885B1F" w14:textId="468A1E01" w:rsidR="00F427F3" w:rsidRDefault="00AD0900" w:rsidP="00AD0900">
      <w:pPr>
        <w:pStyle w:val="NoSpacing"/>
        <w:rPr>
          <w:rStyle w:val="HTMLCode"/>
          <w:rFonts w:asciiTheme="majorHAnsi" w:eastAsiaTheme="majorEastAsia" w:hAnsiTheme="majorHAnsi" w:cstheme="majorBidi"/>
          <w:sz w:val="24"/>
          <w:szCs w:val="24"/>
        </w:rPr>
      </w:pPr>
      <w:r w:rsidRPr="00AD0900">
        <w:rPr>
          <w:noProof/>
        </w:rPr>
        <w:drawing>
          <wp:inline distT="0" distB="0" distL="0" distR="0" wp14:anchorId="005D2B5C" wp14:editId="0A9D1061">
            <wp:extent cx="5943600" cy="2345055"/>
            <wp:effectExtent l="0" t="0" r="0" b="0"/>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943600" cy="2345055"/>
                    </a:xfrm>
                    <a:prstGeom prst="rect">
                      <a:avLst/>
                    </a:prstGeom>
                  </pic:spPr>
                </pic:pic>
              </a:graphicData>
            </a:graphic>
          </wp:inline>
        </w:drawing>
      </w:r>
      <w:r w:rsidRPr="00AD0900">
        <w:br/>
      </w:r>
    </w:p>
    <w:p w14:paraId="0BF46873" w14:textId="77777777" w:rsidR="00AD0900" w:rsidRPr="00AD0900" w:rsidRDefault="00AD0900" w:rsidP="00AD0900"/>
    <w:p w14:paraId="20A7D0A1" w14:textId="1AB55199" w:rsidR="00F427F3" w:rsidRPr="00B52595" w:rsidRDefault="007B16B7" w:rsidP="006D6E07">
      <w:pPr>
        <w:pStyle w:val="Heading3"/>
        <w:rPr>
          <w:rStyle w:val="HTMLCode"/>
          <w:rFonts w:asciiTheme="majorHAnsi" w:eastAsiaTheme="majorEastAsia" w:hAnsiTheme="majorHAnsi" w:cstheme="majorBidi"/>
          <w:sz w:val="26"/>
          <w:szCs w:val="26"/>
        </w:rPr>
      </w:pPr>
      <w:bookmarkStart w:id="25" w:name="_Toc518374168"/>
      <w:r w:rsidRPr="00B52595">
        <w:t>Variable Selection</w:t>
      </w:r>
      <w:r w:rsidR="00B52595" w:rsidRPr="00B52595">
        <w:t xml:space="preserve"> </w:t>
      </w:r>
      <w:r w:rsidRPr="00B52595">
        <w:rPr>
          <w:rStyle w:val="HTMLCode"/>
          <w:rFonts w:asciiTheme="majorHAnsi" w:eastAsiaTheme="majorEastAsia" w:hAnsiTheme="majorHAnsi" w:cstheme="majorBidi"/>
          <w:sz w:val="26"/>
          <w:szCs w:val="26"/>
        </w:rPr>
        <w:t>(library(MASS))</w:t>
      </w:r>
      <w:bookmarkEnd w:id="25"/>
    </w:p>
    <w:p w14:paraId="15639B95" w14:textId="297DF196" w:rsidR="00B52595" w:rsidRPr="00B52595" w:rsidRDefault="00B52595" w:rsidP="006D6E07">
      <w:pPr>
        <w:pStyle w:val="Heading4"/>
        <w:rPr>
          <w:rStyle w:val="gnkrckgcmrb"/>
        </w:rPr>
      </w:pPr>
      <w:r w:rsidRPr="00B52595">
        <w:rPr>
          <w:rStyle w:val="gnkrckgcmrb"/>
        </w:rPr>
        <w:t>AIC Stepwise - Both</w:t>
      </w:r>
    </w:p>
    <w:p w14:paraId="29544E37" w14:textId="77777777" w:rsidR="00B52595" w:rsidRDefault="00B52595" w:rsidP="00B52595">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ic_both_nfl_Salary = stepAIC(fit_Off_NFL_Salary, direction = "both")</w:t>
      </w:r>
    </w:p>
    <w:p w14:paraId="2249587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art:  AIC=-414.49</w:t>
      </w:r>
    </w:p>
    <w:p w14:paraId="72D3A7D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sqsalary ~ GP + GS + nlatt + nlattcom + nlcompPer + nlyds + YDS.ATT + </w:t>
      </w:r>
    </w:p>
    <w:p w14:paraId="3CD9EDE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nltd</w:t>
      </w:r>
    </w:p>
    <w:p w14:paraId="0F8926E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BA6B0F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f Sum of Sq    RSS     AIC</w:t>
      </w:r>
    </w:p>
    <w:p w14:paraId="64E05C1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compPer  1    0.0038 241.61 -416.48</w:t>
      </w:r>
    </w:p>
    <w:p w14:paraId="0E3975BD"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yds      1    0.2789 241.89 -415.87</w:t>
      </w:r>
    </w:p>
    <w:p w14:paraId="4D667A8C"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4638 242.07 -415.46</w:t>
      </w:r>
    </w:p>
    <w:p w14:paraId="6F78311C"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1.61 -414.49</w:t>
      </w:r>
    </w:p>
    <w:p w14:paraId="710100B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lastRenderedPageBreak/>
        <w:t>- nlatt      1    1.2697 242.88 -413.67</w:t>
      </w:r>
    </w:p>
    <w:p w14:paraId="4E85954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1.3339 242.94 -413.53</w:t>
      </w:r>
    </w:p>
    <w:p w14:paraId="75BD4139"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attcom   1    1.5551 243.16 -413.03</w:t>
      </w:r>
    </w:p>
    <w:p w14:paraId="787C25E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td       1   17.2932 258.90 -379.23</w:t>
      </w:r>
    </w:p>
    <w:p w14:paraId="4DC64AC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S         1   27.7966 269.40 -357.80</w:t>
      </w:r>
    </w:p>
    <w:p w14:paraId="4B30BCD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7C9758C"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ep:  AIC=-416.48</w:t>
      </w:r>
    </w:p>
    <w:p w14:paraId="76AF55D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qsalary ~ GP + GS + nlatt + nlattcom + nlyds + YDS.ATT + nltd</w:t>
      </w:r>
    </w:p>
    <w:p w14:paraId="3F7D457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3DDD133"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f Sum of Sq    RSS     AIC</w:t>
      </w:r>
    </w:p>
    <w:p w14:paraId="2FAF608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yds      1    0.3632 241.97 -417.67</w:t>
      </w:r>
    </w:p>
    <w:p w14:paraId="7615F99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4774 242.09 -417.42</w:t>
      </w:r>
    </w:p>
    <w:p w14:paraId="4414458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1.61 -416.48</w:t>
      </w:r>
    </w:p>
    <w:p w14:paraId="58BC5709"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1.4027 243.01 -415.36</w:t>
      </w:r>
    </w:p>
    <w:p w14:paraId="4C63CBE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att      1    1.5004 243.11 -415.15</w:t>
      </w:r>
    </w:p>
    <w:p w14:paraId="2B937D99"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attcom   1    1.5544 243.17 -415.03</w:t>
      </w:r>
    </w:p>
    <w:p w14:paraId="54460E0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compPer  1    0.0038 241.61 -414.49</w:t>
      </w:r>
    </w:p>
    <w:p w14:paraId="1E950C4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td       1   19.9060 261.52 -375.81</w:t>
      </w:r>
    </w:p>
    <w:p w14:paraId="570471D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S         1   28.0089 269.62 -359.36</w:t>
      </w:r>
    </w:p>
    <w:p w14:paraId="6090C0A3"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C3B2481"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ep:  AIC=-417.67</w:t>
      </w:r>
    </w:p>
    <w:p w14:paraId="73F422EE"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qsalary ~ GP + GS + nlatt + nlattcom + YDS.ATT + nltd</w:t>
      </w:r>
    </w:p>
    <w:p w14:paraId="77ECFBE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59886EB6"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f Sum of Sq    RSS     AIC</w:t>
      </w:r>
    </w:p>
    <w:p w14:paraId="620C12F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5084 242.48 -418.54</w:t>
      </w:r>
    </w:p>
    <w:p w14:paraId="04402EDA"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1.97 -417.67</w:t>
      </w:r>
    </w:p>
    <w:p w14:paraId="2D521F9D"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attcom   1    1.1920 243.17 -417.03</w:t>
      </w:r>
    </w:p>
    <w:p w14:paraId="42938946"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yds      1    0.3632 241.61 -416.48</w:t>
      </w:r>
    </w:p>
    <w:p w14:paraId="310627F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1.6773 243.65 -415.95</w:t>
      </w:r>
    </w:p>
    <w:p w14:paraId="5437C090"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compPer  1    0.0881 241.89 -415.87</w:t>
      </w:r>
    </w:p>
    <w:p w14:paraId="79E336FD"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att      1    2.6170 244.59 -413.88</w:t>
      </w:r>
    </w:p>
    <w:p w14:paraId="1CC1909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td       1   20.2995 262.27 -376.25</w:t>
      </w:r>
    </w:p>
    <w:p w14:paraId="48D4639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S         1   27.7932 269.77 -361.07</w:t>
      </w:r>
    </w:p>
    <w:p w14:paraId="16FD924B"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8E1F31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tep:  AIC=-418.54</w:t>
      </w:r>
    </w:p>
    <w:p w14:paraId="2F372A1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qsalary ~ GS + nlatt + nlattcom + YDS.ATT + nltd</w:t>
      </w:r>
    </w:p>
    <w:p w14:paraId="7255CC4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608AB488"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f Sum of Sq    RSS     AIC</w:t>
      </w:r>
    </w:p>
    <w:p w14:paraId="443C9F3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lt;none&gt;                   242.48 -418.54</w:t>
      </w:r>
    </w:p>
    <w:p w14:paraId="64B6058F"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GP         1    0.5084 241.97 -417.67</w:t>
      </w:r>
    </w:p>
    <w:p w14:paraId="3600185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attcom   1    1.3016 243.78 -417.66</w:t>
      </w:r>
    </w:p>
    <w:p w14:paraId="3CB28FD5"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yds      1    0.3942 242.09 -417.42</w:t>
      </w:r>
    </w:p>
    <w:p w14:paraId="2944AA2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compPer  1    0.0631 242.42 -416.68</w:t>
      </w:r>
    </w:p>
    <w:p w14:paraId="4A3FA654"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YDS.ATT    1    2.3855 244.87 -415.27</w:t>
      </w:r>
    </w:p>
    <w:p w14:paraId="06DCC567"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att      1    2.5838 245.07 -414.83</w:t>
      </w:r>
    </w:p>
    <w:p w14:paraId="5E8DAE92" w14:textId="77777777" w:rsidR="00B52595" w:rsidRDefault="00B52595" w:rsidP="00B52595">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nltd       1   22.0297 264.51 -373.67</w:t>
      </w:r>
    </w:p>
    <w:p w14:paraId="7C6F130B" w14:textId="77777777" w:rsidR="00B52595" w:rsidRDefault="00B52595" w:rsidP="00B52595">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GS         1   27.9423 270.43 -361.76</w:t>
      </w:r>
    </w:p>
    <w:p w14:paraId="234D7282" w14:textId="67BCD36C" w:rsidR="00B52595" w:rsidRDefault="00B52595" w:rsidP="00B52595"/>
    <w:p w14:paraId="4CC1273F" w14:textId="77777777" w:rsidR="00641267" w:rsidRDefault="00641267" w:rsidP="00E5369D">
      <w:pPr>
        <w:pStyle w:val="Heading3"/>
        <w:rPr>
          <w:rStyle w:val="gnkrckgcmrb"/>
        </w:rPr>
      </w:pPr>
    </w:p>
    <w:p w14:paraId="39FA97DC" w14:textId="77777777" w:rsidR="00641267" w:rsidRDefault="00641267" w:rsidP="00E5369D">
      <w:pPr>
        <w:pStyle w:val="Heading3"/>
        <w:rPr>
          <w:rStyle w:val="gnkrckgcmrb"/>
        </w:rPr>
      </w:pPr>
    </w:p>
    <w:p w14:paraId="787DC198" w14:textId="77777777" w:rsidR="00641267" w:rsidRDefault="00641267" w:rsidP="00E5369D">
      <w:pPr>
        <w:pStyle w:val="Heading3"/>
        <w:rPr>
          <w:rStyle w:val="gnkrckgcmrb"/>
        </w:rPr>
      </w:pPr>
    </w:p>
    <w:p w14:paraId="3FDA20E2" w14:textId="5DA0AF9B" w:rsidR="00E5369D" w:rsidRPr="00E5369D" w:rsidRDefault="00E5369D" w:rsidP="006D6E07">
      <w:pPr>
        <w:pStyle w:val="Heading4"/>
        <w:rPr>
          <w:rStyle w:val="gnkrckgcmrb"/>
        </w:rPr>
      </w:pPr>
      <w:r w:rsidRPr="00E5369D">
        <w:rPr>
          <w:rStyle w:val="gnkrckgcmrb"/>
        </w:rPr>
        <w:t>output: for stepwise AIC</w:t>
      </w:r>
    </w:p>
    <w:p w14:paraId="2E2C4908"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73FA83F5"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ink(</w:t>
      </w:r>
    </w:p>
    <w:p w14:paraId="6CA535DA"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lastRenderedPageBreak/>
        <w:t xml:space="preserve">+ </w:t>
      </w:r>
      <w:r>
        <w:rPr>
          <w:rStyle w:val="gnkrckgcmrb"/>
          <w:rFonts w:ascii="Lucida Console" w:hAnsi="Lucida Console"/>
          <w:color w:val="0000FF"/>
        </w:rPr>
        <w:t xml:space="preserve">  "School/DA 485/stepwise_aicstepwise.txt",</w:t>
      </w:r>
    </w:p>
    <w:p w14:paraId="190FE31C"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type = "output",</w:t>
      </w:r>
    </w:p>
    <w:p w14:paraId="118866D7"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append = FALSE,</w:t>
      </w:r>
    </w:p>
    <w:p w14:paraId="38DE0C64"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split = TRUE</w:t>
      </w:r>
    </w:p>
    <w:p w14:paraId="398E1A57"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w:t>
      </w:r>
    </w:p>
    <w:p w14:paraId="1B95566C"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step_both_nfl_Salary)</w:t>
      </w:r>
    </w:p>
    <w:p w14:paraId="4B212668"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244A11AD"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aic_both_nfl_Salary)</w:t>
      </w:r>
    </w:p>
    <w:p w14:paraId="4894E3F4"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2F9D3C5"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all:</w:t>
      </w:r>
    </w:p>
    <w:p w14:paraId="153DF506"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m(formula = sqsalary ~ GS + nlatt + nlattcom + YDS.ATT + nltd, </w:t>
      </w:r>
    </w:p>
    <w:p w14:paraId="04EDB376"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ata = Norm_OFF_Salary)</w:t>
      </w:r>
    </w:p>
    <w:p w14:paraId="2E0A65E6"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5FF3EC9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Coefficients:</w:t>
      </w:r>
    </w:p>
    <w:p w14:paraId="2BC83400"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Intercept)           GS        nlatt     nlattcom      YDS.ATT         nltd  </w:t>
      </w:r>
    </w:p>
    <w:p w14:paraId="3A7FA0FE" w14:textId="2E027A2C"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0.56881      0.05964      0.26238     -0.18177     -0.01533      0.32178</w:t>
      </w:r>
    </w:p>
    <w:p w14:paraId="3015A448" w14:textId="77777777" w:rsidR="00E5369D" w:rsidRDefault="00E5369D" w:rsidP="00E5369D">
      <w:pPr>
        <w:pStyle w:val="HTMLPreformatted"/>
        <w:shd w:val="clear" w:color="auto" w:fill="FFFFFF"/>
        <w:wordWrap w:val="0"/>
        <w:spacing w:line="225" w:lineRule="atLeast"/>
        <w:rPr>
          <w:rFonts w:ascii="Lucida Console" w:hAnsi="Lucida Console"/>
          <w:color w:val="000000"/>
        </w:rPr>
      </w:pPr>
    </w:p>
    <w:p w14:paraId="437709A9" w14:textId="23BB52F1" w:rsidR="007B16B7" w:rsidRDefault="007B16B7" w:rsidP="006D6E07">
      <w:pPr>
        <w:pStyle w:val="Heading3"/>
      </w:pPr>
      <w:bookmarkStart w:id="26" w:name="_Toc518374169"/>
      <w:r w:rsidRPr="007B16B7">
        <w:t>Diagnostic Plots</w:t>
      </w:r>
      <w:bookmarkEnd w:id="26"/>
      <w:r w:rsidRPr="007B16B7">
        <w:t xml:space="preserve"> </w:t>
      </w:r>
    </w:p>
    <w:p w14:paraId="6469B733" w14:textId="121C81DA" w:rsidR="004020B4" w:rsidRPr="004020B4" w:rsidRDefault="004020B4" w:rsidP="004020B4">
      <w:r>
        <w:rPr>
          <w:noProof/>
        </w:rPr>
        <w:drawing>
          <wp:inline distT="0" distB="0" distL="0" distR="0" wp14:anchorId="6AAE4004" wp14:editId="3E860586">
            <wp:extent cx="5943600" cy="3803015"/>
            <wp:effectExtent l="0" t="0" r="0" b="6985"/>
            <wp:docPr id="91" name="Picture 9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5943600" cy="3803015"/>
                    </a:xfrm>
                    <a:prstGeom prst="rect">
                      <a:avLst/>
                    </a:prstGeom>
                  </pic:spPr>
                </pic:pic>
              </a:graphicData>
            </a:graphic>
          </wp:inline>
        </w:drawing>
      </w:r>
    </w:p>
    <w:p w14:paraId="32BE7A3F" w14:textId="0F89F19F" w:rsidR="00E5369D" w:rsidRPr="00E5369D" w:rsidRDefault="00E5369D" w:rsidP="00E5369D">
      <w:r>
        <w:rPr>
          <w:noProof/>
        </w:rPr>
        <w:lastRenderedPageBreak/>
        <w:drawing>
          <wp:inline distT="0" distB="0" distL="0" distR="0" wp14:anchorId="3A071417" wp14:editId="2A1EB0C3">
            <wp:extent cx="5943600" cy="3496310"/>
            <wp:effectExtent l="0" t="0" r="0" b="889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943600" cy="3496310"/>
                    </a:xfrm>
                    <a:prstGeom prst="rect">
                      <a:avLst/>
                    </a:prstGeom>
                  </pic:spPr>
                </pic:pic>
              </a:graphicData>
            </a:graphic>
          </wp:inline>
        </w:drawing>
      </w:r>
    </w:p>
    <w:p w14:paraId="3E66FFB6" w14:textId="7F853F66" w:rsidR="007B16B7" w:rsidRDefault="007B16B7" w:rsidP="006D6E07">
      <w:pPr>
        <w:pStyle w:val="Heading3"/>
      </w:pPr>
      <w:bookmarkStart w:id="27" w:name="_Toc518374170"/>
      <w:r w:rsidRPr="007B16B7">
        <w:t>Variable Relative Importance</w:t>
      </w:r>
      <w:bookmarkEnd w:id="27"/>
    </w:p>
    <w:p w14:paraId="35DE1D0C" w14:textId="0870D542" w:rsidR="0024210F" w:rsidRDefault="0024210F" w:rsidP="0024210F">
      <w:r>
        <w:rPr>
          <w:noProof/>
        </w:rPr>
        <w:drawing>
          <wp:inline distT="0" distB="0" distL="0" distR="0" wp14:anchorId="40EEDC44" wp14:editId="2279C657">
            <wp:extent cx="5467191" cy="3905250"/>
            <wp:effectExtent l="0" t="0" r="635"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2"/>
                    <a:stretch>
                      <a:fillRect/>
                    </a:stretch>
                  </pic:blipFill>
                  <pic:spPr>
                    <a:xfrm>
                      <a:off x="0" y="0"/>
                      <a:ext cx="5475772" cy="3911379"/>
                    </a:xfrm>
                    <a:prstGeom prst="rect">
                      <a:avLst/>
                    </a:prstGeom>
                  </pic:spPr>
                </pic:pic>
              </a:graphicData>
            </a:graphic>
          </wp:inline>
        </w:drawing>
      </w:r>
    </w:p>
    <w:p w14:paraId="6BB20710" w14:textId="4FFBB7F9" w:rsidR="0024210F" w:rsidRDefault="0024210F" w:rsidP="0024210F">
      <w:r>
        <w:rPr>
          <w:noProof/>
        </w:rPr>
        <w:lastRenderedPageBreak/>
        <w:drawing>
          <wp:inline distT="0" distB="0" distL="0" distR="0" wp14:anchorId="1D809720" wp14:editId="69327692">
            <wp:extent cx="5934075" cy="40481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a:stretch>
                      <a:fillRect/>
                    </a:stretch>
                  </pic:blipFill>
                  <pic:spPr>
                    <a:xfrm>
                      <a:off x="0" y="0"/>
                      <a:ext cx="5934075" cy="4048125"/>
                    </a:xfrm>
                    <a:prstGeom prst="rect">
                      <a:avLst/>
                    </a:prstGeom>
                  </pic:spPr>
                </pic:pic>
              </a:graphicData>
            </a:graphic>
          </wp:inline>
        </w:drawing>
      </w:r>
    </w:p>
    <w:p w14:paraId="08E15BE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onfidence interval information ( 1000 bootstrap replicates, bty= perc ): </w:t>
      </w:r>
    </w:p>
    <w:p w14:paraId="488F1D6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lative Contributions with confidence intervals: </w:t>
      </w:r>
    </w:p>
    <w:p w14:paraId="356807F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730702E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Lower  Upper</w:t>
      </w:r>
    </w:p>
    <w:p w14:paraId="6F07F04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percentage 0.95  0.95    0.95   </w:t>
      </w:r>
    </w:p>
    <w:p w14:paraId="1E9A886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lmg          0.3366    AB___  0.2726  0.4079</w:t>
      </w:r>
    </w:p>
    <w:p w14:paraId="297077F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lmg       0.1806    __C__  0.1577  0.2099</w:t>
      </w:r>
    </w:p>
    <w:p w14:paraId="5AB72BA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lmg    0.1594    ___D_  0.1383  0.1883</w:t>
      </w:r>
    </w:p>
    <w:p w14:paraId="401369B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lmg     0.0134    ____E  0.0079  0.0263</w:t>
      </w:r>
    </w:p>
    <w:p w14:paraId="43CC1BA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lmg        0.3099    AB___  0.2409  0.3759</w:t>
      </w:r>
    </w:p>
    <w:p w14:paraId="084CAA2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0028A2F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last         0.4968    AB___  0.2581  0.7224</w:t>
      </w:r>
    </w:p>
    <w:p w14:paraId="3201915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last      0.0459    __CD_  0.0054  0.1129</w:t>
      </w:r>
    </w:p>
    <w:p w14:paraId="013075E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last   0.0231    ___DE  0.0002  0.0717</w:t>
      </w:r>
    </w:p>
    <w:p w14:paraId="3B278D2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last    0.0424    __CDE  0.0018  0.1152</w:t>
      </w:r>
    </w:p>
    <w:p w14:paraId="775F35D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last       0.3917    AB___  0.1678  0.6269</w:t>
      </w:r>
    </w:p>
    <w:p w14:paraId="1AA227A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59D8909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first        0.2878    AB___  0.2601  0.3207</w:t>
      </w:r>
    </w:p>
    <w:p w14:paraId="642F663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first     0.2203    __C__  0.2044  0.2382</w:t>
      </w:r>
    </w:p>
    <w:p w14:paraId="09712DC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first  0.2029    ___D_  0.1839  0.2231</w:t>
      </w:r>
    </w:p>
    <w:p w14:paraId="55F56D4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first   0.0162    ____E  0.0039  0.0374</w:t>
      </w:r>
    </w:p>
    <w:p w14:paraId="436D212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first      0.2729    AB___  0.2381  0.3062</w:t>
      </w:r>
    </w:p>
    <w:p w14:paraId="4C9E3E3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6DC4DA4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pratt        0.4608    ABC__  0.3249  0.5960</w:t>
      </w:r>
    </w:p>
    <w:p w14:paraId="33F5E48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pratt     0.5372    ABC__  0.1767  0.9123</w:t>
      </w:r>
    </w:p>
    <w:p w14:paraId="7B4BEA1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pratt -0.3543    ____E -0.6748 -0.0230</w:t>
      </w:r>
    </w:p>
    <w:p w14:paraId="2A61AF7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pratt  -0.0252    ___D_ -0.0450 -0.0068</w:t>
      </w:r>
    </w:p>
    <w:p w14:paraId="0095E43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pratt      0.3815    ABC__  0.2457  0.5112</w:t>
      </w:r>
    </w:p>
    <w:p w14:paraId="1160E65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D71D26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Letters indicate the ranks covered by bootstrap CIs. </w:t>
      </w:r>
    </w:p>
    <w:p w14:paraId="22A1983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ank bootstrap confidence intervals always obtained by percentile method) </w:t>
      </w:r>
    </w:p>
    <w:p w14:paraId="2C5A440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CAUTION: Bootstrap confidence intervals can be somewhat liberal. </w:t>
      </w:r>
    </w:p>
    <w:p w14:paraId="1DEFF77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9F64C6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18DEDF8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ifferences between Relative Contributions: </w:t>
      </w:r>
    </w:p>
    <w:p w14:paraId="3931B6B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433AD28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Lower   Upper</w:t>
      </w:r>
    </w:p>
    <w:p w14:paraId="42AAAB2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ifference 0.95 0.95    0.95   </w:t>
      </w:r>
    </w:p>
    <w:p w14:paraId="2873EC0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lmg            0.1560     *    0.0801  0.2423</w:t>
      </w:r>
    </w:p>
    <w:p w14:paraId="0232969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com.lmg         0.1772     *    0.0992  0.2614</w:t>
      </w:r>
    </w:p>
    <w:p w14:paraId="69C90F9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YDS.ATT.lmg          0.3232     *    0.2589  0.3938</w:t>
      </w:r>
    </w:p>
    <w:p w14:paraId="616774F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td.lmg             0.0267         -0.0968  0.1632</w:t>
      </w:r>
    </w:p>
    <w:p w14:paraId="58FFDEA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attcom.lmg      0.0213     *    0.0114  0.0311</w:t>
      </w:r>
    </w:p>
    <w:p w14:paraId="6B0EB21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YDS.ATT.lmg       0.1672     *    0.1398  0.1954</w:t>
      </w:r>
    </w:p>
    <w:p w14:paraId="2DD235D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td.lmg         -0.1293     *   -0.2082 -0.0454</w:t>
      </w:r>
    </w:p>
    <w:p w14:paraId="7468D9D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YDS.ATT.lmg    0.1459     *    0.1184  0.1747</w:t>
      </w:r>
    </w:p>
    <w:p w14:paraId="7578F6C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nltd.lmg      -0.1506     *   -0.2284 -0.0674</w:t>
      </w:r>
    </w:p>
    <w:p w14:paraId="3CA0E23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nltd.lmg       -0.2965     *   -0.3624 -0.2220</w:t>
      </w:r>
    </w:p>
    <w:p w14:paraId="0313972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2199681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last           0.4509     *    0.1985  0.6922</w:t>
      </w:r>
    </w:p>
    <w:p w14:paraId="153BF0F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com.last        0.4737     *    0.2288  0.7032</w:t>
      </w:r>
    </w:p>
    <w:p w14:paraId="3796EDD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YDS.ATT.last         0.4544     *    0.1968  0.7028</w:t>
      </w:r>
    </w:p>
    <w:p w14:paraId="342F5C5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td.last            0.1051         -0.3551  0.5380</w:t>
      </w:r>
    </w:p>
    <w:p w14:paraId="17F5A25D"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attcom.last     0.0228     *    0.0044  0.0477</w:t>
      </w:r>
    </w:p>
    <w:p w14:paraId="456284D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YDS.ATT.last      0.0035         -0.0564  0.0663</w:t>
      </w:r>
    </w:p>
    <w:p w14:paraId="6F8E97F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td.last        -0.3457     *   -0.6015 -0.0963</w:t>
      </w:r>
    </w:p>
    <w:p w14:paraId="4C682470"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YDS.ATT.last  -0.0193         -0.0829  0.0343</w:t>
      </w:r>
    </w:p>
    <w:p w14:paraId="524AAA8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nltd.last     -0.3685     *   -0.6165 -0.1292</w:t>
      </w:r>
    </w:p>
    <w:p w14:paraId="157D3F69"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nltd.last      -0.3493     *   -0.6028 -0.1119</w:t>
      </w:r>
    </w:p>
    <w:p w14:paraId="00F6595E"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05CF23CC"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first          0.0676     *    0.0252  0.1099</w:t>
      </w:r>
    </w:p>
    <w:p w14:paraId="769D08D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com.first       0.0849     *    0.0402  0.1280</w:t>
      </w:r>
    </w:p>
    <w:p w14:paraId="016A4E7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YDS.ATT.first        0.2716     *    0.2393  0.3085</w:t>
      </w:r>
    </w:p>
    <w:p w14:paraId="665080E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td.first           0.0150         -0.0384  0.0763</w:t>
      </w:r>
    </w:p>
    <w:p w14:paraId="396DB95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attcom.first    0.0174     *    0.0101  0.0249</w:t>
      </w:r>
    </w:p>
    <w:p w14:paraId="416C365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YDS.ATT.first     0.2041     *    0.1735  0.2268</w:t>
      </w:r>
    </w:p>
    <w:p w14:paraId="6F6D8B7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td.first       -0.0526     *   -0.0944 -0.0025</w:t>
      </w:r>
    </w:p>
    <w:p w14:paraId="588CF2C1"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YDS.ATT.first  0.1867     *    0.1526  0.2133</w:t>
      </w:r>
    </w:p>
    <w:p w14:paraId="3249C6B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nltd.first    -0.0700     *   -0.1154 -0.0185</w:t>
      </w:r>
    </w:p>
    <w:p w14:paraId="5359CDFF"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YDS.ATT-nltd.first     -0.2567     *   -0.2935 -0.2121</w:t>
      </w:r>
    </w:p>
    <w:p w14:paraId="3740963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w:t>
      </w:r>
    </w:p>
    <w:p w14:paraId="43CF8902"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pratt         -0.0764         -0.4736  0.2978</w:t>
      </w:r>
    </w:p>
    <w:p w14:paraId="0BC7E114"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attcom.pratt       0.8151     *    0.4494  1.1710</w:t>
      </w:r>
    </w:p>
    <w:p w14:paraId="0E127D75"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YDS.ATT.pratt        0.4860     *    0.3474  0.6246</w:t>
      </w:r>
    </w:p>
    <w:p w14:paraId="7663A60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nltd.pratt           0.0793         -0.1707  0.3466</w:t>
      </w:r>
    </w:p>
    <w:p w14:paraId="67E5410B"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attcom.pratt    0.8915     *    0.2047  1.5756</w:t>
      </w:r>
    </w:p>
    <w:p w14:paraId="60FD2F6A"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YDS.ATT.pratt     0.5624     *    0.1878  0.9492</w:t>
      </w:r>
    </w:p>
    <w:p w14:paraId="6C10EF57"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nltd.pratt        0.1556         -0.2346  0.5798</w:t>
      </w:r>
    </w:p>
    <w:p w14:paraId="60BAC3C8"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YDS.ATT.pratt -0.3291     *   -0.6436 -0.0080</w:t>
      </w:r>
    </w:p>
    <w:p w14:paraId="77F5AE23" w14:textId="77777777" w:rsidR="0024210F" w:rsidRDefault="0024210F" w:rsidP="0024210F">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nltd.pratt    -0.7358     *   -1.0606 -0.3892</w:t>
      </w:r>
    </w:p>
    <w:p w14:paraId="272676CB" w14:textId="77777777" w:rsidR="0024210F" w:rsidRDefault="0024210F" w:rsidP="0024210F">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YDS.ATT-nltd.pratt     -0.4068     *   -0.5385 -0.2656</w:t>
      </w:r>
    </w:p>
    <w:p w14:paraId="06CDABBE" w14:textId="77777777" w:rsidR="0024210F" w:rsidRPr="0024210F" w:rsidRDefault="0024210F" w:rsidP="0024210F"/>
    <w:p w14:paraId="048D96D4" w14:textId="46DFFA16" w:rsidR="00E5369D" w:rsidRPr="006D6E07" w:rsidRDefault="00E5369D" w:rsidP="006D6E07">
      <w:pPr>
        <w:pStyle w:val="Heading2"/>
      </w:pPr>
      <w:bookmarkStart w:id="28" w:name="_Toc518374171"/>
      <w:r w:rsidRPr="006D6E07">
        <w:lastRenderedPageBreak/>
        <w:t>Final Model</w:t>
      </w:r>
      <w:bookmarkEnd w:id="28"/>
    </w:p>
    <w:p w14:paraId="31D3A6AC" w14:textId="1F581394" w:rsidR="00E5369D" w:rsidRPr="006D6E07" w:rsidRDefault="00E5369D" w:rsidP="006D6E07">
      <w:pPr>
        <w:pStyle w:val="Heading3"/>
      </w:pPr>
      <w:bookmarkStart w:id="29" w:name="_Toc518374172"/>
      <w:r w:rsidRPr="006D6E07">
        <w:t>Show summary results</w:t>
      </w:r>
      <w:bookmarkEnd w:id="29"/>
    </w:p>
    <w:p w14:paraId="296C7CED" w14:textId="77777777" w:rsidR="000B3479" w:rsidRDefault="000B3479" w:rsidP="000B3479">
      <w:pPr>
        <w:pStyle w:val="NoSpacing"/>
      </w:pPr>
    </w:p>
    <w:p w14:paraId="0CE2509C" w14:textId="3785ABE9" w:rsidR="00E5369D" w:rsidRPr="000B3479" w:rsidRDefault="000B3479" w:rsidP="000B3479">
      <w:r>
        <w:t xml:space="preserve">Final model has a slightly better Adjusted r squared value and all variables are now significate </w:t>
      </w:r>
    </w:p>
    <w:p w14:paraId="0C0CFE93"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bookmarkStart w:id="30" w:name="_Hlk515025975"/>
      <w:r>
        <w:rPr>
          <w:rStyle w:val="gnkrckgcmsb"/>
          <w:rFonts w:ascii="Lucida Console" w:hAnsi="Lucida Console"/>
          <w:color w:val="0000FF"/>
        </w:rPr>
        <w:t xml:space="preserve">&gt; </w:t>
      </w:r>
      <w:r>
        <w:rPr>
          <w:rStyle w:val="gnkrckgcmrb"/>
          <w:rFonts w:ascii="Lucida Console" w:hAnsi="Lucida Console"/>
          <w:color w:val="0000FF"/>
        </w:rPr>
        <w:t>print(summary(fit2_Off_NFL_Salary)) # Show summary results</w:t>
      </w:r>
    </w:p>
    <w:p w14:paraId="698F0705"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7E2FD733" w14:textId="3E2BC61B" w:rsidR="00E5369D" w:rsidRPr="00E5369D" w:rsidRDefault="002606E8" w:rsidP="00E5369D">
      <w:r w:rsidRPr="002606E8">
        <w:rPr>
          <w:noProof/>
        </w:rPr>
        <w:drawing>
          <wp:inline distT="0" distB="0" distL="0" distR="0" wp14:anchorId="305BCE41" wp14:editId="4D04624A">
            <wp:extent cx="4194229" cy="2750968"/>
            <wp:effectExtent l="0" t="0" r="0" b="0"/>
            <wp:docPr id="93" name="Picture 2">
              <a:extLst xmlns:a="http://schemas.openxmlformats.org/drawingml/2006/main">
                <a:ext uri="{FF2B5EF4-FFF2-40B4-BE49-F238E27FC236}">
                  <a16:creationId xmlns:a16="http://schemas.microsoft.com/office/drawing/2014/main" id="{9CE9FEB6-5A0C-4BF6-939B-1F5AC1472987}"/>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2">
                      <a:extLst>
                        <a:ext uri="{FF2B5EF4-FFF2-40B4-BE49-F238E27FC236}">
                          <a16:creationId xmlns:a16="http://schemas.microsoft.com/office/drawing/2014/main" id="{9CE9FEB6-5A0C-4BF6-939B-1F5AC1472987}"/>
                        </a:ext>
                      </a:extLst>
                    </pic:cNvPr>
                    <pic:cNvPicPr>
                      <a:picLocks noChangeAspect="1"/>
                    </pic:cNvPicPr>
                  </pic:nvPicPr>
                  <pic:blipFill>
                    <a:blip r:embed="rId24"/>
                    <a:stretch>
                      <a:fillRect/>
                    </a:stretch>
                  </pic:blipFill>
                  <pic:spPr>
                    <a:xfrm>
                      <a:off x="0" y="0"/>
                      <a:ext cx="4194229" cy="2750968"/>
                    </a:xfrm>
                    <a:prstGeom prst="rect">
                      <a:avLst/>
                    </a:prstGeom>
                  </pic:spPr>
                </pic:pic>
              </a:graphicData>
            </a:graphic>
          </wp:inline>
        </w:drawing>
      </w:r>
    </w:p>
    <w:p w14:paraId="6B527DB7" w14:textId="0000C3AA" w:rsidR="00E5369D" w:rsidRDefault="00E5369D" w:rsidP="00E5369D">
      <w:pPr>
        <w:pStyle w:val="Heading3"/>
      </w:pPr>
      <w:bookmarkStart w:id="31" w:name="_Toc518374173"/>
      <w:bookmarkEnd w:id="30"/>
      <w:r w:rsidRPr="00E5369D">
        <w:t>CIs for model parameters</w:t>
      </w:r>
      <w:r>
        <w:t xml:space="preserve"> Level = .95</w:t>
      </w:r>
      <w:bookmarkEnd w:id="31"/>
    </w:p>
    <w:p w14:paraId="385EF1F4" w14:textId="2D74E307" w:rsidR="00E5369D" w:rsidRDefault="00E5369D" w:rsidP="00E5369D">
      <w:pPr>
        <w:pStyle w:val="NoSpacing"/>
      </w:pPr>
    </w:p>
    <w:p w14:paraId="3EE53DE0"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confint(fit2_Off_NFL_Salary, level = 0.95))# CIs for model parameters</w:t>
      </w:r>
    </w:p>
    <w:p w14:paraId="7B839A2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2.5 %       97.5 %</w:t>
      </w:r>
    </w:p>
    <w:p w14:paraId="02BCE97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0.41102507  0.726589409</w:t>
      </w:r>
    </w:p>
    <w:p w14:paraId="2454347F"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0.04468756  0.074583897</w:t>
      </w:r>
    </w:p>
    <w:p w14:paraId="4D6EB89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        0.04610105  0.478653150</w:t>
      </w:r>
    </w:p>
    <w:p w14:paraId="3925519F" w14:textId="77777777" w:rsidR="00E5369D" w:rsidRDefault="00E5369D" w:rsidP="00E5369D">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nltd         0.23094077  0.412615700</w:t>
      </w:r>
    </w:p>
    <w:p w14:paraId="78364C72" w14:textId="77777777" w:rsidR="00E5369D" w:rsidRPr="00E5369D" w:rsidRDefault="00E5369D" w:rsidP="00E5369D"/>
    <w:p w14:paraId="1E00C659" w14:textId="67B91CFF" w:rsidR="00E5369D" w:rsidRDefault="00E5369D" w:rsidP="00E5369D">
      <w:pPr>
        <w:pStyle w:val="Heading3"/>
      </w:pPr>
      <w:bookmarkStart w:id="32" w:name="_Toc518374174"/>
      <w:r>
        <w:t>ANOVA</w:t>
      </w:r>
      <w:r w:rsidRPr="00E5369D">
        <w:t xml:space="preserve"> table</w:t>
      </w:r>
      <w:bookmarkEnd w:id="32"/>
    </w:p>
    <w:p w14:paraId="439A537B" w14:textId="12815E4B" w:rsidR="00E5369D" w:rsidRDefault="00E5369D" w:rsidP="00E5369D">
      <w:pPr>
        <w:pStyle w:val="NoSpacing"/>
      </w:pPr>
    </w:p>
    <w:p w14:paraId="60539500" w14:textId="77777777" w:rsidR="00E5369D" w:rsidRDefault="00E5369D" w:rsidP="00E5369D">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anova(fit2_Off_NFL_Salary))# anova table</w:t>
      </w:r>
    </w:p>
    <w:p w14:paraId="0188189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Analysis of Variance Table</w:t>
      </w:r>
    </w:p>
    <w:p w14:paraId="5D24086F"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4A64714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Response: sqsalary</w:t>
      </w:r>
    </w:p>
    <w:p w14:paraId="0A5A85C4"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Df  Sum Sq Mean Sq  F value    Pr(&gt;F)    </w:t>
      </w:r>
    </w:p>
    <w:p w14:paraId="4DCA62EE"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GS          1 190.341 190.341 418.3857 &lt; 2.2e-16 ***</w:t>
      </w:r>
    </w:p>
    <w:p w14:paraId="68421D2D"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       1  16.476  16.476  36.2147 3.289e-09 ***</w:t>
      </w:r>
    </w:p>
    <w:p w14:paraId="6B22480F"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1  22.030  22.030  48.4233 1.012e-11 ***</w:t>
      </w:r>
    </w:p>
    <w:p w14:paraId="1D336807"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533 242.483   0.455                       </w:t>
      </w:r>
    </w:p>
    <w:p w14:paraId="582AA2B1" w14:textId="77777777" w:rsidR="00E5369D" w:rsidRDefault="00E5369D" w:rsidP="00E5369D">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28A22694" w14:textId="77777777" w:rsidR="000403A1" w:rsidRDefault="00E5369D" w:rsidP="000403A1">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ignif. codes:  0 ‘***’ 0.001 ‘**’ 0.01 ‘*’ 0.05 ‘.’ 0.1 ‘ ’ 1</w:t>
      </w:r>
    </w:p>
    <w:p w14:paraId="1D20BCB4" w14:textId="77777777" w:rsidR="000403A1" w:rsidRDefault="000403A1" w:rsidP="000403A1">
      <w:pPr>
        <w:pStyle w:val="HTMLPreformatted"/>
        <w:shd w:val="clear" w:color="auto" w:fill="FFFFFF"/>
        <w:wordWrap w:val="0"/>
        <w:spacing w:line="225" w:lineRule="atLeast"/>
      </w:pPr>
    </w:p>
    <w:p w14:paraId="21585065" w14:textId="0BF410FF" w:rsidR="000403A1" w:rsidRPr="000403A1" w:rsidRDefault="000403A1" w:rsidP="000403A1">
      <w:pPr>
        <w:pStyle w:val="NoSpacing"/>
      </w:pPr>
    </w:p>
    <w:p w14:paraId="4F966AB7" w14:textId="77777777" w:rsidR="000E33B4" w:rsidRDefault="000E33B4">
      <w:pPr>
        <w:rPr>
          <w:rStyle w:val="Hyperlink"/>
          <w:rFonts w:eastAsiaTheme="majorEastAsia" w:cstheme="minorHAnsi"/>
          <w:color w:val="2F5496" w:themeColor="accent1" w:themeShade="BF"/>
          <w:sz w:val="32"/>
          <w:szCs w:val="32"/>
          <w:u w:val="none"/>
        </w:rPr>
      </w:pPr>
      <w:r>
        <w:rPr>
          <w:rStyle w:val="Hyperlink"/>
          <w:rFonts w:cstheme="minorHAnsi"/>
          <w:color w:val="2F5496" w:themeColor="accent1" w:themeShade="BF"/>
          <w:u w:val="none"/>
        </w:rPr>
        <w:br w:type="page"/>
      </w:r>
    </w:p>
    <w:p w14:paraId="5A94E3DD" w14:textId="0F0BB7CA" w:rsidR="000B3479" w:rsidRPr="000403A1" w:rsidRDefault="00F60ADA" w:rsidP="006D6E07">
      <w:pPr>
        <w:pStyle w:val="Heading2"/>
        <w:rPr>
          <w:rStyle w:val="Hyperlink"/>
          <w:rFonts w:asciiTheme="minorHAnsi" w:hAnsiTheme="minorHAnsi" w:cstheme="minorBidi"/>
          <w:color w:val="auto"/>
          <w:u w:val="none"/>
        </w:rPr>
      </w:pPr>
      <w:hyperlink w:anchor="_Toc515016519" w:history="1">
        <w:bookmarkStart w:id="33" w:name="_Toc518374175"/>
        <w:r w:rsidR="000B3479" w:rsidRPr="006147C6">
          <w:rPr>
            <w:rStyle w:val="Hyperlink"/>
            <w:rFonts w:asciiTheme="minorHAnsi" w:hAnsiTheme="minorHAnsi" w:cstheme="minorHAnsi"/>
            <w:color w:val="2F5496" w:themeColor="accent1" w:themeShade="BF"/>
            <w:u w:val="none"/>
          </w:rPr>
          <w:t>Statistical Analysis (</w:t>
        </w:r>
        <w:r w:rsidR="000403A1">
          <w:rPr>
            <w:rStyle w:val="Hyperlink"/>
            <w:rFonts w:asciiTheme="minorHAnsi" w:hAnsiTheme="minorHAnsi" w:cstheme="minorHAnsi"/>
            <w:color w:val="2F5496" w:themeColor="accent1" w:themeShade="BF"/>
            <w:u w:val="none"/>
          </w:rPr>
          <w:t>by Position QB</w:t>
        </w:r>
        <w:r w:rsidR="000B3479" w:rsidRPr="006147C6">
          <w:rPr>
            <w:rStyle w:val="Hyperlink"/>
            <w:rFonts w:asciiTheme="minorHAnsi" w:hAnsiTheme="minorHAnsi" w:cstheme="minorHAnsi"/>
            <w:color w:val="2F5496" w:themeColor="accent1" w:themeShade="BF"/>
            <w:u w:val="none"/>
          </w:rPr>
          <w:t>)</w:t>
        </w:r>
        <w:bookmarkEnd w:id="33"/>
        <w:r w:rsidR="000B3479" w:rsidRPr="006147C6">
          <w:rPr>
            <w:webHidden/>
          </w:rPr>
          <w:tab/>
        </w:r>
      </w:hyperlink>
    </w:p>
    <w:p w14:paraId="5BC4E5BF" w14:textId="243F3369" w:rsidR="000403A1" w:rsidRDefault="00AD34EE" w:rsidP="006D6E07">
      <w:pPr>
        <w:pStyle w:val="Heading3"/>
      </w:pPr>
      <w:bookmarkStart w:id="34" w:name="_Toc518374176"/>
      <w:r>
        <w:t>S</w:t>
      </w:r>
      <w:r w:rsidR="000403A1" w:rsidRPr="000403A1">
        <w:t>ub setting data</w:t>
      </w:r>
      <w:r w:rsidR="000E33B4">
        <w:t xml:space="preserve"> (sub setting</w:t>
      </w:r>
      <w:r w:rsidR="000403A1">
        <w:t xml:space="preserve"> QB </w:t>
      </w:r>
      <w:r w:rsidR="000E33B4">
        <w:t>position</w:t>
      </w:r>
      <w:r w:rsidR="000403A1">
        <w:t xml:space="preserve"> from new data table based upon POS </w:t>
      </w:r>
      <w:r w:rsidR="000E33B4">
        <w:t>variable)</w:t>
      </w:r>
      <w:bookmarkEnd w:id="34"/>
    </w:p>
    <w:p w14:paraId="6991048A" w14:textId="77777777" w:rsidR="000403A1" w:rsidRDefault="000403A1" w:rsidP="00AD34EE">
      <w:pPr>
        <w:pStyle w:val="NoSpacing"/>
      </w:pPr>
      <w:r>
        <w:t>QB_Data&lt;- subset(NFLOffSalary, POS == 'QB')</w:t>
      </w:r>
    </w:p>
    <w:p w14:paraId="7B68052F" w14:textId="77777777" w:rsidR="000403A1" w:rsidRDefault="000403A1" w:rsidP="00AD34EE">
      <w:pPr>
        <w:pStyle w:val="NoSpacing"/>
      </w:pPr>
      <w:r>
        <w:t>View(QB_Data)</w:t>
      </w:r>
    </w:p>
    <w:p w14:paraId="609BE138" w14:textId="77777777" w:rsidR="000403A1" w:rsidRDefault="000403A1" w:rsidP="00AD34EE">
      <w:pPr>
        <w:pStyle w:val="NoSpacing"/>
      </w:pPr>
      <w:r>
        <w:t>QB_Data = QB_Data[, 2:15]</w:t>
      </w:r>
    </w:p>
    <w:p w14:paraId="571C1901" w14:textId="77777777" w:rsidR="000403A1" w:rsidRDefault="000403A1" w:rsidP="00AD34EE">
      <w:pPr>
        <w:pStyle w:val="NoSpacing"/>
      </w:pPr>
      <w:r>
        <w:t>QB_Data = data.frame(QB_Data)</w:t>
      </w:r>
    </w:p>
    <w:p w14:paraId="7A9D990B" w14:textId="161479F3" w:rsidR="000403A1" w:rsidRDefault="000403A1" w:rsidP="00AD34EE">
      <w:pPr>
        <w:pStyle w:val="NoSpacing"/>
      </w:pPr>
      <w:r>
        <w:t>head(QB_Data)</w:t>
      </w:r>
    </w:p>
    <w:p w14:paraId="2A972629" w14:textId="77777777" w:rsidR="000E33B4" w:rsidRDefault="000E33B4" w:rsidP="00AD34EE">
      <w:pPr>
        <w:pStyle w:val="NoSpacing"/>
      </w:pPr>
    </w:p>
    <w:p w14:paraId="1CF66DDA" w14:textId="0C780C10" w:rsidR="000B3479" w:rsidRPr="00175EA3" w:rsidRDefault="00F60ADA" w:rsidP="006D6E07">
      <w:pPr>
        <w:pStyle w:val="Heading3"/>
        <w:rPr>
          <w:rStyle w:val="Hyperlink"/>
          <w:color w:val="2F5496" w:themeColor="accent1" w:themeShade="BF"/>
          <w:u w:val="none"/>
        </w:rPr>
      </w:pPr>
      <w:hyperlink w:anchor="_Toc515016520" w:history="1">
        <w:bookmarkStart w:id="35" w:name="_Toc518374177"/>
        <w:r w:rsidR="000B3479" w:rsidRPr="00175EA3">
          <w:rPr>
            <w:rStyle w:val="Hyperlink"/>
            <w:color w:val="2F5496" w:themeColor="accent1" w:themeShade="BF"/>
            <w:u w:val="none"/>
          </w:rPr>
          <w:t xml:space="preserve">Fitting the </w:t>
        </w:r>
        <w:r w:rsidR="000403A1" w:rsidRPr="00175EA3">
          <w:rPr>
            <w:rStyle w:val="Hyperlink"/>
            <w:color w:val="2F5496" w:themeColor="accent1" w:themeShade="BF"/>
            <w:u w:val="none"/>
          </w:rPr>
          <w:t xml:space="preserve">QB </w:t>
        </w:r>
        <w:r w:rsidR="000B3479" w:rsidRPr="00175EA3">
          <w:rPr>
            <w:rStyle w:val="Hyperlink"/>
            <w:color w:val="2F5496" w:themeColor="accent1" w:themeShade="BF"/>
            <w:u w:val="none"/>
          </w:rPr>
          <w:t>Model</w:t>
        </w:r>
        <w:bookmarkEnd w:id="35"/>
        <w:r w:rsidR="000B3479" w:rsidRPr="00175EA3">
          <w:rPr>
            <w:webHidden/>
          </w:rPr>
          <w:tab/>
        </w:r>
      </w:hyperlink>
    </w:p>
    <w:p w14:paraId="0FA20F8A" w14:textId="77777777" w:rsidR="000E33B4" w:rsidRDefault="000E33B4" w:rsidP="000E33B4">
      <w:pPr>
        <w:pStyle w:val="NoSpacing"/>
        <w:rPr>
          <w:rStyle w:val="Hyperlink"/>
          <w:color w:val="1F3763" w:themeColor="accent1" w:themeShade="7F"/>
          <w:u w:val="none"/>
        </w:rPr>
      </w:pPr>
    </w:p>
    <w:p w14:paraId="7A100657" w14:textId="4826B2B1" w:rsidR="006147C6" w:rsidRPr="000E33B4" w:rsidRDefault="006147C6" w:rsidP="006D6E07">
      <w:pPr>
        <w:pStyle w:val="Heading4"/>
        <w:rPr>
          <w:rStyle w:val="Hyperlink"/>
          <w:color w:val="1F3763" w:themeColor="accent1" w:themeShade="7F"/>
          <w:u w:val="none"/>
        </w:rPr>
      </w:pPr>
      <w:r w:rsidRPr="000E33B4">
        <w:rPr>
          <w:rStyle w:val="Hyperlink"/>
          <w:color w:val="1F3763" w:themeColor="accent1" w:themeShade="7F"/>
          <w:u w:val="none"/>
        </w:rPr>
        <w:t>Correlation Matrix Plot</w:t>
      </w:r>
    </w:p>
    <w:p w14:paraId="3FD6C91D" w14:textId="5D8AA80B" w:rsidR="000E33B4" w:rsidRPr="000E33B4" w:rsidRDefault="000E33B4" w:rsidP="000E33B4">
      <w:r>
        <w:rPr>
          <w:noProof/>
        </w:rPr>
        <w:drawing>
          <wp:inline distT="0" distB="0" distL="0" distR="0" wp14:anchorId="2B5D9566" wp14:editId="47151677">
            <wp:extent cx="4714875" cy="4714875"/>
            <wp:effectExtent l="0" t="0" r="9525" b="9525"/>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4714875" cy="4714875"/>
                    </a:xfrm>
                    <a:prstGeom prst="rect">
                      <a:avLst/>
                    </a:prstGeom>
                  </pic:spPr>
                </pic:pic>
              </a:graphicData>
            </a:graphic>
          </wp:inline>
        </w:drawing>
      </w:r>
    </w:p>
    <w:p w14:paraId="10CB04FA" w14:textId="77777777" w:rsidR="000E33B4" w:rsidRPr="000E33B4" w:rsidRDefault="000E33B4" w:rsidP="000E33B4"/>
    <w:p w14:paraId="29D9E972" w14:textId="77777777" w:rsidR="00E04CF3" w:rsidRDefault="00E04CF3">
      <w:pPr>
        <w:rPr>
          <w:rStyle w:val="Hyperlink"/>
          <w:rFonts w:asciiTheme="majorHAnsi" w:eastAsiaTheme="majorEastAsia" w:hAnsiTheme="majorHAnsi" w:cstheme="majorBidi"/>
          <w:color w:val="1F3763" w:themeColor="accent1" w:themeShade="7F"/>
          <w:sz w:val="24"/>
          <w:szCs w:val="24"/>
          <w:u w:val="none"/>
        </w:rPr>
      </w:pPr>
      <w:r>
        <w:rPr>
          <w:rStyle w:val="Hyperlink"/>
          <w:color w:val="1F3763" w:themeColor="accent1" w:themeShade="7F"/>
          <w:u w:val="none"/>
        </w:rPr>
        <w:br w:type="page"/>
      </w:r>
    </w:p>
    <w:p w14:paraId="26F53E03" w14:textId="4556B13A" w:rsidR="000B3479" w:rsidRDefault="00F60ADA" w:rsidP="006D6E07">
      <w:pPr>
        <w:pStyle w:val="Heading3"/>
        <w:rPr>
          <w:rStyle w:val="Hyperlink"/>
          <w:color w:val="1F3763" w:themeColor="accent1" w:themeShade="7F"/>
          <w:u w:val="none"/>
        </w:rPr>
      </w:pPr>
      <w:hyperlink w:anchor="_Toc515016521" w:history="1">
        <w:bookmarkStart w:id="36" w:name="_Toc518374178"/>
        <w:r w:rsidR="000B3479" w:rsidRPr="000E33B4">
          <w:rPr>
            <w:rStyle w:val="Hyperlink"/>
            <w:color w:val="1F3763" w:themeColor="accent1" w:themeShade="7F"/>
            <w:u w:val="none"/>
          </w:rPr>
          <w:t>Regression Tree results</w:t>
        </w:r>
        <w:bookmarkEnd w:id="36"/>
        <w:r w:rsidR="000B3479" w:rsidRPr="000E33B4">
          <w:rPr>
            <w:webHidden/>
          </w:rPr>
          <w:tab/>
        </w:r>
      </w:hyperlink>
    </w:p>
    <w:p w14:paraId="01D620FE" w14:textId="7A61AA25" w:rsidR="00E04CF3" w:rsidRDefault="00E04CF3" w:rsidP="00E04CF3">
      <w:pPr>
        <w:pStyle w:val="NoSpacing"/>
      </w:pPr>
    </w:p>
    <w:p w14:paraId="0715B9E7"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grow tree</w:t>
      </w:r>
    </w:p>
    <w:p w14:paraId="67898F29"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names(QB_Data)</w:t>
      </w:r>
    </w:p>
    <w:p w14:paraId="2345F33C"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QBtreefit &lt;-</w:t>
      </w:r>
    </w:p>
    <w:p w14:paraId="4D910862"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rpart(</w:t>
      </w:r>
    </w:p>
    <w:p w14:paraId="4FFB6B4C"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sqsalary ~ sqrank + GP + GS + sqsnaps + sqsnapsper + nlatt + nlattcom +</w:t>
      </w:r>
    </w:p>
    <w:p w14:paraId="7B501853"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nlcompPer + nlyds +  nltd + nlint + nlfum ,</w:t>
      </w:r>
    </w:p>
    <w:p w14:paraId="4AC22090"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method = "anova",</w:t>
      </w:r>
    </w:p>
    <w:p w14:paraId="14680A42"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data = QB_Data</w:t>
      </w:r>
    </w:p>
    <w:p w14:paraId="765E4690"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w:t>
      </w:r>
    </w:p>
    <w:p w14:paraId="0988E81E"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create additional plots</w:t>
      </w:r>
    </w:p>
    <w:p w14:paraId="643D70EE"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par(mfrow = c(1, 2)) # two plots on one page</w:t>
      </w:r>
    </w:p>
    <w:p w14:paraId="242256D8" w14:textId="0D11EE3D" w:rsid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rsq.rpart(QBtreefit) # visualize cross-validation results</w:t>
      </w:r>
    </w:p>
    <w:p w14:paraId="03ED5535" w14:textId="42EA8AD3" w:rsidR="00B44657" w:rsidRPr="00B44657" w:rsidRDefault="00B44657" w:rsidP="00B44657">
      <w:pPr>
        <w:rPr>
          <w:rStyle w:val="gnkrckgcmsb"/>
          <w:rFonts w:ascii="Lucida Console" w:eastAsia="Times New Roman" w:hAnsi="Lucida Console" w:cs="Courier New"/>
          <w:color w:val="0000FF"/>
          <w:sz w:val="20"/>
          <w:szCs w:val="20"/>
        </w:rPr>
      </w:pPr>
      <w:r>
        <w:rPr>
          <w:noProof/>
        </w:rPr>
        <w:drawing>
          <wp:inline distT="0" distB="0" distL="0" distR="0" wp14:anchorId="3ADC9FD0" wp14:editId="3CEBBC43">
            <wp:extent cx="5419725" cy="2762250"/>
            <wp:effectExtent l="0" t="0" r="9525"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5419725" cy="2762250"/>
                    </a:xfrm>
                    <a:prstGeom prst="rect">
                      <a:avLst/>
                    </a:prstGeom>
                  </pic:spPr>
                </pic:pic>
              </a:graphicData>
            </a:graphic>
          </wp:inline>
        </w:drawing>
      </w:r>
    </w:p>
    <w:p w14:paraId="546A6406" w14:textId="77777777" w:rsidR="00B44657" w:rsidRPr="00B44657" w:rsidRDefault="00B44657" w:rsidP="00B44657">
      <w:pPr>
        <w:rPr>
          <w:rStyle w:val="gnkrckgcmsb"/>
          <w:rFonts w:ascii="Lucida Console" w:eastAsia="Times New Roman" w:hAnsi="Lucida Console" w:cs="Courier New"/>
          <w:color w:val="0000FF"/>
          <w:sz w:val="20"/>
          <w:szCs w:val="20"/>
        </w:rPr>
      </w:pPr>
    </w:p>
    <w:p w14:paraId="7DD5C997" w14:textId="767B2849" w:rsidR="00E04CF3" w:rsidRDefault="00E04CF3" w:rsidP="006D6E07">
      <w:pPr>
        <w:pStyle w:val="Heading4"/>
      </w:pPr>
      <w:r>
        <w:lastRenderedPageBreak/>
        <w:t>Variable importance</w:t>
      </w:r>
    </w:p>
    <w:p w14:paraId="7679E23A" w14:textId="1C22BFE5" w:rsidR="00E04CF3" w:rsidRPr="00E04CF3" w:rsidRDefault="00B44657" w:rsidP="00E04CF3">
      <w:r>
        <w:rPr>
          <w:noProof/>
        </w:rPr>
        <w:drawing>
          <wp:inline distT="0" distB="0" distL="0" distR="0" wp14:anchorId="7C286A10" wp14:editId="428E7DE5">
            <wp:extent cx="5943600" cy="3592195"/>
            <wp:effectExtent l="0" t="0" r="0" b="8255"/>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5943600" cy="3592195"/>
                    </a:xfrm>
                    <a:prstGeom prst="rect">
                      <a:avLst/>
                    </a:prstGeom>
                  </pic:spPr>
                </pic:pic>
              </a:graphicData>
            </a:graphic>
          </wp:inline>
        </w:drawing>
      </w:r>
    </w:p>
    <w:p w14:paraId="398F64DC" w14:textId="7BCE364D" w:rsidR="000B3479" w:rsidRDefault="00F60ADA" w:rsidP="006D6E07">
      <w:pPr>
        <w:pStyle w:val="Heading4"/>
      </w:pPr>
      <w:hyperlink w:anchor="_Toc515016522" w:history="1">
        <w:r w:rsidR="000B3479" w:rsidRPr="00175EA3">
          <w:rPr>
            <w:rStyle w:val="Hyperlink"/>
            <w:color w:val="1F3763" w:themeColor="accent1" w:themeShade="7F"/>
            <w:u w:val="none"/>
          </w:rPr>
          <w:t>visualize cross-validation results – number of splits</w:t>
        </w:r>
        <w:r w:rsidR="000B3479" w:rsidRPr="00175EA3">
          <w:rPr>
            <w:webHidden/>
          </w:rPr>
          <w:tab/>
        </w:r>
      </w:hyperlink>
    </w:p>
    <w:p w14:paraId="31063464" w14:textId="793B16DA" w:rsidR="00DE102B" w:rsidRPr="00DE102B" w:rsidRDefault="00B44657" w:rsidP="00DE102B">
      <w:r>
        <w:rPr>
          <w:noProof/>
        </w:rPr>
        <w:drawing>
          <wp:inline distT="0" distB="0" distL="0" distR="0" wp14:anchorId="69EC05F6" wp14:editId="09E1BFC6">
            <wp:extent cx="5943600" cy="3592195"/>
            <wp:effectExtent l="0" t="0" r="0" b="8255"/>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5943600" cy="3592195"/>
                    </a:xfrm>
                    <a:prstGeom prst="rect">
                      <a:avLst/>
                    </a:prstGeom>
                  </pic:spPr>
                </pic:pic>
              </a:graphicData>
            </a:graphic>
          </wp:inline>
        </w:drawing>
      </w:r>
    </w:p>
    <w:p w14:paraId="49AFBA3B" w14:textId="7D359786" w:rsidR="00E04CF3" w:rsidRPr="00E04CF3" w:rsidRDefault="00E04CF3" w:rsidP="00E04CF3"/>
    <w:p w14:paraId="4D1D13C7" w14:textId="5BDCC0DE" w:rsidR="000B3479" w:rsidRDefault="00F60ADA" w:rsidP="006D6E07">
      <w:pPr>
        <w:pStyle w:val="Heading4"/>
      </w:pPr>
      <w:hyperlink w:anchor="_Toc515016523" w:history="1">
        <w:r w:rsidR="000B3479" w:rsidRPr="00175EA3">
          <w:rPr>
            <w:rStyle w:val="Hyperlink"/>
            <w:color w:val="1F3763" w:themeColor="accent1" w:themeShade="7F"/>
            <w:u w:val="none"/>
          </w:rPr>
          <w:t>Regression tree</w:t>
        </w:r>
        <w:r w:rsidR="000B3479" w:rsidRPr="00175EA3">
          <w:rPr>
            <w:webHidden/>
          </w:rPr>
          <w:tab/>
        </w:r>
      </w:hyperlink>
    </w:p>
    <w:p w14:paraId="2E9DA51E"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plot tree</w:t>
      </w:r>
    </w:p>
    <w:p w14:paraId="70D43235"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par(mfrow = c(1, 1))</w:t>
      </w:r>
    </w:p>
    <w:p w14:paraId="179711F1" w14:textId="77777777" w:rsidR="00B44657" w:rsidRPr="00B44657" w:rsidRDefault="00B44657" w:rsidP="00B44657">
      <w:pPr>
        <w:rPr>
          <w:rStyle w:val="gnkrckgcmsb"/>
          <w:rFonts w:ascii="Lucida Console" w:eastAsia="Times New Roman" w:hAnsi="Lucida Console" w:cs="Courier New"/>
          <w:color w:val="0000FF"/>
          <w:sz w:val="20"/>
          <w:szCs w:val="20"/>
        </w:rPr>
      </w:pPr>
    </w:p>
    <w:p w14:paraId="1998199A"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plot(QBtreefit, uniform = TRUE,</w:t>
      </w:r>
    </w:p>
    <w:p w14:paraId="7B1AF49F"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main = "Regression Tree for QB NFL Salary ")</w:t>
      </w:r>
    </w:p>
    <w:p w14:paraId="54276322"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text(QBtreefit,</w:t>
      </w:r>
    </w:p>
    <w:p w14:paraId="0612F46F"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use.n = TRUE,</w:t>
      </w:r>
    </w:p>
    <w:p w14:paraId="2037FB13" w14:textId="77777777" w:rsidR="00B44657" w:rsidRPr="00B44657" w:rsidRDefault="00B44657" w:rsidP="00B44657">
      <w:pPr>
        <w:rPr>
          <w:rStyle w:val="gnkrckgcmsb"/>
          <w:rFonts w:ascii="Lucida Console" w:eastAsia="Times New Roman" w:hAnsi="Lucida Console" w:cs="Courier New"/>
          <w:color w:val="0000FF"/>
          <w:sz w:val="20"/>
          <w:szCs w:val="20"/>
        </w:rPr>
      </w:pPr>
      <w:r w:rsidRPr="00B44657">
        <w:rPr>
          <w:rStyle w:val="gnkrckgcmsb"/>
          <w:rFonts w:ascii="Lucida Console" w:eastAsia="Times New Roman" w:hAnsi="Lucida Console" w:cs="Courier New"/>
          <w:color w:val="0000FF"/>
          <w:sz w:val="20"/>
          <w:szCs w:val="20"/>
        </w:rPr>
        <w:t xml:space="preserve">     all = TRUE,</w:t>
      </w:r>
    </w:p>
    <w:p w14:paraId="1EA7DCF3" w14:textId="77777777" w:rsidR="00B44657" w:rsidRDefault="00B44657" w:rsidP="00B44657">
      <w:r w:rsidRPr="00B44657">
        <w:rPr>
          <w:rStyle w:val="gnkrckgcmsb"/>
          <w:rFonts w:ascii="Lucida Console" w:eastAsia="Times New Roman" w:hAnsi="Lucida Console" w:cs="Courier New"/>
          <w:color w:val="0000FF"/>
          <w:sz w:val="20"/>
          <w:szCs w:val="20"/>
        </w:rPr>
        <w:t xml:space="preserve">     cex = .8)</w:t>
      </w:r>
    </w:p>
    <w:p w14:paraId="77F17FAB" w14:textId="4A98A333" w:rsidR="00B44657" w:rsidRDefault="00B44657" w:rsidP="00B44657">
      <w:r>
        <w:rPr>
          <w:noProof/>
        </w:rPr>
        <w:drawing>
          <wp:inline distT="0" distB="0" distL="0" distR="0" wp14:anchorId="6983B874" wp14:editId="5736AEE9">
            <wp:extent cx="5943600" cy="3592195"/>
            <wp:effectExtent l="0" t="0" r="0" b="825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a:off x="0" y="0"/>
                      <a:ext cx="5943600" cy="3592195"/>
                    </a:xfrm>
                    <a:prstGeom prst="rect">
                      <a:avLst/>
                    </a:prstGeom>
                  </pic:spPr>
                </pic:pic>
              </a:graphicData>
            </a:graphic>
          </wp:inline>
        </w:drawing>
      </w:r>
    </w:p>
    <w:p w14:paraId="6F8C9A8C" w14:textId="0BF38B70" w:rsidR="000B3479" w:rsidRDefault="000403A1" w:rsidP="006D6E07">
      <w:pPr>
        <w:pStyle w:val="Heading3"/>
        <w:rPr>
          <w:rStyle w:val="Hyperlink"/>
          <w:color w:val="2F5496" w:themeColor="accent1" w:themeShade="BF"/>
          <w:u w:val="none"/>
        </w:rPr>
      </w:pPr>
      <w:bookmarkStart w:id="37" w:name="_Toc518374179"/>
      <w:r w:rsidRPr="00175EA3">
        <w:rPr>
          <w:rStyle w:val="Hyperlink"/>
          <w:color w:val="2F5496" w:themeColor="accent1" w:themeShade="BF"/>
          <w:u w:val="none"/>
        </w:rPr>
        <w:t xml:space="preserve">QB </w:t>
      </w:r>
      <w:hyperlink w:anchor="_Toc515016524" w:history="1">
        <w:r w:rsidR="000B3479" w:rsidRPr="00175EA3">
          <w:rPr>
            <w:rStyle w:val="Hyperlink"/>
            <w:color w:val="2F5496" w:themeColor="accent1" w:themeShade="BF"/>
            <w:u w:val="none"/>
          </w:rPr>
          <w:t>Model 1 (with independent variables choose from regression tree and matrix plot)</w:t>
        </w:r>
        <w:bookmarkEnd w:id="37"/>
        <w:r w:rsidR="000B3479" w:rsidRPr="00175EA3">
          <w:rPr>
            <w:webHidden/>
          </w:rPr>
          <w:tab/>
        </w:r>
      </w:hyperlink>
    </w:p>
    <w:p w14:paraId="77C39E8F" w14:textId="77777777" w:rsidR="00401749" w:rsidRPr="00401749" w:rsidRDefault="00401749" w:rsidP="00BB0194">
      <w:pPr>
        <w:pStyle w:val="NoSpacing"/>
      </w:pPr>
    </w:p>
    <w:p w14:paraId="7945FDA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gt; QBmod1 = lm(</w:t>
      </w:r>
    </w:p>
    <w:p w14:paraId="0D2127C5"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sqsalary ~  GS  + nlatt + nlcompPer+nltd+ sqsnapsper,</w:t>
      </w:r>
    </w:p>
    <w:p w14:paraId="4BFF6F4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   data = QB_Data)</w:t>
      </w:r>
    </w:p>
    <w:p w14:paraId="215CF845"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gt; print(summary(QBmod1))</w:t>
      </w:r>
    </w:p>
    <w:p w14:paraId="06AD441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B7E340E" w14:textId="29DFFFF9" w:rsidR="00BB0194" w:rsidRDefault="00BB0194">
      <w:pPr>
        <w:rPr>
          <w:rStyle w:val="Hyperlink"/>
          <w:rFonts w:asciiTheme="majorHAnsi" w:eastAsiaTheme="majorEastAsia" w:hAnsiTheme="majorHAnsi" w:cstheme="majorBidi"/>
          <w:color w:val="1F3763" w:themeColor="accent1" w:themeShade="7F"/>
          <w:sz w:val="24"/>
          <w:szCs w:val="24"/>
          <w:u w:val="none"/>
        </w:rPr>
      </w:pPr>
    </w:p>
    <w:p w14:paraId="0B214239" w14:textId="77777777" w:rsidR="00B44657" w:rsidRDefault="00B44657">
      <w:pPr>
        <w:rPr>
          <w:rStyle w:val="Hyperlink"/>
          <w:rFonts w:asciiTheme="majorHAnsi" w:eastAsiaTheme="majorEastAsia" w:hAnsiTheme="majorHAnsi" w:cstheme="majorBidi"/>
          <w:color w:val="1F3763" w:themeColor="accent1" w:themeShade="7F"/>
          <w:sz w:val="24"/>
          <w:szCs w:val="24"/>
          <w:u w:val="none"/>
        </w:rPr>
      </w:pPr>
      <w:r>
        <w:rPr>
          <w:rStyle w:val="Hyperlink"/>
          <w:color w:val="1F3763" w:themeColor="accent1" w:themeShade="7F"/>
          <w:u w:val="none"/>
        </w:rPr>
        <w:br w:type="page"/>
      </w:r>
    </w:p>
    <w:p w14:paraId="0EA67223" w14:textId="1014DAF9" w:rsidR="00BB0194" w:rsidRPr="00175EA3" w:rsidRDefault="00F60ADA" w:rsidP="006D6E07">
      <w:pPr>
        <w:pStyle w:val="Heading4"/>
      </w:pPr>
      <w:hyperlink w:anchor="_Toc515016525" w:history="1">
        <w:r w:rsidR="00BB0194" w:rsidRPr="00175EA3">
          <w:rPr>
            <w:rStyle w:val="Hyperlink"/>
            <w:color w:val="1F3763" w:themeColor="accent1" w:themeShade="7F"/>
            <w:u w:val="none"/>
          </w:rPr>
          <w:t>Summary of model</w:t>
        </w:r>
        <w:r w:rsidR="00BB0194" w:rsidRPr="00175EA3">
          <w:rPr>
            <w:webHidden/>
          </w:rPr>
          <w:tab/>
        </w:r>
      </w:hyperlink>
    </w:p>
    <w:p w14:paraId="551A2ED6" w14:textId="77777777" w:rsidR="00BB0194" w:rsidRDefault="00BB0194" w:rsidP="00BB0194">
      <w:pPr>
        <w:pStyle w:val="HTMLPreformatted"/>
        <w:shd w:val="clear" w:color="auto" w:fill="FFFFFF"/>
        <w:wordWrap w:val="0"/>
        <w:spacing w:line="225" w:lineRule="atLeast"/>
        <w:rPr>
          <w:rStyle w:val="gnkrckgcgsb"/>
          <w:rFonts w:ascii="Lucida Console" w:hAnsi="Lucida Console"/>
          <w:color w:val="000000"/>
          <w:bdr w:val="none" w:sz="0" w:space="0" w:color="auto" w:frame="1"/>
        </w:rPr>
      </w:pPr>
    </w:p>
    <w:p w14:paraId="15F64E4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Call:</w:t>
      </w:r>
    </w:p>
    <w:p w14:paraId="25262E9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lm(formula = sqsalary ~ GS + nlatt + nlcompPer + nltd + sqsnapsper, </w:t>
      </w:r>
    </w:p>
    <w:p w14:paraId="44D66286"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data = QB_Data)</w:t>
      </w:r>
    </w:p>
    <w:p w14:paraId="6F8E7855"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7AB43E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Residuals:</w:t>
      </w:r>
    </w:p>
    <w:p w14:paraId="1059961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Min      1Q  Median      3Q     Max </w:t>
      </w:r>
    </w:p>
    <w:p w14:paraId="57DEE22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202.80  -68.43   17.59   78.65  207.66 </w:t>
      </w:r>
    </w:p>
    <w:p w14:paraId="1C96625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04830BF"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Coefficients:</w:t>
      </w:r>
    </w:p>
    <w:p w14:paraId="7C82FA9B"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Estimate Std. Error t value Pr(&gt;|t|)    </w:t>
      </w:r>
    </w:p>
    <w:p w14:paraId="47D509B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Intercept) 176.32310   30.13445   5.851 1.82e-07 ***</w:t>
      </w:r>
    </w:p>
    <w:p w14:paraId="52E3743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r w:rsidRPr="00B44657">
        <w:rPr>
          <w:rFonts w:ascii="Lucida Console" w:eastAsia="Times New Roman" w:hAnsi="Lucida Console" w:cs="Courier New"/>
          <w:color w:val="FF0000"/>
          <w:sz w:val="20"/>
          <w:szCs w:val="20"/>
          <w:bdr w:val="none" w:sz="0" w:space="0" w:color="auto" w:frame="1"/>
        </w:rPr>
        <w:t xml:space="preserve">GS            0.08058    4.39300   0.018  0.98542    </w:t>
      </w:r>
    </w:p>
    <w:p w14:paraId="7AED8883"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r w:rsidRPr="00B44657">
        <w:rPr>
          <w:rFonts w:ascii="Lucida Console" w:eastAsia="Times New Roman" w:hAnsi="Lucida Console" w:cs="Courier New"/>
          <w:color w:val="FF0000"/>
          <w:sz w:val="20"/>
          <w:szCs w:val="20"/>
          <w:bdr w:val="none" w:sz="0" w:space="0" w:color="auto" w:frame="1"/>
        </w:rPr>
        <w:t xml:space="preserve">nlatt         0.15142    1.10567   0.137  0.89150    </w:t>
      </w:r>
    </w:p>
    <w:p w14:paraId="059B0E71"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r w:rsidRPr="00B44657">
        <w:rPr>
          <w:rFonts w:ascii="Lucida Console" w:eastAsia="Times New Roman" w:hAnsi="Lucida Console" w:cs="Courier New"/>
          <w:color w:val="FF0000"/>
          <w:sz w:val="20"/>
          <w:szCs w:val="20"/>
          <w:bdr w:val="none" w:sz="0" w:space="0" w:color="auto" w:frame="1"/>
        </w:rPr>
        <w:t xml:space="preserve">nlcompPer    -0.08396    0.18962  -0.443  0.65943    </w:t>
      </w:r>
    </w:p>
    <w:p w14:paraId="2885BA7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nltd          9.89165    3.22359   3.069  0.00315 ** </w:t>
      </w:r>
    </w:p>
    <w:p w14:paraId="2D4FA15B"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r w:rsidRPr="00B44657">
        <w:rPr>
          <w:rFonts w:ascii="Lucida Console" w:eastAsia="Times New Roman" w:hAnsi="Lucida Console" w:cs="Courier New"/>
          <w:color w:val="FF0000"/>
          <w:sz w:val="20"/>
          <w:szCs w:val="20"/>
          <w:bdr w:val="none" w:sz="0" w:space="0" w:color="auto" w:frame="1"/>
        </w:rPr>
        <w:t xml:space="preserve">sqsnapsper   -0.11007    0.42254  -0.260  0.79533    </w:t>
      </w:r>
    </w:p>
    <w:p w14:paraId="62EDDB06"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w:t>
      </w:r>
    </w:p>
    <w:p w14:paraId="59F8738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Signif. codes:  0 ‘***’ 0.001 ‘**’ 0.01 ‘*’ 0.05 ‘.’ 0.1 ‘ ’ 1</w:t>
      </w:r>
    </w:p>
    <w:p w14:paraId="2B74258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1CFB98E"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Residual standard error: 95.73 on 64 degrees of freedom</w:t>
      </w:r>
    </w:p>
    <w:p w14:paraId="390E4172"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highlight w:val="yellow"/>
          <w:bdr w:val="none" w:sz="0" w:space="0" w:color="auto" w:frame="1"/>
        </w:rPr>
        <w:t>Multiple R-squared:  0.4266,</w:t>
      </w:r>
      <w:r w:rsidRPr="00B44657">
        <w:rPr>
          <w:rFonts w:ascii="Lucida Console" w:eastAsia="Times New Roman" w:hAnsi="Lucida Console" w:cs="Courier New"/>
          <w:color w:val="000000"/>
          <w:sz w:val="20"/>
          <w:szCs w:val="20"/>
          <w:highlight w:val="yellow"/>
          <w:bdr w:val="none" w:sz="0" w:space="0" w:color="auto" w:frame="1"/>
        </w:rPr>
        <w:tab/>
        <w:t>Adjusted R-squared:  0.3818</w:t>
      </w:r>
      <w:r w:rsidRPr="00B44657">
        <w:rPr>
          <w:rFonts w:ascii="Lucida Console" w:eastAsia="Times New Roman" w:hAnsi="Lucida Console" w:cs="Courier New"/>
          <w:color w:val="000000"/>
          <w:sz w:val="20"/>
          <w:szCs w:val="20"/>
          <w:bdr w:val="none" w:sz="0" w:space="0" w:color="auto" w:frame="1"/>
        </w:rPr>
        <w:t xml:space="preserve"> </w:t>
      </w:r>
    </w:p>
    <w:p w14:paraId="72F1897A" w14:textId="37341012" w:rsid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F-statistic: 9.523 on 5 and 64 DF,  p-value: 7.956e-07</w:t>
      </w:r>
    </w:p>
    <w:p w14:paraId="609D4000" w14:textId="089326AB" w:rsid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103F3575" w14:textId="64A47F34" w:rsid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Pr>
          <w:rFonts w:ascii="Lucida Console" w:eastAsia="Times New Roman" w:hAnsi="Lucida Console" w:cs="Courier New"/>
          <w:color w:val="000000"/>
          <w:sz w:val="20"/>
          <w:szCs w:val="20"/>
        </w:rPr>
        <w:t xml:space="preserve">The initial model has low adjusted R value and shows many of the variables as insignificant to the Salary and model, will need to use stepwise to determine best fit variable for the model. </w:t>
      </w:r>
    </w:p>
    <w:p w14:paraId="15B0E69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496D1FD2" w14:textId="40833AD4" w:rsidR="000B3479" w:rsidRDefault="00F60ADA" w:rsidP="00175EA3">
      <w:pPr>
        <w:pStyle w:val="Heading3"/>
        <w:rPr>
          <w:rStyle w:val="Hyperlink"/>
          <w:color w:val="1F3763" w:themeColor="accent1" w:themeShade="7F"/>
          <w:u w:val="none"/>
        </w:rPr>
      </w:pPr>
      <w:hyperlink w:anchor="_Toc515016526" w:history="1">
        <w:bookmarkStart w:id="38" w:name="_Toc518374180"/>
        <w:r w:rsidR="000B3479" w:rsidRPr="00175EA3">
          <w:rPr>
            <w:rStyle w:val="Hyperlink"/>
            <w:color w:val="1F3763" w:themeColor="accent1" w:themeShade="7F"/>
            <w:u w:val="none"/>
          </w:rPr>
          <w:t>model coefficients</w:t>
        </w:r>
        <w:bookmarkEnd w:id="38"/>
        <w:r w:rsidR="000B3479" w:rsidRPr="00175EA3">
          <w:rPr>
            <w:webHidden/>
          </w:rPr>
          <w:tab/>
        </w:r>
      </w:hyperlink>
    </w:p>
    <w:p w14:paraId="61CFD18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gt; coefficients(QBmod1) # model coefficients</w:t>
      </w:r>
    </w:p>
    <w:p w14:paraId="7CA59741"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Intercept)           GS        nlatt    nlcompPer         nltd   sqsnapsper </w:t>
      </w:r>
    </w:p>
    <w:p w14:paraId="77A8A4C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44657">
        <w:rPr>
          <w:rFonts w:ascii="Lucida Console" w:eastAsia="Times New Roman" w:hAnsi="Lucida Console" w:cs="Courier New"/>
          <w:color w:val="000000"/>
          <w:sz w:val="20"/>
          <w:szCs w:val="20"/>
          <w:bdr w:val="none" w:sz="0" w:space="0" w:color="auto" w:frame="1"/>
        </w:rPr>
        <w:t>176.32310210   0.08058106   0.15141733  -0.08395561   9.89165021  -0.11006583</w:t>
      </w:r>
    </w:p>
    <w:p w14:paraId="0574BA73" w14:textId="77777777" w:rsidR="00681F89" w:rsidRPr="00681F89" w:rsidRDefault="00681F89" w:rsidP="00681F89">
      <w:pPr>
        <w:pStyle w:val="NoSpacing"/>
      </w:pPr>
    </w:p>
    <w:p w14:paraId="7075A064" w14:textId="5079A81D" w:rsidR="000B3479" w:rsidRDefault="00F60ADA" w:rsidP="006D6E07">
      <w:pPr>
        <w:pStyle w:val="Heading4"/>
        <w:rPr>
          <w:rStyle w:val="Hyperlink"/>
          <w:color w:val="1F3763" w:themeColor="accent1" w:themeShade="7F"/>
          <w:u w:val="none"/>
        </w:rPr>
      </w:pPr>
      <w:hyperlink w:anchor="_Toc515016527" w:history="1">
        <w:r w:rsidR="000B3479" w:rsidRPr="00175EA3">
          <w:rPr>
            <w:rStyle w:val="Hyperlink"/>
            <w:color w:val="1F3763" w:themeColor="accent1" w:themeShade="7F"/>
            <w:u w:val="none"/>
          </w:rPr>
          <w:t>CIs for model parameters .95</w:t>
        </w:r>
        <w:r w:rsidR="000B3479" w:rsidRPr="00175EA3">
          <w:rPr>
            <w:webHidden/>
          </w:rPr>
          <w:tab/>
        </w:r>
      </w:hyperlink>
    </w:p>
    <w:p w14:paraId="6DAC74A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gt; confint(QBmod1, level = 0.95) # CIs for model parameters</w:t>
      </w:r>
    </w:p>
    <w:p w14:paraId="0C05115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2.5 %      97.5 %</w:t>
      </w:r>
    </w:p>
    <w:p w14:paraId="397770F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Intercept) 116.1226185 236.5235857</w:t>
      </w:r>
    </w:p>
    <w:p w14:paraId="36351084"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GS           -8.6954437   8.8566058</w:t>
      </w:r>
    </w:p>
    <w:p w14:paraId="2CC7638F"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nlatt        -2.0574153   2.3602500</w:t>
      </w:r>
    </w:p>
    <w:p w14:paraId="784322F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nlcompPer    -0.4627570   0.2948458</w:t>
      </w:r>
    </w:p>
    <w:p w14:paraId="42A22D0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nltd          3.4517930  16.3315074</w:t>
      </w:r>
    </w:p>
    <w:p w14:paraId="62A6861D"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44657">
        <w:rPr>
          <w:rFonts w:ascii="Lucida Console" w:eastAsia="Times New Roman" w:hAnsi="Lucida Console" w:cs="Courier New"/>
          <w:color w:val="000000"/>
          <w:sz w:val="20"/>
          <w:szCs w:val="20"/>
          <w:bdr w:val="none" w:sz="0" w:space="0" w:color="auto" w:frame="1"/>
        </w:rPr>
        <w:t>sqsnapsper   -0.9541876   0.734056</w:t>
      </w:r>
    </w:p>
    <w:p w14:paraId="5279A594" w14:textId="1FD1FED3" w:rsidR="00681F89" w:rsidRDefault="00681F89" w:rsidP="00681F89">
      <w:pPr>
        <w:pStyle w:val="HTMLPreformatted"/>
        <w:shd w:val="clear" w:color="auto" w:fill="FFFFFF"/>
        <w:wordWrap w:val="0"/>
        <w:spacing w:line="225" w:lineRule="atLeast"/>
        <w:rPr>
          <w:rFonts w:ascii="Lucida Console" w:hAnsi="Lucida Console"/>
          <w:color w:val="000000"/>
        </w:rPr>
      </w:pPr>
    </w:p>
    <w:p w14:paraId="6504DC83" w14:textId="4A691AA6" w:rsidR="000B3479" w:rsidRDefault="00F60ADA" w:rsidP="006D6E07">
      <w:pPr>
        <w:pStyle w:val="Heading4"/>
        <w:rPr>
          <w:rStyle w:val="Hyperlink"/>
          <w:color w:val="1F3763" w:themeColor="accent1" w:themeShade="7F"/>
          <w:u w:val="none"/>
        </w:rPr>
      </w:pPr>
      <w:hyperlink w:anchor="_Toc515016528" w:history="1">
        <w:r w:rsidR="000B3479" w:rsidRPr="00175EA3">
          <w:rPr>
            <w:rStyle w:val="Hyperlink"/>
            <w:color w:val="1F3763" w:themeColor="accent1" w:themeShade="7F"/>
            <w:u w:val="none"/>
          </w:rPr>
          <w:t>ANOVA table</w:t>
        </w:r>
        <w:r w:rsidR="000B3479" w:rsidRPr="00175EA3">
          <w:rPr>
            <w:webHidden/>
          </w:rPr>
          <w:tab/>
        </w:r>
      </w:hyperlink>
    </w:p>
    <w:p w14:paraId="581ACC1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B44657">
        <w:rPr>
          <w:rFonts w:ascii="Lucida Console" w:eastAsia="Times New Roman" w:hAnsi="Lucida Console" w:cs="Courier New"/>
          <w:color w:val="0000FF"/>
          <w:sz w:val="20"/>
          <w:szCs w:val="20"/>
        </w:rPr>
        <w:t>&gt; anova(QBmod1) # anova table</w:t>
      </w:r>
    </w:p>
    <w:p w14:paraId="1715326E"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Analysis of Variance Table</w:t>
      </w:r>
    </w:p>
    <w:p w14:paraId="233C5ACA"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D73AD0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Response: sqsalary</w:t>
      </w:r>
    </w:p>
    <w:p w14:paraId="39C1E7D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           Df Sum Sq Mean Sq F value    Pr(&gt;F)    </w:t>
      </w:r>
    </w:p>
    <w:p w14:paraId="5EE81E70"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GS          1  66074   66074  7.2096  0.009224 ** </w:t>
      </w:r>
    </w:p>
    <w:p w14:paraId="09E487C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nlatt       1 266956  266956 29.1286 1.055e-06 ***</w:t>
      </w:r>
    </w:p>
    <w:p w14:paraId="1F39B603" w14:textId="77777777" w:rsidR="00B44657" w:rsidRPr="001D3252"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r w:rsidRPr="001D3252">
        <w:rPr>
          <w:rFonts w:ascii="Lucida Console" w:eastAsia="Times New Roman" w:hAnsi="Lucida Console" w:cs="Courier New"/>
          <w:color w:val="FF0000"/>
          <w:sz w:val="20"/>
          <w:szCs w:val="20"/>
          <w:bdr w:val="none" w:sz="0" w:space="0" w:color="auto" w:frame="1"/>
        </w:rPr>
        <w:t xml:space="preserve">nlcompPer   1     84      84  0.0092  0.923883    </w:t>
      </w:r>
    </w:p>
    <w:p w14:paraId="040846F8"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 xml:space="preserve">nltd        1 102660  102660 11.2016  0.001372 ** </w:t>
      </w:r>
    </w:p>
    <w:p w14:paraId="4C973C35" w14:textId="77777777" w:rsidR="00B44657" w:rsidRPr="001D3252"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FF0000"/>
          <w:sz w:val="20"/>
          <w:szCs w:val="20"/>
          <w:bdr w:val="none" w:sz="0" w:space="0" w:color="auto" w:frame="1"/>
        </w:rPr>
      </w:pPr>
      <w:r w:rsidRPr="001D3252">
        <w:rPr>
          <w:rFonts w:ascii="Lucida Console" w:eastAsia="Times New Roman" w:hAnsi="Lucida Console" w:cs="Courier New"/>
          <w:color w:val="FF0000"/>
          <w:sz w:val="20"/>
          <w:szCs w:val="20"/>
          <w:bdr w:val="none" w:sz="0" w:space="0" w:color="auto" w:frame="1"/>
        </w:rPr>
        <w:t xml:space="preserve">sqsnapsper  1    622     622  0.0679  0.795325    </w:t>
      </w:r>
    </w:p>
    <w:p w14:paraId="60EDAC39"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lastRenderedPageBreak/>
        <w:t xml:space="preserve">Residuals  64 586543    9165                      </w:t>
      </w:r>
    </w:p>
    <w:p w14:paraId="18F4E0EC"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B44657">
        <w:rPr>
          <w:rFonts w:ascii="Lucida Console" w:eastAsia="Times New Roman" w:hAnsi="Lucida Console" w:cs="Courier New"/>
          <w:color w:val="000000"/>
          <w:sz w:val="20"/>
          <w:szCs w:val="20"/>
          <w:bdr w:val="none" w:sz="0" w:space="0" w:color="auto" w:frame="1"/>
        </w:rPr>
        <w:t>---</w:t>
      </w:r>
    </w:p>
    <w:p w14:paraId="05658BE3" w14:textId="77777777" w:rsidR="00B44657" w:rsidRPr="00B44657" w:rsidRDefault="00B44657" w:rsidP="00B44657">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B44657">
        <w:rPr>
          <w:rFonts w:ascii="Lucida Console" w:eastAsia="Times New Roman" w:hAnsi="Lucida Console" w:cs="Courier New"/>
          <w:color w:val="000000"/>
          <w:sz w:val="20"/>
          <w:szCs w:val="20"/>
          <w:bdr w:val="none" w:sz="0" w:space="0" w:color="auto" w:frame="1"/>
        </w:rPr>
        <w:t>Signif. codes:  0 ‘***’ 0.001 ‘**’ 0.01 ‘*’ 0.05 ‘.’ 0.1 ‘ ’ 1</w:t>
      </w:r>
    </w:p>
    <w:p w14:paraId="13B8C7A5" w14:textId="77777777"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nltd       1  24727   24727  2.7903  0.099963 .  </w:t>
      </w:r>
    </w:p>
    <w:p w14:paraId="32CFCB00" w14:textId="77777777" w:rsidR="00681F89" w:rsidRPr="001D3252" w:rsidRDefault="00681F89" w:rsidP="00681F89">
      <w:pPr>
        <w:pStyle w:val="HTMLPreformatted"/>
        <w:shd w:val="clear" w:color="auto" w:fill="FFFFFF"/>
        <w:wordWrap w:val="0"/>
        <w:spacing w:line="225" w:lineRule="atLeast"/>
        <w:rPr>
          <w:rStyle w:val="gnkrckgcgsb"/>
          <w:rFonts w:ascii="Lucida Console" w:hAnsi="Lucida Console"/>
          <w:color w:val="FF0000"/>
          <w:bdr w:val="none" w:sz="0" w:space="0" w:color="auto" w:frame="1"/>
        </w:rPr>
      </w:pPr>
      <w:r w:rsidRPr="001D3252">
        <w:rPr>
          <w:rStyle w:val="gnkrckgcgsb"/>
          <w:rFonts w:ascii="Lucida Console" w:hAnsi="Lucida Console"/>
          <w:color w:val="FF0000"/>
          <w:bdr w:val="none" w:sz="0" w:space="0" w:color="auto" w:frame="1"/>
        </w:rPr>
        <w:t xml:space="preserve">nlyds      1  14630   14630  1.6509  0.203700    </w:t>
      </w:r>
    </w:p>
    <w:p w14:paraId="68AB9278" w14:textId="77777777" w:rsidR="00681F89" w:rsidRPr="001D3252" w:rsidRDefault="00681F89" w:rsidP="00681F89">
      <w:pPr>
        <w:pStyle w:val="HTMLPreformatted"/>
        <w:shd w:val="clear" w:color="auto" w:fill="FFFFFF"/>
        <w:wordWrap w:val="0"/>
        <w:spacing w:line="225" w:lineRule="atLeast"/>
        <w:rPr>
          <w:rStyle w:val="gnkrckgcgsb"/>
          <w:rFonts w:ascii="Lucida Console" w:hAnsi="Lucida Console"/>
          <w:color w:val="FF0000"/>
          <w:bdr w:val="none" w:sz="0" w:space="0" w:color="auto" w:frame="1"/>
        </w:rPr>
      </w:pPr>
      <w:r w:rsidRPr="001D3252">
        <w:rPr>
          <w:rStyle w:val="gnkrckgcgsb"/>
          <w:rFonts w:ascii="Lucida Console" w:hAnsi="Lucida Console"/>
          <w:color w:val="FF0000"/>
          <w:bdr w:val="none" w:sz="0" w:space="0" w:color="auto" w:frame="1"/>
        </w:rPr>
        <w:t xml:space="preserve">YDS.ATT    1    721     721  0.0814  0.776412    </w:t>
      </w:r>
    </w:p>
    <w:p w14:paraId="191EECC6" w14:textId="77777777"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Residuals 61 540573    8862                      </w:t>
      </w:r>
    </w:p>
    <w:p w14:paraId="526E1FFA" w14:textId="77777777"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w:t>
      </w:r>
    </w:p>
    <w:p w14:paraId="65CD8E90" w14:textId="20A02D82" w:rsidR="00681F89" w:rsidRDefault="00681F89" w:rsidP="00681F89">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Signif. codes:  0 ‘***’ 0.001 ‘**’ 0.01 ‘*’ 0.05 ‘.’ 0.1 ‘ ’ 1</w:t>
      </w:r>
    </w:p>
    <w:p w14:paraId="3BFE9976" w14:textId="3152176A" w:rsidR="001D3252" w:rsidRDefault="001D3252" w:rsidP="00681F89">
      <w:pPr>
        <w:pStyle w:val="HTMLPreformatted"/>
        <w:shd w:val="clear" w:color="auto" w:fill="FFFFFF"/>
        <w:wordWrap w:val="0"/>
        <w:spacing w:line="225" w:lineRule="atLeast"/>
        <w:rPr>
          <w:rFonts w:ascii="Lucida Console" w:hAnsi="Lucida Console"/>
          <w:color w:val="000000"/>
        </w:rPr>
      </w:pPr>
    </w:p>
    <w:p w14:paraId="3559054A" w14:textId="4B7D0FCD" w:rsidR="001D3252" w:rsidRDefault="001D3252" w:rsidP="00681F89">
      <w:pPr>
        <w:pStyle w:val="HTMLPreformatted"/>
        <w:shd w:val="clear" w:color="auto" w:fill="FFFFFF"/>
        <w:wordWrap w:val="0"/>
        <w:spacing w:line="225" w:lineRule="atLeast"/>
        <w:rPr>
          <w:rFonts w:ascii="Lucida Console" w:hAnsi="Lucida Console"/>
          <w:color w:val="000000"/>
        </w:rPr>
      </w:pPr>
      <w:r>
        <w:rPr>
          <w:rFonts w:ascii="Lucida Console" w:hAnsi="Lucida Console"/>
          <w:color w:val="000000"/>
        </w:rPr>
        <w:t>Items in red show not significant</w:t>
      </w:r>
    </w:p>
    <w:p w14:paraId="3D303FED" w14:textId="77777777" w:rsidR="00681F89" w:rsidRPr="00681F89" w:rsidRDefault="00681F89" w:rsidP="00681F89">
      <w:pPr>
        <w:pStyle w:val="NoSpacing"/>
      </w:pPr>
    </w:p>
    <w:p w14:paraId="068C7BF7" w14:textId="3A65F0B9" w:rsidR="000B3479" w:rsidRDefault="00F60ADA" w:rsidP="006D6E07">
      <w:pPr>
        <w:pStyle w:val="Heading4"/>
        <w:rPr>
          <w:rStyle w:val="Hyperlink"/>
          <w:color w:val="1F3763" w:themeColor="accent1" w:themeShade="7F"/>
          <w:u w:val="none"/>
        </w:rPr>
      </w:pPr>
      <w:hyperlink w:anchor="_Toc515016529" w:history="1">
        <w:r w:rsidR="000B3479" w:rsidRPr="00175EA3">
          <w:rPr>
            <w:rStyle w:val="Hyperlink"/>
            <w:color w:val="1F3763" w:themeColor="accent1" w:themeShade="7F"/>
            <w:u w:val="none"/>
          </w:rPr>
          <w:t>covariance matrix for model parameters</w:t>
        </w:r>
        <w:r w:rsidR="000B3479" w:rsidRPr="00175EA3">
          <w:rPr>
            <w:webHidden/>
          </w:rPr>
          <w:tab/>
        </w:r>
      </w:hyperlink>
    </w:p>
    <w:p w14:paraId="73D0BAE0" w14:textId="479A772A" w:rsidR="00681F89" w:rsidRPr="00681F89" w:rsidRDefault="00681F89" w:rsidP="00681F89">
      <w:r>
        <w:rPr>
          <w:noProof/>
        </w:rPr>
        <w:drawing>
          <wp:inline distT="0" distB="0" distL="0" distR="0" wp14:anchorId="0BDA4EA4" wp14:editId="0982CD23">
            <wp:extent cx="5943600" cy="1062990"/>
            <wp:effectExtent l="0" t="0" r="0" b="3810"/>
            <wp:docPr id="82" name="Picture 8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a:off x="0" y="0"/>
                      <a:ext cx="5943600" cy="1062990"/>
                    </a:xfrm>
                    <a:prstGeom prst="rect">
                      <a:avLst/>
                    </a:prstGeom>
                  </pic:spPr>
                </pic:pic>
              </a:graphicData>
            </a:graphic>
          </wp:inline>
        </w:drawing>
      </w:r>
    </w:p>
    <w:p w14:paraId="567C5532" w14:textId="3669D6CC" w:rsidR="000B3479" w:rsidRDefault="000403A1" w:rsidP="006D6E07">
      <w:pPr>
        <w:pStyle w:val="Heading3"/>
        <w:rPr>
          <w:rStyle w:val="Hyperlink"/>
          <w:color w:val="2F5496" w:themeColor="accent1" w:themeShade="BF"/>
          <w:u w:val="none"/>
        </w:rPr>
      </w:pPr>
      <w:bookmarkStart w:id="39" w:name="_Toc518374181"/>
      <w:r w:rsidRPr="00175EA3">
        <w:rPr>
          <w:rStyle w:val="Hyperlink"/>
          <w:color w:val="2F5496" w:themeColor="accent1" w:themeShade="BF"/>
          <w:u w:val="none"/>
        </w:rPr>
        <w:t xml:space="preserve">QB </w:t>
      </w:r>
      <w:hyperlink w:anchor="_Toc515016530" w:history="1">
        <w:r w:rsidR="000B3479" w:rsidRPr="00175EA3">
          <w:rPr>
            <w:rStyle w:val="Hyperlink"/>
            <w:color w:val="2F5496" w:themeColor="accent1" w:themeShade="BF"/>
            <w:u w:val="none"/>
          </w:rPr>
          <w:t>Variable Selection (library(MASS))</w:t>
        </w:r>
        <w:bookmarkEnd w:id="39"/>
        <w:r w:rsidR="000B3479" w:rsidRPr="00175EA3">
          <w:rPr>
            <w:webHidden/>
          </w:rPr>
          <w:tab/>
        </w:r>
      </w:hyperlink>
    </w:p>
    <w:p w14:paraId="15620EAD" w14:textId="6DD9D005" w:rsidR="00681F89" w:rsidRDefault="00681F89" w:rsidP="00681F89">
      <w:pPr>
        <w:pStyle w:val="NoSpacing"/>
      </w:pPr>
    </w:p>
    <w:p w14:paraId="16C692DA" w14:textId="77777777" w:rsidR="00681F89" w:rsidRDefault="00681F89" w:rsidP="00681F89">
      <w:pPr>
        <w:pStyle w:val="NoSpacing"/>
      </w:pPr>
      <w:r>
        <w:t># Stepwise Regression AIC LMM</w:t>
      </w:r>
    </w:p>
    <w:p w14:paraId="5AFC728F" w14:textId="77777777" w:rsidR="00681F89" w:rsidRDefault="00681F89" w:rsidP="00681F89">
      <w:pPr>
        <w:pStyle w:val="NoSpacing"/>
      </w:pPr>
      <w:r>
        <w:t>print(QBStep_LM &lt;- stepAIC(FitLM_mod_QB, direction = "both"))</w:t>
      </w:r>
    </w:p>
    <w:p w14:paraId="21C3CF16" w14:textId="77777777" w:rsidR="00681F89" w:rsidRDefault="00681F89" w:rsidP="00681F89">
      <w:pPr>
        <w:pStyle w:val="NoSpacing"/>
      </w:pPr>
      <w:r>
        <w:t>print(QBStep_LM$anova) # display results</w:t>
      </w:r>
    </w:p>
    <w:p w14:paraId="580E5377" w14:textId="6FEC517C" w:rsidR="00681F89" w:rsidRPr="00681F89" w:rsidRDefault="00681F89" w:rsidP="00681F89">
      <w:pPr>
        <w:pStyle w:val="NoSpacing"/>
      </w:pPr>
      <w:r>
        <w:t>sink()</w:t>
      </w:r>
    </w:p>
    <w:p w14:paraId="7ADD4E48" w14:textId="7A0462F2" w:rsidR="000B3479" w:rsidRDefault="00F60ADA" w:rsidP="006D6E07">
      <w:pPr>
        <w:pStyle w:val="Heading4"/>
        <w:rPr>
          <w:rStyle w:val="Hyperlink"/>
          <w:color w:val="1F3763" w:themeColor="accent1" w:themeShade="7F"/>
          <w:u w:val="none"/>
        </w:rPr>
      </w:pPr>
      <w:hyperlink w:anchor="_Toc515016531" w:history="1">
        <w:r w:rsidR="000B3479" w:rsidRPr="00175EA3">
          <w:rPr>
            <w:rStyle w:val="Hyperlink"/>
            <w:color w:val="1F3763" w:themeColor="accent1" w:themeShade="7F"/>
            <w:u w:val="none"/>
          </w:rPr>
          <w:t>AIC Stepwise - Both</w:t>
        </w:r>
        <w:r w:rsidR="000B3479" w:rsidRPr="00175EA3">
          <w:rPr>
            <w:webHidden/>
          </w:rPr>
          <w:tab/>
        </w:r>
      </w:hyperlink>
    </w:p>
    <w:p w14:paraId="2F248FF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print(QBStep_LM$anova) # display results</w:t>
      </w:r>
    </w:p>
    <w:p w14:paraId="28B48C4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Stepwise Model Path </w:t>
      </w:r>
    </w:p>
    <w:p w14:paraId="3175DEC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Analysis of Deviance Table</w:t>
      </w:r>
    </w:p>
    <w:p w14:paraId="11EF419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2B52A6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Initial Model:</w:t>
      </w:r>
    </w:p>
    <w:p w14:paraId="1B27BF3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GS + nlatt + nlcompPer + nltd + sqsnapsper</w:t>
      </w:r>
    </w:p>
    <w:p w14:paraId="5EDFF4C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0BF496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Final Model:</w:t>
      </w:r>
    </w:p>
    <w:p w14:paraId="55706BC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nltd</w:t>
      </w:r>
    </w:p>
    <w:p w14:paraId="54E2BBC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94BAED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7805D1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Step Df   Deviance Resid. Df Resid. Dev      AIC</w:t>
      </w:r>
    </w:p>
    <w:p w14:paraId="6280A23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                                   64   586543.1 644.3454</w:t>
      </w:r>
    </w:p>
    <w:p w14:paraId="7BDBBD7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2         - GS  1    3.08364        65   586546.2 642.3458</w:t>
      </w:r>
    </w:p>
    <w:p w14:paraId="37FF915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3      - nlatt  1  365.33700        66   586911.6 640.3894</w:t>
      </w:r>
    </w:p>
    <w:p w14:paraId="6278534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4 - sqsnapsper  1  871.82543        67   587783.4 638.4933</w:t>
      </w:r>
    </w:p>
    <w:p w14:paraId="3D1EE6D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5  - nlcompPer  1 2018.83896        68   589802.2 636.7333</w:t>
      </w:r>
    </w:p>
    <w:p w14:paraId="658A941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sink()</w:t>
      </w:r>
    </w:p>
    <w:p w14:paraId="1060AD06"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r w:rsidRPr="001D3252">
        <w:rPr>
          <w:rFonts w:ascii="Lucida Console" w:eastAsia="Times New Roman" w:hAnsi="Lucida Console" w:cs="Courier New"/>
          <w:color w:val="C5060B"/>
          <w:sz w:val="20"/>
          <w:szCs w:val="20"/>
        </w:rPr>
        <w:t>Warning message:</w:t>
      </w:r>
    </w:p>
    <w:p w14:paraId="67DA712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C5060B"/>
          <w:sz w:val="20"/>
          <w:szCs w:val="20"/>
        </w:rPr>
      </w:pPr>
      <w:r w:rsidRPr="001D3252">
        <w:rPr>
          <w:rFonts w:ascii="Lucida Console" w:eastAsia="Times New Roman" w:hAnsi="Lucida Console" w:cs="Courier New"/>
          <w:color w:val="C5060B"/>
          <w:sz w:val="20"/>
          <w:szCs w:val="20"/>
        </w:rPr>
        <w:t>In sink() : no sink to remove</w:t>
      </w:r>
    </w:p>
    <w:p w14:paraId="4233EB4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Stepwise Regression AIC LMM</w:t>
      </w:r>
    </w:p>
    <w:p w14:paraId="5CD654F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print(QBStep_LM &lt;- stepAIC(QBmod1, direction = "both"))</w:t>
      </w:r>
    </w:p>
    <w:p w14:paraId="258674D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art:  AIC=644.35</w:t>
      </w:r>
    </w:p>
    <w:p w14:paraId="323CAE7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GS + nlatt + nlcompPer + nltd + sqsnapsper</w:t>
      </w:r>
    </w:p>
    <w:p w14:paraId="5CFE406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0F9B79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Df Sum of Sq    RSS    AIC</w:t>
      </w:r>
    </w:p>
    <w:p w14:paraId="2703EAB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lastRenderedPageBreak/>
        <w:t>- GS          1         3 586546 642.35</w:t>
      </w:r>
    </w:p>
    <w:p w14:paraId="5C50AC1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att       1       172 586715 642.37</w:t>
      </w:r>
    </w:p>
    <w:p w14:paraId="1DE8173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sqsnapsper  1       622 587165 642.42</w:t>
      </w:r>
    </w:p>
    <w:p w14:paraId="6BCED59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compPer   1      1797 588340 642.56</w:t>
      </w:r>
    </w:p>
    <w:p w14:paraId="78E6034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6543 644.35</w:t>
      </w:r>
    </w:p>
    <w:p w14:paraId="2B18EF26"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td        1     86294 672837 651.95</w:t>
      </w:r>
    </w:p>
    <w:p w14:paraId="769B405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D0165D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42.35</w:t>
      </w:r>
    </w:p>
    <w:p w14:paraId="79AD91B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nlatt + nlcompPer + nltd + sqsnapsper</w:t>
      </w:r>
    </w:p>
    <w:p w14:paraId="12BD2AA6"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E19E94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Df Sum of Sq    RSS    AIC</w:t>
      </w:r>
    </w:p>
    <w:p w14:paraId="431689B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att       1       365 586912 640.39</w:t>
      </w:r>
    </w:p>
    <w:p w14:paraId="52AD9AA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sqsnapsper  1       831 587377 640.44</w:t>
      </w:r>
    </w:p>
    <w:p w14:paraId="6911DCF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compPer   1      1794 588340 640.56</w:t>
      </w:r>
    </w:p>
    <w:p w14:paraId="6D56DEB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6546 642.35</w:t>
      </w:r>
    </w:p>
    <w:p w14:paraId="38AA533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3 586543 644.35</w:t>
      </w:r>
    </w:p>
    <w:p w14:paraId="79483FA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td        1     88254 674800 650.16</w:t>
      </w:r>
    </w:p>
    <w:p w14:paraId="63BF94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7B5DB1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40.39</w:t>
      </w:r>
    </w:p>
    <w:p w14:paraId="26A33C8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nlcompPer + nltd + sqsnapsper</w:t>
      </w:r>
    </w:p>
    <w:p w14:paraId="5F55D6D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B1FE11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Df Sum of Sq    RSS    AIC</w:t>
      </w:r>
    </w:p>
    <w:p w14:paraId="110B8AF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sqsnapsper  1       872 587783 638.49</w:t>
      </w:r>
    </w:p>
    <w:p w14:paraId="02DF34E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compPer   1      2039 588950 638.63</w:t>
      </w:r>
    </w:p>
    <w:p w14:paraId="47FDF9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6912 640.39</w:t>
      </w:r>
    </w:p>
    <w:p w14:paraId="755E82A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att       1       365 586546 642.35</w:t>
      </w:r>
    </w:p>
    <w:p w14:paraId="45C770D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197 586715 642.37</w:t>
      </w:r>
    </w:p>
    <w:p w14:paraId="0F4029F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td        1     94384 681295 648.83</w:t>
      </w:r>
    </w:p>
    <w:p w14:paraId="2B97B8D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69BA39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38.49</w:t>
      </w:r>
    </w:p>
    <w:p w14:paraId="4BE0BA1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nlcompPer + nltd</w:t>
      </w:r>
    </w:p>
    <w:p w14:paraId="0750E2F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51F33C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Df Sum of Sq    RSS    AIC</w:t>
      </w:r>
    </w:p>
    <w:p w14:paraId="59125FA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compPer   1      2019 589802 636.73</w:t>
      </w:r>
    </w:p>
    <w:p w14:paraId="30EBE43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7783 638.49</w:t>
      </w:r>
    </w:p>
    <w:p w14:paraId="649E7F9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sqsnapsper  1       872 586912 640.39</w:t>
      </w:r>
    </w:p>
    <w:p w14:paraId="2F92E3B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att       1       406 587377 640.44</w:t>
      </w:r>
    </w:p>
    <w:p w14:paraId="313674A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16 587768 640.49</w:t>
      </w:r>
    </w:p>
    <w:p w14:paraId="112581E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td        1    411121 998904 673.61</w:t>
      </w:r>
    </w:p>
    <w:p w14:paraId="66F5825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395198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tep:  AIC=636.73</w:t>
      </w:r>
    </w:p>
    <w:p w14:paraId="3A00D0B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nltd</w:t>
      </w:r>
    </w:p>
    <w:p w14:paraId="4C53EEB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AFAEF4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Df Sum of Sq     RSS    AIC</w:t>
      </w:r>
    </w:p>
    <w:p w14:paraId="17BB359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t;none&gt;                     589802 636.73</w:t>
      </w:r>
    </w:p>
    <w:p w14:paraId="04049D4F"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compPer   1      2019  587783 638.49</w:t>
      </w:r>
    </w:p>
    <w:p w14:paraId="401387F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sqsnapsper  1       852  588950 638.63</w:t>
      </w:r>
    </w:p>
    <w:p w14:paraId="4852CA6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att       1       311  589491 638.70</w:t>
      </w:r>
    </w:p>
    <w:p w14:paraId="2B2C489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GS          1         2  589800 638.73</w:t>
      </w:r>
    </w:p>
    <w:p w14:paraId="5CEA451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nltd        1    433137 1022939 673.28</w:t>
      </w:r>
    </w:p>
    <w:p w14:paraId="2268601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93B0DB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Call:</w:t>
      </w:r>
    </w:p>
    <w:p w14:paraId="0989607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lm(formula = sqsalary ~ nltd, data = QB_Data)</w:t>
      </w:r>
    </w:p>
    <w:p w14:paraId="7646D0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5BEA60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Coefficients:</w:t>
      </w:r>
    </w:p>
    <w:p w14:paraId="4DF51A6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Intercept)         nltd  </w:t>
      </w:r>
    </w:p>
    <w:p w14:paraId="4F03183E"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164.184        8.656  </w:t>
      </w:r>
    </w:p>
    <w:p w14:paraId="44C5E42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6CEA00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print(QBStep_LM$anova) # display results</w:t>
      </w:r>
    </w:p>
    <w:p w14:paraId="6FDD3F8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Stepwise Model Path </w:t>
      </w:r>
    </w:p>
    <w:p w14:paraId="15DAC69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Analysis of Deviance Table</w:t>
      </w:r>
    </w:p>
    <w:p w14:paraId="0500FFF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267BB2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Initial Model:</w:t>
      </w:r>
    </w:p>
    <w:p w14:paraId="3082E77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sqsalary ~ GS + nlatt + nlcompPer + nltd + sqsnapsper</w:t>
      </w:r>
    </w:p>
    <w:p w14:paraId="28F75B9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482482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highlight w:val="green"/>
          <w:bdr w:val="none" w:sz="0" w:space="0" w:color="auto" w:frame="1"/>
        </w:rPr>
      </w:pPr>
      <w:r w:rsidRPr="001D3252">
        <w:rPr>
          <w:rFonts w:ascii="Lucida Console" w:eastAsia="Times New Roman" w:hAnsi="Lucida Console" w:cs="Courier New"/>
          <w:color w:val="000000"/>
          <w:sz w:val="20"/>
          <w:szCs w:val="20"/>
          <w:highlight w:val="green"/>
          <w:bdr w:val="none" w:sz="0" w:space="0" w:color="auto" w:frame="1"/>
        </w:rPr>
        <w:t>Final Model:</w:t>
      </w:r>
    </w:p>
    <w:p w14:paraId="05173A9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highlight w:val="green"/>
          <w:bdr w:val="none" w:sz="0" w:space="0" w:color="auto" w:frame="1"/>
        </w:rPr>
        <w:t>sqsalary ~ nltd</w:t>
      </w:r>
    </w:p>
    <w:p w14:paraId="672F89B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5C25F8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CD6E302"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Step Df   Deviance Resid. Df Resid. Dev      AIC</w:t>
      </w:r>
    </w:p>
    <w:p w14:paraId="4ACF82F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                                   64   586543.1 644.3454</w:t>
      </w:r>
    </w:p>
    <w:p w14:paraId="15E0234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2         - GS  1    3.08364        65   586546.2 642.3458</w:t>
      </w:r>
    </w:p>
    <w:p w14:paraId="52B57989"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3      - nlatt  1  365.33700        66   586911.6 640.3894</w:t>
      </w:r>
    </w:p>
    <w:p w14:paraId="17045F7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4 - sqsnapsper  1  871.82543        67   587783.4 638.4933</w:t>
      </w:r>
    </w:p>
    <w:p w14:paraId="1DCEA116" w14:textId="031BCAFD" w:rsid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5  - nlcompPer  1 2018.83896        68   589802.2 636.7333</w:t>
      </w:r>
    </w:p>
    <w:p w14:paraId="5C46F4D2" w14:textId="292AFCE0"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1A98017" w14:textId="77777777"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4C53C6B" w14:textId="2DABC843" w:rsid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322E81B1" w14:textId="2AD10463" w:rsidR="001D3252" w:rsidRDefault="001D3252" w:rsidP="006D6E07">
      <w:pPr>
        <w:pStyle w:val="Heading4"/>
        <w:rPr>
          <w:rFonts w:eastAsia="Times New Roman"/>
        </w:rPr>
      </w:pPr>
      <w:r>
        <w:rPr>
          <w:rFonts w:eastAsia="Times New Roman"/>
        </w:rPr>
        <w:t>Check for Outliers</w:t>
      </w:r>
    </w:p>
    <w:p w14:paraId="77A3C5C4" w14:textId="77777777" w:rsidR="003607C0" w:rsidRDefault="003607C0" w:rsidP="006D6E07">
      <w:pPr>
        <w:pStyle w:val="Heading4"/>
        <w:rPr>
          <w:rFonts w:eastAsia="Times New Roman"/>
          <w:bdr w:val="none" w:sz="0" w:space="0" w:color="auto" w:frame="1"/>
        </w:rPr>
      </w:pPr>
      <w:r>
        <w:rPr>
          <w:rFonts w:eastAsia="Times New Roman"/>
          <w:bdr w:val="none" w:sz="0" w:space="0" w:color="auto" w:frame="1"/>
        </w:rPr>
        <w:t>Model 2 Summary</w:t>
      </w:r>
    </w:p>
    <w:p w14:paraId="60E6F533"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3607C0">
        <w:rPr>
          <w:rFonts w:ascii="Lucida Console" w:eastAsia="Times New Roman" w:hAnsi="Lucida Console" w:cs="Courier New"/>
          <w:color w:val="0000FF"/>
          <w:sz w:val="20"/>
          <w:szCs w:val="20"/>
        </w:rPr>
        <w:t>&gt; print(summary(QBmod2)) # Show summary results</w:t>
      </w:r>
    </w:p>
    <w:p w14:paraId="17598F41"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1D96F67"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Call:</w:t>
      </w:r>
    </w:p>
    <w:p w14:paraId="6D93A47F"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lm(formula = sqsalary ~ nltd, data = QB_Data)</w:t>
      </w:r>
    </w:p>
    <w:p w14:paraId="541A936C"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A9676AB"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Residuals:</w:t>
      </w:r>
    </w:p>
    <w:p w14:paraId="19534F32"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    Min      1Q  Median      3Q     Max </w:t>
      </w:r>
    </w:p>
    <w:p w14:paraId="2C11F92C"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206.30  -64.99   15.66   76.45  198.85 </w:t>
      </w:r>
    </w:p>
    <w:p w14:paraId="4890D5D1"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7677BAE"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Coefficients:</w:t>
      </w:r>
    </w:p>
    <w:p w14:paraId="5800AA5C"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            Estimate Std. Error t value Pr(&gt;|t|)    </w:t>
      </w:r>
    </w:p>
    <w:p w14:paraId="2C9477D8"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Intercept)  164.184     16.319  10.061 4.26e-15 ***</w:t>
      </w:r>
    </w:p>
    <w:p w14:paraId="56C66CF0"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nltd           8.656      1.225   7.067 1.08e-09 ***</w:t>
      </w:r>
    </w:p>
    <w:p w14:paraId="154E1A5E"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w:t>
      </w:r>
    </w:p>
    <w:p w14:paraId="70564031"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Signif. codes:  0 ‘***’ 0.001 ‘**’ 0.01 ‘*’ 0.05 ‘.’ 0.1 ‘ ’ 1</w:t>
      </w:r>
    </w:p>
    <w:p w14:paraId="37E992E9"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6B5B8E8"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Residual standard error: 93.13 on 68 degrees of freedom</w:t>
      </w:r>
    </w:p>
    <w:p w14:paraId="548361F7"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highlight w:val="green"/>
          <w:bdr w:val="none" w:sz="0" w:space="0" w:color="auto" w:frame="1"/>
        </w:rPr>
        <w:t>Multiple R-squared:  0.4234,</w:t>
      </w:r>
      <w:r w:rsidRPr="003607C0">
        <w:rPr>
          <w:rFonts w:ascii="Lucida Console" w:eastAsia="Times New Roman" w:hAnsi="Lucida Console" w:cs="Courier New"/>
          <w:color w:val="000000"/>
          <w:sz w:val="20"/>
          <w:szCs w:val="20"/>
          <w:highlight w:val="green"/>
          <w:bdr w:val="none" w:sz="0" w:space="0" w:color="auto" w:frame="1"/>
        </w:rPr>
        <w:tab/>
        <w:t>Adjusted R-squared:  0.4149</w:t>
      </w:r>
      <w:r w:rsidRPr="003607C0">
        <w:rPr>
          <w:rFonts w:ascii="Lucida Console" w:eastAsia="Times New Roman" w:hAnsi="Lucida Console" w:cs="Courier New"/>
          <w:color w:val="000000"/>
          <w:sz w:val="20"/>
          <w:szCs w:val="20"/>
          <w:bdr w:val="none" w:sz="0" w:space="0" w:color="auto" w:frame="1"/>
        </w:rPr>
        <w:t xml:space="preserve"> </w:t>
      </w:r>
    </w:p>
    <w:p w14:paraId="4F5217B9"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3607C0">
        <w:rPr>
          <w:rFonts w:ascii="Lucida Console" w:eastAsia="Times New Roman" w:hAnsi="Lucida Console" w:cs="Courier New"/>
          <w:color w:val="000000"/>
          <w:sz w:val="20"/>
          <w:szCs w:val="20"/>
          <w:bdr w:val="none" w:sz="0" w:space="0" w:color="auto" w:frame="1"/>
        </w:rPr>
        <w:t>F-statistic: 49.94 on 1 and 68 DF,  p-value: 1.076e-09</w:t>
      </w:r>
    </w:p>
    <w:p w14:paraId="2FA21246" w14:textId="488BE8BF" w:rsidR="003607C0" w:rsidRDefault="003607C0" w:rsidP="003607C0"/>
    <w:p w14:paraId="3A6CC5DF" w14:textId="5CDC6A09" w:rsidR="003607C0" w:rsidRPr="003607C0" w:rsidRDefault="003607C0" w:rsidP="003607C0">
      <w:r>
        <w:t xml:space="preserve">Adjusted R value has gone up we are now checking for outliers before we finalize the model. </w:t>
      </w:r>
    </w:p>
    <w:p w14:paraId="5EBBEA9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OUTLIERS</w:t>
      </w:r>
    </w:p>
    <w:p w14:paraId="6A24061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Influential Observations</w:t>
      </w:r>
    </w:p>
    <w:p w14:paraId="030B5D28"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par(mfrow = c(1, 1))</w:t>
      </w:r>
    </w:p>
    <w:p w14:paraId="66017A1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added variable plots</w:t>
      </w:r>
    </w:p>
    <w:p w14:paraId="61B64EF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av.Plots(QBmod2)</w:t>
      </w:r>
    </w:p>
    <w:p w14:paraId="52D2E88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Cook's D plot</w:t>
      </w:r>
    </w:p>
    <w:p w14:paraId="002E6D57"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identify D values &gt; 4/(n-k-1)</w:t>
      </w:r>
    </w:p>
    <w:p w14:paraId="1025593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cutoff &lt;- 4 / ((nrow(QBmod2) - length(QBmod2$coefficients) - 2))</w:t>
      </w:r>
    </w:p>
    <w:p w14:paraId="03DCEFE0"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plot(QBmod2, which = 4, cook.levels = cutoff)</w:t>
      </w:r>
    </w:p>
    <w:p w14:paraId="4DEB122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gt; # Influence Plot</w:t>
      </w:r>
    </w:p>
    <w:p w14:paraId="4E23A9BA"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lastRenderedPageBreak/>
        <w:t>&gt; influencePlot(QBmod2,</w:t>
      </w:r>
    </w:p>
    <w:p w14:paraId="49332EE5"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id.method = "identify",</w:t>
      </w:r>
    </w:p>
    <w:p w14:paraId="4B9AD75D"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main = "Influence Plot",</w:t>
      </w:r>
    </w:p>
    <w:p w14:paraId="0E44F244"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1D3252">
        <w:rPr>
          <w:rFonts w:ascii="Lucida Console" w:eastAsia="Times New Roman" w:hAnsi="Lucida Console" w:cs="Courier New"/>
          <w:color w:val="0000FF"/>
          <w:sz w:val="20"/>
          <w:szCs w:val="20"/>
        </w:rPr>
        <w:t>+               sub = "Circle size is proportial to Cook's Distance")</w:t>
      </w:r>
    </w:p>
    <w:p w14:paraId="060EC843"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 xml:space="preserve">      StudRes        Hat       CookD</w:t>
      </w:r>
    </w:p>
    <w:p w14:paraId="0025769B"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9  -0.3800746 0.07842924 0.006225236</w:t>
      </w:r>
    </w:p>
    <w:p w14:paraId="3843B7A1"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6 -2.3236798 0.03248364 0.085133875</w:t>
      </w:r>
    </w:p>
    <w:p w14:paraId="18E8727C" w14:textId="77777777" w:rsidR="001D3252" w:rsidRP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19 -0.6944123 0.07194042 0.018833091</w:t>
      </w:r>
    </w:p>
    <w:p w14:paraId="287CBC7D" w14:textId="28C7E574" w:rsidR="001D3252" w:rsidRDefault="001D325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1D3252">
        <w:rPr>
          <w:rFonts w:ascii="Lucida Console" w:eastAsia="Times New Roman" w:hAnsi="Lucida Console" w:cs="Courier New"/>
          <w:color w:val="000000"/>
          <w:sz w:val="20"/>
          <w:szCs w:val="20"/>
          <w:bdr w:val="none" w:sz="0" w:space="0" w:color="auto" w:frame="1"/>
        </w:rPr>
        <w:t>46  2.2207232 0.02214996 0.052801794</w:t>
      </w:r>
    </w:p>
    <w:p w14:paraId="17BA65A4" w14:textId="64D9F787" w:rsidR="00DF3BD2" w:rsidRDefault="00DF3BD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8F9E3AA" w14:textId="0A78FFF8" w:rsidR="00DF3BD2" w:rsidRDefault="00DF3BD2"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Pr>
          <w:noProof/>
        </w:rPr>
        <w:drawing>
          <wp:inline distT="0" distB="0" distL="0" distR="0" wp14:anchorId="5F0083F1" wp14:editId="18FDDF93">
            <wp:extent cx="5943600" cy="3592195"/>
            <wp:effectExtent l="0" t="0" r="0" b="825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a:off x="0" y="0"/>
                      <a:ext cx="5943600" cy="3592195"/>
                    </a:xfrm>
                    <a:prstGeom prst="rect">
                      <a:avLst/>
                    </a:prstGeom>
                  </pic:spPr>
                </pic:pic>
              </a:graphicData>
            </a:graphic>
          </wp:inline>
        </w:drawing>
      </w:r>
    </w:p>
    <w:p w14:paraId="422B56EB" w14:textId="13B25E93"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CE2E1C7" w14:textId="5FB0C5AE"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Pr>
          <w:rFonts w:ascii="Lucida Console" w:eastAsia="Times New Roman" w:hAnsi="Lucida Console" w:cs="Courier New"/>
          <w:color w:val="000000"/>
          <w:sz w:val="20"/>
          <w:szCs w:val="20"/>
          <w:bdr w:val="none" w:sz="0" w:space="0" w:color="auto" w:frame="1"/>
        </w:rPr>
        <w:t xml:space="preserve">After running outlier again the below variable did not improve adjusted r and will not need to remove them from model. </w:t>
      </w:r>
    </w:p>
    <w:p w14:paraId="1B9C9C19" w14:textId="77777777"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D4E3464"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 xml:space="preserve">      StudRes        Hat       CookD</w:t>
      </w:r>
    </w:p>
    <w:p w14:paraId="2C3CB29A"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1  -0.4573519 0.08037271 0.009254812</w:t>
      </w:r>
    </w:p>
    <w:p w14:paraId="2F9C825B"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3  -0.2708379 0.07328082 0.002942830</w:t>
      </w:r>
    </w:p>
    <w:p w14:paraId="2241B0AE"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22 -2.0484035 0.01822128 0.037085407</w:t>
      </w:r>
    </w:p>
    <w:p w14:paraId="4D23D1F6"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3607C0">
        <w:rPr>
          <w:rFonts w:ascii="Lucida Console" w:eastAsia="Times New Roman" w:hAnsi="Lucida Console" w:cs="Courier New"/>
          <w:color w:val="000000"/>
          <w:sz w:val="20"/>
          <w:szCs w:val="20"/>
          <w:bdr w:val="none" w:sz="0" w:space="0" w:color="auto" w:frame="1"/>
        </w:rPr>
        <w:t>41  2.1856834 0.02050280 0.047211824</w:t>
      </w:r>
    </w:p>
    <w:p w14:paraId="723AA088" w14:textId="77777777" w:rsidR="003607C0" w:rsidRPr="003607C0" w:rsidRDefault="003607C0" w:rsidP="003607C0">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3607C0">
        <w:rPr>
          <w:rFonts w:ascii="Lucida Console" w:eastAsia="Times New Roman" w:hAnsi="Lucida Console" w:cs="Courier New"/>
          <w:color w:val="000000"/>
          <w:sz w:val="20"/>
          <w:szCs w:val="20"/>
          <w:bdr w:val="none" w:sz="0" w:space="0" w:color="auto" w:frame="1"/>
        </w:rPr>
        <w:t>65 -1.8738928 0.02860870 0.049756162</w:t>
      </w:r>
    </w:p>
    <w:p w14:paraId="46336CCA" w14:textId="77777777" w:rsidR="003607C0" w:rsidRDefault="003607C0" w:rsidP="001D325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554D6B4" w14:textId="04A2657B" w:rsidR="009703FA" w:rsidRDefault="009703FA">
      <w:r>
        <w:br w:type="page"/>
      </w:r>
    </w:p>
    <w:p w14:paraId="037884C3" w14:textId="4A7B9F33" w:rsidR="000B3479" w:rsidRDefault="000403A1" w:rsidP="009703FA">
      <w:pPr>
        <w:pStyle w:val="Heading3"/>
        <w:rPr>
          <w:rStyle w:val="Hyperlink"/>
          <w:color w:val="2F5496" w:themeColor="accent1" w:themeShade="BF"/>
          <w:u w:val="none"/>
        </w:rPr>
      </w:pPr>
      <w:bookmarkStart w:id="40" w:name="_Toc518374182"/>
      <w:r w:rsidRPr="00175EA3">
        <w:rPr>
          <w:rStyle w:val="Hyperlink"/>
          <w:color w:val="2F5496" w:themeColor="accent1" w:themeShade="BF"/>
          <w:u w:val="none"/>
        </w:rPr>
        <w:lastRenderedPageBreak/>
        <w:t xml:space="preserve">QB </w:t>
      </w:r>
      <w:hyperlink w:anchor="_Toc515016533" w:history="1">
        <w:r w:rsidR="000B3479" w:rsidRPr="00175EA3">
          <w:rPr>
            <w:rStyle w:val="Hyperlink"/>
            <w:color w:val="2F5496" w:themeColor="accent1" w:themeShade="BF"/>
            <w:u w:val="none"/>
          </w:rPr>
          <w:t>Diagnostic Plots</w:t>
        </w:r>
        <w:r w:rsidR="000B3479" w:rsidRPr="00175EA3">
          <w:rPr>
            <w:webHidden/>
          </w:rPr>
          <w:tab/>
        </w:r>
      </w:hyperlink>
      <w:r w:rsidR="00F522AA">
        <w:rPr>
          <w:rStyle w:val="Hyperlink"/>
          <w:color w:val="2F5496" w:themeColor="accent1" w:themeShade="BF"/>
          <w:u w:val="none"/>
        </w:rPr>
        <w:t>/ Normality</w:t>
      </w:r>
      <w:bookmarkEnd w:id="40"/>
    </w:p>
    <w:p w14:paraId="24224A5F" w14:textId="6BF372FB" w:rsidR="00605DD2" w:rsidRDefault="00605DD2" w:rsidP="00605DD2">
      <w:pPr>
        <w:pStyle w:val="HTMLPreformatted"/>
        <w:shd w:val="clear" w:color="auto" w:fill="FFFFFF"/>
        <w:wordWrap w:val="0"/>
        <w:spacing w:line="225" w:lineRule="atLeast"/>
        <w:rPr>
          <w:rStyle w:val="gnkrckgcmrb"/>
          <w:rFonts w:ascii="Lucida Console" w:hAnsi="Lucida Console"/>
          <w:color w:val="0000FF"/>
        </w:rPr>
      </w:pPr>
    </w:p>
    <w:p w14:paraId="528BD2D0" w14:textId="77777777" w:rsidR="00605DD2" w:rsidRDefault="00605DD2" w:rsidP="00605DD2">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layout(matrix(c(1, 2, 3, 4), 2, 2)) # optional 4 graphs/page</w:t>
      </w:r>
    </w:p>
    <w:p w14:paraId="59234728" w14:textId="77777777" w:rsidR="00605DD2" w:rsidRDefault="00605DD2" w:rsidP="00605DD2">
      <w:pPr>
        <w:pStyle w:val="HTMLPreformatted"/>
        <w:shd w:val="clear" w:color="auto" w:fill="FFFFFF"/>
        <w:wordWrap w:val="0"/>
        <w:spacing w:line="225" w:lineRule="atLeast"/>
        <w:rPr>
          <w:rFonts w:ascii="Lucida Console" w:hAnsi="Lucida Console"/>
          <w:color w:val="000000"/>
        </w:rPr>
      </w:pPr>
      <w:r>
        <w:rPr>
          <w:rStyle w:val="gnkrckgcmsb"/>
          <w:rFonts w:ascii="Lucida Console" w:hAnsi="Lucida Console"/>
          <w:color w:val="0000FF"/>
        </w:rPr>
        <w:t xml:space="preserve">&gt; </w:t>
      </w:r>
      <w:r>
        <w:rPr>
          <w:rStyle w:val="gnkrckgcmrb"/>
          <w:rFonts w:ascii="Lucida Console" w:hAnsi="Lucida Console"/>
          <w:color w:val="0000FF"/>
        </w:rPr>
        <w:t>plot(QB_mod2_fit)</w:t>
      </w:r>
    </w:p>
    <w:p w14:paraId="1D4252E6" w14:textId="1E35DF11" w:rsidR="00605DD2" w:rsidRDefault="00DF3BD2" w:rsidP="00605DD2">
      <w:r>
        <w:rPr>
          <w:noProof/>
        </w:rPr>
        <w:drawing>
          <wp:inline distT="0" distB="0" distL="0" distR="0" wp14:anchorId="13BB43B4" wp14:editId="4132B134">
            <wp:extent cx="5943600" cy="3592195"/>
            <wp:effectExtent l="0" t="0" r="0" b="8255"/>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5943600" cy="3592195"/>
                    </a:xfrm>
                    <a:prstGeom prst="rect">
                      <a:avLst/>
                    </a:prstGeom>
                  </pic:spPr>
                </pic:pic>
              </a:graphicData>
            </a:graphic>
          </wp:inline>
        </w:drawing>
      </w:r>
    </w:p>
    <w:p w14:paraId="67080583" w14:textId="015867C6" w:rsidR="00F522AA" w:rsidRPr="009703FA" w:rsidRDefault="00F522AA" w:rsidP="009703FA">
      <w:pPr>
        <w:pStyle w:val="Heading4"/>
        <w:rPr>
          <w:rStyle w:val="gnkrckgcmrb"/>
        </w:rPr>
      </w:pPr>
      <w:r w:rsidRPr="009703FA">
        <w:rPr>
          <w:rStyle w:val="gnkrckgcmrb"/>
        </w:rPr>
        <w:t>Normality of Residuals</w:t>
      </w:r>
    </w:p>
    <w:p w14:paraId="39C8695A"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qq plot for studentized resid</w:t>
      </w:r>
    </w:p>
    <w:p w14:paraId="587E77B6"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qqPlot(QB_mod2_fit, main = "QQ Plot")</w:t>
      </w:r>
    </w:p>
    <w:p w14:paraId="06C36F0A"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1] 16 41</w:t>
      </w:r>
    </w:p>
    <w:p w14:paraId="12879805"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distribution of studentized residuals</w:t>
      </w:r>
    </w:p>
    <w:p w14:paraId="76DFB2EF"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library(MASS)</w:t>
      </w:r>
    </w:p>
    <w:p w14:paraId="7EE060B9"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sresid &lt;- studres(QB_mod2_fit)</w:t>
      </w:r>
    </w:p>
    <w:p w14:paraId="00EB9A9D"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hist(sresid, freq = FALSE,</w:t>
      </w:r>
    </w:p>
    <w:p w14:paraId="699720D2"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 </w:t>
      </w:r>
      <w:r>
        <w:rPr>
          <w:rStyle w:val="gnkrckgcmrb"/>
          <w:rFonts w:ascii="Lucida Console" w:hAnsi="Lucida Console"/>
          <w:color w:val="0000FF"/>
        </w:rPr>
        <w:t xml:space="preserve">     main = "Distribution of NFL Offensive Salary")</w:t>
      </w:r>
    </w:p>
    <w:p w14:paraId="65D30370"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xfit &lt;- seq(min(sresid), max(sresid), length = 40)</w:t>
      </w:r>
    </w:p>
    <w:p w14:paraId="6B37BB3F"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yfit &lt;- dnorm(xfit)</w:t>
      </w:r>
    </w:p>
    <w:p w14:paraId="54175EBD" w14:textId="4D17C8EB"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lines(xfit, yfit)</w:t>
      </w:r>
    </w:p>
    <w:p w14:paraId="2483C221" w14:textId="06CCC574" w:rsidR="00F522AA" w:rsidRDefault="00F522AA" w:rsidP="00F522AA">
      <w:pPr>
        <w:pStyle w:val="HTMLPreformatted"/>
        <w:shd w:val="clear" w:color="auto" w:fill="FFFFFF"/>
        <w:wordWrap w:val="0"/>
        <w:spacing w:line="225" w:lineRule="atLeast"/>
        <w:rPr>
          <w:rFonts w:ascii="Lucida Console" w:hAnsi="Lucida Console"/>
          <w:color w:val="000000"/>
        </w:rPr>
      </w:pPr>
      <w:r>
        <w:rPr>
          <w:noProof/>
        </w:rPr>
        <w:lastRenderedPageBreak/>
        <w:drawing>
          <wp:inline distT="0" distB="0" distL="0" distR="0" wp14:anchorId="1610DE38" wp14:editId="022CD1B3">
            <wp:extent cx="4105275" cy="2621060"/>
            <wp:effectExtent l="0" t="0" r="0" b="8255"/>
            <wp:docPr id="87" name="Picture 8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a:off x="0" y="0"/>
                      <a:ext cx="4115865" cy="2627821"/>
                    </a:xfrm>
                    <a:prstGeom prst="rect">
                      <a:avLst/>
                    </a:prstGeom>
                  </pic:spPr>
                </pic:pic>
              </a:graphicData>
            </a:graphic>
          </wp:inline>
        </w:drawing>
      </w:r>
    </w:p>
    <w:p w14:paraId="78BFADF5" w14:textId="1B55C98A" w:rsidR="00F522AA" w:rsidRDefault="00F522AA" w:rsidP="00F522AA">
      <w:pPr>
        <w:pStyle w:val="HTMLPreformatted"/>
        <w:shd w:val="clear" w:color="auto" w:fill="FFFFFF"/>
        <w:wordWrap w:val="0"/>
        <w:spacing w:line="225" w:lineRule="atLeast"/>
        <w:rPr>
          <w:rFonts w:ascii="Lucida Console" w:hAnsi="Lucida Console"/>
          <w:color w:val="000000"/>
        </w:rPr>
      </w:pPr>
      <w:r>
        <w:rPr>
          <w:noProof/>
        </w:rPr>
        <w:drawing>
          <wp:inline distT="0" distB="0" distL="0" distR="0" wp14:anchorId="45216A21" wp14:editId="58053095">
            <wp:extent cx="4238625" cy="2706199"/>
            <wp:effectExtent l="0" t="0" r="0" b="0"/>
            <wp:docPr id="88" name="Picture 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4254812" cy="2716534"/>
                    </a:xfrm>
                    <a:prstGeom prst="rect">
                      <a:avLst/>
                    </a:prstGeom>
                  </pic:spPr>
                </pic:pic>
              </a:graphicData>
            </a:graphic>
          </wp:inline>
        </w:drawing>
      </w:r>
    </w:p>
    <w:p w14:paraId="41030F43" w14:textId="61CC7E0E" w:rsidR="00F522AA" w:rsidRDefault="00F522AA" w:rsidP="00F522AA">
      <w:pPr>
        <w:pStyle w:val="HTMLPreformatted"/>
        <w:shd w:val="clear" w:color="auto" w:fill="FFFFFF"/>
        <w:wordWrap w:val="0"/>
        <w:spacing w:line="225" w:lineRule="atLeast"/>
        <w:rPr>
          <w:rFonts w:ascii="Lucida Console" w:hAnsi="Lucida Console"/>
          <w:color w:val="000000"/>
        </w:rPr>
      </w:pPr>
    </w:p>
    <w:p w14:paraId="1E0FEB46" w14:textId="5A25A59C" w:rsidR="00F522AA" w:rsidRDefault="00F522AA" w:rsidP="00F522AA"/>
    <w:p w14:paraId="794866A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gt; booteval.relimp(QB_booth) # print result</w:t>
      </w:r>
    </w:p>
    <w:p w14:paraId="699732F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sponse variable: sqsalary </w:t>
      </w:r>
    </w:p>
    <w:p w14:paraId="688C0CC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Total response variance: 14825 </w:t>
      </w:r>
    </w:p>
    <w:p w14:paraId="5FD2BAE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Analysis based on 70 observations </w:t>
      </w:r>
    </w:p>
    <w:p w14:paraId="3258375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D50944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2 Regressors: </w:t>
      </w:r>
    </w:p>
    <w:p w14:paraId="1755F337"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nltd nlcompPer </w:t>
      </w:r>
    </w:p>
    <w:p w14:paraId="5760431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Proportion of variance explained by model: 42.5%</w:t>
      </w:r>
    </w:p>
    <w:p w14:paraId="22FADFD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Metrics are normalized to sum to 100% (rela=TRUE). </w:t>
      </w:r>
    </w:p>
    <w:p w14:paraId="0D68FE37"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FED3AA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lative importance metrics: </w:t>
      </w:r>
    </w:p>
    <w:p w14:paraId="1AF0EF9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825420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lmg    last  first   pratt</w:t>
      </w:r>
    </w:p>
    <w:p w14:paraId="3863319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      0.9701 0.99511 0.9474  1.0168</w:t>
      </w:r>
    </w:p>
    <w:p w14:paraId="5072D51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compPer 0.0299 0.00489 0.0526 -0.0168</w:t>
      </w:r>
    </w:p>
    <w:p w14:paraId="6065754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F51C95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Average coefficients for different model sizes: </w:t>
      </w:r>
    </w:p>
    <w:p w14:paraId="6FA4E0B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34CF65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1X     2Xs</w:t>
      </w:r>
    </w:p>
    <w:p w14:paraId="5A92396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      8.66  8.8419</w:t>
      </w:r>
    </w:p>
    <w:p w14:paraId="36B0CBD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compPer 0.29 -0.0882</w:t>
      </w:r>
    </w:p>
    <w:p w14:paraId="378872B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A4884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2B0CEA6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Confidence interval information ( 1000 bootstrap replicates, bty= perc ): </w:t>
      </w:r>
    </w:p>
    <w:p w14:paraId="298A414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lative Contributions with confidence intervals: </w:t>
      </w:r>
    </w:p>
    <w:p w14:paraId="37F5EC1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06E54B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Lower  Upper</w:t>
      </w:r>
    </w:p>
    <w:p w14:paraId="53B5CD9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percentage 0.95 0.95    0.95   </w:t>
      </w:r>
    </w:p>
    <w:p w14:paraId="009C3E1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lmg         0.9701    A_    0.7216  0.9930</w:t>
      </w:r>
    </w:p>
    <w:p w14:paraId="0505FED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compPer.lmg    0.0299    _B    0.0068  0.2780</w:t>
      </w:r>
    </w:p>
    <w:p w14:paraId="520DA6A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0BFAE1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last        0.9951    A_    0.8239  1.0000</w:t>
      </w:r>
    </w:p>
    <w:p w14:paraId="0485A8C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compPer.last   0.0049    _B    0.0000  0.1760</w:t>
      </w:r>
    </w:p>
    <w:p w14:paraId="16A7C13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3CAC314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first       0.9474    A_    0.6555  1.0000</w:t>
      </w:r>
    </w:p>
    <w:p w14:paraId="34EC140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compPer.first  0.0526    _B    0.0001  0.3440</w:t>
      </w:r>
    </w:p>
    <w:p w14:paraId="5FC99EE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54E19A2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pratt       1.0168    A_    0.7773  1.0520</w:t>
      </w:r>
    </w:p>
    <w:p w14:paraId="6DE461C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compPer.pratt -0.0168    _B   -0.0518  0.2230</w:t>
      </w:r>
    </w:p>
    <w:p w14:paraId="6D88CAD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3D9899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Letters indicate the ranks covered by bootstrap CIs. </w:t>
      </w:r>
    </w:p>
    <w:p w14:paraId="3B7F713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ank bootstrap confidence intervals always obtained by percentile method) </w:t>
      </w:r>
    </w:p>
    <w:p w14:paraId="232645C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CAUTION: Bootstrap confidence intervals can be somewhat liberal. </w:t>
      </w:r>
    </w:p>
    <w:p w14:paraId="0E4EFEF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7981B4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15A581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Differences between Relative Contributions: </w:t>
      </w:r>
    </w:p>
    <w:p w14:paraId="31F15AA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132F3719"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Lower   Upper</w:t>
      </w:r>
    </w:p>
    <w:p w14:paraId="156174A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difference 0.95 0.95   0.95  </w:t>
      </w:r>
    </w:p>
    <w:p w14:paraId="56C5EC56"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nlcompPer.lmg   0.9401      *   0.4433 0.9865</w:t>
      </w:r>
    </w:p>
    <w:p w14:paraId="020870C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18DADAA9"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nlcompPer.last  0.9902      *   0.6479 0.9999</w:t>
      </w:r>
    </w:p>
    <w:p w14:paraId="1F03358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5928518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nlcompPer.first 0.8949      *   0.3111 0.9998</w:t>
      </w:r>
    </w:p>
    <w:p w14:paraId="7ACBB22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w:t>
      </w:r>
    </w:p>
    <w:p w14:paraId="737F734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nlcompPer.pratt 1.0336      *   0.5545 1.1036</w:t>
      </w:r>
    </w:p>
    <w:p w14:paraId="7B75C88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09BA2C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indicates that CI for difference does not include 0. </w:t>
      </w:r>
    </w:p>
    <w:p w14:paraId="1DBFEF1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CAUTION: Bootstrap confidence intervals can be somewhat liberal</w:t>
      </w:r>
    </w:p>
    <w:p w14:paraId="201E3EB2" w14:textId="4EF71E0B" w:rsidR="00F522AA" w:rsidRDefault="00F522AA" w:rsidP="00F522AA">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 </w:t>
      </w:r>
    </w:p>
    <w:p w14:paraId="69705817" w14:textId="77777777" w:rsidR="00F522AA" w:rsidRPr="00605DD2" w:rsidRDefault="00F522AA" w:rsidP="00F522AA">
      <w:pPr>
        <w:pStyle w:val="NoSpacing"/>
      </w:pPr>
    </w:p>
    <w:p w14:paraId="6652C31F" w14:textId="77777777" w:rsidR="004F30F2" w:rsidRDefault="004F30F2">
      <w:pPr>
        <w:rPr>
          <w:rStyle w:val="Hyperlink"/>
          <w:rFonts w:asciiTheme="majorHAnsi" w:eastAsiaTheme="majorEastAsia" w:hAnsiTheme="majorHAnsi" w:cstheme="majorBidi"/>
          <w:color w:val="2F5496" w:themeColor="accent1" w:themeShade="BF"/>
          <w:sz w:val="24"/>
          <w:szCs w:val="24"/>
          <w:u w:val="none"/>
        </w:rPr>
      </w:pPr>
      <w:bookmarkStart w:id="41" w:name="_Hlk515026019"/>
      <w:r>
        <w:rPr>
          <w:rStyle w:val="Hyperlink"/>
          <w:color w:val="2F5496" w:themeColor="accent1" w:themeShade="BF"/>
          <w:u w:val="none"/>
        </w:rPr>
        <w:br w:type="page"/>
      </w:r>
    </w:p>
    <w:p w14:paraId="607B0017" w14:textId="4024FEE1" w:rsidR="000B3479" w:rsidRDefault="000403A1" w:rsidP="009703FA">
      <w:pPr>
        <w:pStyle w:val="Heading3"/>
        <w:rPr>
          <w:rStyle w:val="Hyperlink"/>
          <w:color w:val="2F5496" w:themeColor="accent1" w:themeShade="BF"/>
          <w:u w:val="none"/>
        </w:rPr>
      </w:pPr>
      <w:bookmarkStart w:id="42" w:name="_Toc518374183"/>
      <w:r w:rsidRPr="00F522AA">
        <w:rPr>
          <w:rStyle w:val="Hyperlink"/>
          <w:color w:val="2F5496" w:themeColor="accent1" w:themeShade="BF"/>
          <w:u w:val="none"/>
        </w:rPr>
        <w:lastRenderedPageBreak/>
        <w:t xml:space="preserve">QB </w:t>
      </w:r>
      <w:hyperlink w:anchor="_Toc515016535" w:history="1">
        <w:r w:rsidR="000B3479" w:rsidRPr="00F522AA">
          <w:rPr>
            <w:rStyle w:val="Hyperlink"/>
            <w:color w:val="2F5496" w:themeColor="accent1" w:themeShade="BF"/>
            <w:u w:val="none"/>
          </w:rPr>
          <w:t>Final Model</w:t>
        </w:r>
        <w:bookmarkEnd w:id="42"/>
        <w:r w:rsidR="000B3479" w:rsidRPr="00F522AA">
          <w:rPr>
            <w:webHidden/>
          </w:rPr>
          <w:tab/>
        </w:r>
      </w:hyperlink>
    </w:p>
    <w:p w14:paraId="23BFD83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gt; print(summary(QBmod3)) # Show summary results</w:t>
      </w:r>
    </w:p>
    <w:p w14:paraId="11D6037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A504F3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Call:</w:t>
      </w:r>
    </w:p>
    <w:p w14:paraId="55FAC58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lm(formula = sqsalary ~ nltd, data = QBOutlier)</w:t>
      </w:r>
    </w:p>
    <w:p w14:paraId="10794EEC"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8D57D0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s:</w:t>
      </w:r>
    </w:p>
    <w:p w14:paraId="5129CEA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Min      1Q  Median      3Q     Max </w:t>
      </w:r>
    </w:p>
    <w:p w14:paraId="4BE9D27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174.50  -59.22    9.07   70.53  185.18 </w:t>
      </w:r>
    </w:p>
    <w:p w14:paraId="643B9AA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DA91C29" w14:textId="77777777" w:rsidR="00DF3BD2" w:rsidRPr="00DF3BD2" w:rsidRDefault="00DF3BD2" w:rsidP="004F30F2">
      <w:pPr>
        <w:pStyle w:val="Heading4"/>
        <w:rPr>
          <w:rFonts w:eastAsia="Times New Roman"/>
          <w:bdr w:val="none" w:sz="0" w:space="0" w:color="auto" w:frame="1"/>
        </w:rPr>
      </w:pPr>
      <w:r w:rsidRPr="00DF3BD2">
        <w:rPr>
          <w:rFonts w:eastAsia="Times New Roman"/>
          <w:bdr w:val="none" w:sz="0" w:space="0" w:color="auto" w:frame="1"/>
        </w:rPr>
        <w:t>Coefficients:</w:t>
      </w:r>
    </w:p>
    <w:p w14:paraId="3BAA37C6"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Estimate Std. Error t value Pr(&gt;|t|)    </w:t>
      </w:r>
    </w:p>
    <w:p w14:paraId="0C2A697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Intercept)   155.86      15.79    9.87  1.8e-14 ***</w:t>
      </w:r>
    </w:p>
    <w:p w14:paraId="521CDF7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highlight w:val="green"/>
          <w:bdr w:val="none" w:sz="0" w:space="0" w:color="auto" w:frame="1"/>
        </w:rPr>
        <w:t>nltd            9.74       1.26    7.74  9.2e-11 ***</w:t>
      </w:r>
    </w:p>
    <w:p w14:paraId="38B5748E"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
    <w:p w14:paraId="2445386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Signif. codes:  0 ‘***’ 0.001 ‘**’ 0.01 ‘*’ 0.05 ‘.’ 0.1 ‘ ’ 1</w:t>
      </w:r>
    </w:p>
    <w:p w14:paraId="0E910EC7"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DF08F7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idual standard error: 88.1 on 64 degrees of freedom</w:t>
      </w:r>
    </w:p>
    <w:p w14:paraId="40BD3B7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highlight w:val="green"/>
          <w:bdr w:val="none" w:sz="0" w:space="0" w:color="auto" w:frame="1"/>
        </w:rPr>
        <w:t>Multiple R-squared:  0.484,</w:t>
      </w:r>
      <w:r w:rsidRPr="00DF3BD2">
        <w:rPr>
          <w:rFonts w:ascii="Lucida Console" w:eastAsia="Times New Roman" w:hAnsi="Lucida Console" w:cs="Courier New"/>
          <w:color w:val="000000"/>
          <w:sz w:val="20"/>
          <w:szCs w:val="20"/>
          <w:highlight w:val="green"/>
          <w:bdr w:val="none" w:sz="0" w:space="0" w:color="auto" w:frame="1"/>
        </w:rPr>
        <w:tab/>
        <w:t>Adjusted R-squared:  0.476</w:t>
      </w:r>
      <w:r w:rsidRPr="00DF3BD2">
        <w:rPr>
          <w:rFonts w:ascii="Lucida Console" w:eastAsia="Times New Roman" w:hAnsi="Lucida Console" w:cs="Courier New"/>
          <w:color w:val="000000"/>
          <w:sz w:val="20"/>
          <w:szCs w:val="20"/>
          <w:bdr w:val="none" w:sz="0" w:space="0" w:color="auto" w:frame="1"/>
        </w:rPr>
        <w:t xml:space="preserve"> </w:t>
      </w:r>
    </w:p>
    <w:p w14:paraId="369E75A2"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F-statistic: 59.9 on 1 and 64 DF,  p-value: 9.21e-11</w:t>
      </w:r>
    </w:p>
    <w:p w14:paraId="34FD6402" w14:textId="77777777" w:rsidR="00F522AA" w:rsidRPr="00F522AA" w:rsidRDefault="00F522AA" w:rsidP="00F522AA"/>
    <w:p w14:paraId="0F5BA9D1" w14:textId="32358AB2" w:rsidR="00605DD2" w:rsidRPr="004F30F2" w:rsidRDefault="00605DD2" w:rsidP="004F30F2">
      <w:pPr>
        <w:pStyle w:val="Heading4"/>
      </w:pPr>
      <w:r w:rsidRPr="004F30F2">
        <w:t>model coefficients</w:t>
      </w:r>
    </w:p>
    <w:p w14:paraId="23799A8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gt; print(coefficients(QBmod3)) # model coefficients</w:t>
      </w:r>
    </w:p>
    <w:p w14:paraId="0B2AD7A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Intercept)        nltd </w:t>
      </w:r>
    </w:p>
    <w:p w14:paraId="059F357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 xml:space="preserve">     155.86        9.74 </w:t>
      </w:r>
    </w:p>
    <w:p w14:paraId="2835C78F" w14:textId="0467F6F4" w:rsidR="00F522AA" w:rsidRDefault="00F522AA" w:rsidP="00F522AA">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 xml:space="preserve">865 </w:t>
      </w:r>
    </w:p>
    <w:p w14:paraId="6D16C5A8" w14:textId="77777777" w:rsidR="00F522AA" w:rsidRPr="00F522AA" w:rsidRDefault="00F522AA" w:rsidP="00F522AA"/>
    <w:p w14:paraId="4A8E6D66" w14:textId="38A8F605" w:rsidR="00605DD2" w:rsidRPr="004F30F2" w:rsidRDefault="00605DD2" w:rsidP="004F30F2">
      <w:pPr>
        <w:pStyle w:val="Heading4"/>
      </w:pPr>
      <w:r w:rsidRPr="004F30F2">
        <w:t>CIs for model parameters</w:t>
      </w:r>
      <w:r w:rsidR="00F522AA" w:rsidRPr="004F30F2">
        <w:t xml:space="preserve"> level =.95</w:t>
      </w:r>
    </w:p>
    <w:bookmarkEnd w:id="41"/>
    <w:p w14:paraId="166746A5"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gt; print(confint(QBmod3, level = 0.95))# CIs for model parameters</w:t>
      </w:r>
    </w:p>
    <w:p w14:paraId="130DEDED"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2.5 % 97.5 %</w:t>
      </w:r>
    </w:p>
    <w:p w14:paraId="186D699A"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Intercept) 124.31  187.4</w:t>
      </w:r>
    </w:p>
    <w:p w14:paraId="3878FDE1"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nltd          7.23   12.3</w:t>
      </w:r>
    </w:p>
    <w:p w14:paraId="44588EC9" w14:textId="77777777" w:rsidR="00F522AA" w:rsidRDefault="00F522AA" w:rsidP="00F522AA">
      <w:pPr>
        <w:pStyle w:val="HTMLPreformatted"/>
        <w:shd w:val="clear" w:color="auto" w:fill="FFFFFF"/>
        <w:wordWrap w:val="0"/>
        <w:spacing w:line="225" w:lineRule="atLeast"/>
        <w:rPr>
          <w:rFonts w:ascii="Lucida Console" w:hAnsi="Lucida Console"/>
          <w:color w:val="000000"/>
        </w:rPr>
      </w:pPr>
    </w:p>
    <w:p w14:paraId="18E74FBA" w14:textId="7AAEF7FF" w:rsidR="00605DD2" w:rsidRPr="004F30F2" w:rsidRDefault="00F522AA" w:rsidP="004F30F2">
      <w:pPr>
        <w:pStyle w:val="Heading4"/>
      </w:pPr>
      <w:r w:rsidRPr="004F30F2">
        <w:t>ANOVA</w:t>
      </w:r>
      <w:r w:rsidR="00605DD2" w:rsidRPr="004F30F2">
        <w:t xml:space="preserve"> table</w:t>
      </w:r>
    </w:p>
    <w:p w14:paraId="70F8774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F3BD2">
        <w:rPr>
          <w:rFonts w:ascii="Lucida Console" w:eastAsia="Times New Roman" w:hAnsi="Lucida Console" w:cs="Courier New"/>
          <w:color w:val="0000FF"/>
          <w:sz w:val="20"/>
          <w:szCs w:val="20"/>
        </w:rPr>
        <w:t>&gt; print(anova(QBmod3))# anova table</w:t>
      </w:r>
    </w:p>
    <w:p w14:paraId="0704634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Analysis of Variance Table</w:t>
      </w:r>
    </w:p>
    <w:p w14:paraId="4E61E3D3"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C6DFC9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Response: sqsalary</w:t>
      </w:r>
    </w:p>
    <w:p w14:paraId="42808FD0"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          Df Sum Sq Mean Sq F value  Pr(&gt;F)    </w:t>
      </w:r>
    </w:p>
    <w:p w14:paraId="5919FFA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nltd       1 465091  465091    59.9 9.2e-11 ***</w:t>
      </w:r>
    </w:p>
    <w:p w14:paraId="55722C8B"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 xml:space="preserve">Residuals 64 496679    7761                    </w:t>
      </w:r>
    </w:p>
    <w:p w14:paraId="1823C024"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F3BD2">
        <w:rPr>
          <w:rFonts w:ascii="Lucida Console" w:eastAsia="Times New Roman" w:hAnsi="Lucida Console" w:cs="Courier New"/>
          <w:color w:val="000000"/>
          <w:sz w:val="20"/>
          <w:szCs w:val="20"/>
          <w:bdr w:val="none" w:sz="0" w:space="0" w:color="auto" w:frame="1"/>
        </w:rPr>
        <w:t>---</w:t>
      </w:r>
    </w:p>
    <w:p w14:paraId="2E8EF148" w14:textId="77777777" w:rsidR="00DF3BD2" w:rsidRPr="00DF3BD2" w:rsidRDefault="00DF3BD2" w:rsidP="00DF3BD2">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F3BD2">
        <w:rPr>
          <w:rFonts w:ascii="Lucida Console" w:eastAsia="Times New Roman" w:hAnsi="Lucida Console" w:cs="Courier New"/>
          <w:color w:val="000000"/>
          <w:sz w:val="20"/>
          <w:szCs w:val="20"/>
          <w:bdr w:val="none" w:sz="0" w:space="0" w:color="auto" w:frame="1"/>
        </w:rPr>
        <w:t>Signif. codes:  0 ‘***’ 0.001 ‘**’ 0.01 ‘*’ 0.05 ‘.’ 0.1 ‘ ’ 1</w:t>
      </w:r>
    </w:p>
    <w:p w14:paraId="3786E00A" w14:textId="77777777" w:rsidR="00F522AA" w:rsidRPr="00F522AA" w:rsidRDefault="00F522AA" w:rsidP="00F522AA">
      <w:pPr>
        <w:pStyle w:val="NoSpacing"/>
      </w:pPr>
    </w:p>
    <w:p w14:paraId="7CEA448B" w14:textId="283404FF" w:rsidR="00605DD2" w:rsidRDefault="00F522AA" w:rsidP="009703FA">
      <w:pPr>
        <w:pStyle w:val="Heading4"/>
      </w:pPr>
      <w:r>
        <w:t>Covariance</w:t>
      </w:r>
      <w:r w:rsidR="00605DD2" w:rsidRPr="00605DD2">
        <w:t xml:space="preserve"> matrix for model parameters</w:t>
      </w:r>
    </w:p>
    <w:p w14:paraId="0FA236E1" w14:textId="77777777" w:rsidR="00F522AA" w:rsidRDefault="00F522AA" w:rsidP="00F522AA">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print(vcov(QB_mod2_fit)) # covariance matrix for model parameters</w:t>
      </w:r>
    </w:p>
    <w:p w14:paraId="5D1FFCC6"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 xml:space="preserve">            (Intercept)   nlatt nlattcom nlcompPer     nltd   nlyds</w:t>
      </w:r>
    </w:p>
    <w:p w14:paraId="2F312A1F"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Intercept)     1091.59 -21.172   30.457   -4.4314 -19.9035 -1.7072</w:t>
      </w:r>
    </w:p>
    <w:p w14:paraId="0C29BA36"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            -21.17   6.100   -5.156    0.3467   1.8676 -1.1493</w:t>
      </w:r>
    </w:p>
    <w:p w14:paraId="37D96004"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attcom          30.46  -5.156    5.463   -0.2980  -4.4132  0.6676</w:t>
      </w:r>
    </w:p>
    <w:p w14:paraId="29454E59"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compPer         -4.43   0.347   -0.298    0.0531   0.0581 -0.0648</w:t>
      </w:r>
    </w:p>
    <w:p w14:paraId="62DB7E74" w14:textId="77777777" w:rsidR="00F522AA" w:rsidRDefault="00F522AA" w:rsidP="00F522AA">
      <w:pPr>
        <w:pStyle w:val="HTMLPreformatted"/>
        <w:shd w:val="clear" w:color="auto" w:fill="FFFFFF"/>
        <w:wordWrap w:val="0"/>
        <w:spacing w:line="225" w:lineRule="atLeast"/>
        <w:rPr>
          <w:rStyle w:val="gnkrckgcgsb"/>
          <w:rFonts w:ascii="Lucida Console" w:hAnsi="Lucida Console"/>
          <w:color w:val="000000"/>
          <w:bdr w:val="none" w:sz="0" w:space="0" w:color="auto" w:frame="1"/>
        </w:rPr>
      </w:pPr>
      <w:r>
        <w:rPr>
          <w:rStyle w:val="gnkrckgcgsb"/>
          <w:rFonts w:ascii="Lucida Console" w:hAnsi="Lucida Console"/>
          <w:color w:val="000000"/>
          <w:bdr w:val="none" w:sz="0" w:space="0" w:color="auto" w:frame="1"/>
        </w:rPr>
        <w:t>nltd             -19.90   1.868   -4.413    0.0581  11.9249  0.2219</w:t>
      </w:r>
    </w:p>
    <w:p w14:paraId="198F04FB" w14:textId="77777777" w:rsidR="00F522AA" w:rsidRDefault="00F522AA" w:rsidP="00F522AA">
      <w:pPr>
        <w:pStyle w:val="HTMLPreformatted"/>
        <w:shd w:val="clear" w:color="auto" w:fill="FFFFFF"/>
        <w:wordWrap w:val="0"/>
        <w:spacing w:line="225" w:lineRule="atLeast"/>
        <w:rPr>
          <w:rFonts w:ascii="Lucida Console" w:hAnsi="Lucida Console"/>
          <w:color w:val="000000"/>
        </w:rPr>
      </w:pPr>
      <w:r>
        <w:rPr>
          <w:rStyle w:val="gnkrckgcgsb"/>
          <w:rFonts w:ascii="Lucida Console" w:hAnsi="Lucida Console"/>
          <w:color w:val="000000"/>
          <w:bdr w:val="none" w:sz="0" w:space="0" w:color="auto" w:frame="1"/>
        </w:rPr>
        <w:t>nlyds             -1.71  -1.149    0.668   -0.0648   0.2219  0.3176</w:t>
      </w:r>
    </w:p>
    <w:p w14:paraId="4B79B33C" w14:textId="77777777" w:rsidR="00F522AA" w:rsidRPr="00F522AA" w:rsidRDefault="00F522AA" w:rsidP="00F522AA">
      <w:pPr>
        <w:pStyle w:val="NoSpacing"/>
      </w:pPr>
    </w:p>
    <w:p w14:paraId="3492B5E0" w14:textId="3829D729" w:rsidR="004020B4" w:rsidRPr="004020B4" w:rsidRDefault="00DF3BD2" w:rsidP="004020B4">
      <w:r>
        <w:rPr>
          <w:noProof/>
        </w:rPr>
        <w:drawing>
          <wp:inline distT="0" distB="0" distL="0" distR="0" wp14:anchorId="38300DE5" wp14:editId="782F08E1">
            <wp:extent cx="5943600" cy="3592195"/>
            <wp:effectExtent l="0" t="0" r="0" b="8255"/>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a:off x="0" y="0"/>
                      <a:ext cx="5943600" cy="3592195"/>
                    </a:xfrm>
                    <a:prstGeom prst="rect">
                      <a:avLst/>
                    </a:prstGeom>
                  </pic:spPr>
                </pic:pic>
              </a:graphicData>
            </a:graphic>
          </wp:inline>
        </w:drawing>
      </w:r>
    </w:p>
    <w:p w14:paraId="31063DE0" w14:textId="6F9171B2" w:rsidR="007B16B7" w:rsidRPr="007B16B7" w:rsidRDefault="007B16B7" w:rsidP="007B16B7"/>
    <w:p w14:paraId="13926C3E" w14:textId="154CA037" w:rsidR="00F427F3" w:rsidRDefault="00F427F3" w:rsidP="00760B48">
      <w:pPr>
        <w:pStyle w:val="NoSpacing"/>
      </w:pPr>
    </w:p>
    <w:p w14:paraId="745BBB0B" w14:textId="77777777" w:rsidR="009703FA" w:rsidRDefault="009703FA">
      <w:pPr>
        <w:rPr>
          <w:rStyle w:val="Hyperlink"/>
          <w:rFonts w:asciiTheme="majorHAnsi" w:eastAsiaTheme="majorEastAsia" w:hAnsiTheme="majorHAnsi" w:cstheme="majorBidi"/>
          <w:color w:val="2F5496" w:themeColor="accent1" w:themeShade="BF"/>
          <w:sz w:val="26"/>
          <w:szCs w:val="26"/>
          <w:u w:val="none"/>
        </w:rPr>
      </w:pPr>
      <w:r>
        <w:rPr>
          <w:rStyle w:val="Hyperlink"/>
          <w:color w:val="2F5496" w:themeColor="accent1" w:themeShade="BF"/>
          <w:u w:val="none"/>
        </w:rPr>
        <w:br w:type="page"/>
      </w:r>
    </w:p>
    <w:p w14:paraId="01E0FBCD" w14:textId="431AC09A" w:rsidR="00DB65D6" w:rsidRPr="00DB65D6" w:rsidRDefault="00F60ADA" w:rsidP="009703FA">
      <w:pPr>
        <w:pStyle w:val="Heading2"/>
        <w:rPr>
          <w:rStyle w:val="Hyperlink"/>
          <w:color w:val="2F5496" w:themeColor="accent1" w:themeShade="BF"/>
          <w:u w:val="none"/>
        </w:rPr>
      </w:pPr>
      <w:hyperlink w:anchor="_Toc516215835" w:history="1">
        <w:bookmarkStart w:id="43" w:name="_Toc516216218"/>
        <w:bookmarkStart w:id="44" w:name="_Toc518374184"/>
        <w:r w:rsidR="00DB65D6" w:rsidRPr="00DB65D6">
          <w:rPr>
            <w:rStyle w:val="Hyperlink"/>
            <w:color w:val="2F5496" w:themeColor="accent1" w:themeShade="BF"/>
            <w:u w:val="none"/>
          </w:rPr>
          <w:t>Statistical Analysis (WR)</w:t>
        </w:r>
        <w:bookmarkEnd w:id="43"/>
        <w:bookmarkEnd w:id="44"/>
        <w:r w:rsidR="00DB65D6" w:rsidRPr="00DB65D6">
          <w:rPr>
            <w:webHidden/>
          </w:rPr>
          <w:tab/>
        </w:r>
      </w:hyperlink>
    </w:p>
    <w:p w14:paraId="2F289F85" w14:textId="77777777" w:rsidR="00DB65D6" w:rsidRPr="00447341" w:rsidRDefault="00DB65D6" w:rsidP="00DB65D6"/>
    <w:p w14:paraId="447C8610"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 subsetting WR postion from new data table based upon POS varaible</w:t>
      </w:r>
    </w:p>
    <w:p w14:paraId="782FEEFF"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p>
    <w:p w14:paraId="61F0AF03"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WR_Data &lt;- subset(NFLOffSalary, V2 == 'WR')</w:t>
      </w:r>
    </w:p>
    <w:p w14:paraId="6976E206"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WR_Data &lt;- WR_Data[c(-2)]</w:t>
      </w:r>
    </w:p>
    <w:p w14:paraId="10C9FB84"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View(WR_Data)</w:t>
      </w:r>
    </w:p>
    <w:p w14:paraId="2FC2A9AE"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WR_Data = data.matrix(WR_Data)</w:t>
      </w:r>
    </w:p>
    <w:p w14:paraId="59F450ED"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WR_Data = data.frame(WR_Data)</w:t>
      </w:r>
    </w:p>
    <w:p w14:paraId="0CD17056" w14:textId="77777777" w:rsidR="00DB65D6" w:rsidRDefault="00DB65D6" w:rsidP="00DB65D6">
      <w:pPr>
        <w:pStyle w:val="HTMLPreformatted"/>
        <w:shd w:val="clear" w:color="auto" w:fill="FFFFFF"/>
        <w:wordWrap w:val="0"/>
        <w:spacing w:line="225" w:lineRule="atLeast"/>
        <w:rPr>
          <w:rStyle w:val="gnkrckgcmrb"/>
          <w:rFonts w:ascii="Lucida Console" w:hAnsi="Lucida Console"/>
          <w:color w:val="0000FF"/>
        </w:rPr>
      </w:pPr>
    </w:p>
    <w:p w14:paraId="59CF5DB8" w14:textId="77777777" w:rsidR="00DB65D6" w:rsidRPr="00DB65D6" w:rsidRDefault="00F60ADA" w:rsidP="009703FA">
      <w:pPr>
        <w:pStyle w:val="Heading3"/>
        <w:rPr>
          <w:rStyle w:val="Hyperlink"/>
          <w:color w:val="2F5496" w:themeColor="accent1" w:themeShade="BF"/>
          <w:u w:val="none"/>
        </w:rPr>
      </w:pPr>
      <w:hyperlink w:anchor="_Toc516215836" w:history="1">
        <w:bookmarkStart w:id="45" w:name="_Toc516216219"/>
        <w:bookmarkStart w:id="46" w:name="_Toc518374185"/>
        <w:r w:rsidR="00DB65D6" w:rsidRPr="00DB65D6">
          <w:rPr>
            <w:rStyle w:val="Hyperlink"/>
            <w:color w:val="2F5496" w:themeColor="accent1" w:themeShade="BF"/>
            <w:u w:val="none"/>
          </w:rPr>
          <w:t>Fitting the Model</w:t>
        </w:r>
        <w:bookmarkEnd w:id="45"/>
        <w:bookmarkEnd w:id="46"/>
        <w:r w:rsidR="00DB65D6" w:rsidRPr="00DB65D6">
          <w:rPr>
            <w:webHidden/>
          </w:rPr>
          <w:tab/>
        </w:r>
      </w:hyperlink>
    </w:p>
    <w:p w14:paraId="7A81E7C6" w14:textId="648950F4" w:rsidR="00DB65D6" w:rsidRPr="00DB65D6" w:rsidRDefault="00F60ADA" w:rsidP="009703FA">
      <w:pPr>
        <w:pStyle w:val="Heading4"/>
        <w:rPr>
          <w:rStyle w:val="Hyperlink"/>
          <w:color w:val="1F3763" w:themeColor="accent1" w:themeShade="7F"/>
          <w:u w:val="none"/>
        </w:rPr>
      </w:pPr>
      <w:hyperlink w:anchor="_Toc516215837" w:history="1">
        <w:bookmarkStart w:id="47" w:name="_Toc516216220"/>
        <w:r w:rsidR="00DB65D6" w:rsidRPr="00DB65D6">
          <w:rPr>
            <w:rStyle w:val="Hyperlink"/>
            <w:color w:val="1F3763" w:themeColor="accent1" w:themeShade="7F"/>
            <w:u w:val="none"/>
          </w:rPr>
          <w:t>Correlation and Scatter Plot Matric with Normalized data</w:t>
        </w:r>
        <w:bookmarkEnd w:id="47"/>
        <w:r w:rsidR="00DB65D6" w:rsidRPr="00DB65D6">
          <w:rPr>
            <w:webHidden/>
          </w:rPr>
          <w:tab/>
        </w:r>
      </w:hyperlink>
    </w:p>
    <w:p w14:paraId="64A58B72" w14:textId="77777777" w:rsidR="00DB65D6" w:rsidRPr="00447341" w:rsidRDefault="00DB65D6" w:rsidP="00DB65D6">
      <w:r>
        <w:rPr>
          <w:noProof/>
        </w:rPr>
        <w:drawing>
          <wp:inline distT="0" distB="0" distL="0" distR="0" wp14:anchorId="2A030705" wp14:editId="51310ABB">
            <wp:extent cx="5943600" cy="3359785"/>
            <wp:effectExtent l="0" t="0" r="0" b="0"/>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a:off x="0" y="0"/>
                      <a:ext cx="5943600" cy="3359785"/>
                    </a:xfrm>
                    <a:prstGeom prst="rect">
                      <a:avLst/>
                    </a:prstGeom>
                  </pic:spPr>
                </pic:pic>
              </a:graphicData>
            </a:graphic>
          </wp:inline>
        </w:drawing>
      </w:r>
    </w:p>
    <w:p w14:paraId="0DC8EB2A" w14:textId="77777777" w:rsidR="00DB65D6" w:rsidRDefault="00DB65D6">
      <w:pPr>
        <w:rPr>
          <w:rFonts w:asciiTheme="majorHAnsi" w:eastAsiaTheme="majorEastAsia" w:hAnsiTheme="majorHAnsi" w:cstheme="majorBidi"/>
          <w:color w:val="1F3763" w:themeColor="accent1" w:themeShade="7F"/>
          <w:sz w:val="24"/>
          <w:szCs w:val="24"/>
        </w:rPr>
      </w:pPr>
      <w:r>
        <w:br w:type="page"/>
      </w:r>
    </w:p>
    <w:p w14:paraId="3DE37034" w14:textId="2D576BA2" w:rsidR="00DB65D6" w:rsidRPr="009703FA" w:rsidRDefault="00F60ADA" w:rsidP="009703FA">
      <w:pPr>
        <w:pStyle w:val="Heading3"/>
      </w:pPr>
      <w:hyperlink w:anchor="_Toc516215838" w:history="1">
        <w:bookmarkStart w:id="48" w:name="_Toc516216221"/>
        <w:bookmarkStart w:id="49" w:name="_Toc518374186"/>
        <w:r w:rsidR="00DB65D6" w:rsidRPr="009703FA">
          <w:t>Regression Tree results</w:t>
        </w:r>
        <w:bookmarkEnd w:id="48"/>
        <w:bookmarkEnd w:id="49"/>
        <w:r w:rsidR="00DB65D6" w:rsidRPr="009703FA">
          <w:rPr>
            <w:webHidden/>
          </w:rPr>
          <w:tab/>
        </w:r>
      </w:hyperlink>
    </w:p>
    <w:p w14:paraId="004F906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gt; print(printcp(WRtreefit)) # display the results</w:t>
      </w:r>
    </w:p>
    <w:p w14:paraId="0763D1FB"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B7B48C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Regression tree:</w:t>
      </w:r>
    </w:p>
    <w:p w14:paraId="63A2C94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7117E9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Variables actually used in tree construction:</w:t>
      </w:r>
    </w:p>
    <w:p w14:paraId="7531CFA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1] GP         GS         nlatt      nlcompPer  sqrank     sqsnaps    sqsnapsper YDS.ATT   </w:t>
      </w:r>
    </w:p>
    <w:p w14:paraId="12F721A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DD2557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Root node error: 2763670/202 = 13682</w:t>
      </w:r>
    </w:p>
    <w:p w14:paraId="792480C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6C488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n= 202 </w:t>
      </w:r>
    </w:p>
    <w:p w14:paraId="3D262EFE"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CE58D9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CP nsplit rel error  xerror     xstd</w:t>
      </w:r>
    </w:p>
    <w:p w14:paraId="0D764A27"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  0.348695      0   1.00000 1.00684 0.062338</w:t>
      </w:r>
    </w:p>
    <w:p w14:paraId="0E0781B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2  0.123200      1   0.65131 0.78363 0.060230</w:t>
      </w:r>
    </w:p>
    <w:p w14:paraId="510881F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3  0.030987      2   0.52811 0.62599 0.058469</w:t>
      </w:r>
    </w:p>
    <w:p w14:paraId="4E6E4F1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4  0.026567      3   0.49712 0.64485 0.059659</w:t>
      </w:r>
    </w:p>
    <w:p w14:paraId="78DE3E2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5  0.018371      5   0.44398 0.62486 0.060699</w:t>
      </w:r>
    </w:p>
    <w:p w14:paraId="0103AC4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6  0.018086      7   0.40724 0.62871 0.063715</w:t>
      </w:r>
    </w:p>
    <w:p w14:paraId="04F5ADC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7  0.014299      8   0.38916 0.63187 0.064060</w:t>
      </w:r>
    </w:p>
    <w:p w14:paraId="6017D6A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8  0.014058      9   0.37486 0.64539 0.066338</w:t>
      </w:r>
    </w:p>
    <w:p w14:paraId="0D9193B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9  0.013197     10   0.36080 0.65355 0.066719</w:t>
      </w:r>
    </w:p>
    <w:p w14:paraId="24DCE16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0 0.010435     11   0.34760 0.64149 0.066404</w:t>
      </w:r>
    </w:p>
    <w:p w14:paraId="48BFBA9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1 0.010000     12   0.33717 0.66569 0.068303</w:t>
      </w:r>
    </w:p>
    <w:p w14:paraId="7E65A64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CP nsplit rel error    xerror       xstd</w:t>
      </w:r>
    </w:p>
    <w:p w14:paraId="1CA86B2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  0.34869485      0 1.0000000 1.0068392 0.06233842</w:t>
      </w:r>
    </w:p>
    <w:p w14:paraId="04227E2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2  0.12319971      1 0.6513052 0.7836333 0.06022995</w:t>
      </w:r>
    </w:p>
    <w:p w14:paraId="3A4F25C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3  0.03098652      2 0.5281054 0.6259925 0.05846910</w:t>
      </w:r>
    </w:p>
    <w:p w14:paraId="0968AA7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4  0.02656721      3 0.4971189 0.6448508 0.05965861</w:t>
      </w:r>
    </w:p>
    <w:p w14:paraId="0F6178E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5  0.01837070      5 0.4439845 0.6248551 0.06069851</w:t>
      </w:r>
    </w:p>
    <w:p w14:paraId="2967A9DB"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6  0.01808617      7 0.4072431 0.6287138 0.06371546</w:t>
      </w:r>
    </w:p>
    <w:p w14:paraId="08EC070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7  0.01429931      8 0.3891569 0.6318660 0.06405986</w:t>
      </w:r>
    </w:p>
    <w:p w14:paraId="61D69AE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8  0.01405824      9 0.3748576 0.6453919 0.06633838</w:t>
      </w:r>
    </w:p>
    <w:p w14:paraId="010106A2"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9  0.01319679     10 0.3607994 0.6535459 0.06671905</w:t>
      </w:r>
    </w:p>
    <w:p w14:paraId="1F68144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10 0.01043518     11 0.3476026 0.6414907 0.06640429</w:t>
      </w:r>
    </w:p>
    <w:p w14:paraId="76DD92D8"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B65D6">
        <w:rPr>
          <w:rFonts w:ascii="Lucida Console" w:eastAsia="Times New Roman" w:hAnsi="Lucida Console" w:cs="Courier New"/>
          <w:color w:val="000000"/>
          <w:sz w:val="20"/>
          <w:szCs w:val="20"/>
          <w:bdr w:val="none" w:sz="0" w:space="0" w:color="auto" w:frame="1"/>
        </w:rPr>
        <w:t>11 0.01000000     12 0.3371674 0.6656902 0.06830296</w:t>
      </w:r>
    </w:p>
    <w:p w14:paraId="00D986CA" w14:textId="7E3F7669" w:rsidR="00DB65D6" w:rsidRDefault="00DB65D6" w:rsidP="00DB65D6"/>
    <w:p w14:paraId="23536F58" w14:textId="701BF7EB" w:rsidR="00DB65D6" w:rsidRDefault="00DB65D6" w:rsidP="009703FA">
      <w:pPr>
        <w:pStyle w:val="Heading4"/>
        <w:rPr>
          <w:rFonts w:eastAsia="Times New Roman"/>
          <w:bdr w:val="none" w:sz="0" w:space="0" w:color="auto" w:frame="1"/>
        </w:rPr>
      </w:pPr>
      <w:r w:rsidRPr="00DB65D6">
        <w:rPr>
          <w:rFonts w:eastAsia="Times New Roman"/>
          <w:bdr w:val="none" w:sz="0" w:space="0" w:color="auto" w:frame="1"/>
        </w:rPr>
        <w:t>Variable importance</w:t>
      </w:r>
    </w:p>
    <w:p w14:paraId="63AE885D" w14:textId="61342FA9" w:rsidR="00DB65D6" w:rsidRPr="00DB65D6" w:rsidRDefault="00DB65D6" w:rsidP="00DB65D6">
      <w:r>
        <w:rPr>
          <w:noProof/>
        </w:rPr>
        <w:drawing>
          <wp:inline distT="0" distB="0" distL="0" distR="0" wp14:anchorId="2A1554D7" wp14:editId="6CCD3E27">
            <wp:extent cx="5943600" cy="544195"/>
            <wp:effectExtent l="0" t="0" r="0" b="8255"/>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a:off x="0" y="0"/>
                      <a:ext cx="5943600" cy="544195"/>
                    </a:xfrm>
                    <a:prstGeom prst="rect">
                      <a:avLst/>
                    </a:prstGeom>
                  </pic:spPr>
                </pic:pic>
              </a:graphicData>
            </a:graphic>
          </wp:inline>
        </w:drawing>
      </w:r>
    </w:p>
    <w:p w14:paraId="595441EC" w14:textId="2C9F48EA" w:rsidR="00DB65D6" w:rsidRDefault="00F60ADA" w:rsidP="009703FA">
      <w:pPr>
        <w:pStyle w:val="Heading4"/>
        <w:rPr>
          <w:rStyle w:val="Hyperlink"/>
          <w:color w:val="1F3763" w:themeColor="accent1" w:themeShade="7F"/>
          <w:u w:val="none"/>
        </w:rPr>
      </w:pPr>
      <w:hyperlink w:anchor="_Toc516215839" w:history="1">
        <w:bookmarkStart w:id="50" w:name="_Toc516216222"/>
        <w:r w:rsidR="00DB65D6" w:rsidRPr="00DB65D6">
          <w:rPr>
            <w:rStyle w:val="Hyperlink"/>
            <w:color w:val="1F3763" w:themeColor="accent1" w:themeShade="7F"/>
            <w:u w:val="none"/>
          </w:rPr>
          <w:t>visualize cross-validation results – number of splits</w:t>
        </w:r>
        <w:bookmarkEnd w:id="50"/>
        <w:r w:rsidR="00DB65D6" w:rsidRPr="00DB65D6">
          <w:rPr>
            <w:webHidden/>
          </w:rPr>
          <w:tab/>
        </w:r>
      </w:hyperlink>
    </w:p>
    <w:p w14:paraId="75BD0B80" w14:textId="51C2D8FC" w:rsidR="00DB65D6" w:rsidRPr="00DB65D6" w:rsidRDefault="00DB65D6" w:rsidP="00DB65D6">
      <w:r>
        <w:rPr>
          <w:noProof/>
        </w:rPr>
        <w:drawing>
          <wp:inline distT="0" distB="0" distL="0" distR="0" wp14:anchorId="3B0B1D1B" wp14:editId="1A924088">
            <wp:extent cx="5943600" cy="3359785"/>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a:off x="0" y="0"/>
                      <a:ext cx="5943600" cy="3359785"/>
                    </a:xfrm>
                    <a:prstGeom prst="rect">
                      <a:avLst/>
                    </a:prstGeom>
                  </pic:spPr>
                </pic:pic>
              </a:graphicData>
            </a:graphic>
          </wp:inline>
        </w:drawing>
      </w:r>
    </w:p>
    <w:p w14:paraId="1071DC12" w14:textId="045F0EFE" w:rsidR="00DB65D6" w:rsidRDefault="00F60ADA" w:rsidP="009703FA">
      <w:pPr>
        <w:pStyle w:val="Heading4"/>
        <w:rPr>
          <w:rStyle w:val="Hyperlink"/>
          <w:color w:val="1F3763" w:themeColor="accent1" w:themeShade="7F"/>
          <w:u w:val="none"/>
        </w:rPr>
      </w:pPr>
      <w:hyperlink w:anchor="_Toc516215840" w:history="1">
        <w:bookmarkStart w:id="51" w:name="_Toc516216223"/>
        <w:r w:rsidR="00DB65D6" w:rsidRPr="00DB65D6">
          <w:rPr>
            <w:rStyle w:val="Hyperlink"/>
            <w:color w:val="1F3763" w:themeColor="accent1" w:themeShade="7F"/>
            <w:u w:val="none"/>
          </w:rPr>
          <w:t>Regression tree</w:t>
        </w:r>
        <w:bookmarkEnd w:id="51"/>
        <w:r w:rsidR="00DB65D6" w:rsidRPr="00DB65D6">
          <w:rPr>
            <w:webHidden/>
          </w:rPr>
          <w:tab/>
        </w:r>
      </w:hyperlink>
    </w:p>
    <w:p w14:paraId="4DCECA2A" w14:textId="0D21003B" w:rsidR="00DB65D6" w:rsidRPr="00DB65D6" w:rsidRDefault="00DB65D6" w:rsidP="00DB65D6">
      <w:r>
        <w:rPr>
          <w:noProof/>
        </w:rPr>
        <w:drawing>
          <wp:inline distT="0" distB="0" distL="0" distR="0" wp14:anchorId="4612848A" wp14:editId="4193F38E">
            <wp:extent cx="5943600" cy="3359785"/>
            <wp:effectExtent l="0" t="0" r="0"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5943600" cy="3359785"/>
                    </a:xfrm>
                    <a:prstGeom prst="rect">
                      <a:avLst/>
                    </a:prstGeom>
                  </pic:spPr>
                </pic:pic>
              </a:graphicData>
            </a:graphic>
          </wp:inline>
        </w:drawing>
      </w:r>
    </w:p>
    <w:p w14:paraId="6AB60319" w14:textId="77777777" w:rsidR="00DB65D6" w:rsidRDefault="00DB65D6">
      <w:pPr>
        <w:rPr>
          <w:rStyle w:val="Hyperlink"/>
          <w:rFonts w:asciiTheme="majorHAnsi" w:eastAsiaTheme="majorEastAsia" w:hAnsiTheme="majorHAnsi" w:cstheme="majorBidi"/>
          <w:color w:val="2F5496" w:themeColor="accent1" w:themeShade="BF"/>
          <w:sz w:val="26"/>
          <w:szCs w:val="26"/>
          <w:u w:val="none"/>
        </w:rPr>
      </w:pPr>
      <w:r>
        <w:rPr>
          <w:rStyle w:val="Hyperlink"/>
          <w:color w:val="2F5496" w:themeColor="accent1" w:themeShade="BF"/>
          <w:u w:val="none"/>
        </w:rPr>
        <w:br w:type="page"/>
      </w:r>
    </w:p>
    <w:p w14:paraId="7B145023" w14:textId="63A1D7EE" w:rsidR="00DB65D6" w:rsidRDefault="00F60ADA" w:rsidP="009703FA">
      <w:pPr>
        <w:pStyle w:val="Heading3"/>
        <w:rPr>
          <w:rStyle w:val="Hyperlink"/>
          <w:color w:val="2F5496" w:themeColor="accent1" w:themeShade="BF"/>
          <w:u w:val="none"/>
        </w:rPr>
      </w:pPr>
      <w:hyperlink w:anchor="_Toc516215841" w:history="1">
        <w:bookmarkStart w:id="52" w:name="_Toc516216224"/>
        <w:bookmarkStart w:id="53" w:name="_Toc518374187"/>
        <w:r w:rsidR="00DB65D6" w:rsidRPr="00DB65D6">
          <w:rPr>
            <w:rStyle w:val="Hyperlink"/>
            <w:color w:val="2F5496" w:themeColor="accent1" w:themeShade="BF"/>
            <w:u w:val="none"/>
          </w:rPr>
          <w:t>Model 1 (with independent variables choose from regression tree and matrix plot)</w:t>
        </w:r>
        <w:bookmarkEnd w:id="52"/>
        <w:bookmarkEnd w:id="53"/>
        <w:r w:rsidR="00DB65D6" w:rsidRPr="00DB65D6">
          <w:rPr>
            <w:webHidden/>
          </w:rPr>
          <w:tab/>
        </w:r>
      </w:hyperlink>
    </w:p>
    <w:p w14:paraId="52E5BD58" w14:textId="529DCAC9" w:rsidR="00DB65D6" w:rsidRDefault="00DB65D6" w:rsidP="00DB65D6"/>
    <w:p w14:paraId="21650F72"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gt; FitLM_mod_WR = lm(sqsalary ~ GP + GS + nlatt+nlcompPer+sqrank +sqsnaps+sqsnapsper +</w:t>
      </w:r>
    </w:p>
    <w:p w14:paraId="3D0E439C"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                     YDS.ATT,</w:t>
      </w:r>
    </w:p>
    <w:p w14:paraId="67447E2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DB65D6">
        <w:rPr>
          <w:rFonts w:ascii="Lucida Console" w:eastAsia="Times New Roman" w:hAnsi="Lucida Console" w:cs="Courier New"/>
          <w:color w:val="0000FF"/>
          <w:sz w:val="20"/>
          <w:szCs w:val="20"/>
        </w:rPr>
        <w:t>+                   data = WR_Data)</w:t>
      </w:r>
    </w:p>
    <w:p w14:paraId="06DECBF1" w14:textId="77777777" w:rsidR="00DB65D6" w:rsidRDefault="00DB65D6" w:rsidP="00DB65D6">
      <w:pPr>
        <w:pStyle w:val="NoSpacing"/>
        <w:rPr>
          <w:rStyle w:val="Hyperlink"/>
          <w:color w:val="auto"/>
          <w:u w:val="none"/>
        </w:rPr>
      </w:pPr>
    </w:p>
    <w:p w14:paraId="5553585B" w14:textId="2C4296D9" w:rsidR="00DB65D6" w:rsidRDefault="00F60ADA" w:rsidP="009703FA">
      <w:pPr>
        <w:pStyle w:val="Heading4"/>
        <w:rPr>
          <w:rStyle w:val="Hyperlink"/>
          <w:color w:val="1F3763" w:themeColor="accent1" w:themeShade="7F"/>
          <w:u w:val="none"/>
        </w:rPr>
      </w:pPr>
      <w:hyperlink w:anchor="_Toc516215842" w:history="1">
        <w:bookmarkStart w:id="54" w:name="_Toc516216225"/>
        <w:r w:rsidR="00DB65D6" w:rsidRPr="00DB65D6">
          <w:rPr>
            <w:rStyle w:val="Hyperlink"/>
            <w:color w:val="1F3763" w:themeColor="accent1" w:themeShade="7F"/>
            <w:u w:val="none"/>
          </w:rPr>
          <w:t>Summary of model</w:t>
        </w:r>
        <w:bookmarkEnd w:id="54"/>
        <w:r w:rsidR="00DB65D6" w:rsidRPr="00DB65D6">
          <w:rPr>
            <w:webHidden/>
          </w:rPr>
          <w:tab/>
        </w:r>
      </w:hyperlink>
    </w:p>
    <w:p w14:paraId="11A1C273" w14:textId="20A87685" w:rsidR="00DB65D6" w:rsidRPr="00DB65D6" w:rsidRDefault="00DB65D6" w:rsidP="00DB65D6">
      <w:r>
        <w:rPr>
          <w:noProof/>
        </w:rPr>
        <w:drawing>
          <wp:inline distT="0" distB="0" distL="0" distR="0" wp14:anchorId="546C7F8C" wp14:editId="6165FD04">
            <wp:extent cx="5219700" cy="3943350"/>
            <wp:effectExtent l="0" t="0" r="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0"/>
                    <a:stretch>
                      <a:fillRect/>
                    </a:stretch>
                  </pic:blipFill>
                  <pic:spPr>
                    <a:xfrm>
                      <a:off x="0" y="0"/>
                      <a:ext cx="5219700" cy="3943350"/>
                    </a:xfrm>
                    <a:prstGeom prst="rect">
                      <a:avLst/>
                    </a:prstGeom>
                  </pic:spPr>
                </pic:pic>
              </a:graphicData>
            </a:graphic>
          </wp:inline>
        </w:drawing>
      </w:r>
    </w:p>
    <w:p w14:paraId="79718ED2" w14:textId="79D78DA7" w:rsidR="00DB65D6" w:rsidRDefault="00F60ADA" w:rsidP="009703FA">
      <w:pPr>
        <w:pStyle w:val="Heading4"/>
        <w:rPr>
          <w:rStyle w:val="Hyperlink"/>
          <w:color w:val="auto"/>
          <w:u w:val="none"/>
        </w:rPr>
      </w:pPr>
      <w:hyperlink w:anchor="_Toc516215843" w:history="1">
        <w:bookmarkStart w:id="55" w:name="_Toc516216226"/>
        <w:r w:rsidR="00DB65D6" w:rsidRPr="00DB65D6">
          <w:rPr>
            <w:rStyle w:val="Hyperlink"/>
            <w:color w:val="1F3763" w:themeColor="accent1" w:themeShade="7F"/>
            <w:u w:val="none"/>
          </w:rPr>
          <w:t>model coefficients</w:t>
        </w:r>
        <w:bookmarkEnd w:id="55"/>
        <w:r w:rsidR="00DB65D6" w:rsidRPr="00DB65D6">
          <w:rPr>
            <w:webHidden/>
          </w:rPr>
          <w:tab/>
        </w:r>
      </w:hyperlink>
    </w:p>
    <w:p w14:paraId="5D62287E" w14:textId="19B8481C" w:rsidR="00DB65D6" w:rsidRDefault="00DB65D6" w:rsidP="00DB65D6">
      <w:pPr>
        <w:pStyle w:val="NoSpacing"/>
      </w:pPr>
    </w:p>
    <w:p w14:paraId="366FDD1E"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gt; coefficients(FitLM_mod_WR) # model coefficients</w:t>
      </w:r>
    </w:p>
    <w:p w14:paraId="7C82A90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Intercept)           GP           GS        nlatt    nlcompPer       sqrank      sqsnaps   sqsnapsper      YDS.ATT </w:t>
      </w:r>
    </w:p>
    <w:p w14:paraId="3B9A74CA" w14:textId="1FEDA51F"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90.070844241 -1.223753493  2.093321899  2.414802662 -0.010379364 -0.007119395  0.005328826 -0.125592446  0.119679064 </w:t>
      </w:r>
    </w:p>
    <w:p w14:paraId="7AE45041" w14:textId="23E7BE15"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25E120B" w14:textId="77777777" w:rsidR="00DB65D6" w:rsidRDefault="00DB65D6">
      <w:pPr>
        <w:rPr>
          <w:rStyle w:val="Hyperlink"/>
          <w:rFonts w:asciiTheme="majorHAnsi" w:eastAsiaTheme="majorEastAsia" w:hAnsiTheme="majorHAnsi" w:cstheme="majorBidi"/>
          <w:color w:val="1F3763" w:themeColor="accent1" w:themeShade="7F"/>
          <w:sz w:val="24"/>
          <w:szCs w:val="24"/>
          <w:u w:val="none"/>
        </w:rPr>
      </w:pPr>
      <w:r>
        <w:rPr>
          <w:rStyle w:val="Hyperlink"/>
          <w:color w:val="1F3763" w:themeColor="accent1" w:themeShade="7F"/>
          <w:u w:val="none"/>
        </w:rPr>
        <w:br w:type="page"/>
      </w:r>
    </w:p>
    <w:p w14:paraId="57F775CD" w14:textId="4B6F27FE" w:rsidR="00DB65D6" w:rsidRPr="00DB65D6" w:rsidRDefault="00F60ADA" w:rsidP="009703FA">
      <w:pPr>
        <w:pStyle w:val="Heading4"/>
      </w:pPr>
      <w:hyperlink w:anchor="_Toc516215844" w:history="1">
        <w:bookmarkStart w:id="56" w:name="_Toc516216227"/>
        <w:r w:rsidR="00DB65D6" w:rsidRPr="00DB65D6">
          <w:rPr>
            <w:rStyle w:val="Hyperlink"/>
            <w:color w:val="1F3763" w:themeColor="accent1" w:themeShade="7F"/>
            <w:u w:val="none"/>
          </w:rPr>
          <w:t>CIs for model parameters .95</w:t>
        </w:r>
        <w:bookmarkEnd w:id="56"/>
        <w:r w:rsidR="00DB65D6" w:rsidRPr="00DB65D6">
          <w:rPr>
            <w:webHidden/>
          </w:rPr>
          <w:tab/>
        </w:r>
      </w:hyperlink>
    </w:p>
    <w:p w14:paraId="0C73F7D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F7F32B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gt; confint(FitLM_mod_WR, level=0.95) # CIs for model parameters</w:t>
      </w:r>
    </w:p>
    <w:p w14:paraId="3DCA4FD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2.5 %       97.5 %</w:t>
      </w:r>
    </w:p>
    <w:p w14:paraId="156569A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Intercept) 37.04470287 143.09698562</w:t>
      </w:r>
    </w:p>
    <w:p w14:paraId="6E94271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GP          -4.70233830   2.25483131</w:t>
      </w:r>
    </w:p>
    <w:p w14:paraId="44AD0A0E"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GS          -0.97546663   5.16211043</w:t>
      </w:r>
    </w:p>
    <w:p w14:paraId="3D678D6F"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nlatt        1.67267423   3.15693110</w:t>
      </w:r>
    </w:p>
    <w:p w14:paraId="48A9A6B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nlcompPer   -0.16503096   0.14427223</w:t>
      </w:r>
    </w:p>
    <w:p w14:paraId="2F6D16E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sqrank      -0.25393397   0.23969518</w:t>
      </w:r>
    </w:p>
    <w:p w14:paraId="0713F7F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sqsnaps     -0.11758705   0.12824470</w:t>
      </w:r>
    </w:p>
    <w:p w14:paraId="241C1E4A"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sqsnapsper  -0.32640929   0.07522439</w:t>
      </w:r>
    </w:p>
    <w:p w14:paraId="65C2BDC5" w14:textId="1E308BEF"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YDS.ATT      0.01354984   0.22580829</w:t>
      </w:r>
    </w:p>
    <w:p w14:paraId="4775106A" w14:textId="71037C03"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BAC4797" w14:textId="77777777" w:rsidR="00DB65D6" w:rsidRPr="00DB65D6" w:rsidRDefault="00F60ADA" w:rsidP="009703FA">
      <w:pPr>
        <w:pStyle w:val="Heading4"/>
        <w:rPr>
          <w:rStyle w:val="Hyperlink"/>
          <w:color w:val="1F3763" w:themeColor="accent1" w:themeShade="7F"/>
          <w:u w:val="none"/>
        </w:rPr>
      </w:pPr>
      <w:hyperlink w:anchor="_Toc516215845" w:history="1">
        <w:bookmarkStart w:id="57" w:name="_Toc516216228"/>
        <w:r w:rsidR="00DB65D6" w:rsidRPr="00DB65D6">
          <w:rPr>
            <w:rStyle w:val="Hyperlink"/>
            <w:color w:val="1F3763" w:themeColor="accent1" w:themeShade="7F"/>
            <w:u w:val="none"/>
          </w:rPr>
          <w:t>ANOVA table</w:t>
        </w:r>
        <w:bookmarkEnd w:id="57"/>
        <w:r w:rsidR="00DB65D6" w:rsidRPr="00DB65D6">
          <w:rPr>
            <w:webHidden/>
          </w:rPr>
          <w:tab/>
        </w:r>
      </w:hyperlink>
    </w:p>
    <w:p w14:paraId="2DB9603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AF713F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gt; anova(FitLM_mod_WR) # anova table</w:t>
      </w:r>
    </w:p>
    <w:p w14:paraId="73C4FB8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Analysis of Variance Table</w:t>
      </w:r>
    </w:p>
    <w:p w14:paraId="66F2A1B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531E4F0"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Response: sqsalary</w:t>
      </w:r>
    </w:p>
    <w:p w14:paraId="6628724C"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            Df  Sum Sq Mean Sq  F value    Pr(&gt;F)    </w:t>
      </w:r>
    </w:p>
    <w:p w14:paraId="38B5C6C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GP           1    9103    9103   1.1673    0.2813    </w:t>
      </w:r>
    </w:p>
    <w:p w14:paraId="30974264"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GS           1  328714  328714  42.1496 6.979e-10 ***</w:t>
      </w:r>
    </w:p>
    <w:p w14:paraId="35DAD377"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nlatt        1  871732  871732 111.7786 &lt; 2.2e-16 ***</w:t>
      </w:r>
    </w:p>
    <w:p w14:paraId="26EF4D9B"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nlcompPer    1      41      41   0.0052    0.9424    </w:t>
      </w:r>
    </w:p>
    <w:p w14:paraId="4580F0D3"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sqrank       1    1619    1619   0.2077    0.6491    </w:t>
      </w:r>
    </w:p>
    <w:p w14:paraId="7EA3AD5C"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sqsnaps      1      30      30   0.0039    0.9504    </w:t>
      </w:r>
    </w:p>
    <w:p w14:paraId="683E9309"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sqsnapsper   1    8696    8696   1.1150    0.2923    </w:t>
      </w:r>
    </w:p>
    <w:p w14:paraId="439BC0C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YDS.ATT      1   38579   38579   4.9468    0.0273 *  </w:t>
      </w:r>
    </w:p>
    <w:p w14:paraId="493F331D"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 xml:space="preserve">Residuals  193 1505156    7799                       </w:t>
      </w:r>
    </w:p>
    <w:p w14:paraId="1898A871"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w:t>
      </w:r>
    </w:p>
    <w:p w14:paraId="3382C6C7" w14:textId="39B0E68C"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DB65D6">
        <w:rPr>
          <w:rFonts w:ascii="Lucida Console" w:eastAsia="Times New Roman" w:hAnsi="Lucida Console" w:cs="Courier New"/>
          <w:color w:val="000000"/>
          <w:sz w:val="20"/>
          <w:szCs w:val="20"/>
          <w:bdr w:val="none" w:sz="0" w:space="0" w:color="auto" w:frame="1"/>
        </w:rPr>
        <w:t>Signif. codes:  0 ‘***’ 0.001 ‘**’ 0.01 ‘*’ 0.05 ‘.’ 0.1 ‘ ’ 1</w:t>
      </w:r>
    </w:p>
    <w:p w14:paraId="52895057" w14:textId="78DBFE62" w:rsid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D783F6B" w14:textId="77777777" w:rsidR="00DB65D6" w:rsidRPr="00DB65D6" w:rsidRDefault="00F60ADA" w:rsidP="009703FA">
      <w:pPr>
        <w:pStyle w:val="Heading4"/>
      </w:pPr>
      <w:hyperlink w:anchor="_Toc516215846" w:history="1">
        <w:bookmarkStart w:id="58" w:name="_Toc516216229"/>
        <w:r w:rsidR="00DB65D6" w:rsidRPr="00DB65D6">
          <w:rPr>
            <w:rStyle w:val="Hyperlink"/>
            <w:color w:val="1F3763" w:themeColor="accent1" w:themeShade="7F"/>
            <w:u w:val="none"/>
          </w:rPr>
          <w:t>covariance matrix for model parameters</w:t>
        </w:r>
        <w:bookmarkEnd w:id="58"/>
        <w:r w:rsidR="00DB65D6" w:rsidRPr="00DB65D6">
          <w:rPr>
            <w:webHidden/>
          </w:rPr>
          <w:tab/>
        </w:r>
      </w:hyperlink>
    </w:p>
    <w:p w14:paraId="2ABADB35"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B107DF6" w14:textId="77777777" w:rsidR="00DB65D6" w:rsidRPr="00DB65D6" w:rsidRDefault="00DB65D6" w:rsidP="00DB65D6">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DB65D6">
        <w:rPr>
          <w:rFonts w:ascii="Lucida Console" w:eastAsia="Times New Roman" w:hAnsi="Lucida Console" w:cs="Courier New"/>
          <w:color w:val="0000FF"/>
          <w:sz w:val="20"/>
          <w:szCs w:val="20"/>
        </w:rPr>
        <w:t>&gt; vcov(FitLM_mod_WR) # covariance matrix for model parameters</w:t>
      </w:r>
    </w:p>
    <w:p w14:paraId="4DB327F2" w14:textId="1916EACB" w:rsidR="00DB65D6" w:rsidRPr="00DB65D6" w:rsidRDefault="00DB65D6" w:rsidP="00DB65D6">
      <w:pPr>
        <w:pStyle w:val="NoSpacing"/>
      </w:pPr>
      <w:r>
        <w:rPr>
          <w:noProof/>
        </w:rPr>
        <w:drawing>
          <wp:inline distT="0" distB="0" distL="0" distR="0" wp14:anchorId="1F3A2D70" wp14:editId="56307E61">
            <wp:extent cx="5943600" cy="2250440"/>
            <wp:effectExtent l="0" t="0" r="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943600" cy="2250440"/>
                    </a:xfrm>
                    <a:prstGeom prst="rect">
                      <a:avLst/>
                    </a:prstGeom>
                  </pic:spPr>
                </pic:pic>
              </a:graphicData>
            </a:graphic>
          </wp:inline>
        </w:drawing>
      </w:r>
    </w:p>
    <w:p w14:paraId="17113BFB" w14:textId="77777777" w:rsidR="006F1498" w:rsidRDefault="006F1498">
      <w:pPr>
        <w:rPr>
          <w:rStyle w:val="Hyperlink"/>
          <w:rFonts w:asciiTheme="majorHAnsi" w:eastAsiaTheme="majorEastAsia" w:hAnsiTheme="majorHAnsi" w:cstheme="majorBidi"/>
          <w:color w:val="auto"/>
          <w:sz w:val="26"/>
          <w:szCs w:val="26"/>
          <w:u w:val="none"/>
        </w:rPr>
      </w:pPr>
      <w:r>
        <w:rPr>
          <w:rStyle w:val="Hyperlink"/>
          <w:color w:val="auto"/>
          <w:u w:val="none"/>
        </w:rPr>
        <w:br w:type="page"/>
      </w:r>
    </w:p>
    <w:p w14:paraId="01205E26" w14:textId="0B36CD13" w:rsidR="00DB65D6" w:rsidRDefault="00F60ADA" w:rsidP="009703FA">
      <w:pPr>
        <w:pStyle w:val="Heading3"/>
        <w:rPr>
          <w:rStyle w:val="Hyperlink"/>
          <w:color w:val="auto"/>
          <w:u w:val="none"/>
        </w:rPr>
      </w:pPr>
      <w:hyperlink w:anchor="_Toc516215847" w:history="1">
        <w:bookmarkStart w:id="59" w:name="_Toc516216230"/>
        <w:bookmarkStart w:id="60" w:name="_Toc518374188"/>
        <w:r w:rsidR="00DB65D6" w:rsidRPr="00DB65D6">
          <w:rPr>
            <w:rStyle w:val="Hyperlink"/>
            <w:color w:val="auto"/>
            <w:u w:val="none"/>
          </w:rPr>
          <w:t>Variable Selection (library(MASS))</w:t>
        </w:r>
        <w:bookmarkEnd w:id="59"/>
        <w:bookmarkEnd w:id="60"/>
        <w:r w:rsidR="00DB65D6" w:rsidRPr="00DB65D6">
          <w:rPr>
            <w:webHidden/>
          </w:rPr>
          <w:tab/>
        </w:r>
      </w:hyperlink>
    </w:p>
    <w:p w14:paraId="506610EB" w14:textId="76A3D7FE" w:rsidR="006F1498" w:rsidRDefault="006F1498" w:rsidP="006F1498"/>
    <w:p w14:paraId="6D594E68" w14:textId="77777777" w:rsidR="006F1498" w:rsidRDefault="006F1498" w:rsidP="006F1498">
      <w:pPr>
        <w:pStyle w:val="NoSpacing"/>
      </w:pPr>
      <w:r>
        <w:t># Stepwise Regression AIC LMM</w:t>
      </w:r>
    </w:p>
    <w:p w14:paraId="1621CA7E" w14:textId="77777777" w:rsidR="006F1498" w:rsidRDefault="006F1498" w:rsidP="006F1498">
      <w:pPr>
        <w:pStyle w:val="NoSpacing"/>
      </w:pPr>
      <w:r>
        <w:t>print(WRStep_LM &lt;- stepAIC(FitLM_mod_WR, direction = "both"))</w:t>
      </w:r>
    </w:p>
    <w:p w14:paraId="29620E07" w14:textId="53A7ACE2" w:rsidR="006F1498" w:rsidRDefault="006F1498" w:rsidP="006F1498">
      <w:pPr>
        <w:pStyle w:val="NoSpacing"/>
      </w:pPr>
      <w:r>
        <w:t>print(WRStep_LM$anova) # display results</w:t>
      </w:r>
    </w:p>
    <w:p w14:paraId="62A04D7D" w14:textId="77777777" w:rsidR="006F1498" w:rsidRDefault="006F1498" w:rsidP="006F1498">
      <w:pPr>
        <w:pStyle w:val="NoSpacing"/>
      </w:pPr>
    </w:p>
    <w:p w14:paraId="51C883A3" w14:textId="3AC9AA20" w:rsidR="00DB65D6" w:rsidRDefault="00F60ADA" w:rsidP="009703FA">
      <w:pPr>
        <w:pStyle w:val="Heading4"/>
        <w:rPr>
          <w:rStyle w:val="Hyperlink"/>
          <w:color w:val="auto"/>
          <w:u w:val="none"/>
        </w:rPr>
      </w:pPr>
      <w:hyperlink w:anchor="_Toc516215848" w:history="1">
        <w:bookmarkStart w:id="61" w:name="_Toc516216231"/>
        <w:r w:rsidR="00DB65D6" w:rsidRPr="00DB65D6">
          <w:rPr>
            <w:rStyle w:val="Hyperlink"/>
            <w:color w:val="auto"/>
            <w:u w:val="none"/>
          </w:rPr>
          <w:t>AIC Stepwise - Both</w:t>
        </w:r>
        <w:bookmarkEnd w:id="61"/>
        <w:r w:rsidR="00DB65D6" w:rsidRPr="00DB65D6">
          <w:rPr>
            <w:webHidden/>
          </w:rPr>
          <w:tab/>
        </w:r>
      </w:hyperlink>
    </w:p>
    <w:p w14:paraId="65904ED0" w14:textId="6C2C5C73" w:rsidR="006F1498" w:rsidRDefault="006F1498" w:rsidP="00DB65D6">
      <w:pPr>
        <w:pStyle w:val="NoSpacing"/>
      </w:pPr>
    </w:p>
    <w:p w14:paraId="5ABE0EB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6F1498">
        <w:rPr>
          <w:rFonts w:ascii="Lucida Console" w:eastAsia="Times New Roman" w:hAnsi="Lucida Console" w:cs="Courier New"/>
          <w:color w:val="0000FF"/>
          <w:sz w:val="20"/>
          <w:szCs w:val="20"/>
        </w:rPr>
        <w:t>&gt; print(WRStep_LM &lt;- stepAIC(FitLM_mod_WR, direction = "both"))</w:t>
      </w:r>
    </w:p>
    <w:p w14:paraId="484806E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art:  AIC=1819.06</w:t>
      </w:r>
    </w:p>
    <w:p w14:paraId="0E3EC0F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sqsalary ~ GP + GS + nlatt + nlcompPer + sqrank + sqsnaps + sqsnapsper + </w:t>
      </w:r>
    </w:p>
    <w:p w14:paraId="187E6C4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YDS.ATT</w:t>
      </w:r>
    </w:p>
    <w:p w14:paraId="450D76E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09746D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Df Sum of Sq     RSS    AIC</w:t>
      </w:r>
    </w:p>
    <w:p w14:paraId="3685BEE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rank      1        25 1505181 1817.1</w:t>
      </w:r>
    </w:p>
    <w:p w14:paraId="43F8CBF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     1        57 1505213 1817.1</w:t>
      </w:r>
    </w:p>
    <w:p w14:paraId="3AB5200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compPer   1       137 1505293 1817.1</w:t>
      </w:r>
    </w:p>
    <w:p w14:paraId="519AF5A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55 1508911 1817.6</w:t>
      </w:r>
    </w:p>
    <w:p w14:paraId="40CECF3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per  1     11866 1517022 1818.7</w:t>
      </w:r>
    </w:p>
    <w:p w14:paraId="58F0A97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116 1519273 1819.0</w:t>
      </w:r>
    </w:p>
    <w:p w14:paraId="23A1A8A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156 1819.1</w:t>
      </w:r>
    </w:p>
    <w:p w14:paraId="0BCEC1A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8579 1543735 1822.2</w:t>
      </w:r>
    </w:p>
    <w:p w14:paraId="15E871C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att       1    321210 1826366 1856.1</w:t>
      </w:r>
    </w:p>
    <w:p w14:paraId="11626D3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03884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7.06</w:t>
      </w:r>
    </w:p>
    <w:p w14:paraId="0A8EF9D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sqsalary ~ GP + GS + nlatt + nlcompPer + sqsnaps + sqsnapsper + </w:t>
      </w:r>
    </w:p>
    <w:p w14:paraId="2A13408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YDS.ATT</w:t>
      </w:r>
    </w:p>
    <w:p w14:paraId="3F9EBD2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47CB59A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Df Sum of Sq     RSS    AIC</w:t>
      </w:r>
    </w:p>
    <w:p w14:paraId="5F3B6FB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     1        45 1505226 1815.1</w:t>
      </w:r>
    </w:p>
    <w:p w14:paraId="063A096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compPer   1       130 1505311 1815.1</w:t>
      </w:r>
    </w:p>
    <w:p w14:paraId="7B87EEF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41 1508923 1815.6</w:t>
      </w:r>
    </w:p>
    <w:p w14:paraId="28E844B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per  1     11956 1517138 1816.7</w:t>
      </w:r>
    </w:p>
    <w:p w14:paraId="719FF99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296 1519477 1817.0</w:t>
      </w:r>
    </w:p>
    <w:p w14:paraId="2137E88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181 1817.1</w:t>
      </w:r>
    </w:p>
    <w:p w14:paraId="78E083D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rank      1        25 1505156 1819.1</w:t>
      </w:r>
    </w:p>
    <w:p w14:paraId="582ED88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9733 1544914 1820.3</w:t>
      </w:r>
    </w:p>
    <w:p w14:paraId="18356B9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att       1    323561 1828743 1854.4</w:t>
      </w:r>
    </w:p>
    <w:p w14:paraId="546E453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5615CD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5.07</w:t>
      </w:r>
    </w:p>
    <w:p w14:paraId="233471F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qsalary ~ GP + GS + nlatt + nlcompPer + sqsnapsper + YDS.ATT</w:t>
      </w:r>
    </w:p>
    <w:p w14:paraId="2E05B95F"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CA54FC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Df Sum of Sq     RSS    AIC</w:t>
      </w:r>
    </w:p>
    <w:p w14:paraId="5CF225B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compPer   1       139 1505365 1813.1</w:t>
      </w:r>
    </w:p>
    <w:p w14:paraId="509E901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699 1508925 1813.6</w:t>
      </w:r>
    </w:p>
    <w:p w14:paraId="6E0A805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per  1     11967 1517193 1814.7</w:t>
      </w:r>
    </w:p>
    <w:p w14:paraId="23E9ABF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596 1519823 1815.0</w:t>
      </w:r>
    </w:p>
    <w:p w14:paraId="56763AF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226 1815.1</w:t>
      </w:r>
    </w:p>
    <w:p w14:paraId="10C08CE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     1        45 1505181 1817.1</w:t>
      </w:r>
    </w:p>
    <w:p w14:paraId="45E9D00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rank      1        13 1505213 1817.1</w:t>
      </w:r>
    </w:p>
    <w:p w14:paraId="35DEAE8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9921 1545148 1818.4</w:t>
      </w:r>
    </w:p>
    <w:p w14:paraId="3AD95E6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att       1    337267 1842493 1853.9</w:t>
      </w:r>
    </w:p>
    <w:p w14:paraId="4007A9E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10EC36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3.09</w:t>
      </w:r>
    </w:p>
    <w:p w14:paraId="2E6A821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lastRenderedPageBreak/>
        <w:t>sqsalary ~ GP + GS + nlatt + sqsnapsper + YDS.ATT</w:t>
      </w:r>
    </w:p>
    <w:p w14:paraId="470D46A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35C770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Df Sum of Sq     RSS    AIC</w:t>
      </w:r>
    </w:p>
    <w:p w14:paraId="6D4E4CF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38 1509103 1811.6</w:t>
      </w:r>
    </w:p>
    <w:p w14:paraId="6FEB4CE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per  1     11914 1517279 1812.7</w:t>
      </w:r>
    </w:p>
    <w:p w14:paraId="30F274D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4814 1520179 1813.1</w:t>
      </w:r>
    </w:p>
    <w:p w14:paraId="607A239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5365 1813.1</w:t>
      </w:r>
    </w:p>
    <w:p w14:paraId="48B53C5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compPer   1       139 1505226 1815.1</w:t>
      </w:r>
    </w:p>
    <w:p w14:paraId="6BD99F1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     1        54 1505311 1815.1</w:t>
      </w:r>
    </w:p>
    <w:p w14:paraId="16B81C8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rank      1         7 1505358 1815.1</w:t>
      </w:r>
    </w:p>
    <w:p w14:paraId="302A45B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9854 1545219 1816.4</w:t>
      </w:r>
    </w:p>
    <w:p w14:paraId="60C1A14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att       1    339411 1844776 1852.2</w:t>
      </w:r>
    </w:p>
    <w:p w14:paraId="7F54D6D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74C1E85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1.59</w:t>
      </w:r>
    </w:p>
    <w:p w14:paraId="4DFB385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qsalary ~ GS + nlatt + sqsnapsper + YDS.ATT</w:t>
      </w:r>
    </w:p>
    <w:p w14:paraId="39ACEFE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A7CD87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Df Sum of Sq     RSS    AIC</w:t>
      </w:r>
    </w:p>
    <w:p w14:paraId="6288719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per  1     10287 1519390 1811.0</w:t>
      </w:r>
    </w:p>
    <w:p w14:paraId="277AA87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13479 1522581 1811.4</w:t>
      </w:r>
    </w:p>
    <w:p w14:paraId="279CB0D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09103 1811.6</w:t>
      </w:r>
    </w:p>
    <w:p w14:paraId="413843D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3738 1505365 1813.1</w:t>
      </w:r>
    </w:p>
    <w:p w14:paraId="268FDAB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compPer   1       177 1508925 1813.6</w:t>
      </w:r>
    </w:p>
    <w:p w14:paraId="77C5594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rank      1        18 1509085 1813.6</w:t>
      </w:r>
    </w:p>
    <w:p w14:paraId="68FE82E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     1         1 1509102 1813.6</w:t>
      </w:r>
    </w:p>
    <w:p w14:paraId="06F0EC3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8974 1548077 1814.7</w:t>
      </w:r>
    </w:p>
    <w:p w14:paraId="63A24C4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att       1    335731 1844834 1850.2</w:t>
      </w:r>
    </w:p>
    <w:p w14:paraId="6454FAE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B2AA28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10.96</w:t>
      </w:r>
    </w:p>
    <w:p w14:paraId="1DAAAFE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qsalary ~ GS + nlatt + YDS.ATT</w:t>
      </w:r>
    </w:p>
    <w:p w14:paraId="382AD8A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5EC57CA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Df Sum of Sq     RSS    AIC</w:t>
      </w:r>
    </w:p>
    <w:p w14:paraId="594C805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5881 1525271 1809.7</w:t>
      </w:r>
    </w:p>
    <w:p w14:paraId="66E469B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19390 1811.0</w:t>
      </w:r>
    </w:p>
    <w:p w14:paraId="63B9533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per  1     10287 1509103 1811.6</w:t>
      </w:r>
    </w:p>
    <w:p w14:paraId="57BA8A3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2111 1517279 1812.7</w:t>
      </w:r>
    </w:p>
    <w:p w14:paraId="2A548DD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compPer   1       112 1519278 1813.0</w:t>
      </w:r>
    </w:p>
    <w:p w14:paraId="08D307C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rank      1         7 1519382 1813.0</w:t>
      </w:r>
    </w:p>
    <w:p w14:paraId="22DDB1B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     1         3 1519387 1813.0</w:t>
      </w:r>
    </w:p>
    <w:p w14:paraId="2DF66B5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6376 1555765 1813.7</w:t>
      </w:r>
    </w:p>
    <w:p w14:paraId="6181414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att       1    902504 2421894 1903.1</w:t>
      </w:r>
    </w:p>
    <w:p w14:paraId="36B2E62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833AB4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tep:  AIC=1809.74</w:t>
      </w:r>
    </w:p>
    <w:p w14:paraId="413E7F1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qsalary ~ nlatt + YDS.ATT</w:t>
      </w:r>
    </w:p>
    <w:p w14:paraId="159F377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820292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Df Sum of Sq     RSS    AIC</w:t>
      </w:r>
    </w:p>
    <w:p w14:paraId="24D76AE0"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t;none&gt;                    1525271 1809.7</w:t>
      </w:r>
    </w:p>
    <w:p w14:paraId="772BE59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S          1      5881 1519390 1811.0</w:t>
      </w:r>
    </w:p>
    <w:p w14:paraId="6A12F5D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per  1      2689 1522581 1811.4</w:t>
      </w:r>
    </w:p>
    <w:p w14:paraId="746E373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GP          1      1859 1523411 1811.5</w:t>
      </w:r>
    </w:p>
    <w:p w14:paraId="4348E0F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compPer   1       275 1524995 1811.7</w:t>
      </w:r>
    </w:p>
    <w:p w14:paraId="5DEC4A1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snaps     1       256 1525015 1811.7</w:t>
      </w:r>
    </w:p>
    <w:p w14:paraId="4CE40C3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sqrank      1       100 1525170 1811.7</w:t>
      </w:r>
    </w:p>
    <w:p w14:paraId="63B526A4"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YDS.ATT     1     35033 1560304 1812.3</w:t>
      </w:r>
    </w:p>
    <w:p w14:paraId="3798562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nlatt       1   1234586 2759857 1927.5</w:t>
      </w:r>
    </w:p>
    <w:p w14:paraId="6A2E7B5F"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43FDDD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Call:</w:t>
      </w:r>
    </w:p>
    <w:p w14:paraId="712ED51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lm(formula = sqsalary ~ nlatt + YDS.ATT, data = WR_Data)</w:t>
      </w:r>
    </w:p>
    <w:p w14:paraId="2CB134C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542D8A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Coefficients:</w:t>
      </w:r>
    </w:p>
    <w:p w14:paraId="107EBCD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Intercept)        nlatt      YDS.ATT  </w:t>
      </w:r>
    </w:p>
    <w:p w14:paraId="691F37BB"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73.5934       2.1080       0.1116  </w:t>
      </w:r>
    </w:p>
    <w:p w14:paraId="6DA9E08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291805A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6F1498">
        <w:rPr>
          <w:rFonts w:ascii="Lucida Console" w:eastAsia="Times New Roman" w:hAnsi="Lucida Console" w:cs="Courier New"/>
          <w:color w:val="0000FF"/>
          <w:sz w:val="20"/>
          <w:szCs w:val="20"/>
        </w:rPr>
        <w:t>&gt; print(WRStep_LM$anova) # display results</w:t>
      </w:r>
    </w:p>
    <w:p w14:paraId="199D59F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Stepwise Model Path </w:t>
      </w:r>
    </w:p>
    <w:p w14:paraId="449230F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Analysis of Deviance Table</w:t>
      </w:r>
    </w:p>
    <w:p w14:paraId="376CC5A7"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62E7564E"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Initial Model:</w:t>
      </w:r>
    </w:p>
    <w:p w14:paraId="5FE6E8D8"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sqsalary ~ GP + GS + nlatt + nlcompPer + sqrank + sqsnaps + sqsnapsper + </w:t>
      </w:r>
    </w:p>
    <w:p w14:paraId="387F7FA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YDS.ATT</w:t>
      </w:r>
    </w:p>
    <w:p w14:paraId="0E50498A"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3921E4E3"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Final Model:</w:t>
      </w:r>
    </w:p>
    <w:p w14:paraId="6456A35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sqsalary ~ nlatt + YDS.ATT</w:t>
      </w:r>
    </w:p>
    <w:p w14:paraId="6AC445DF"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06B967FD"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p>
    <w:p w14:paraId="11D6FEA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 xml:space="preserve">          Step Df    Deviance Resid. Df Resid. Dev      AIC</w:t>
      </w:r>
    </w:p>
    <w:p w14:paraId="7FF3E072"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1                                   193    1505156 1819.060</w:t>
      </w:r>
    </w:p>
    <w:p w14:paraId="49F673D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2     - sqrank  1    25.24229       194    1505181 1817.064</w:t>
      </w:r>
    </w:p>
    <w:p w14:paraId="0EC60341"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3    - sqsnaps  1    44.82231       195    1505226 1815.070</w:t>
      </w:r>
    </w:p>
    <w:p w14:paraId="5D777E6C"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4  - nlcompPer  1   138.69764       196    1505365 1813.088</w:t>
      </w:r>
    </w:p>
    <w:p w14:paraId="4C39DCB6"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5         - GP  1  3737.63032       197    1509103 1811.589</w:t>
      </w:r>
    </w:p>
    <w:p w14:paraId="62D50609"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bdr w:val="none" w:sz="0" w:space="0" w:color="auto" w:frame="1"/>
        </w:rPr>
      </w:pPr>
      <w:r w:rsidRPr="006F1498">
        <w:rPr>
          <w:rFonts w:ascii="Lucida Console" w:eastAsia="Times New Roman" w:hAnsi="Lucida Console" w:cs="Courier New"/>
          <w:color w:val="000000"/>
          <w:sz w:val="20"/>
          <w:szCs w:val="20"/>
          <w:bdr w:val="none" w:sz="0" w:space="0" w:color="auto" w:frame="1"/>
        </w:rPr>
        <w:t>6 - sqsnapsper  1 10287.30581       198    1519390 1810.961</w:t>
      </w:r>
    </w:p>
    <w:p w14:paraId="215571E5" w14:textId="77777777" w:rsidR="006F1498" w:rsidRPr="006F1498" w:rsidRDefault="006F1498" w:rsidP="006F149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6F1498">
        <w:rPr>
          <w:rFonts w:ascii="Lucida Console" w:eastAsia="Times New Roman" w:hAnsi="Lucida Console" w:cs="Courier New"/>
          <w:color w:val="000000"/>
          <w:sz w:val="20"/>
          <w:szCs w:val="20"/>
          <w:bdr w:val="none" w:sz="0" w:space="0" w:color="auto" w:frame="1"/>
        </w:rPr>
        <w:t>7         - GS  1  5880.82032       199    1525271 1809.742</w:t>
      </w:r>
    </w:p>
    <w:p w14:paraId="7CE38E47" w14:textId="77777777" w:rsidR="006F1498" w:rsidRPr="00DB65D6" w:rsidRDefault="006F1498" w:rsidP="00DB65D6">
      <w:pPr>
        <w:pStyle w:val="NoSpacing"/>
      </w:pPr>
    </w:p>
    <w:p w14:paraId="5C8B4C16" w14:textId="77777777" w:rsidR="006F1498" w:rsidRDefault="006F1498">
      <w:pPr>
        <w:rPr>
          <w:rStyle w:val="Hyperlink"/>
          <w:rFonts w:asciiTheme="majorHAnsi" w:eastAsiaTheme="majorEastAsia" w:hAnsiTheme="majorHAnsi" w:cstheme="majorBidi"/>
          <w:color w:val="2F5496" w:themeColor="accent1" w:themeShade="BF"/>
          <w:sz w:val="26"/>
          <w:szCs w:val="26"/>
          <w:u w:val="none"/>
        </w:rPr>
      </w:pPr>
      <w:r>
        <w:rPr>
          <w:rStyle w:val="Hyperlink"/>
          <w:color w:val="2F5496" w:themeColor="accent1" w:themeShade="BF"/>
          <w:u w:val="none"/>
        </w:rPr>
        <w:br w:type="page"/>
      </w:r>
    </w:p>
    <w:p w14:paraId="7DC7EB05" w14:textId="08787B97" w:rsidR="00DB65D6" w:rsidRDefault="006F1498" w:rsidP="009703FA">
      <w:pPr>
        <w:pStyle w:val="Heading3"/>
        <w:rPr>
          <w:rStyle w:val="Hyperlink"/>
          <w:color w:val="2F5496" w:themeColor="accent1" w:themeShade="BF"/>
          <w:u w:val="none"/>
        </w:rPr>
      </w:pPr>
      <w:bookmarkStart w:id="62" w:name="_Toc518374189"/>
      <w:r>
        <w:rPr>
          <w:rStyle w:val="Hyperlink"/>
          <w:color w:val="2F5496" w:themeColor="accent1" w:themeShade="BF"/>
          <w:u w:val="none"/>
        </w:rPr>
        <w:lastRenderedPageBreak/>
        <w:t xml:space="preserve">WR </w:t>
      </w:r>
      <w:hyperlink w:anchor="_Toc516215850" w:history="1">
        <w:bookmarkStart w:id="63" w:name="_Toc516216233"/>
        <w:r w:rsidR="00DB65D6" w:rsidRPr="006F1498">
          <w:rPr>
            <w:rStyle w:val="Hyperlink"/>
            <w:color w:val="2F5496" w:themeColor="accent1" w:themeShade="BF"/>
            <w:u w:val="none"/>
          </w:rPr>
          <w:t>Diagnostic Plots</w:t>
        </w:r>
        <w:bookmarkEnd w:id="63"/>
        <w:r w:rsidR="00DB65D6" w:rsidRPr="006F1498">
          <w:rPr>
            <w:webHidden/>
          </w:rPr>
          <w:tab/>
        </w:r>
      </w:hyperlink>
      <w:r>
        <w:rPr>
          <w:rStyle w:val="Hyperlink"/>
          <w:color w:val="2F5496" w:themeColor="accent1" w:themeShade="BF"/>
          <w:u w:val="none"/>
        </w:rPr>
        <w:t>/ Normality</w:t>
      </w:r>
      <w:bookmarkEnd w:id="62"/>
    </w:p>
    <w:p w14:paraId="112A165E" w14:textId="2DB9254E" w:rsidR="006F1498" w:rsidRPr="006F1498" w:rsidRDefault="006F1498" w:rsidP="006F1498">
      <w:r>
        <w:rPr>
          <w:noProof/>
        </w:rPr>
        <w:drawing>
          <wp:inline distT="0" distB="0" distL="0" distR="0" wp14:anchorId="32D8EA2B" wp14:editId="440980C0">
            <wp:extent cx="5943600" cy="3118485"/>
            <wp:effectExtent l="0" t="0" r="0" b="5715"/>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943600" cy="3118485"/>
                    </a:xfrm>
                    <a:prstGeom prst="rect">
                      <a:avLst/>
                    </a:prstGeom>
                  </pic:spPr>
                </pic:pic>
              </a:graphicData>
            </a:graphic>
          </wp:inline>
        </w:drawing>
      </w:r>
    </w:p>
    <w:p w14:paraId="41C38D99" w14:textId="71CF5BE8" w:rsidR="006F1498" w:rsidRPr="009703FA" w:rsidRDefault="006F1498" w:rsidP="009703FA">
      <w:pPr>
        <w:pStyle w:val="Heading3"/>
      </w:pPr>
      <w:bookmarkStart w:id="64" w:name="_Toc518374190"/>
      <w:r w:rsidRPr="009703FA">
        <w:t>Outlier</w:t>
      </w:r>
      <w:bookmarkEnd w:id="64"/>
    </w:p>
    <w:p w14:paraId="2E22E765"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Cook's D plot</w:t>
      </w:r>
    </w:p>
    <w:p w14:paraId="0C13E1FD"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identify D values &gt; 4/(n-k-1)</w:t>
      </w:r>
    </w:p>
    <w:p w14:paraId="71D167A5"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cutoff &lt;- 4/((nrow(WRMod3)-length(WRMod3$coefficients)-2))</w:t>
      </w:r>
    </w:p>
    <w:p w14:paraId="098222C0"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plot(WRMod3, which=4, cook.levels=cutoff)</w:t>
      </w:r>
    </w:p>
    <w:p w14:paraId="607BD253"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Influence Plot</w:t>
      </w:r>
    </w:p>
    <w:p w14:paraId="0940AB4C"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influencePlot(WRMod3, id.method="identify", main="Influence Plot", sub="Circle size is proportial to Cook's Distance" )</w:t>
      </w:r>
    </w:p>
    <w:p w14:paraId="10F840BA"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StudRes         Hat      CookD</w:t>
      </w:r>
    </w:p>
    <w:p w14:paraId="1ED7E94D"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236 -2.1473338 0.059106025 0.09483287</w:t>
      </w:r>
    </w:p>
    <w:p w14:paraId="5C1DFE9F"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267  0.8827446 0.041692961 0.01131329</w:t>
      </w:r>
    </w:p>
    <w:p w14:paraId="05BDF6D4" w14:textId="77777777" w:rsidR="006F1498" w:rsidRDefault="006F1498" w:rsidP="006F1498">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377  2.7831607 0.008650967 0.02179290</w:t>
      </w:r>
    </w:p>
    <w:p w14:paraId="3B05C65F" w14:textId="77777777" w:rsidR="006F1498" w:rsidRPr="006F1498" w:rsidRDefault="006F1498" w:rsidP="006F1498"/>
    <w:p w14:paraId="49BA163E" w14:textId="15A7C742" w:rsidR="006F1498" w:rsidRPr="006F1498" w:rsidRDefault="006F1498" w:rsidP="006F1498">
      <w:r>
        <w:rPr>
          <w:noProof/>
        </w:rPr>
        <w:lastRenderedPageBreak/>
        <w:drawing>
          <wp:inline distT="0" distB="0" distL="0" distR="0" wp14:anchorId="6093E2E6" wp14:editId="0971E79E">
            <wp:extent cx="5943600" cy="3118485"/>
            <wp:effectExtent l="0" t="0" r="0" b="5715"/>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3118485"/>
                    </a:xfrm>
                    <a:prstGeom prst="rect">
                      <a:avLst/>
                    </a:prstGeom>
                  </pic:spPr>
                </pic:pic>
              </a:graphicData>
            </a:graphic>
          </wp:inline>
        </w:drawing>
      </w:r>
    </w:p>
    <w:p w14:paraId="79900B89" w14:textId="3B9D15C6" w:rsidR="00DB65D6" w:rsidRDefault="00F60ADA" w:rsidP="009703FA">
      <w:pPr>
        <w:pStyle w:val="Heading4"/>
        <w:rPr>
          <w:rStyle w:val="Hyperlink"/>
          <w:color w:val="auto"/>
          <w:u w:val="none"/>
        </w:rPr>
      </w:pPr>
      <w:hyperlink w:anchor="_Toc516215851" w:history="1">
        <w:bookmarkStart w:id="65" w:name="_Toc516216234"/>
        <w:r w:rsidR="00DB65D6" w:rsidRPr="00DB65D6">
          <w:rPr>
            <w:rStyle w:val="Hyperlink"/>
            <w:color w:val="auto"/>
            <w:u w:val="none"/>
          </w:rPr>
          <w:t>Variable Relative Importance</w:t>
        </w:r>
        <w:bookmarkEnd w:id="65"/>
        <w:r w:rsidR="00DB65D6" w:rsidRPr="00DB65D6">
          <w:rPr>
            <w:webHidden/>
          </w:rPr>
          <w:tab/>
        </w:r>
      </w:hyperlink>
    </w:p>
    <w:p w14:paraId="14592679" w14:textId="3B25A5C2" w:rsidR="006F1498" w:rsidRDefault="006F1498" w:rsidP="00DB65D6">
      <w:pPr>
        <w:pStyle w:val="NoSpacing"/>
      </w:pPr>
    </w:p>
    <w:p w14:paraId="47EE80F3"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 Calculate Relative Importance for Each Predictor</w:t>
      </w:r>
    </w:p>
    <w:p w14:paraId="23D5C95D"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library(relaimpo)</w:t>
      </w:r>
    </w:p>
    <w:p w14:paraId="5B9ABB84"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calc.relimp(</w:t>
      </w:r>
    </w:p>
    <w:p w14:paraId="5A18A2C6"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 xml:space="preserve">  WRMod4,</w:t>
      </w:r>
    </w:p>
    <w:p w14:paraId="7E296E60"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 xml:space="preserve">  type = c("lmg", "last", "first", "pratt"),</w:t>
      </w:r>
    </w:p>
    <w:p w14:paraId="167C6106"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 xml:space="preserve">  rela = TRUE</w:t>
      </w:r>
    </w:p>
    <w:p w14:paraId="3CA2D84E" w14:textId="77777777" w:rsidR="006F1498" w:rsidRDefault="006F1498" w:rsidP="006F149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 </w:t>
      </w:r>
      <w:r>
        <w:rPr>
          <w:rStyle w:val="gnkrckgcmrb"/>
          <w:rFonts w:ascii="Lucida Console" w:hAnsi="Lucida Console"/>
          <w:color w:val="0000FF"/>
        </w:rPr>
        <w:t>)</w:t>
      </w:r>
    </w:p>
    <w:p w14:paraId="4E50F9DB"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Response variable: sqsalary </w:t>
      </w:r>
    </w:p>
    <w:p w14:paraId="138E3861"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Total response variance: 13750 </w:t>
      </w:r>
    </w:p>
    <w:p w14:paraId="52159157"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Analysis based on 202 observations </w:t>
      </w:r>
    </w:p>
    <w:p w14:paraId="2075A7F9"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5CB9CE7A"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2 Regressors: </w:t>
      </w:r>
    </w:p>
    <w:p w14:paraId="5F33020C"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nlatt YDS.ATT </w:t>
      </w:r>
    </w:p>
    <w:p w14:paraId="42E27D7F"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Proportion of variance explained by model: 44.8%</w:t>
      </w:r>
    </w:p>
    <w:p w14:paraId="05F543A3"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Metrics are normalized to sum to 100% (rela=TRUE). </w:t>
      </w:r>
    </w:p>
    <w:p w14:paraId="2D30772B"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375873E1"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Relative importance metrics: </w:t>
      </w:r>
    </w:p>
    <w:p w14:paraId="57624E9C"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716EA8A3"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lmg   last   first   pratt</w:t>
      </w:r>
    </w:p>
    <w:p w14:paraId="3D48599F"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nlatt   0.9843 0.9724 0.99684 0.99061</w:t>
      </w:r>
    </w:p>
    <w:p w14:paraId="1BA2EB86"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YDS.ATT 0.0157 0.0276 0.00316 0.00939</w:t>
      </w:r>
    </w:p>
    <w:p w14:paraId="54324773"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27EBE377"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Average coefficients for different model sizes: </w:t>
      </w:r>
    </w:p>
    <w:p w14:paraId="1F821A28"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5D3246C6"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1X   2Xs</w:t>
      </w:r>
    </w:p>
    <w:p w14:paraId="6CD1F664" w14:textId="77777777" w:rsidR="006F1498" w:rsidRDefault="006F1498" w:rsidP="006F1498">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nlatt   2.0678 2.108</w:t>
      </w:r>
    </w:p>
    <w:p w14:paraId="4DE639B6" w14:textId="77777777" w:rsidR="006F1498" w:rsidRDefault="006F1498" w:rsidP="006F1498">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YDS.ATT 0.0366 0.112</w:t>
      </w:r>
    </w:p>
    <w:p w14:paraId="2E54C6FD" w14:textId="77777777" w:rsidR="006F1498" w:rsidRPr="00DB65D6" w:rsidRDefault="006F1498" w:rsidP="00DB65D6">
      <w:pPr>
        <w:pStyle w:val="NoSpacing"/>
      </w:pPr>
    </w:p>
    <w:p w14:paraId="4D7E56CD" w14:textId="77777777" w:rsidR="006D6E07" w:rsidRDefault="006D6E07">
      <w:pPr>
        <w:rPr>
          <w:rStyle w:val="Hyperlink"/>
          <w:rFonts w:asciiTheme="majorHAnsi" w:eastAsiaTheme="majorEastAsia" w:hAnsiTheme="majorHAnsi" w:cstheme="majorBidi"/>
          <w:color w:val="auto"/>
          <w:sz w:val="26"/>
          <w:szCs w:val="26"/>
          <w:u w:val="none"/>
        </w:rPr>
      </w:pPr>
      <w:r>
        <w:rPr>
          <w:rStyle w:val="Hyperlink"/>
          <w:color w:val="auto"/>
          <w:u w:val="none"/>
        </w:rPr>
        <w:br w:type="page"/>
      </w:r>
    </w:p>
    <w:p w14:paraId="26177631" w14:textId="2EB8305C" w:rsidR="00DB65D6" w:rsidRPr="004F30F2" w:rsidRDefault="004F30F2" w:rsidP="004F30F2">
      <w:pPr>
        <w:pStyle w:val="Heading3"/>
      </w:pPr>
      <w:bookmarkStart w:id="66" w:name="_Toc518374191"/>
      <w:r w:rsidRPr="004F30F2">
        <w:rPr>
          <w:rStyle w:val="Hyperlink"/>
          <w:color w:val="1F3763" w:themeColor="accent1" w:themeShade="7F"/>
          <w:u w:val="none"/>
        </w:rPr>
        <w:lastRenderedPageBreak/>
        <w:t xml:space="preserve">WR </w:t>
      </w:r>
      <w:hyperlink w:anchor="_Toc516215852" w:history="1">
        <w:bookmarkStart w:id="67" w:name="_Toc516216235"/>
        <w:r w:rsidR="00DB65D6" w:rsidRPr="004F30F2">
          <w:rPr>
            <w:rStyle w:val="Hyperlink"/>
            <w:color w:val="1F3763" w:themeColor="accent1" w:themeShade="7F"/>
            <w:u w:val="none"/>
          </w:rPr>
          <w:t>Final Model</w:t>
        </w:r>
        <w:bookmarkEnd w:id="66"/>
        <w:bookmarkEnd w:id="67"/>
        <w:r w:rsidR="00DB65D6" w:rsidRPr="004F30F2">
          <w:rPr>
            <w:webHidden/>
          </w:rPr>
          <w:tab/>
        </w:r>
      </w:hyperlink>
    </w:p>
    <w:p w14:paraId="6D1DED2C" w14:textId="02D4C826" w:rsidR="00DB65D6" w:rsidRDefault="00F60ADA" w:rsidP="009703FA">
      <w:pPr>
        <w:pStyle w:val="Heading4"/>
        <w:rPr>
          <w:rStyle w:val="Hyperlink"/>
          <w:color w:val="auto"/>
          <w:u w:val="none"/>
        </w:rPr>
      </w:pPr>
      <w:hyperlink w:anchor="_Toc516215853" w:history="1">
        <w:bookmarkStart w:id="68" w:name="_Toc516216236"/>
        <w:r w:rsidR="00DB65D6" w:rsidRPr="00DB65D6">
          <w:rPr>
            <w:rStyle w:val="Hyperlink"/>
            <w:color w:val="auto"/>
            <w:u w:val="none"/>
          </w:rPr>
          <w:t>Show summary results</w:t>
        </w:r>
        <w:bookmarkEnd w:id="68"/>
        <w:r w:rsidR="00DB65D6" w:rsidRPr="00DB65D6">
          <w:rPr>
            <w:webHidden/>
          </w:rPr>
          <w:tab/>
        </w:r>
      </w:hyperlink>
    </w:p>
    <w:p w14:paraId="380F0CD5" w14:textId="419252A7" w:rsidR="006D6E07" w:rsidRPr="006D6E07" w:rsidRDefault="006D6E07" w:rsidP="006D6E07">
      <w:r>
        <w:rPr>
          <w:noProof/>
        </w:rPr>
        <w:drawing>
          <wp:inline distT="0" distB="0" distL="0" distR="0" wp14:anchorId="2579B8A2" wp14:editId="49ACE67C">
            <wp:extent cx="5114925" cy="3076575"/>
            <wp:effectExtent l="0" t="0" r="9525" b="9525"/>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114925" cy="3076575"/>
                    </a:xfrm>
                    <a:prstGeom prst="rect">
                      <a:avLst/>
                    </a:prstGeom>
                  </pic:spPr>
                </pic:pic>
              </a:graphicData>
            </a:graphic>
          </wp:inline>
        </w:drawing>
      </w:r>
    </w:p>
    <w:p w14:paraId="302093BE" w14:textId="595CAA9A" w:rsidR="00DB65D6" w:rsidRPr="004F30F2" w:rsidRDefault="00F60ADA" w:rsidP="004F30F2">
      <w:pPr>
        <w:pStyle w:val="Heading4"/>
        <w:rPr>
          <w:rStyle w:val="Hyperlink"/>
          <w:color w:val="2F5496" w:themeColor="accent1" w:themeShade="BF"/>
          <w:u w:val="none"/>
        </w:rPr>
      </w:pPr>
      <w:hyperlink w:anchor="_Toc516215854" w:history="1">
        <w:bookmarkStart w:id="69" w:name="_Toc516216237"/>
        <w:r w:rsidR="00DB65D6" w:rsidRPr="004F30F2">
          <w:rPr>
            <w:rStyle w:val="Hyperlink"/>
            <w:color w:val="2F5496" w:themeColor="accent1" w:themeShade="BF"/>
            <w:u w:val="none"/>
          </w:rPr>
          <w:t>Model coefficients</w:t>
        </w:r>
        <w:bookmarkEnd w:id="69"/>
        <w:r w:rsidR="00DB65D6" w:rsidRPr="004F30F2">
          <w:rPr>
            <w:webHidden/>
          </w:rPr>
          <w:tab/>
        </w:r>
      </w:hyperlink>
    </w:p>
    <w:p w14:paraId="20258151"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print(coefficients(WRMod4)) # model coefficients</w:t>
      </w:r>
    </w:p>
    <w:p w14:paraId="59DEC881"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Intercept)       nlatt     YDS.ATT </w:t>
      </w:r>
    </w:p>
    <w:p w14:paraId="52BEF306" w14:textId="77777777" w:rsidR="006D6E07" w:rsidRDefault="006D6E07" w:rsidP="006D6E07">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 xml:space="preserve">     73.593       2.108       0.112 </w:t>
      </w:r>
    </w:p>
    <w:p w14:paraId="5309BBFF" w14:textId="77777777" w:rsidR="006D6E07" w:rsidRPr="006D6E07" w:rsidRDefault="006D6E07" w:rsidP="006D6E07"/>
    <w:p w14:paraId="6CD0A315" w14:textId="027E182E" w:rsidR="00DB65D6" w:rsidRPr="009703FA" w:rsidRDefault="00F60ADA" w:rsidP="009703FA">
      <w:pPr>
        <w:pStyle w:val="Heading4"/>
        <w:rPr>
          <w:rStyle w:val="Hyperlink"/>
          <w:color w:val="2F5496" w:themeColor="accent1" w:themeShade="BF"/>
          <w:u w:val="none"/>
        </w:rPr>
      </w:pPr>
      <w:hyperlink w:anchor="_Toc516215855" w:history="1">
        <w:bookmarkStart w:id="70" w:name="_Toc516216238"/>
        <w:r w:rsidR="00DB65D6" w:rsidRPr="009703FA">
          <w:rPr>
            <w:rStyle w:val="Hyperlink"/>
            <w:color w:val="2F5496" w:themeColor="accent1" w:themeShade="BF"/>
            <w:u w:val="none"/>
          </w:rPr>
          <w:t>CIs for model parameters Level = .95</w:t>
        </w:r>
        <w:bookmarkEnd w:id="70"/>
        <w:r w:rsidR="00DB65D6" w:rsidRPr="009703FA">
          <w:rPr>
            <w:webHidden/>
          </w:rPr>
          <w:tab/>
        </w:r>
      </w:hyperlink>
    </w:p>
    <w:p w14:paraId="7EE13766"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print(confint(WRMod4, level = 0.95))# CIs for model parameters</w:t>
      </w:r>
    </w:p>
    <w:p w14:paraId="21174635"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2.5 % 97.5 %</w:t>
      </w:r>
    </w:p>
    <w:p w14:paraId="14ED265D"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Intercept) 49.54749 97.639</w:t>
      </w:r>
    </w:p>
    <w:p w14:paraId="68E57FB8"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nlatt        1.78046  2.436</w:t>
      </w:r>
    </w:p>
    <w:p w14:paraId="4761B00D" w14:textId="77777777" w:rsidR="006D6E07" w:rsidRDefault="006D6E07" w:rsidP="006D6E07">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YDS.ATT      0.00866  0.21</w:t>
      </w:r>
    </w:p>
    <w:p w14:paraId="3A725EE0" w14:textId="77777777" w:rsidR="006D6E07" w:rsidRPr="006D6E07" w:rsidRDefault="006D6E07" w:rsidP="006D6E07"/>
    <w:p w14:paraId="1B0D4C46" w14:textId="09ABC662" w:rsidR="00DB65D6" w:rsidRDefault="00F60ADA" w:rsidP="009703FA">
      <w:pPr>
        <w:pStyle w:val="Heading4"/>
        <w:rPr>
          <w:rStyle w:val="Hyperlink"/>
          <w:color w:val="auto"/>
          <w:u w:val="none"/>
        </w:rPr>
      </w:pPr>
      <w:hyperlink w:anchor="_Toc516215856" w:history="1">
        <w:bookmarkStart w:id="71" w:name="_Toc516216239"/>
        <w:r w:rsidR="00DB65D6" w:rsidRPr="00DB65D6">
          <w:rPr>
            <w:rStyle w:val="Hyperlink"/>
            <w:color w:val="auto"/>
            <w:u w:val="none"/>
          </w:rPr>
          <w:t>ANOVA table</w:t>
        </w:r>
        <w:bookmarkEnd w:id="71"/>
        <w:r w:rsidR="00DB65D6" w:rsidRPr="00DB65D6">
          <w:rPr>
            <w:webHidden/>
          </w:rPr>
          <w:tab/>
        </w:r>
      </w:hyperlink>
    </w:p>
    <w:p w14:paraId="2AF71A17"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print(anova(WRMod4))# anova table</w:t>
      </w:r>
    </w:p>
    <w:p w14:paraId="64B0A325"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Analysis of Variance Table</w:t>
      </w:r>
    </w:p>
    <w:p w14:paraId="676FA485"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p>
    <w:p w14:paraId="4107799A"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Response: sqsalary</w:t>
      </w:r>
    </w:p>
    <w:p w14:paraId="56D0E961"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Df  Sum Sq Mean Sq F value Pr(&gt;F)    </w:t>
      </w:r>
    </w:p>
    <w:p w14:paraId="2795FF50"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nlatt       1 1203366 1203366  157.00 &lt;2e-16 ***</w:t>
      </w:r>
    </w:p>
    <w:p w14:paraId="40706812"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YDS.ATT     1   35033   35033    4.57  0.034 *  </w:t>
      </w:r>
    </w:p>
    <w:p w14:paraId="3355435F"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Residuals 199 1525271    7665                   </w:t>
      </w:r>
    </w:p>
    <w:p w14:paraId="69065C44"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w:t>
      </w:r>
    </w:p>
    <w:p w14:paraId="340E84DB" w14:textId="77777777" w:rsidR="006D6E07" w:rsidRDefault="006D6E07" w:rsidP="006D6E07">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Signif. codes:  0 ‘***’ 0.001 ‘**’ 0.01 ‘*’ 0.05 ‘.’ 0.1 ‘ ’ 1</w:t>
      </w:r>
    </w:p>
    <w:p w14:paraId="1DE6410C" w14:textId="02B5B2A9" w:rsidR="006D6E07" w:rsidRDefault="006D6E07" w:rsidP="00DB65D6">
      <w:pPr>
        <w:pStyle w:val="NoSpacing"/>
      </w:pPr>
    </w:p>
    <w:p w14:paraId="0F93B2D2" w14:textId="303FE953" w:rsidR="006D6E07" w:rsidRDefault="006D6E07" w:rsidP="00DB65D6">
      <w:pPr>
        <w:pStyle w:val="NoSpacing"/>
      </w:pPr>
    </w:p>
    <w:p w14:paraId="1EE6E720" w14:textId="77777777" w:rsidR="006D6E07" w:rsidRPr="00DB65D6" w:rsidRDefault="006D6E07" w:rsidP="00DB65D6">
      <w:pPr>
        <w:pStyle w:val="NoSpacing"/>
      </w:pPr>
    </w:p>
    <w:p w14:paraId="17F17EB3" w14:textId="77777777" w:rsidR="009703FA" w:rsidRDefault="009703FA" w:rsidP="009703FA">
      <w:pPr>
        <w:pStyle w:val="Heading4"/>
        <w:rPr>
          <w:rStyle w:val="Hyperlink"/>
          <w:color w:val="auto"/>
          <w:u w:val="none"/>
        </w:rPr>
      </w:pPr>
    </w:p>
    <w:p w14:paraId="6833E5C8" w14:textId="52801D51" w:rsidR="006D6E07" w:rsidRDefault="00F60ADA" w:rsidP="009703FA">
      <w:pPr>
        <w:pStyle w:val="Heading4"/>
        <w:rPr>
          <w:rStyle w:val="Hyperlink"/>
          <w:color w:val="auto"/>
          <w:u w:val="none"/>
        </w:rPr>
      </w:pPr>
      <w:hyperlink w:anchor="_Toc516215857" w:history="1">
        <w:bookmarkStart w:id="72" w:name="_Toc516216240"/>
        <w:r w:rsidR="00DB65D6" w:rsidRPr="00DB65D6">
          <w:rPr>
            <w:rStyle w:val="Hyperlink"/>
            <w:color w:val="auto"/>
            <w:u w:val="none"/>
          </w:rPr>
          <w:t>Covariance matrix for model parameters</w:t>
        </w:r>
        <w:bookmarkEnd w:id="72"/>
        <w:r w:rsidR="00DB65D6" w:rsidRPr="00DB65D6">
          <w:rPr>
            <w:webHidden/>
          </w:rPr>
          <w:tab/>
        </w:r>
      </w:hyperlink>
    </w:p>
    <w:p w14:paraId="0E73393B" w14:textId="77777777" w:rsidR="006D6E07" w:rsidRDefault="006D6E07" w:rsidP="006D6E07">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eastAsiaTheme="majorEastAsia" w:hAnsi="Lucida Console"/>
          <w:color w:val="0000FF"/>
        </w:rPr>
        <w:t xml:space="preserve">&gt; </w:t>
      </w:r>
      <w:r>
        <w:rPr>
          <w:rStyle w:val="gnkrckgcmrb"/>
          <w:rFonts w:ascii="Lucida Console" w:hAnsi="Lucida Console"/>
          <w:color w:val="0000FF"/>
        </w:rPr>
        <w:t>print(vcov(WRMod4)) # covariance matrix for model parameters</w:t>
      </w:r>
    </w:p>
    <w:p w14:paraId="75675530"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 xml:space="preserve">            (Intercept)     nlatt   YDS.ATT</w:t>
      </w:r>
    </w:p>
    <w:p w14:paraId="183BFA97"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Intercept)     148.692 -1.352106 -0.394030</w:t>
      </w:r>
    </w:p>
    <w:p w14:paraId="500938EA" w14:textId="77777777" w:rsidR="006D6E07" w:rsidRDefault="006D6E07" w:rsidP="006D6E07">
      <w:pPr>
        <w:pStyle w:val="HTMLPreformatted"/>
        <w:shd w:val="clear" w:color="auto" w:fill="FFFFFF"/>
        <w:wordWrap w:val="0"/>
        <w:spacing w:line="225" w:lineRule="atLeast"/>
        <w:rPr>
          <w:rStyle w:val="gnkrckgcgsb"/>
          <w:rFonts w:ascii="Lucida Console" w:eastAsiaTheme="minorEastAsia" w:hAnsi="Lucida Console"/>
          <w:color w:val="000000"/>
          <w:bdr w:val="none" w:sz="0" w:space="0" w:color="auto" w:frame="1"/>
        </w:rPr>
      </w:pPr>
      <w:r>
        <w:rPr>
          <w:rStyle w:val="gnkrckgcgsb"/>
          <w:rFonts w:ascii="Lucida Console" w:eastAsiaTheme="minorEastAsia" w:hAnsi="Lucida Console"/>
          <w:color w:val="000000"/>
          <w:bdr w:val="none" w:sz="0" w:space="0" w:color="auto" w:frame="1"/>
        </w:rPr>
        <w:t>nlatt            -1.352  0.027587  0.000982</w:t>
      </w:r>
    </w:p>
    <w:p w14:paraId="0CD93C7B" w14:textId="77777777" w:rsidR="006D6E07" w:rsidRDefault="006D6E07" w:rsidP="006D6E07">
      <w:pPr>
        <w:pStyle w:val="HTMLPreformatted"/>
        <w:shd w:val="clear" w:color="auto" w:fill="FFFFFF"/>
        <w:wordWrap w:val="0"/>
        <w:spacing w:line="225" w:lineRule="atLeast"/>
        <w:rPr>
          <w:rFonts w:ascii="Lucida Console" w:hAnsi="Lucida Console"/>
          <w:color w:val="000000"/>
        </w:rPr>
      </w:pPr>
      <w:r>
        <w:rPr>
          <w:rStyle w:val="gnkrckgcgsb"/>
          <w:rFonts w:ascii="Lucida Console" w:eastAsiaTheme="minorEastAsia" w:hAnsi="Lucida Console"/>
          <w:color w:val="000000"/>
          <w:bdr w:val="none" w:sz="0" w:space="0" w:color="auto" w:frame="1"/>
        </w:rPr>
        <w:t>YDS.ATT          -0.394  0.000982  0.002725</w:t>
      </w:r>
    </w:p>
    <w:p w14:paraId="223849C9" w14:textId="04F1FB80" w:rsidR="006D6E07" w:rsidRDefault="006D6E07" w:rsidP="006D6E07"/>
    <w:p w14:paraId="524A158C" w14:textId="73D1AE7E" w:rsidR="006D6E07" w:rsidRPr="009703FA" w:rsidRDefault="006D6E07" w:rsidP="009703FA">
      <w:pPr>
        <w:pStyle w:val="Heading4"/>
      </w:pPr>
      <w:r w:rsidRPr="009703FA">
        <w:t>K-fold cross-validation with 3 folds</w:t>
      </w:r>
    </w:p>
    <w:p w14:paraId="51F24020" w14:textId="5592FB0B" w:rsidR="00DB65D6" w:rsidRPr="006D6E07" w:rsidRDefault="006D6E07" w:rsidP="006D6E07">
      <w:pPr>
        <w:pStyle w:val="NoSpacing"/>
      </w:pPr>
      <w:r>
        <w:tab/>
      </w:r>
    </w:p>
    <w:p w14:paraId="2B83FF2C" w14:textId="057F9C7A" w:rsidR="00DB65D6" w:rsidRDefault="006F1498" w:rsidP="006D6E07">
      <w:r w:rsidRPr="006D6E07">
        <w:rPr>
          <w:noProof/>
        </w:rPr>
        <w:drawing>
          <wp:inline distT="0" distB="0" distL="0" distR="0" wp14:anchorId="0BA2B7C2" wp14:editId="14FB51A9">
            <wp:extent cx="5943600" cy="3118485"/>
            <wp:effectExtent l="0" t="0" r="0" b="5715"/>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3118485"/>
                    </a:xfrm>
                    <a:prstGeom prst="rect">
                      <a:avLst/>
                    </a:prstGeom>
                  </pic:spPr>
                </pic:pic>
              </a:graphicData>
            </a:graphic>
          </wp:inline>
        </w:drawing>
      </w:r>
    </w:p>
    <w:p w14:paraId="718B654E" w14:textId="77777777" w:rsidR="009703FA" w:rsidRDefault="009703FA" w:rsidP="008570CE">
      <w:pPr>
        <w:pStyle w:val="Heading1"/>
      </w:pPr>
    </w:p>
    <w:p w14:paraId="06935006" w14:textId="77777777" w:rsidR="009703FA" w:rsidRDefault="009703FA" w:rsidP="008570CE">
      <w:pPr>
        <w:pStyle w:val="Heading1"/>
      </w:pPr>
    </w:p>
    <w:p w14:paraId="0FEAFF2E" w14:textId="77777777" w:rsidR="009703FA" w:rsidRDefault="009703FA" w:rsidP="008570CE">
      <w:pPr>
        <w:pStyle w:val="Heading1"/>
      </w:pPr>
    </w:p>
    <w:p w14:paraId="19D7C2FB" w14:textId="77777777" w:rsidR="009703FA" w:rsidRDefault="009703FA" w:rsidP="008570CE">
      <w:pPr>
        <w:pStyle w:val="Heading1"/>
      </w:pPr>
    </w:p>
    <w:p w14:paraId="49588B43" w14:textId="77777777" w:rsidR="009703FA" w:rsidRDefault="009703FA" w:rsidP="008570CE">
      <w:pPr>
        <w:pStyle w:val="Heading1"/>
      </w:pPr>
    </w:p>
    <w:p w14:paraId="259EE05A" w14:textId="77777777" w:rsidR="009703FA" w:rsidRDefault="009703FA">
      <w:pPr>
        <w:rPr>
          <w:rFonts w:asciiTheme="majorHAnsi" w:eastAsiaTheme="majorEastAsia" w:hAnsiTheme="majorHAnsi" w:cstheme="majorBidi"/>
          <w:color w:val="2F5496" w:themeColor="accent1" w:themeShade="BF"/>
          <w:sz w:val="32"/>
          <w:szCs w:val="32"/>
        </w:rPr>
      </w:pPr>
      <w:r>
        <w:br w:type="page"/>
      </w:r>
    </w:p>
    <w:p w14:paraId="795E2C4F" w14:textId="20C7A202" w:rsidR="008570CE" w:rsidRDefault="008570CE" w:rsidP="008570CE">
      <w:pPr>
        <w:pStyle w:val="Heading1"/>
      </w:pPr>
      <w:bookmarkStart w:id="73" w:name="_Toc518374192"/>
      <w:r w:rsidRPr="008570CE">
        <w:lastRenderedPageBreak/>
        <w:t>Description of the Dataset</w:t>
      </w:r>
      <w:bookmarkEnd w:id="73"/>
    </w:p>
    <w:p w14:paraId="44A91F6D" w14:textId="541EC4AE" w:rsidR="008570CE" w:rsidRDefault="008570CE" w:rsidP="00760B48">
      <w:pPr>
        <w:pStyle w:val="NoSpacing"/>
      </w:pPr>
      <w:r>
        <w:t>Source Data</w:t>
      </w:r>
      <w:r w:rsidR="00760B48">
        <w:t xml:space="preserve"> spotrac website, we paid $30 dollars for access to all NFL and the other 5 major sports in the US statistical information that are relevant for each sport.  We validated this information by check other major sports website, do confirm statistical information was correct. </w:t>
      </w:r>
    </w:p>
    <w:p w14:paraId="3B6C18CF" w14:textId="5858A4E5" w:rsidR="00760B48" w:rsidRDefault="00760B48" w:rsidP="00760B48">
      <w:pPr>
        <w:pStyle w:val="NoSpacing"/>
      </w:pPr>
      <w:r>
        <w:rPr>
          <w:noProof/>
        </w:rPr>
        <w:drawing>
          <wp:anchor distT="0" distB="0" distL="114300" distR="114300" simplePos="0" relativeHeight="251662336" behindDoc="1" locked="0" layoutInCell="1" allowOverlap="1" wp14:anchorId="5875A0E8" wp14:editId="7FBCC7FB">
            <wp:simplePos x="0" y="0"/>
            <wp:positionH relativeFrom="column">
              <wp:posOffset>3876675</wp:posOffset>
            </wp:positionH>
            <wp:positionV relativeFrom="paragraph">
              <wp:posOffset>135255</wp:posOffset>
            </wp:positionV>
            <wp:extent cx="1676400" cy="1819275"/>
            <wp:effectExtent l="0" t="0" r="0" b="9525"/>
            <wp:wrapTight wrapText="bothSides">
              <wp:wrapPolygon edited="0">
                <wp:start x="0" y="0"/>
                <wp:lineTo x="0" y="21487"/>
                <wp:lineTo x="21355" y="21487"/>
                <wp:lineTo x="21355" y="0"/>
                <wp:lineTo x="0" y="0"/>
              </wp:wrapPolygon>
            </wp:wrapTight>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cstate="print">
                      <a:extLst>
                        <a:ext uri="{28A0092B-C50C-407E-A947-70E740481C1C}">
                          <a14:useLocalDpi xmlns:a14="http://schemas.microsoft.com/office/drawing/2010/main" val="0"/>
                        </a:ext>
                      </a:extLst>
                    </a:blip>
                    <a:stretch>
                      <a:fillRect/>
                    </a:stretch>
                  </pic:blipFill>
                  <pic:spPr>
                    <a:xfrm>
                      <a:off x="0" y="0"/>
                      <a:ext cx="1676400" cy="1819275"/>
                    </a:xfrm>
                    <a:prstGeom prst="rect">
                      <a:avLst/>
                    </a:prstGeom>
                  </pic:spPr>
                </pic:pic>
              </a:graphicData>
            </a:graphic>
            <wp14:sizeRelH relativeFrom="margin">
              <wp14:pctWidth>0</wp14:pctWidth>
            </wp14:sizeRelH>
          </wp:anchor>
        </w:drawing>
      </w:r>
    </w:p>
    <w:p w14:paraId="5992991B" w14:textId="1D33693A" w:rsidR="00760B48" w:rsidRDefault="00760B48" w:rsidP="00760B48">
      <w:pPr>
        <w:pStyle w:val="Heading2"/>
      </w:pPr>
      <w:bookmarkStart w:id="74" w:name="_Toc518374193"/>
      <w:r>
        <w:t>Primary Source website</w:t>
      </w:r>
      <w:bookmarkEnd w:id="74"/>
    </w:p>
    <w:p w14:paraId="7AFF23B1" w14:textId="77777777" w:rsidR="00760B48" w:rsidRPr="00760B48" w:rsidRDefault="00760B48" w:rsidP="00760B48">
      <w:pPr>
        <w:pStyle w:val="NoSpacing"/>
      </w:pPr>
    </w:p>
    <w:p w14:paraId="4A113263" w14:textId="77777777" w:rsidR="00760B48" w:rsidRDefault="00F60ADA" w:rsidP="00760B48">
      <w:pPr>
        <w:pStyle w:val="NoSpacing"/>
        <w:numPr>
          <w:ilvl w:val="0"/>
          <w:numId w:val="1"/>
        </w:numPr>
      </w:pPr>
      <w:hyperlink r:id="rId45" w:history="1">
        <w:r w:rsidR="00760B48" w:rsidRPr="008B05B0">
          <w:rPr>
            <w:rStyle w:val="Hyperlink"/>
          </w:rPr>
          <w:t>http://www.spotrac.com</w:t>
        </w:r>
      </w:hyperlink>
      <w:r w:rsidR="00760B48">
        <w:t xml:space="preserve"> – Main (Landing Page)</w:t>
      </w:r>
    </w:p>
    <w:p w14:paraId="2BEAFAB9" w14:textId="4C029A7D" w:rsidR="00760B48" w:rsidRDefault="00F60ADA" w:rsidP="00933037">
      <w:pPr>
        <w:pStyle w:val="NoSpacing"/>
        <w:numPr>
          <w:ilvl w:val="0"/>
          <w:numId w:val="1"/>
        </w:numPr>
      </w:pPr>
      <w:hyperlink r:id="rId46" w:history="1">
        <w:r w:rsidR="00760B48" w:rsidRPr="008B05B0">
          <w:rPr>
            <w:rStyle w:val="Hyperlink"/>
            <w:noProof/>
          </w:rPr>
          <w:t>http://www.spotrac.com/nfl/statistics/</w:t>
        </w:r>
      </w:hyperlink>
      <w:r w:rsidR="00760B48">
        <w:rPr>
          <w:noProof/>
        </w:rPr>
        <w:t xml:space="preserve"> - NFL Stats</w:t>
      </w:r>
    </w:p>
    <w:p w14:paraId="1AED8C7F" w14:textId="4A6C78D4" w:rsidR="00760B48" w:rsidRDefault="00F60ADA" w:rsidP="00760B48">
      <w:pPr>
        <w:pStyle w:val="NoSpacing"/>
        <w:numPr>
          <w:ilvl w:val="0"/>
          <w:numId w:val="1"/>
        </w:numPr>
      </w:pPr>
      <w:hyperlink r:id="rId47" w:history="1">
        <w:r w:rsidR="00760B48" w:rsidRPr="008B05B0">
          <w:rPr>
            <w:rStyle w:val="Hyperlink"/>
          </w:rPr>
          <w:t>http://www.spotrac.com/nfl/statistics/player/</w:t>
        </w:r>
      </w:hyperlink>
    </w:p>
    <w:p w14:paraId="340B76B5" w14:textId="77777777" w:rsidR="00760B48" w:rsidRDefault="00760B48" w:rsidP="00760B48">
      <w:pPr>
        <w:pStyle w:val="NoSpacing"/>
        <w:ind w:left="360"/>
      </w:pPr>
    </w:p>
    <w:p w14:paraId="4C4B3510" w14:textId="77777777" w:rsidR="00760B48" w:rsidRPr="00760B48" w:rsidRDefault="00760B48" w:rsidP="00760B48"/>
    <w:p w14:paraId="6931C3DC" w14:textId="3533B08E" w:rsidR="00760B48" w:rsidRDefault="00760B48" w:rsidP="00760B48"/>
    <w:p w14:paraId="1BEA50B0" w14:textId="11063200" w:rsidR="00FF7480" w:rsidRDefault="00FF7480" w:rsidP="00FF7480">
      <w:pPr>
        <w:pStyle w:val="Heading2"/>
      </w:pPr>
      <w:bookmarkStart w:id="75" w:name="_Toc518374194"/>
      <w:r>
        <w:t>QB Source Data</w:t>
      </w:r>
      <w:bookmarkEnd w:id="75"/>
    </w:p>
    <w:p w14:paraId="229C938A" w14:textId="2C71FD15" w:rsidR="00760B48" w:rsidRDefault="00FF7480" w:rsidP="00FF7480">
      <w:pPr>
        <w:jc w:val="center"/>
      </w:pPr>
      <w:r w:rsidRPr="00FF7480">
        <w:rPr>
          <w:noProof/>
        </w:rPr>
        <w:drawing>
          <wp:inline distT="0" distB="0" distL="0" distR="0" wp14:anchorId="2C06D3F0" wp14:editId="12A20A0B">
            <wp:extent cx="5810250" cy="2189480"/>
            <wp:effectExtent l="0" t="0" r="0" b="1270"/>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863316" cy="2209477"/>
                    </a:xfrm>
                    <a:prstGeom prst="rect">
                      <a:avLst/>
                    </a:prstGeom>
                  </pic:spPr>
                </pic:pic>
              </a:graphicData>
            </a:graphic>
          </wp:inline>
        </w:drawing>
      </w:r>
    </w:p>
    <w:p w14:paraId="5B998378" w14:textId="2B5580F7" w:rsidR="00760B48" w:rsidRPr="00FF7480" w:rsidRDefault="00760B48" w:rsidP="00FF7480">
      <w:pPr>
        <w:pStyle w:val="NoSpacing"/>
      </w:pPr>
    </w:p>
    <w:p w14:paraId="26217FBA" w14:textId="0DA9CA2B" w:rsidR="00FF7480" w:rsidRDefault="00FF7480" w:rsidP="00FF7480">
      <w:pPr>
        <w:pStyle w:val="Heading2"/>
      </w:pPr>
      <w:bookmarkStart w:id="76" w:name="_Toc518374195"/>
      <w:r>
        <w:t>WR Source Data</w:t>
      </w:r>
      <w:bookmarkEnd w:id="76"/>
    </w:p>
    <w:p w14:paraId="0A414C90" w14:textId="78A14354" w:rsidR="00760B48" w:rsidRDefault="00FF7480" w:rsidP="00FF7480">
      <w:pPr>
        <w:jc w:val="center"/>
      </w:pPr>
      <w:r w:rsidRPr="00FF7480">
        <w:rPr>
          <w:noProof/>
        </w:rPr>
        <w:drawing>
          <wp:inline distT="0" distB="0" distL="0" distR="0" wp14:anchorId="0103266B" wp14:editId="7474A05E">
            <wp:extent cx="5676900" cy="2082800"/>
            <wp:effectExtent l="0" t="0" r="0" b="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803856" cy="2129379"/>
                    </a:xfrm>
                    <a:prstGeom prst="rect">
                      <a:avLst/>
                    </a:prstGeom>
                  </pic:spPr>
                </pic:pic>
              </a:graphicData>
            </a:graphic>
          </wp:inline>
        </w:drawing>
      </w:r>
    </w:p>
    <w:p w14:paraId="56910634" w14:textId="24516F3E" w:rsidR="00FF7480" w:rsidRDefault="00FF7480" w:rsidP="00FF7480">
      <w:pPr>
        <w:pStyle w:val="Heading2"/>
      </w:pPr>
      <w:bookmarkStart w:id="77" w:name="_Toc518374196"/>
      <w:r>
        <w:lastRenderedPageBreak/>
        <w:t>TE Source Data</w:t>
      </w:r>
      <w:bookmarkEnd w:id="77"/>
    </w:p>
    <w:p w14:paraId="1CEB94F4" w14:textId="14BE1CA6" w:rsidR="00FF7480" w:rsidRDefault="00760B48" w:rsidP="00FF7480">
      <w:pPr>
        <w:jc w:val="center"/>
      </w:pPr>
      <w:r w:rsidRPr="00FF7480">
        <w:rPr>
          <w:noProof/>
        </w:rPr>
        <w:drawing>
          <wp:inline distT="0" distB="0" distL="0" distR="0" wp14:anchorId="2A1B20D0" wp14:editId="5DC20373">
            <wp:extent cx="5705475" cy="2094080"/>
            <wp:effectExtent l="0" t="0" r="0" b="1905"/>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03266" cy="2129972"/>
                    </a:xfrm>
                    <a:prstGeom prst="rect">
                      <a:avLst/>
                    </a:prstGeom>
                  </pic:spPr>
                </pic:pic>
              </a:graphicData>
            </a:graphic>
          </wp:inline>
        </w:drawing>
      </w:r>
    </w:p>
    <w:p w14:paraId="1B389260" w14:textId="350BB355" w:rsidR="00FF7480" w:rsidRPr="00FF7480" w:rsidRDefault="00FF7480" w:rsidP="00FF7480">
      <w:pPr>
        <w:pStyle w:val="Heading2"/>
        <w:rPr>
          <w:rFonts w:eastAsiaTheme="minorEastAsia"/>
        </w:rPr>
      </w:pPr>
      <w:bookmarkStart w:id="78" w:name="_Toc518374197"/>
      <w:r>
        <w:t>RB Source Data</w:t>
      </w:r>
      <w:bookmarkEnd w:id="78"/>
    </w:p>
    <w:p w14:paraId="18B9385E" w14:textId="3A9C5A14" w:rsidR="00760B48" w:rsidRDefault="00FF7480" w:rsidP="00FF7480">
      <w:pPr>
        <w:jc w:val="center"/>
      </w:pPr>
      <w:r w:rsidRPr="00FF7480">
        <w:rPr>
          <w:noProof/>
        </w:rPr>
        <w:drawing>
          <wp:inline distT="0" distB="0" distL="0" distR="0" wp14:anchorId="154B7256" wp14:editId="2FB86D3C">
            <wp:extent cx="5761496" cy="1955800"/>
            <wp:effectExtent l="0" t="0" r="0" b="635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stretch>
                      <a:fillRect/>
                    </a:stretch>
                  </pic:blipFill>
                  <pic:spPr>
                    <a:xfrm>
                      <a:off x="0" y="0"/>
                      <a:ext cx="5832896" cy="1980037"/>
                    </a:xfrm>
                    <a:prstGeom prst="rect">
                      <a:avLst/>
                    </a:prstGeom>
                  </pic:spPr>
                </pic:pic>
              </a:graphicData>
            </a:graphic>
          </wp:inline>
        </w:drawing>
      </w:r>
    </w:p>
    <w:p w14:paraId="15475789" w14:textId="053353F9" w:rsidR="00FF7480" w:rsidRPr="00760B48" w:rsidRDefault="00FF7480" w:rsidP="00FF7480">
      <w:pPr>
        <w:pStyle w:val="Heading2"/>
      </w:pPr>
      <w:bookmarkStart w:id="79" w:name="_Toc518374198"/>
      <w:r>
        <w:t>FB Source Data</w:t>
      </w:r>
      <w:bookmarkEnd w:id="79"/>
    </w:p>
    <w:p w14:paraId="555F4472" w14:textId="58C1D6DB" w:rsidR="00760B48" w:rsidRDefault="00FF7480" w:rsidP="00FF7480">
      <w:pPr>
        <w:jc w:val="center"/>
      </w:pPr>
      <w:r w:rsidRPr="00FF7480">
        <w:rPr>
          <w:noProof/>
        </w:rPr>
        <w:drawing>
          <wp:inline distT="0" distB="0" distL="0" distR="0" wp14:anchorId="1F5C63C8" wp14:editId="5D946FD0">
            <wp:extent cx="5638430" cy="2114550"/>
            <wp:effectExtent l="0" t="0" r="63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5665634" cy="2124752"/>
                    </a:xfrm>
                    <a:prstGeom prst="rect">
                      <a:avLst/>
                    </a:prstGeom>
                  </pic:spPr>
                </pic:pic>
              </a:graphicData>
            </a:graphic>
          </wp:inline>
        </w:drawing>
      </w:r>
    </w:p>
    <w:p w14:paraId="4D72A708" w14:textId="77777777" w:rsidR="009703FA" w:rsidRDefault="009703FA">
      <w:pPr>
        <w:rPr>
          <w:rFonts w:asciiTheme="majorHAnsi" w:eastAsiaTheme="majorEastAsia" w:hAnsiTheme="majorHAnsi" w:cstheme="majorBidi"/>
          <w:color w:val="2F5496" w:themeColor="accent1" w:themeShade="BF"/>
          <w:sz w:val="26"/>
          <w:szCs w:val="26"/>
        </w:rPr>
      </w:pPr>
      <w:r>
        <w:br w:type="page"/>
      </w:r>
    </w:p>
    <w:p w14:paraId="3C61767E" w14:textId="5B119AF6" w:rsidR="008570CE" w:rsidRDefault="008570CE" w:rsidP="008570CE">
      <w:pPr>
        <w:pStyle w:val="Heading2"/>
      </w:pPr>
      <w:bookmarkStart w:id="80" w:name="_Toc518374199"/>
      <w:r>
        <w:lastRenderedPageBreak/>
        <w:t>Data Issue</w:t>
      </w:r>
      <w:bookmarkEnd w:id="80"/>
    </w:p>
    <w:p w14:paraId="087194A1" w14:textId="085F9040" w:rsidR="007A2D16" w:rsidRDefault="007A2D16" w:rsidP="007614E3">
      <w:pPr>
        <w:pStyle w:val="NoSpacing"/>
      </w:pPr>
    </w:p>
    <w:p w14:paraId="552D9DB9" w14:textId="50324BFE" w:rsidR="007A2D16" w:rsidRDefault="007A2D16" w:rsidP="007A2D16">
      <w:r>
        <w:t xml:space="preserve">The only major issue I had with the data was </w:t>
      </w:r>
      <w:r w:rsidR="00E615F8">
        <w:t xml:space="preserve">how they tracked statistical information for each position in the Football (NFL), each player depending on what side of the ball and position had different statistical categories for tracking perform on the field. We ended up separating the data into three primary dataset, Offensive players, Defensive Players and special teams.  Then I had to break down each </w:t>
      </w:r>
      <w:r w:rsidR="00E112DF">
        <w:t>category</w:t>
      </w:r>
      <w:r w:rsidR="00E615F8">
        <w:t xml:space="preserve"> into different subsets again based on position they played on the field. I ended up breaking each category into these sub categories. </w:t>
      </w:r>
    </w:p>
    <w:p w14:paraId="45025350" w14:textId="44ED2D1A" w:rsidR="00E615F8" w:rsidRDefault="00E615F8" w:rsidP="007614E3">
      <w:pPr>
        <w:pStyle w:val="NoSpacing"/>
        <w:numPr>
          <w:ilvl w:val="0"/>
          <w:numId w:val="3"/>
        </w:numPr>
      </w:pPr>
      <w:r>
        <w:t>Offense – Skilled Players</w:t>
      </w:r>
    </w:p>
    <w:p w14:paraId="1804ADE5" w14:textId="1F722A12" w:rsidR="00E615F8" w:rsidRDefault="00E615F8" w:rsidP="007614E3">
      <w:pPr>
        <w:pStyle w:val="NoSpacing"/>
        <w:numPr>
          <w:ilvl w:val="1"/>
          <w:numId w:val="3"/>
        </w:numPr>
      </w:pPr>
      <w:r>
        <w:t>QB, WR, TE, RB FB</w:t>
      </w:r>
    </w:p>
    <w:p w14:paraId="654CDBD1" w14:textId="349A3A46" w:rsidR="00E615F8" w:rsidRDefault="00E615F8" w:rsidP="007614E3">
      <w:pPr>
        <w:pStyle w:val="NoSpacing"/>
        <w:numPr>
          <w:ilvl w:val="0"/>
          <w:numId w:val="3"/>
        </w:numPr>
      </w:pPr>
      <w:r>
        <w:t>Offense – Linemen</w:t>
      </w:r>
    </w:p>
    <w:p w14:paraId="1BBA5198" w14:textId="1F151031" w:rsidR="00E112DF" w:rsidRDefault="00E112DF" w:rsidP="007614E3">
      <w:pPr>
        <w:pStyle w:val="NoSpacing"/>
        <w:numPr>
          <w:ilvl w:val="1"/>
          <w:numId w:val="3"/>
        </w:numPr>
      </w:pPr>
      <w:r>
        <w:t>G,LT,RT, C</w:t>
      </w:r>
    </w:p>
    <w:p w14:paraId="061AFA4D" w14:textId="2E6B90DD" w:rsidR="00E112DF" w:rsidRDefault="00E112DF" w:rsidP="007614E3">
      <w:pPr>
        <w:pStyle w:val="NoSpacing"/>
        <w:numPr>
          <w:ilvl w:val="0"/>
          <w:numId w:val="3"/>
        </w:numPr>
      </w:pPr>
      <w:r>
        <w:t>Defense – Players</w:t>
      </w:r>
    </w:p>
    <w:p w14:paraId="6FA147D2" w14:textId="0A7C4BEF" w:rsidR="00E112DF" w:rsidRDefault="00E112DF" w:rsidP="007614E3">
      <w:pPr>
        <w:pStyle w:val="NoSpacing"/>
        <w:numPr>
          <w:ilvl w:val="1"/>
          <w:numId w:val="3"/>
        </w:numPr>
      </w:pPr>
      <w:r>
        <w:t>OLB, ILB,CB, FS, SS, DT, DE,</w:t>
      </w:r>
    </w:p>
    <w:p w14:paraId="5D79C8FE" w14:textId="359A76D6" w:rsidR="00E112DF" w:rsidRDefault="00E112DF" w:rsidP="007614E3">
      <w:pPr>
        <w:pStyle w:val="NoSpacing"/>
        <w:numPr>
          <w:ilvl w:val="0"/>
          <w:numId w:val="3"/>
        </w:numPr>
      </w:pPr>
      <w:r>
        <w:t>Special Teams</w:t>
      </w:r>
    </w:p>
    <w:p w14:paraId="01CDB20F" w14:textId="519CA5C5" w:rsidR="00E112DF" w:rsidRDefault="00E112DF" w:rsidP="007614E3">
      <w:pPr>
        <w:pStyle w:val="NoSpacing"/>
        <w:numPr>
          <w:ilvl w:val="1"/>
          <w:numId w:val="3"/>
        </w:numPr>
      </w:pPr>
      <w:r>
        <w:t>K, P</w:t>
      </w:r>
    </w:p>
    <w:p w14:paraId="3C1EFD4B" w14:textId="18AFE58F" w:rsidR="008570CE" w:rsidRPr="009703FA" w:rsidRDefault="008570CE" w:rsidP="009703FA">
      <w:pPr>
        <w:pStyle w:val="Heading2"/>
      </w:pPr>
      <w:bookmarkStart w:id="81" w:name="_Toc518374200"/>
      <w:r>
        <w:t>Data Formatting</w:t>
      </w:r>
      <w:r w:rsidR="007A2D16">
        <w:t xml:space="preserve"> / Importing</w:t>
      </w:r>
      <w:bookmarkEnd w:id="81"/>
    </w:p>
    <w:p w14:paraId="1BFE2214" w14:textId="55BF23E0" w:rsidR="00E112DF" w:rsidRDefault="00E112DF" w:rsidP="007614E3">
      <w:pPr>
        <w:pStyle w:val="NoSpacing"/>
      </w:pPr>
    </w:p>
    <w:p w14:paraId="20D01C86" w14:textId="0609E410" w:rsidR="00E112DF" w:rsidRDefault="00E112DF" w:rsidP="00E112DF">
      <w:pPr>
        <w:pStyle w:val="NoSpacing"/>
      </w:pPr>
      <w:r>
        <w:t xml:space="preserve">Due to the website not having an export option, we ended up copy and pasting all data into excel. At that point was able to manually create different datasheet based on position and players. I had to format the within excel and create new fields for yards and completion to merge the skilled players statistical yards, and updated the column names to reflect all yards, attempts, completions. </w:t>
      </w:r>
    </w:p>
    <w:p w14:paraId="447EFBE6" w14:textId="77B22F65" w:rsidR="00E112DF" w:rsidRDefault="00E112DF" w:rsidP="00E112DF">
      <w:pPr>
        <w:pStyle w:val="NoSpacing"/>
      </w:pPr>
    </w:p>
    <w:p w14:paraId="3961E6AA" w14:textId="77777777" w:rsidR="007614E3" w:rsidRDefault="007614E3" w:rsidP="00E112DF">
      <w:pPr>
        <w:pStyle w:val="NoSpacing"/>
      </w:pPr>
    </w:p>
    <w:p w14:paraId="38320900" w14:textId="0CCD1621" w:rsidR="00E112DF" w:rsidRDefault="00E112DF" w:rsidP="00E112DF">
      <w:pPr>
        <w:pStyle w:val="Heading2"/>
      </w:pPr>
      <w:bookmarkStart w:id="82" w:name="_Toc518374201"/>
      <w:r>
        <w:t>R Code to import dataset</w:t>
      </w:r>
      <w:bookmarkEnd w:id="82"/>
      <w:r w:rsidR="009E77E8">
        <w:t xml:space="preserve"> </w:t>
      </w:r>
    </w:p>
    <w:p w14:paraId="7082D468" w14:textId="77777777" w:rsid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p>
    <w:p w14:paraId="137C6846" w14:textId="1BC505F9" w:rsidR="009E77E8" w:rsidRP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77E8">
        <w:rPr>
          <w:rFonts w:ascii="Lucida Console" w:eastAsia="Times New Roman" w:hAnsi="Lucida Console" w:cs="Courier New"/>
          <w:color w:val="0000FF"/>
          <w:sz w:val="20"/>
          <w:szCs w:val="20"/>
        </w:rPr>
        <w:t>&gt; library(readxl)</w:t>
      </w:r>
    </w:p>
    <w:p w14:paraId="26B9106F" w14:textId="77777777" w:rsidR="009E77E8" w:rsidRP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77E8">
        <w:rPr>
          <w:rFonts w:ascii="Lucida Console" w:eastAsia="Times New Roman" w:hAnsi="Lucida Console" w:cs="Courier New"/>
          <w:color w:val="0000FF"/>
          <w:sz w:val="20"/>
          <w:szCs w:val="20"/>
        </w:rPr>
        <w:t>&gt; OffNFLSalary &lt;-</w:t>
      </w:r>
    </w:p>
    <w:p w14:paraId="24B84559" w14:textId="77777777" w:rsidR="009E77E8" w:rsidRP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77E8">
        <w:rPr>
          <w:rFonts w:ascii="Lucida Console" w:eastAsia="Times New Roman" w:hAnsi="Lucida Console" w:cs="Courier New"/>
          <w:color w:val="0000FF"/>
          <w:sz w:val="20"/>
          <w:szCs w:val="20"/>
        </w:rPr>
        <w:t>+   read_excel("School/DA 485/NFLSalaryOff.xlsx",</w:t>
      </w:r>
    </w:p>
    <w:p w14:paraId="4C4924B3" w14:textId="77777777" w:rsidR="009E77E8" w:rsidRP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9E77E8">
        <w:rPr>
          <w:rFonts w:ascii="Lucida Console" w:eastAsia="Times New Roman" w:hAnsi="Lucida Console" w:cs="Courier New"/>
          <w:color w:val="0000FF"/>
          <w:sz w:val="20"/>
          <w:szCs w:val="20"/>
        </w:rPr>
        <w:t>+              sheet = "2017OffensivePlayerSalary_New")</w:t>
      </w:r>
    </w:p>
    <w:p w14:paraId="6BE6B66E" w14:textId="77777777" w:rsidR="009E77E8" w:rsidRDefault="009E77E8" w:rsidP="009E77E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OffNFLSalary = data.frame(OffNFLSalary)</w:t>
      </w:r>
    </w:p>
    <w:p w14:paraId="0CF19094" w14:textId="1187D39D" w:rsidR="009E77E8" w:rsidRDefault="009E77E8" w:rsidP="009E77E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attach(OffNFLSalary)</w:t>
      </w:r>
    </w:p>
    <w:p w14:paraId="22CDD6A6" w14:textId="4DB06E84" w:rsidR="0085504F" w:rsidRDefault="0085504F" w:rsidP="009E77E8">
      <w:pPr>
        <w:pStyle w:val="HTMLPreformatted"/>
        <w:shd w:val="clear" w:color="auto" w:fill="FFFFFF"/>
        <w:wordWrap w:val="0"/>
        <w:spacing w:line="225" w:lineRule="atLeast"/>
        <w:rPr>
          <w:rStyle w:val="gnkrckgcmrb"/>
          <w:rFonts w:ascii="Lucida Console" w:hAnsi="Lucida Console"/>
          <w:color w:val="0000FF"/>
        </w:rPr>
      </w:pPr>
    </w:p>
    <w:p w14:paraId="7716D298" w14:textId="57A614FF"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70AD47" w:themeColor="accent6"/>
        </w:rPr>
      </w:pPr>
      <w:r w:rsidRPr="0085504F">
        <w:rPr>
          <w:rStyle w:val="gnkrckgcmrb"/>
          <w:rFonts w:ascii="Lucida Console" w:hAnsi="Lucida Console"/>
          <w:color w:val="70AD47" w:themeColor="accent6"/>
        </w:rPr>
        <w:t># Convert data set to data.frame#</w:t>
      </w:r>
    </w:p>
    <w:p w14:paraId="4199FD31"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0000FF"/>
        </w:rPr>
      </w:pPr>
    </w:p>
    <w:p w14:paraId="4B9310E6"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0000FF"/>
        </w:rPr>
      </w:pPr>
      <w:r w:rsidRPr="0085504F">
        <w:rPr>
          <w:rStyle w:val="gnkrckgcmrb"/>
          <w:rFonts w:ascii="Lucida Console" w:hAnsi="Lucida Console"/>
          <w:color w:val="0000FF"/>
        </w:rPr>
        <w:t>OffNFLSalary = data.frame(OffNFLSalary)</w:t>
      </w:r>
    </w:p>
    <w:p w14:paraId="63FC280F"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0000FF"/>
        </w:rPr>
      </w:pPr>
      <w:r w:rsidRPr="0085504F">
        <w:rPr>
          <w:rStyle w:val="gnkrckgcmrb"/>
          <w:rFonts w:ascii="Lucida Console" w:hAnsi="Lucida Console"/>
          <w:color w:val="0000FF"/>
        </w:rPr>
        <w:t>attach(OffNFLSalary)</w:t>
      </w:r>
    </w:p>
    <w:p w14:paraId="048C95BC" w14:textId="5B99C5DA" w:rsidR="0085504F" w:rsidRDefault="0085504F" w:rsidP="0085504F">
      <w:pPr>
        <w:pStyle w:val="HTMLPreformatted"/>
        <w:shd w:val="clear" w:color="auto" w:fill="FFFFFF"/>
        <w:wordWrap w:val="0"/>
        <w:spacing w:line="225" w:lineRule="atLeast"/>
        <w:rPr>
          <w:rStyle w:val="gnkrckgcmrb"/>
          <w:rFonts w:ascii="Lucida Console" w:hAnsi="Lucida Console"/>
          <w:color w:val="0000FF"/>
        </w:rPr>
      </w:pPr>
      <w:r w:rsidRPr="0085504F">
        <w:rPr>
          <w:rStyle w:val="gnkrckgcmrb"/>
          <w:rFonts w:ascii="Lucida Console" w:hAnsi="Lucida Console"/>
          <w:color w:val="0000FF"/>
        </w:rPr>
        <w:t>head(OffNFLSalary)</w:t>
      </w:r>
    </w:p>
    <w:p w14:paraId="303238E2" w14:textId="77777777" w:rsidR="009E77E8" w:rsidRDefault="009E77E8" w:rsidP="009E77E8">
      <w:pPr>
        <w:pStyle w:val="HTMLPreformatted"/>
        <w:shd w:val="clear" w:color="auto" w:fill="FFFFFF"/>
        <w:wordWrap w:val="0"/>
        <w:spacing w:line="225" w:lineRule="atLeast"/>
        <w:rPr>
          <w:rStyle w:val="gnkrckgcasb"/>
          <w:rFonts w:ascii="Lucida Console" w:hAnsi="Lucida Console"/>
          <w:color w:val="C5060B"/>
        </w:rPr>
      </w:pPr>
    </w:p>
    <w:p w14:paraId="11BD1364" w14:textId="77777777" w:rsidR="009E77E8" w:rsidRDefault="009E77E8" w:rsidP="009E77E8">
      <w:pPr>
        <w:pStyle w:val="HTMLPreformatted"/>
        <w:shd w:val="clear" w:color="auto" w:fill="FFFFFF"/>
        <w:wordWrap w:val="0"/>
        <w:spacing w:line="225" w:lineRule="atLeast"/>
        <w:rPr>
          <w:rStyle w:val="gnkrckgcmrb"/>
          <w:rFonts w:ascii="Lucida Console" w:hAnsi="Lucida Console"/>
          <w:color w:val="0000FF"/>
        </w:rPr>
      </w:pPr>
      <w:r>
        <w:rPr>
          <w:rStyle w:val="gnkrckgcmsb"/>
          <w:rFonts w:ascii="Lucida Console" w:hAnsi="Lucida Console"/>
          <w:color w:val="0000FF"/>
        </w:rPr>
        <w:t xml:space="preserve">&gt; </w:t>
      </w:r>
      <w:r>
        <w:rPr>
          <w:rStyle w:val="gnkrckgcmrb"/>
          <w:rFonts w:ascii="Lucida Console" w:hAnsi="Lucida Console"/>
          <w:color w:val="0000FF"/>
        </w:rPr>
        <w:t>head(OffNFLSalary)</w:t>
      </w:r>
    </w:p>
    <w:p w14:paraId="6DD9EE74" w14:textId="05DF7055" w:rsidR="009E77E8" w:rsidRDefault="008F1403"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Pr>
          <w:noProof/>
        </w:rPr>
        <w:drawing>
          <wp:inline distT="0" distB="0" distL="0" distR="0" wp14:anchorId="67E51C62" wp14:editId="03FBBF70">
            <wp:extent cx="5943600" cy="913765"/>
            <wp:effectExtent l="0" t="0" r="0" b="63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943600" cy="913765"/>
                    </a:xfrm>
                    <a:prstGeom prst="rect">
                      <a:avLst/>
                    </a:prstGeom>
                  </pic:spPr>
                </pic:pic>
              </a:graphicData>
            </a:graphic>
          </wp:inline>
        </w:drawing>
      </w:r>
    </w:p>
    <w:p w14:paraId="5EEF31A0" w14:textId="77777777" w:rsidR="009E77E8" w:rsidRDefault="009E77E8" w:rsidP="009E77E8">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p>
    <w:p w14:paraId="6E22E8BA" w14:textId="4CD97DB3" w:rsidR="008570CE" w:rsidRDefault="008570CE" w:rsidP="00E112DF">
      <w:r>
        <w:t>Description of the variables in the dataset</w:t>
      </w:r>
    </w:p>
    <w:p w14:paraId="4EB8115F" w14:textId="235C9C0B" w:rsidR="00B765B0" w:rsidRDefault="00B765B0" w:rsidP="008F1403">
      <w:pPr>
        <w:pStyle w:val="Heading2"/>
      </w:pPr>
      <w:bookmarkStart w:id="83" w:name="_Toc518374202"/>
      <w:r>
        <w:lastRenderedPageBreak/>
        <w:t>Descri</w:t>
      </w:r>
      <w:r w:rsidR="008F1403">
        <w:t>ption of Dataset Variables:</w:t>
      </w:r>
      <w:bookmarkEnd w:id="83"/>
    </w:p>
    <w:tbl>
      <w:tblPr>
        <w:tblW w:w="5820" w:type="dxa"/>
        <w:tblLook w:val="04A0" w:firstRow="1" w:lastRow="0" w:firstColumn="1" w:lastColumn="0" w:noHBand="0" w:noVBand="1"/>
      </w:tblPr>
      <w:tblGrid>
        <w:gridCol w:w="1450"/>
        <w:gridCol w:w="4420"/>
      </w:tblGrid>
      <w:tr w:rsidR="008F1403" w:rsidRPr="008F1403" w14:paraId="21BB5D9C" w14:textId="77777777" w:rsidTr="008F1403">
        <w:trPr>
          <w:trHeight w:val="300"/>
        </w:trPr>
        <w:tc>
          <w:tcPr>
            <w:tcW w:w="1400" w:type="dxa"/>
            <w:tcBorders>
              <w:top w:val="single" w:sz="4" w:space="0" w:color="auto"/>
              <w:left w:val="single" w:sz="4" w:space="0" w:color="auto"/>
              <w:bottom w:val="single" w:sz="4" w:space="0" w:color="auto"/>
              <w:right w:val="single" w:sz="4" w:space="0" w:color="auto"/>
            </w:tcBorders>
            <w:shd w:val="clear" w:color="000000" w:fill="E7E6E6"/>
            <w:noWrap/>
            <w:vAlign w:val="bottom"/>
            <w:hideMark/>
          </w:tcPr>
          <w:p w14:paraId="339F0A97" w14:textId="77777777" w:rsidR="008F1403" w:rsidRPr="008F1403" w:rsidRDefault="008F1403" w:rsidP="008F1403">
            <w:pPr>
              <w:spacing w:after="0" w:line="240" w:lineRule="auto"/>
              <w:rPr>
                <w:rFonts w:ascii="Calibri" w:eastAsia="Times New Roman" w:hAnsi="Calibri" w:cs="Calibri"/>
                <w:b/>
                <w:bCs/>
                <w:color w:val="000000"/>
              </w:rPr>
            </w:pPr>
            <w:r w:rsidRPr="008F1403">
              <w:rPr>
                <w:rFonts w:ascii="Calibri" w:eastAsia="Times New Roman" w:hAnsi="Calibri" w:cs="Calibri"/>
                <w:b/>
                <w:bCs/>
                <w:color w:val="000000"/>
              </w:rPr>
              <w:t>Name</w:t>
            </w:r>
          </w:p>
        </w:tc>
        <w:tc>
          <w:tcPr>
            <w:tcW w:w="4420" w:type="dxa"/>
            <w:tcBorders>
              <w:top w:val="single" w:sz="4" w:space="0" w:color="auto"/>
              <w:left w:val="nil"/>
              <w:bottom w:val="single" w:sz="4" w:space="0" w:color="auto"/>
              <w:right w:val="single" w:sz="4" w:space="0" w:color="auto"/>
            </w:tcBorders>
            <w:shd w:val="clear" w:color="000000" w:fill="E7E6E6"/>
            <w:noWrap/>
            <w:vAlign w:val="bottom"/>
            <w:hideMark/>
          </w:tcPr>
          <w:p w14:paraId="77661187" w14:textId="77777777" w:rsidR="008F1403" w:rsidRPr="008F1403" w:rsidRDefault="008F1403" w:rsidP="008F1403">
            <w:pPr>
              <w:spacing w:after="0" w:line="240" w:lineRule="auto"/>
              <w:rPr>
                <w:rFonts w:ascii="Calibri" w:eastAsia="Times New Roman" w:hAnsi="Calibri" w:cs="Calibri"/>
                <w:b/>
                <w:bCs/>
                <w:color w:val="000000"/>
              </w:rPr>
            </w:pPr>
            <w:r w:rsidRPr="008F1403">
              <w:rPr>
                <w:rFonts w:ascii="Calibri" w:eastAsia="Times New Roman" w:hAnsi="Calibri" w:cs="Calibri"/>
                <w:b/>
                <w:bCs/>
                <w:color w:val="000000"/>
              </w:rPr>
              <w:t>Description</w:t>
            </w:r>
          </w:p>
        </w:tc>
      </w:tr>
      <w:tr w:rsidR="008F1403" w:rsidRPr="008F1403" w14:paraId="622669ED"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C02DD0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Rank</w:t>
            </w:r>
          </w:p>
        </w:tc>
        <w:tc>
          <w:tcPr>
            <w:tcW w:w="4420" w:type="dxa"/>
            <w:tcBorders>
              <w:top w:val="nil"/>
              <w:left w:val="nil"/>
              <w:bottom w:val="single" w:sz="4" w:space="0" w:color="auto"/>
              <w:right w:val="single" w:sz="4" w:space="0" w:color="auto"/>
            </w:tcBorders>
            <w:shd w:val="clear" w:color="000000" w:fill="FFFFFF"/>
            <w:noWrap/>
            <w:vAlign w:val="bottom"/>
            <w:hideMark/>
          </w:tcPr>
          <w:p w14:paraId="04E50CBD"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 xml:space="preserve">NFL players ranking within his position group </w:t>
            </w:r>
          </w:p>
        </w:tc>
      </w:tr>
      <w:tr w:rsidR="008F1403" w:rsidRPr="008F1403" w14:paraId="1B721373"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76BA9CEF"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Player</w:t>
            </w:r>
          </w:p>
        </w:tc>
        <w:tc>
          <w:tcPr>
            <w:tcW w:w="4420" w:type="dxa"/>
            <w:tcBorders>
              <w:top w:val="nil"/>
              <w:left w:val="nil"/>
              <w:bottom w:val="single" w:sz="4" w:space="0" w:color="auto"/>
              <w:right w:val="single" w:sz="4" w:space="0" w:color="auto"/>
            </w:tcBorders>
            <w:shd w:val="clear" w:color="000000" w:fill="FFFFFF"/>
            <w:noWrap/>
            <w:vAlign w:val="bottom"/>
            <w:hideMark/>
          </w:tcPr>
          <w:p w14:paraId="702375F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NFL Players Name</w:t>
            </w:r>
          </w:p>
        </w:tc>
      </w:tr>
      <w:tr w:rsidR="008F1403" w:rsidRPr="008F1403" w14:paraId="437ED7D3"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0260E099"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POS</w:t>
            </w:r>
          </w:p>
        </w:tc>
        <w:tc>
          <w:tcPr>
            <w:tcW w:w="4420" w:type="dxa"/>
            <w:tcBorders>
              <w:top w:val="nil"/>
              <w:left w:val="nil"/>
              <w:bottom w:val="single" w:sz="4" w:space="0" w:color="auto"/>
              <w:right w:val="single" w:sz="4" w:space="0" w:color="auto"/>
            </w:tcBorders>
            <w:shd w:val="clear" w:color="000000" w:fill="FFFFFF"/>
            <w:noWrap/>
            <w:vAlign w:val="bottom"/>
            <w:hideMark/>
          </w:tcPr>
          <w:p w14:paraId="5994FB7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he position NFL Player has on the field</w:t>
            </w:r>
          </w:p>
        </w:tc>
      </w:tr>
      <w:tr w:rsidR="008F1403" w:rsidRPr="008F1403" w14:paraId="151918B5"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742A85DA"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eam</w:t>
            </w:r>
          </w:p>
        </w:tc>
        <w:tc>
          <w:tcPr>
            <w:tcW w:w="4420" w:type="dxa"/>
            <w:tcBorders>
              <w:top w:val="nil"/>
              <w:left w:val="nil"/>
              <w:bottom w:val="single" w:sz="4" w:space="0" w:color="auto"/>
              <w:right w:val="single" w:sz="4" w:space="0" w:color="auto"/>
            </w:tcBorders>
            <w:shd w:val="clear" w:color="000000" w:fill="FFFFFF"/>
            <w:noWrap/>
            <w:vAlign w:val="bottom"/>
            <w:hideMark/>
          </w:tcPr>
          <w:p w14:paraId="1E5DF1FC"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NFL players sports Team he plays for</w:t>
            </w:r>
          </w:p>
        </w:tc>
      </w:tr>
      <w:tr w:rsidR="008F1403" w:rsidRPr="008F1403" w14:paraId="720777C1"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7ED58827"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P</w:t>
            </w:r>
          </w:p>
        </w:tc>
        <w:tc>
          <w:tcPr>
            <w:tcW w:w="4420" w:type="dxa"/>
            <w:tcBorders>
              <w:top w:val="nil"/>
              <w:left w:val="nil"/>
              <w:bottom w:val="single" w:sz="4" w:space="0" w:color="auto"/>
              <w:right w:val="single" w:sz="4" w:space="0" w:color="auto"/>
            </w:tcBorders>
            <w:shd w:val="clear" w:color="000000" w:fill="FFFFFF"/>
            <w:noWrap/>
            <w:vAlign w:val="bottom"/>
            <w:hideMark/>
          </w:tcPr>
          <w:p w14:paraId="60D54D6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ames Played</w:t>
            </w:r>
          </w:p>
        </w:tc>
      </w:tr>
      <w:tr w:rsidR="008F1403" w:rsidRPr="008F1403" w14:paraId="2352C7AB"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38A135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S</w:t>
            </w:r>
          </w:p>
        </w:tc>
        <w:tc>
          <w:tcPr>
            <w:tcW w:w="4420" w:type="dxa"/>
            <w:tcBorders>
              <w:top w:val="nil"/>
              <w:left w:val="nil"/>
              <w:bottom w:val="single" w:sz="4" w:space="0" w:color="auto"/>
              <w:right w:val="single" w:sz="4" w:space="0" w:color="auto"/>
            </w:tcBorders>
            <w:shd w:val="clear" w:color="000000" w:fill="FFFFFF"/>
            <w:noWrap/>
            <w:vAlign w:val="bottom"/>
            <w:hideMark/>
          </w:tcPr>
          <w:p w14:paraId="0313A2A2"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Games Started</w:t>
            </w:r>
          </w:p>
        </w:tc>
      </w:tr>
      <w:tr w:rsidR="008F1403" w:rsidRPr="008F1403" w14:paraId="03FA8746"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39C2A20C"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Snaps</w:t>
            </w:r>
          </w:p>
        </w:tc>
        <w:tc>
          <w:tcPr>
            <w:tcW w:w="4420" w:type="dxa"/>
            <w:tcBorders>
              <w:top w:val="nil"/>
              <w:left w:val="nil"/>
              <w:bottom w:val="single" w:sz="4" w:space="0" w:color="auto"/>
              <w:right w:val="single" w:sz="4" w:space="0" w:color="auto"/>
            </w:tcBorders>
            <w:shd w:val="clear" w:color="000000" w:fill="FFFFFF"/>
            <w:noWrap/>
            <w:vAlign w:val="bottom"/>
            <w:hideMark/>
          </w:tcPr>
          <w:p w14:paraId="7ACF764E"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otal amount of Snaps</w:t>
            </w:r>
          </w:p>
        </w:tc>
      </w:tr>
      <w:tr w:rsidR="008F1403" w:rsidRPr="008F1403" w14:paraId="39CE4469"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3D24428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Snaps_perent</w:t>
            </w:r>
          </w:p>
        </w:tc>
        <w:tc>
          <w:tcPr>
            <w:tcW w:w="4420" w:type="dxa"/>
            <w:tcBorders>
              <w:top w:val="nil"/>
              <w:left w:val="nil"/>
              <w:bottom w:val="single" w:sz="4" w:space="0" w:color="auto"/>
              <w:right w:val="single" w:sz="4" w:space="0" w:color="auto"/>
            </w:tcBorders>
            <w:shd w:val="clear" w:color="000000" w:fill="FFFFFF"/>
            <w:noWrap/>
            <w:vAlign w:val="bottom"/>
            <w:hideMark/>
          </w:tcPr>
          <w:p w14:paraId="3317F993"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Snap Percentage</w:t>
            </w:r>
          </w:p>
        </w:tc>
      </w:tr>
      <w:tr w:rsidR="008F1403" w:rsidRPr="008F1403" w14:paraId="16BCCA8E"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392338FA"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ATT</w:t>
            </w:r>
          </w:p>
        </w:tc>
        <w:tc>
          <w:tcPr>
            <w:tcW w:w="4420" w:type="dxa"/>
            <w:tcBorders>
              <w:top w:val="nil"/>
              <w:left w:val="nil"/>
              <w:bottom w:val="single" w:sz="4" w:space="0" w:color="auto"/>
              <w:right w:val="single" w:sz="4" w:space="0" w:color="auto"/>
            </w:tcBorders>
            <w:shd w:val="clear" w:color="000000" w:fill="FFFFFF"/>
            <w:noWrap/>
            <w:vAlign w:val="bottom"/>
            <w:hideMark/>
          </w:tcPr>
          <w:p w14:paraId="174D9794"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 xml:space="preserve">Total Active plays player is directly involved </w:t>
            </w:r>
          </w:p>
        </w:tc>
      </w:tr>
      <w:tr w:rsidR="008F1403" w:rsidRPr="008F1403" w14:paraId="3FF72F8A"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63B36F7E"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ATT_Com</w:t>
            </w:r>
          </w:p>
        </w:tc>
        <w:tc>
          <w:tcPr>
            <w:tcW w:w="4420" w:type="dxa"/>
            <w:tcBorders>
              <w:top w:val="nil"/>
              <w:left w:val="nil"/>
              <w:bottom w:val="single" w:sz="4" w:space="0" w:color="auto"/>
              <w:right w:val="single" w:sz="4" w:space="0" w:color="auto"/>
            </w:tcBorders>
            <w:shd w:val="clear" w:color="000000" w:fill="FFFFFF"/>
            <w:noWrap/>
            <w:vAlign w:val="bottom"/>
            <w:hideMark/>
          </w:tcPr>
          <w:p w14:paraId="75C920A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 xml:space="preserve">Total Plays completed </w:t>
            </w:r>
          </w:p>
        </w:tc>
      </w:tr>
      <w:tr w:rsidR="008F1403" w:rsidRPr="008F1403" w14:paraId="342B91B1"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08E79EDF"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Com_Percent</w:t>
            </w:r>
          </w:p>
        </w:tc>
        <w:tc>
          <w:tcPr>
            <w:tcW w:w="4420" w:type="dxa"/>
            <w:tcBorders>
              <w:top w:val="nil"/>
              <w:left w:val="nil"/>
              <w:bottom w:val="single" w:sz="4" w:space="0" w:color="auto"/>
              <w:right w:val="single" w:sz="4" w:space="0" w:color="auto"/>
            </w:tcBorders>
            <w:shd w:val="clear" w:color="000000" w:fill="FFFFFF"/>
            <w:noWrap/>
            <w:vAlign w:val="bottom"/>
            <w:hideMark/>
          </w:tcPr>
          <w:p w14:paraId="38C68D6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Completion Percentage</w:t>
            </w:r>
          </w:p>
        </w:tc>
      </w:tr>
      <w:tr w:rsidR="008F1403" w:rsidRPr="008F1403" w14:paraId="7498E0A8"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06811503"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YDS</w:t>
            </w:r>
          </w:p>
        </w:tc>
        <w:tc>
          <w:tcPr>
            <w:tcW w:w="4420" w:type="dxa"/>
            <w:tcBorders>
              <w:top w:val="nil"/>
              <w:left w:val="nil"/>
              <w:bottom w:val="single" w:sz="4" w:space="0" w:color="auto"/>
              <w:right w:val="single" w:sz="4" w:space="0" w:color="auto"/>
            </w:tcBorders>
            <w:shd w:val="clear" w:color="000000" w:fill="FFFFFF"/>
            <w:noWrap/>
            <w:vAlign w:val="bottom"/>
            <w:hideMark/>
          </w:tcPr>
          <w:p w14:paraId="210FC22C"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otal Yards (passing, receiving, rushing)</w:t>
            </w:r>
          </w:p>
        </w:tc>
      </w:tr>
      <w:tr w:rsidR="008F1403" w:rsidRPr="008F1403" w14:paraId="6CE7E061"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7EF829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YDS/ATT</w:t>
            </w:r>
          </w:p>
        </w:tc>
        <w:tc>
          <w:tcPr>
            <w:tcW w:w="4420" w:type="dxa"/>
            <w:tcBorders>
              <w:top w:val="nil"/>
              <w:left w:val="nil"/>
              <w:bottom w:val="single" w:sz="4" w:space="0" w:color="auto"/>
              <w:right w:val="single" w:sz="4" w:space="0" w:color="auto"/>
            </w:tcBorders>
            <w:shd w:val="clear" w:color="000000" w:fill="FFFFFF"/>
            <w:noWrap/>
            <w:vAlign w:val="bottom"/>
            <w:hideMark/>
          </w:tcPr>
          <w:p w14:paraId="2A71DAE9"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Yards / total attemps</w:t>
            </w:r>
          </w:p>
        </w:tc>
      </w:tr>
      <w:tr w:rsidR="008F1403" w:rsidRPr="008F1403" w14:paraId="5A8C6013"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1697CADF"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D</w:t>
            </w:r>
          </w:p>
        </w:tc>
        <w:tc>
          <w:tcPr>
            <w:tcW w:w="4420" w:type="dxa"/>
            <w:tcBorders>
              <w:top w:val="nil"/>
              <w:left w:val="nil"/>
              <w:bottom w:val="single" w:sz="4" w:space="0" w:color="auto"/>
              <w:right w:val="single" w:sz="4" w:space="0" w:color="auto"/>
            </w:tcBorders>
            <w:shd w:val="clear" w:color="000000" w:fill="FFFFFF"/>
            <w:noWrap/>
            <w:vAlign w:val="bottom"/>
            <w:hideMark/>
          </w:tcPr>
          <w:p w14:paraId="584E9A90"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Touch Down</w:t>
            </w:r>
          </w:p>
        </w:tc>
      </w:tr>
      <w:tr w:rsidR="008F1403" w:rsidRPr="008F1403" w14:paraId="56E24428"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564EA9F8"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INT</w:t>
            </w:r>
          </w:p>
        </w:tc>
        <w:tc>
          <w:tcPr>
            <w:tcW w:w="4420" w:type="dxa"/>
            <w:tcBorders>
              <w:top w:val="nil"/>
              <w:left w:val="nil"/>
              <w:bottom w:val="single" w:sz="4" w:space="0" w:color="auto"/>
              <w:right w:val="single" w:sz="4" w:space="0" w:color="auto"/>
            </w:tcBorders>
            <w:shd w:val="clear" w:color="000000" w:fill="FFFFFF"/>
            <w:noWrap/>
            <w:vAlign w:val="bottom"/>
            <w:hideMark/>
          </w:tcPr>
          <w:p w14:paraId="22DB6C9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Interception</w:t>
            </w:r>
          </w:p>
        </w:tc>
      </w:tr>
      <w:tr w:rsidR="008F1403" w:rsidRPr="008F1403" w14:paraId="1ED65BE7"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415DA82B"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FUM</w:t>
            </w:r>
          </w:p>
        </w:tc>
        <w:tc>
          <w:tcPr>
            <w:tcW w:w="4420" w:type="dxa"/>
            <w:tcBorders>
              <w:top w:val="nil"/>
              <w:left w:val="nil"/>
              <w:bottom w:val="single" w:sz="4" w:space="0" w:color="auto"/>
              <w:right w:val="single" w:sz="4" w:space="0" w:color="auto"/>
            </w:tcBorders>
            <w:shd w:val="clear" w:color="000000" w:fill="FFFFFF"/>
            <w:noWrap/>
            <w:vAlign w:val="bottom"/>
            <w:hideMark/>
          </w:tcPr>
          <w:p w14:paraId="41095A34"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Fumble</w:t>
            </w:r>
          </w:p>
        </w:tc>
      </w:tr>
      <w:tr w:rsidR="008F1403" w:rsidRPr="008F1403" w14:paraId="07D1A33F" w14:textId="77777777" w:rsidTr="008F1403">
        <w:trPr>
          <w:trHeight w:val="300"/>
        </w:trPr>
        <w:tc>
          <w:tcPr>
            <w:tcW w:w="1400" w:type="dxa"/>
            <w:tcBorders>
              <w:top w:val="nil"/>
              <w:left w:val="single" w:sz="4" w:space="0" w:color="auto"/>
              <w:bottom w:val="single" w:sz="4" w:space="0" w:color="auto"/>
              <w:right w:val="single" w:sz="4" w:space="0" w:color="auto"/>
            </w:tcBorders>
            <w:shd w:val="clear" w:color="000000" w:fill="FFFFFF"/>
            <w:noWrap/>
            <w:vAlign w:val="bottom"/>
            <w:hideMark/>
          </w:tcPr>
          <w:p w14:paraId="20906CAF"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Salary</w:t>
            </w:r>
          </w:p>
        </w:tc>
        <w:tc>
          <w:tcPr>
            <w:tcW w:w="4420" w:type="dxa"/>
            <w:tcBorders>
              <w:top w:val="nil"/>
              <w:left w:val="nil"/>
              <w:bottom w:val="single" w:sz="4" w:space="0" w:color="auto"/>
              <w:right w:val="single" w:sz="4" w:space="0" w:color="auto"/>
            </w:tcBorders>
            <w:shd w:val="clear" w:color="000000" w:fill="FFFFFF"/>
            <w:noWrap/>
            <w:vAlign w:val="bottom"/>
            <w:hideMark/>
          </w:tcPr>
          <w:p w14:paraId="5FA63F27" w14:textId="77777777" w:rsidR="008F1403" w:rsidRPr="008F1403" w:rsidRDefault="008F1403" w:rsidP="008F1403">
            <w:pPr>
              <w:spacing w:after="0" w:line="240" w:lineRule="auto"/>
              <w:rPr>
                <w:rFonts w:ascii="Calibri" w:eastAsia="Times New Roman" w:hAnsi="Calibri" w:cs="Calibri"/>
                <w:color w:val="000000"/>
              </w:rPr>
            </w:pPr>
            <w:r w:rsidRPr="008F1403">
              <w:rPr>
                <w:rFonts w:ascii="Calibri" w:eastAsia="Times New Roman" w:hAnsi="Calibri" w:cs="Calibri"/>
                <w:color w:val="000000"/>
              </w:rPr>
              <w:t>NFL Salary for 2017</w:t>
            </w:r>
          </w:p>
        </w:tc>
      </w:tr>
    </w:tbl>
    <w:p w14:paraId="32DB08EB" w14:textId="107066D4" w:rsidR="008F1403" w:rsidRDefault="008F1403" w:rsidP="00E112DF"/>
    <w:p w14:paraId="6A60E8FD" w14:textId="7A60FEC9" w:rsidR="008570CE" w:rsidRDefault="008570CE" w:rsidP="008570CE">
      <w:pPr>
        <w:pStyle w:val="Heading3"/>
      </w:pPr>
      <w:bookmarkStart w:id="84" w:name="_Toc518374203"/>
      <w:r>
        <w:t>Summary of Data</w:t>
      </w:r>
      <w:bookmarkEnd w:id="84"/>
    </w:p>
    <w:p w14:paraId="761B6E0F" w14:textId="155A3E32" w:rsidR="00525030" w:rsidRDefault="00525030" w:rsidP="007614E3">
      <w:pPr>
        <w:pStyle w:val="NoSpacing"/>
      </w:pPr>
    </w:p>
    <w:p w14:paraId="4DBF5416" w14:textId="20E006EC" w:rsidR="00783BBE" w:rsidRDefault="008F1403" w:rsidP="00783BBE">
      <w:pPr>
        <w:pStyle w:val="HTMLPreformatted"/>
        <w:shd w:val="clear" w:color="auto" w:fill="FFFFFF"/>
        <w:wordWrap w:val="0"/>
        <w:spacing w:line="225" w:lineRule="atLeast"/>
        <w:rPr>
          <w:rFonts w:ascii="Lucida Console" w:hAnsi="Lucida Console"/>
          <w:color w:val="000000"/>
        </w:rPr>
      </w:pPr>
      <w:r>
        <w:rPr>
          <w:noProof/>
        </w:rPr>
        <w:drawing>
          <wp:inline distT="0" distB="0" distL="0" distR="0" wp14:anchorId="4D765DDB" wp14:editId="1A04B9B5">
            <wp:extent cx="5943600" cy="970280"/>
            <wp:effectExtent l="0" t="0" r="0" b="127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5943600" cy="970280"/>
                    </a:xfrm>
                    <a:prstGeom prst="rect">
                      <a:avLst/>
                    </a:prstGeom>
                  </pic:spPr>
                </pic:pic>
              </a:graphicData>
            </a:graphic>
          </wp:inline>
        </w:drawing>
      </w:r>
    </w:p>
    <w:p w14:paraId="29BC45D3" w14:textId="5C0A91D7" w:rsidR="0085504F" w:rsidRDefault="0085504F" w:rsidP="00933037">
      <w:pPr>
        <w:pStyle w:val="Heading1"/>
      </w:pPr>
      <w:bookmarkStart w:id="85" w:name="_Toc518374204"/>
      <w:r>
        <w:t>Pre-Normalization Correlation matrix and Scatterplot</w:t>
      </w:r>
      <w:bookmarkEnd w:id="85"/>
    </w:p>
    <w:p w14:paraId="4D7A656A" w14:textId="7EDECC55" w:rsidR="00783BBE" w:rsidRPr="00885C55" w:rsidRDefault="00783BBE" w:rsidP="00885C55">
      <w:pPr>
        <w:pStyle w:val="NoSpacing"/>
      </w:pPr>
    </w:p>
    <w:p w14:paraId="3A5E350F" w14:textId="68B1B51D" w:rsidR="0085504F" w:rsidRPr="00885C55" w:rsidRDefault="0085504F" w:rsidP="00885C55">
      <w:pPr>
        <w:pStyle w:val="Heading2"/>
        <w:rPr>
          <w:rStyle w:val="gnkrckgcmrb"/>
        </w:rPr>
      </w:pPr>
      <w:bookmarkStart w:id="86" w:name="_Toc518374205"/>
      <w:r w:rsidRPr="00885C55">
        <w:rPr>
          <w:rStyle w:val="gnkrckgcmrb"/>
        </w:rPr>
        <w:t xml:space="preserve">Basic </w:t>
      </w:r>
      <w:r w:rsidR="00885C55" w:rsidRPr="00885C55">
        <w:rPr>
          <w:rStyle w:val="gnkrckgcmrb"/>
        </w:rPr>
        <w:t>Correlation Matrix</w:t>
      </w:r>
      <w:bookmarkEnd w:id="86"/>
    </w:p>
    <w:p w14:paraId="4B2642E9" w14:textId="77777777" w:rsidR="0085504F" w:rsidRPr="0085504F" w:rsidRDefault="0085504F" w:rsidP="0085504F">
      <w:pPr>
        <w:pStyle w:val="HTMLPreformatted"/>
        <w:shd w:val="clear" w:color="auto" w:fill="FFFFFF"/>
        <w:wordWrap w:val="0"/>
        <w:spacing w:line="225" w:lineRule="atLeast"/>
        <w:rPr>
          <w:rStyle w:val="gnkrckgcmrb"/>
          <w:rFonts w:ascii="Lucida Console" w:hAnsi="Lucida Console"/>
          <w:color w:val="70AD47" w:themeColor="accent6"/>
        </w:rPr>
      </w:pPr>
    </w:p>
    <w:p w14:paraId="15E1C2E8" w14:textId="77777777" w:rsidR="0085504F" w:rsidRPr="00EE265E" w:rsidRDefault="0085504F" w:rsidP="0085504F">
      <w:pPr>
        <w:pStyle w:val="HTMLPreformatted"/>
        <w:shd w:val="clear" w:color="auto" w:fill="FFFFFF"/>
        <w:wordWrap w:val="0"/>
        <w:spacing w:line="225" w:lineRule="atLeast"/>
        <w:rPr>
          <w:color w:val="0000FF"/>
        </w:rPr>
      </w:pPr>
      <w:r w:rsidRPr="00EE265E">
        <w:rPr>
          <w:color w:val="0000FF"/>
        </w:rPr>
        <w:t>INT[is.na(INT)] = 0</w:t>
      </w:r>
    </w:p>
    <w:p w14:paraId="10FF0517" w14:textId="77777777" w:rsidR="0085504F" w:rsidRPr="00EE265E" w:rsidRDefault="0085504F" w:rsidP="0085504F">
      <w:pPr>
        <w:pStyle w:val="HTMLPreformatted"/>
        <w:shd w:val="clear" w:color="auto" w:fill="FFFFFF"/>
        <w:wordWrap w:val="0"/>
        <w:spacing w:line="225" w:lineRule="atLeast"/>
        <w:rPr>
          <w:color w:val="0000FF"/>
        </w:rPr>
      </w:pPr>
    </w:p>
    <w:p w14:paraId="22730FC9" w14:textId="77777777" w:rsidR="0085504F" w:rsidRPr="00EE265E" w:rsidRDefault="0085504F" w:rsidP="0085504F">
      <w:pPr>
        <w:pStyle w:val="HTMLPreformatted"/>
        <w:shd w:val="clear" w:color="auto" w:fill="FFFFFF"/>
        <w:wordWrap w:val="0"/>
        <w:spacing w:line="225" w:lineRule="atLeast"/>
        <w:rPr>
          <w:color w:val="0000FF"/>
        </w:rPr>
      </w:pPr>
      <w:r w:rsidRPr="00EE265E">
        <w:rPr>
          <w:color w:val="0000FF"/>
        </w:rPr>
        <w:t xml:space="preserve">  OFFSalaryCor = cor(data.frame(OffNFLSalary[sapply(OffNFLSalary, is.numeric)]))</w:t>
      </w:r>
    </w:p>
    <w:p w14:paraId="72FA6A06" w14:textId="233CAD80" w:rsidR="0085504F" w:rsidRPr="00EE265E" w:rsidRDefault="0085504F" w:rsidP="0085504F">
      <w:pPr>
        <w:pStyle w:val="HTMLPreformatted"/>
        <w:shd w:val="clear" w:color="auto" w:fill="FFFFFF"/>
        <w:wordWrap w:val="0"/>
        <w:spacing w:line="225" w:lineRule="atLeast"/>
        <w:rPr>
          <w:color w:val="0000FF"/>
        </w:rPr>
      </w:pPr>
      <w:r w:rsidRPr="00EE265E">
        <w:rPr>
          <w:color w:val="0000FF"/>
        </w:rPr>
        <w:t xml:space="preserve">  OFFSalaryCor</w:t>
      </w:r>
    </w:p>
    <w:p w14:paraId="69D8C2EA" w14:textId="6B2367F9" w:rsidR="00EE265E" w:rsidRDefault="00EE265E" w:rsidP="0085504F">
      <w:pPr>
        <w:pStyle w:val="HTMLPreformatted"/>
        <w:shd w:val="clear" w:color="auto" w:fill="FFFFFF"/>
        <w:wordWrap w:val="0"/>
        <w:spacing w:line="225" w:lineRule="atLeast"/>
        <w:rPr>
          <w:rStyle w:val="gnkrckgcmrb"/>
          <w:rFonts w:ascii="Lucida Console" w:hAnsi="Lucida Console"/>
          <w:color w:val="70AD47" w:themeColor="accent6"/>
        </w:rPr>
      </w:pPr>
    </w:p>
    <w:p w14:paraId="4858B810" w14:textId="3F912785" w:rsidR="00EE265E" w:rsidRDefault="00EE265E" w:rsidP="0085504F">
      <w:pPr>
        <w:pStyle w:val="HTMLPreformatted"/>
        <w:shd w:val="clear" w:color="auto" w:fill="FFFFFF"/>
        <w:wordWrap w:val="0"/>
        <w:spacing w:line="225" w:lineRule="atLeast"/>
        <w:rPr>
          <w:rStyle w:val="gnkrckgcmrb"/>
          <w:rFonts w:ascii="Lucida Console" w:hAnsi="Lucida Console"/>
          <w:color w:val="70AD47" w:themeColor="accent6"/>
        </w:rPr>
      </w:pPr>
      <w:r>
        <w:rPr>
          <w:noProof/>
        </w:rPr>
        <w:lastRenderedPageBreak/>
        <w:drawing>
          <wp:inline distT="0" distB="0" distL="0" distR="0" wp14:anchorId="0007DD2D" wp14:editId="1DEAFEF7">
            <wp:extent cx="5943600" cy="2000250"/>
            <wp:effectExtent l="0" t="0" r="0" b="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5943600" cy="2000250"/>
                    </a:xfrm>
                    <a:prstGeom prst="rect">
                      <a:avLst/>
                    </a:prstGeom>
                  </pic:spPr>
                </pic:pic>
              </a:graphicData>
            </a:graphic>
          </wp:inline>
        </w:drawing>
      </w:r>
    </w:p>
    <w:p w14:paraId="3EA5DCC1" w14:textId="05CF1ED8" w:rsidR="00EE265E" w:rsidRDefault="00EE265E" w:rsidP="0085504F">
      <w:pPr>
        <w:pStyle w:val="HTMLPreformatted"/>
        <w:shd w:val="clear" w:color="auto" w:fill="FFFFFF"/>
        <w:wordWrap w:val="0"/>
        <w:spacing w:line="225" w:lineRule="atLeast"/>
        <w:rPr>
          <w:rStyle w:val="gnkrckgcmrb"/>
          <w:rFonts w:ascii="Lucida Console" w:hAnsi="Lucida Console"/>
          <w:color w:val="70AD47" w:themeColor="accent6"/>
        </w:rPr>
      </w:pPr>
    </w:p>
    <w:p w14:paraId="7162E4D1" w14:textId="77777777" w:rsidR="00EE265E" w:rsidRDefault="00EE265E">
      <w:pPr>
        <w:rPr>
          <w:rStyle w:val="gnkrckgcmrb"/>
          <w:rFonts w:asciiTheme="majorHAnsi" w:eastAsiaTheme="majorEastAsia" w:hAnsiTheme="majorHAnsi" w:cstheme="majorBidi"/>
          <w:color w:val="2F5496" w:themeColor="accent1" w:themeShade="BF"/>
          <w:sz w:val="26"/>
          <w:szCs w:val="26"/>
        </w:rPr>
      </w:pPr>
      <w:r>
        <w:rPr>
          <w:rStyle w:val="gnkrckgcmrb"/>
        </w:rPr>
        <w:br w:type="page"/>
      </w:r>
    </w:p>
    <w:p w14:paraId="64A1FB8B" w14:textId="6F3F7B1C" w:rsidR="00EE265E" w:rsidRPr="00EE265E" w:rsidRDefault="00EE265E" w:rsidP="00EE265E">
      <w:pPr>
        <w:pStyle w:val="Heading2"/>
        <w:rPr>
          <w:rStyle w:val="gnkrckgcmrb"/>
        </w:rPr>
      </w:pPr>
      <w:bookmarkStart w:id="87" w:name="_Toc518374206"/>
      <w:r w:rsidRPr="00EE265E">
        <w:rPr>
          <w:rStyle w:val="gnkrckgcmrb"/>
        </w:rPr>
        <w:lastRenderedPageBreak/>
        <w:t>Basic Scatterplot Matrix</w:t>
      </w:r>
      <w:bookmarkEnd w:id="87"/>
    </w:p>
    <w:p w14:paraId="353BFB9B"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gt; pairs(</w:t>
      </w:r>
    </w:p>
    <w:p w14:paraId="593049AA"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   ~ Salary + Rank + GP + GS + Snaps + Snaps_percent + ATT + ATT_Comp +</w:t>
      </w:r>
    </w:p>
    <w:p w14:paraId="2C86EF3A"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     Comp_Percent  + YDS  + YDS.ATT + TD + INT + Fum,</w:t>
      </w:r>
    </w:p>
    <w:p w14:paraId="4F945032"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FF"/>
          <w:sz w:val="20"/>
          <w:szCs w:val="20"/>
        </w:rPr>
      </w:pPr>
      <w:r w:rsidRPr="00EE265E">
        <w:rPr>
          <w:rFonts w:ascii="Lucida Console" w:eastAsia="Times New Roman" w:hAnsi="Lucida Console" w:cs="Courier New"/>
          <w:color w:val="0000FF"/>
          <w:sz w:val="20"/>
          <w:szCs w:val="20"/>
        </w:rPr>
        <w:t>+   data = OffNFLSalary,</w:t>
      </w:r>
    </w:p>
    <w:p w14:paraId="07D57CFD" w14:textId="77777777" w:rsidR="00EE265E" w:rsidRPr="00EE265E" w:rsidRDefault="00EE265E" w:rsidP="00EE265E">
      <w:pPr>
        <w:shd w:val="clear" w:color="auto" w:fill="FFFFFF"/>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wordWrap w:val="0"/>
        <w:spacing w:after="0" w:line="225" w:lineRule="atLeast"/>
        <w:rPr>
          <w:rFonts w:ascii="Lucida Console" w:eastAsia="Times New Roman" w:hAnsi="Lucida Console" w:cs="Courier New"/>
          <w:color w:val="000000"/>
          <w:sz w:val="20"/>
          <w:szCs w:val="20"/>
        </w:rPr>
      </w:pPr>
      <w:r w:rsidRPr="00EE265E">
        <w:rPr>
          <w:rFonts w:ascii="Lucida Console" w:eastAsia="Times New Roman" w:hAnsi="Lucida Console" w:cs="Courier New"/>
          <w:color w:val="0000FF"/>
          <w:sz w:val="20"/>
          <w:szCs w:val="20"/>
        </w:rPr>
        <w:t>+   main = "Simple Scatterplot Matrix</w:t>
      </w:r>
    </w:p>
    <w:p w14:paraId="75DEFFA9" w14:textId="24289BD3" w:rsidR="00EE265E" w:rsidRDefault="00EE265E" w:rsidP="0085504F">
      <w:pPr>
        <w:pStyle w:val="HTMLPreformatted"/>
        <w:shd w:val="clear" w:color="auto" w:fill="FFFFFF"/>
        <w:wordWrap w:val="0"/>
        <w:spacing w:line="225" w:lineRule="atLeast"/>
        <w:rPr>
          <w:rStyle w:val="gnkrckgcmrb"/>
          <w:rFonts w:ascii="Lucida Console" w:hAnsi="Lucida Console"/>
          <w:color w:val="70AD47" w:themeColor="accent6"/>
        </w:rPr>
      </w:pPr>
    </w:p>
    <w:p w14:paraId="44EEC40B" w14:textId="0DAA4028" w:rsidR="00EE265E" w:rsidRPr="0085504F" w:rsidRDefault="00EE265E" w:rsidP="0085504F">
      <w:pPr>
        <w:pStyle w:val="HTMLPreformatted"/>
        <w:shd w:val="clear" w:color="auto" w:fill="FFFFFF"/>
        <w:wordWrap w:val="0"/>
        <w:spacing w:line="225" w:lineRule="atLeast"/>
        <w:rPr>
          <w:rStyle w:val="gnkrckgcmrb"/>
          <w:rFonts w:ascii="Lucida Console" w:hAnsi="Lucida Console"/>
          <w:color w:val="70AD47" w:themeColor="accent6"/>
        </w:rPr>
      </w:pPr>
      <w:r>
        <w:rPr>
          <w:noProof/>
        </w:rPr>
        <w:drawing>
          <wp:inline distT="0" distB="0" distL="0" distR="0" wp14:anchorId="576BFE38" wp14:editId="177CD18E">
            <wp:extent cx="5943600" cy="4871720"/>
            <wp:effectExtent l="0" t="0" r="0" b="5080"/>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943600" cy="4871720"/>
                    </a:xfrm>
                    <a:prstGeom prst="rect">
                      <a:avLst/>
                    </a:prstGeom>
                  </pic:spPr>
                </pic:pic>
              </a:graphicData>
            </a:graphic>
          </wp:inline>
        </w:drawing>
      </w:r>
    </w:p>
    <w:p w14:paraId="3AD391FE" w14:textId="6346E4C8" w:rsidR="0085504F" w:rsidRPr="0085504F" w:rsidRDefault="0085504F" w:rsidP="0085504F">
      <w:pPr>
        <w:pStyle w:val="HTMLPreformatted"/>
        <w:shd w:val="clear" w:color="auto" w:fill="FFFFFF"/>
        <w:wordWrap w:val="0"/>
        <w:spacing w:line="225" w:lineRule="atLeast"/>
        <w:rPr>
          <w:rFonts w:ascii="Lucida Console" w:hAnsi="Lucida Console"/>
          <w:color w:val="000000"/>
        </w:rPr>
      </w:pPr>
      <w:r w:rsidRPr="0085504F">
        <w:rPr>
          <w:rStyle w:val="gnkrckgcmrb"/>
          <w:rFonts w:ascii="Lucida Console" w:hAnsi="Lucida Console"/>
          <w:color w:val="70AD47" w:themeColor="accent6"/>
        </w:rPr>
        <w:t xml:space="preserve">  </w:t>
      </w:r>
      <w:r w:rsidRPr="0085504F">
        <w:rPr>
          <w:rFonts w:ascii="Lucida Console" w:hAnsi="Lucida Console"/>
          <w:color w:val="000000"/>
        </w:rPr>
        <w:t xml:space="preserve">  </w:t>
      </w:r>
    </w:p>
    <w:p w14:paraId="619493E4" w14:textId="77777777" w:rsidR="0085504F" w:rsidRPr="0085504F" w:rsidRDefault="0085504F" w:rsidP="0085504F">
      <w:pPr>
        <w:pStyle w:val="HTMLPreformatted"/>
        <w:shd w:val="clear" w:color="auto" w:fill="FFFFFF"/>
        <w:wordWrap w:val="0"/>
        <w:spacing w:line="225" w:lineRule="atLeast"/>
        <w:rPr>
          <w:rFonts w:ascii="Lucida Console" w:hAnsi="Lucida Console"/>
          <w:color w:val="000000"/>
        </w:rPr>
      </w:pPr>
      <w:r w:rsidRPr="0085504F">
        <w:rPr>
          <w:rFonts w:ascii="Lucida Console" w:hAnsi="Lucida Console"/>
          <w:color w:val="000000"/>
        </w:rPr>
        <w:t xml:space="preserve">  </w:t>
      </w:r>
    </w:p>
    <w:p w14:paraId="1E1ECA65" w14:textId="77777777" w:rsidR="00933037" w:rsidRDefault="0085504F" w:rsidP="0085504F">
      <w:pPr>
        <w:pStyle w:val="HTMLPreformatted"/>
        <w:shd w:val="clear" w:color="auto" w:fill="FFFFFF"/>
        <w:wordWrap w:val="0"/>
        <w:spacing w:line="225" w:lineRule="atLeast"/>
        <w:rPr>
          <w:rFonts w:ascii="Lucida Console" w:hAnsi="Lucida Console"/>
          <w:color w:val="70AD47" w:themeColor="accent6"/>
        </w:rPr>
      </w:pPr>
      <w:r w:rsidRPr="0085504F">
        <w:rPr>
          <w:rFonts w:ascii="Lucida Console" w:hAnsi="Lucida Console"/>
          <w:color w:val="70AD47" w:themeColor="accent6"/>
        </w:rPr>
        <w:t xml:space="preserve"> </w:t>
      </w:r>
    </w:p>
    <w:p w14:paraId="2C9BE2CC" w14:textId="77777777" w:rsidR="00933037" w:rsidRDefault="00933037">
      <w:pPr>
        <w:rPr>
          <w:rFonts w:ascii="Lucida Console" w:eastAsia="Times New Roman" w:hAnsi="Lucida Console" w:cs="Courier New"/>
          <w:color w:val="70AD47" w:themeColor="accent6"/>
          <w:sz w:val="20"/>
          <w:szCs w:val="20"/>
        </w:rPr>
      </w:pPr>
      <w:r>
        <w:rPr>
          <w:rFonts w:ascii="Lucida Console" w:hAnsi="Lucida Console"/>
          <w:color w:val="70AD47" w:themeColor="accent6"/>
        </w:rPr>
        <w:br w:type="page"/>
      </w:r>
    </w:p>
    <w:p w14:paraId="78559F34" w14:textId="659A80F6" w:rsidR="004400DC" w:rsidRDefault="008570CE" w:rsidP="008E6425">
      <w:pPr>
        <w:pStyle w:val="Heading1"/>
      </w:pPr>
      <w:bookmarkStart w:id="88" w:name="_Toc518374207"/>
      <w:r w:rsidRPr="00B3297D">
        <w:lastRenderedPageBreak/>
        <w:t>Normalizing data</w:t>
      </w:r>
      <w:bookmarkEnd w:id="88"/>
    </w:p>
    <w:p w14:paraId="202DE832" w14:textId="36C31F68" w:rsidR="004400DC" w:rsidRDefault="004400DC" w:rsidP="004400DC">
      <w:r>
        <w:rPr>
          <w:noProof/>
        </w:rPr>
        <w:drawing>
          <wp:inline distT="0" distB="0" distL="0" distR="0" wp14:anchorId="18EFC569" wp14:editId="759B65BA">
            <wp:extent cx="5943600" cy="4622800"/>
            <wp:effectExtent l="0" t="0" r="0" b="635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5943600" cy="4622800"/>
                    </a:xfrm>
                    <a:prstGeom prst="rect">
                      <a:avLst/>
                    </a:prstGeom>
                  </pic:spPr>
                </pic:pic>
              </a:graphicData>
            </a:graphic>
          </wp:inline>
        </w:drawing>
      </w:r>
    </w:p>
    <w:p w14:paraId="7698A4D5" w14:textId="6857A721" w:rsidR="004400DC" w:rsidRDefault="004400DC" w:rsidP="004400DC">
      <w:r>
        <w:t xml:space="preserve">All listed variables used either nl (Natural Log), Log10, sqrt (square root) except games started and games played those variable used source data due to being the most normalized. </w:t>
      </w:r>
    </w:p>
    <w:p w14:paraId="05B37DB9" w14:textId="51EAE8CA" w:rsidR="004400DC" w:rsidRDefault="004400DC" w:rsidP="004400DC"/>
    <w:p w14:paraId="3BF16B45" w14:textId="04728FF8" w:rsidR="004400DC" w:rsidRDefault="004400DC" w:rsidP="004400DC">
      <w:r>
        <w:rPr>
          <w:noProof/>
        </w:rPr>
        <w:lastRenderedPageBreak/>
        <w:drawing>
          <wp:inline distT="0" distB="0" distL="0" distR="0" wp14:anchorId="2B894615" wp14:editId="33920911">
            <wp:extent cx="5943600" cy="4318635"/>
            <wp:effectExtent l="0" t="0" r="0" b="5715"/>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7"/>
                    <a:stretch>
                      <a:fillRect/>
                    </a:stretch>
                  </pic:blipFill>
                  <pic:spPr>
                    <a:xfrm>
                      <a:off x="0" y="0"/>
                      <a:ext cx="5943600" cy="4318635"/>
                    </a:xfrm>
                    <a:prstGeom prst="rect">
                      <a:avLst/>
                    </a:prstGeom>
                  </pic:spPr>
                </pic:pic>
              </a:graphicData>
            </a:graphic>
          </wp:inline>
        </w:drawing>
      </w:r>
    </w:p>
    <w:p w14:paraId="3A09D8D0" w14:textId="5AFFC364" w:rsidR="004400DC" w:rsidRDefault="004400DC" w:rsidP="004400DC">
      <w:r>
        <w:t>All normalization for following variables used either nl (natural log), Log10, sqrt(square root)</w:t>
      </w:r>
      <w:r w:rsidR="007B6180">
        <w:t xml:space="preserve"> to normalize the data. </w:t>
      </w:r>
    </w:p>
    <w:p w14:paraId="20F7BB55" w14:textId="5ADA63D9" w:rsidR="000C3528" w:rsidRDefault="000C3528" w:rsidP="004400DC"/>
    <w:p w14:paraId="28156BC4" w14:textId="77777777" w:rsidR="000C3528" w:rsidRDefault="000C3528" w:rsidP="000C3528">
      <w:pPr>
        <w:pStyle w:val="Heading1"/>
      </w:pPr>
      <w:bookmarkStart w:id="89" w:name="_Toc518374208"/>
      <w:r>
        <w:lastRenderedPageBreak/>
        <w:t>Tableau for Visualization</w:t>
      </w:r>
      <w:bookmarkEnd w:id="89"/>
    </w:p>
    <w:p w14:paraId="58D3FC8B" w14:textId="77777777" w:rsidR="000C3528" w:rsidRDefault="000C3528" w:rsidP="000C3528">
      <w:r>
        <w:rPr>
          <w:noProof/>
        </w:rPr>
        <w:drawing>
          <wp:inline distT="0" distB="0" distL="0" distR="0" wp14:anchorId="09739C43" wp14:editId="333E6087">
            <wp:extent cx="5943600" cy="3639820"/>
            <wp:effectExtent l="0" t="0" r="0" b="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5943600" cy="3639820"/>
                    </a:xfrm>
                    <a:prstGeom prst="rect">
                      <a:avLst/>
                    </a:prstGeom>
                  </pic:spPr>
                </pic:pic>
              </a:graphicData>
            </a:graphic>
          </wp:inline>
        </w:drawing>
      </w:r>
    </w:p>
    <w:p w14:paraId="578C3F21" w14:textId="77777777" w:rsidR="000C3528" w:rsidRDefault="000C3528" w:rsidP="000C3528">
      <w:r>
        <w:rPr>
          <w:noProof/>
        </w:rPr>
        <w:drawing>
          <wp:inline distT="0" distB="0" distL="0" distR="0" wp14:anchorId="7B09D8A1" wp14:editId="43C8A488">
            <wp:extent cx="5943600" cy="407363"/>
            <wp:effectExtent l="0" t="0" r="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flipV="1">
                      <a:off x="0" y="0"/>
                      <a:ext cx="5943600" cy="407363"/>
                    </a:xfrm>
                    <a:prstGeom prst="rect">
                      <a:avLst/>
                    </a:prstGeom>
                  </pic:spPr>
                </pic:pic>
              </a:graphicData>
            </a:graphic>
          </wp:inline>
        </w:drawing>
      </w:r>
    </w:p>
    <w:p w14:paraId="3A5EBEA3" w14:textId="77777777" w:rsidR="000C3528" w:rsidRPr="00E437C7" w:rsidRDefault="000C3528" w:rsidP="000C3528">
      <w:r>
        <w:rPr>
          <w:noProof/>
        </w:rPr>
        <w:drawing>
          <wp:inline distT="0" distB="0" distL="0" distR="0" wp14:anchorId="035CBB9E" wp14:editId="17965772">
            <wp:extent cx="5943600" cy="333375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5943600" cy="3333750"/>
                    </a:xfrm>
                    <a:prstGeom prst="rect">
                      <a:avLst/>
                    </a:prstGeom>
                  </pic:spPr>
                </pic:pic>
              </a:graphicData>
            </a:graphic>
          </wp:inline>
        </w:drawing>
      </w:r>
    </w:p>
    <w:p w14:paraId="5FC45166" w14:textId="77777777" w:rsidR="000C3528" w:rsidRPr="00684F96" w:rsidRDefault="000C3528" w:rsidP="000C3528"/>
    <w:p w14:paraId="57FA5F7C" w14:textId="1B6CBD02" w:rsidR="00783BBE" w:rsidRDefault="00783BBE" w:rsidP="00783BBE">
      <w:pPr>
        <w:pStyle w:val="Heading2"/>
      </w:pPr>
      <w:bookmarkStart w:id="90" w:name="_Toc518374209"/>
      <w:r w:rsidRPr="00783BBE">
        <w:lastRenderedPageBreak/>
        <w:t>Problems in the Data</w:t>
      </w:r>
      <w:bookmarkEnd w:id="90"/>
    </w:p>
    <w:p w14:paraId="359BBD0F" w14:textId="32B0BF4B" w:rsidR="00783BBE" w:rsidRDefault="00783BBE" w:rsidP="00684F96">
      <w:pPr>
        <w:pStyle w:val="NoSpacing"/>
      </w:pPr>
    </w:p>
    <w:p w14:paraId="6F357295" w14:textId="4E09AB93" w:rsidR="00783BBE" w:rsidRDefault="00783BBE" w:rsidP="00684F96">
      <w:pPr>
        <w:pStyle w:val="NoSpacing"/>
      </w:pPr>
      <w:r>
        <w:t>Ran into an issue after normalizing the data we had NaN, -inf within the dataset</w:t>
      </w:r>
      <w:r w:rsidR="00684F96">
        <w:t>,</w:t>
      </w:r>
      <w:r>
        <w:t>Used the following code to clear out the na, NaN, -inf and insert 0</w:t>
      </w:r>
      <w:r w:rsidR="00684F96">
        <w:t>.</w:t>
      </w:r>
    </w:p>
    <w:p w14:paraId="6408166B" w14:textId="77777777" w:rsidR="00684F96" w:rsidRDefault="00684F96" w:rsidP="00684F96">
      <w:pPr>
        <w:pStyle w:val="NoSpacing"/>
      </w:pPr>
    </w:p>
    <w:p w14:paraId="202CFD87"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 removed NA value column</w:t>
      </w:r>
    </w:p>
    <w:p w14:paraId="7906DF29"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
    <w:p w14:paraId="17AC0DCD"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att[is.infinite(nlatt)] = 0</w:t>
      </w:r>
    </w:p>
    <w:p w14:paraId="3E9A2626"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attcom[is.infinite(nlattcom)] = 0</w:t>
      </w:r>
    </w:p>
    <w:p w14:paraId="3AB64DE1"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compPer[is.infinite(nlcompPer)] = 0</w:t>
      </w:r>
    </w:p>
    <w:p w14:paraId="7ED694EA"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yds[is.infinite(nlyds)] = 0</w:t>
      </w:r>
    </w:p>
    <w:p w14:paraId="091BCF98"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td[is.infinite(nltd)] = 0</w:t>
      </w:r>
    </w:p>
    <w:p w14:paraId="0AF7B3FE"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int[is.infinite(nlint)] = 0</w:t>
      </w:r>
    </w:p>
    <w:p w14:paraId="5BC0CC79"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fum[is.infinite(nlfum)] = 0</w:t>
      </w:r>
    </w:p>
    <w:p w14:paraId="0E711673"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p>
    <w:p w14:paraId="2377011C"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att[is.na(nlatt)] = 0</w:t>
      </w:r>
    </w:p>
    <w:p w14:paraId="27726604"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attcom[is.na(nlattcom)] = 0</w:t>
      </w:r>
    </w:p>
    <w:p w14:paraId="6AC06EEF"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compPer[is.infinite(nlcompPer)] = 0</w:t>
      </w:r>
    </w:p>
    <w:p w14:paraId="736CAB9A"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yds[is.na(nlyds)] = 0</w:t>
      </w:r>
    </w:p>
    <w:p w14:paraId="2B00188D"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td[is.na(nltd)] = 0</w:t>
      </w:r>
    </w:p>
    <w:p w14:paraId="3DBA9863" w14:textId="77777777" w:rsidR="00D111F1" w:rsidRPr="00D111F1"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int[is.na(nlint)] = 0</w:t>
      </w:r>
    </w:p>
    <w:p w14:paraId="2DF6F331" w14:textId="32A2B35D" w:rsidR="00684F96" w:rsidRDefault="00D111F1" w:rsidP="00D111F1">
      <w:pPr>
        <w:pStyle w:val="NoSpacing"/>
        <w:rPr>
          <w:rStyle w:val="gnkrckgcmsb"/>
          <w:rFonts w:ascii="Lucida Console" w:eastAsia="Times New Roman" w:hAnsi="Lucida Console" w:cs="Courier New"/>
          <w:color w:val="0000FF"/>
          <w:sz w:val="20"/>
          <w:szCs w:val="20"/>
        </w:rPr>
      </w:pPr>
      <w:r w:rsidRPr="00D111F1">
        <w:rPr>
          <w:rStyle w:val="gnkrckgcmsb"/>
          <w:rFonts w:ascii="Lucida Console" w:eastAsia="Times New Roman" w:hAnsi="Lucida Console" w:cs="Courier New"/>
          <w:color w:val="0000FF"/>
          <w:sz w:val="20"/>
          <w:szCs w:val="20"/>
        </w:rPr>
        <w:t>nlfum[is.na(nlfum)] = 0</w:t>
      </w:r>
    </w:p>
    <w:p w14:paraId="26C7B2BB" w14:textId="03004DD3" w:rsidR="00D111F1" w:rsidRDefault="00D111F1" w:rsidP="00D111F1">
      <w:pPr>
        <w:pStyle w:val="NoSpacing"/>
        <w:rPr>
          <w:rStyle w:val="gnkrckgcmrb"/>
          <w:rFonts w:ascii="Lucida Console" w:eastAsia="Times New Roman" w:hAnsi="Lucida Console" w:cs="Courier New"/>
          <w:color w:val="0000FF"/>
          <w:sz w:val="20"/>
          <w:szCs w:val="20"/>
        </w:rPr>
      </w:pPr>
    </w:p>
    <w:p w14:paraId="3DB65518" w14:textId="7EDF7159" w:rsidR="00D111F1" w:rsidRDefault="00D111F1" w:rsidP="00D111F1">
      <w:pPr>
        <w:pStyle w:val="NoSpacing"/>
        <w:rPr>
          <w:rStyle w:val="gnkrckgcmrb"/>
          <w:rFonts w:ascii="Lucida Console" w:eastAsia="Times New Roman" w:hAnsi="Lucida Console" w:cs="Courier New"/>
          <w:color w:val="0000FF"/>
          <w:sz w:val="20"/>
          <w:szCs w:val="20"/>
        </w:rPr>
      </w:pPr>
    </w:p>
    <w:p w14:paraId="1B93C30F" w14:textId="6D39C296" w:rsidR="002C5509" w:rsidRDefault="00E710E4" w:rsidP="002C5509">
      <w:pPr>
        <w:pStyle w:val="Heading1"/>
      </w:pPr>
      <w:bookmarkStart w:id="91" w:name="_Toc518374210"/>
      <w:r>
        <w:t xml:space="preserve">R Code / </w:t>
      </w:r>
      <w:r w:rsidR="002C5509">
        <w:t>Algorithm</w:t>
      </w:r>
      <w:bookmarkEnd w:id="91"/>
      <w:r w:rsidR="002C5509">
        <w:t xml:space="preserve"> </w:t>
      </w:r>
    </w:p>
    <w:p w14:paraId="43AC4959" w14:textId="20B27824" w:rsidR="00E710E4" w:rsidRPr="00E5656F" w:rsidRDefault="00E5656F" w:rsidP="00E5656F">
      <w:pPr>
        <w:pStyle w:val="Heading2"/>
      </w:pPr>
      <w:bookmarkStart w:id="92" w:name="_Toc518374211"/>
      <w:r w:rsidRPr="00E5656F">
        <w:t>GitHub</w:t>
      </w:r>
      <w:bookmarkEnd w:id="92"/>
      <w:r w:rsidR="00E710E4" w:rsidRPr="00E5656F">
        <w:t xml:space="preserve"> </w:t>
      </w:r>
    </w:p>
    <w:p w14:paraId="72861E6C" w14:textId="41287003" w:rsidR="00E710E4" w:rsidRDefault="00F60ADA" w:rsidP="00E710E4">
      <w:pPr>
        <w:rPr>
          <w:rStyle w:val="Hyperlink"/>
        </w:rPr>
      </w:pPr>
      <w:hyperlink r:id="rId61" w:history="1">
        <w:r w:rsidR="00E710E4" w:rsidRPr="008B05B0">
          <w:rPr>
            <w:rStyle w:val="Hyperlink"/>
          </w:rPr>
          <w:t>https://github.com/tthogersen/Capstone---Sports</w:t>
        </w:r>
      </w:hyperlink>
    </w:p>
    <w:sectPr w:rsidR="00E710E4" w:rsidSect="00EF3141">
      <w:pgSz w:w="12240" w:h="15840"/>
      <w:pgMar w:top="1440" w:right="1440" w:bottom="1440" w:left="1440" w:header="720" w:footer="720" w:gutter="0"/>
      <w:pgNumType w:start="0"/>
      <w:cols w:space="720"/>
      <w:titlePg/>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Lucida Console">
    <w:panose1 w:val="020B0609040504020204"/>
    <w:charset w:val="00"/>
    <w:family w:val="modern"/>
    <w:pitch w:val="fixed"/>
    <w:sig w:usb0="8000028F" w:usb1="00001800" w:usb2="00000000" w:usb3="00000000" w:csb0="0000001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2955581D"/>
    <w:multiLevelType w:val="hybridMultilevel"/>
    <w:tmpl w:val="51CC8DA6"/>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 w15:restartNumberingAfterBreak="0">
    <w:nsid w:val="2F1D325E"/>
    <w:multiLevelType w:val="hybridMultilevel"/>
    <w:tmpl w:val="F39A19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33050959"/>
    <w:multiLevelType w:val="hybridMultilevel"/>
    <w:tmpl w:val="9A74F980"/>
    <w:lvl w:ilvl="0" w:tplc="557286DA">
      <w:start w:val="1"/>
      <w:numFmt w:val="bullet"/>
      <w:lvlText w:val="•"/>
      <w:lvlJc w:val="left"/>
      <w:pPr>
        <w:tabs>
          <w:tab w:val="num" w:pos="720"/>
        </w:tabs>
        <w:ind w:left="720" w:hanging="360"/>
      </w:pPr>
      <w:rPr>
        <w:rFonts w:ascii="Arial" w:hAnsi="Arial" w:hint="default"/>
      </w:rPr>
    </w:lvl>
    <w:lvl w:ilvl="1" w:tplc="DA50C466" w:tentative="1">
      <w:start w:val="1"/>
      <w:numFmt w:val="bullet"/>
      <w:lvlText w:val="•"/>
      <w:lvlJc w:val="left"/>
      <w:pPr>
        <w:tabs>
          <w:tab w:val="num" w:pos="1440"/>
        </w:tabs>
        <w:ind w:left="1440" w:hanging="360"/>
      </w:pPr>
      <w:rPr>
        <w:rFonts w:ascii="Arial" w:hAnsi="Arial" w:hint="default"/>
      </w:rPr>
    </w:lvl>
    <w:lvl w:ilvl="2" w:tplc="06A8BF4C" w:tentative="1">
      <w:start w:val="1"/>
      <w:numFmt w:val="bullet"/>
      <w:lvlText w:val="•"/>
      <w:lvlJc w:val="left"/>
      <w:pPr>
        <w:tabs>
          <w:tab w:val="num" w:pos="2160"/>
        </w:tabs>
        <w:ind w:left="2160" w:hanging="360"/>
      </w:pPr>
      <w:rPr>
        <w:rFonts w:ascii="Arial" w:hAnsi="Arial" w:hint="default"/>
      </w:rPr>
    </w:lvl>
    <w:lvl w:ilvl="3" w:tplc="67106222" w:tentative="1">
      <w:start w:val="1"/>
      <w:numFmt w:val="bullet"/>
      <w:lvlText w:val="•"/>
      <w:lvlJc w:val="left"/>
      <w:pPr>
        <w:tabs>
          <w:tab w:val="num" w:pos="2880"/>
        </w:tabs>
        <w:ind w:left="2880" w:hanging="360"/>
      </w:pPr>
      <w:rPr>
        <w:rFonts w:ascii="Arial" w:hAnsi="Arial" w:hint="default"/>
      </w:rPr>
    </w:lvl>
    <w:lvl w:ilvl="4" w:tplc="1C58DCCC" w:tentative="1">
      <w:start w:val="1"/>
      <w:numFmt w:val="bullet"/>
      <w:lvlText w:val="•"/>
      <w:lvlJc w:val="left"/>
      <w:pPr>
        <w:tabs>
          <w:tab w:val="num" w:pos="3600"/>
        </w:tabs>
        <w:ind w:left="3600" w:hanging="360"/>
      </w:pPr>
      <w:rPr>
        <w:rFonts w:ascii="Arial" w:hAnsi="Arial" w:hint="default"/>
      </w:rPr>
    </w:lvl>
    <w:lvl w:ilvl="5" w:tplc="3A261CC8" w:tentative="1">
      <w:start w:val="1"/>
      <w:numFmt w:val="bullet"/>
      <w:lvlText w:val="•"/>
      <w:lvlJc w:val="left"/>
      <w:pPr>
        <w:tabs>
          <w:tab w:val="num" w:pos="4320"/>
        </w:tabs>
        <w:ind w:left="4320" w:hanging="360"/>
      </w:pPr>
      <w:rPr>
        <w:rFonts w:ascii="Arial" w:hAnsi="Arial" w:hint="default"/>
      </w:rPr>
    </w:lvl>
    <w:lvl w:ilvl="6" w:tplc="A6B641FA" w:tentative="1">
      <w:start w:val="1"/>
      <w:numFmt w:val="bullet"/>
      <w:lvlText w:val="•"/>
      <w:lvlJc w:val="left"/>
      <w:pPr>
        <w:tabs>
          <w:tab w:val="num" w:pos="5040"/>
        </w:tabs>
        <w:ind w:left="5040" w:hanging="360"/>
      </w:pPr>
      <w:rPr>
        <w:rFonts w:ascii="Arial" w:hAnsi="Arial" w:hint="default"/>
      </w:rPr>
    </w:lvl>
    <w:lvl w:ilvl="7" w:tplc="904A0FE0" w:tentative="1">
      <w:start w:val="1"/>
      <w:numFmt w:val="bullet"/>
      <w:lvlText w:val="•"/>
      <w:lvlJc w:val="left"/>
      <w:pPr>
        <w:tabs>
          <w:tab w:val="num" w:pos="5760"/>
        </w:tabs>
        <w:ind w:left="5760" w:hanging="360"/>
      </w:pPr>
      <w:rPr>
        <w:rFonts w:ascii="Arial" w:hAnsi="Arial" w:hint="default"/>
      </w:rPr>
    </w:lvl>
    <w:lvl w:ilvl="8" w:tplc="7CB805B4" w:tentative="1">
      <w:start w:val="1"/>
      <w:numFmt w:val="bullet"/>
      <w:lvlText w:val="•"/>
      <w:lvlJc w:val="left"/>
      <w:pPr>
        <w:tabs>
          <w:tab w:val="num" w:pos="6480"/>
        </w:tabs>
        <w:ind w:left="6480" w:hanging="360"/>
      </w:pPr>
      <w:rPr>
        <w:rFonts w:ascii="Arial" w:hAnsi="Arial" w:hint="default"/>
      </w:rPr>
    </w:lvl>
  </w:abstractNum>
  <w:abstractNum w:abstractNumId="3" w15:restartNumberingAfterBreak="0">
    <w:nsid w:val="641429E5"/>
    <w:multiLevelType w:val="hybridMultilevel"/>
    <w:tmpl w:val="D48443C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79C308E1"/>
    <w:multiLevelType w:val="hybridMultilevel"/>
    <w:tmpl w:val="363CF052"/>
    <w:lvl w:ilvl="0" w:tplc="E3502232">
      <w:numFmt w:val="bullet"/>
      <w:lvlText w:val="-"/>
      <w:lvlJc w:val="left"/>
      <w:pPr>
        <w:ind w:left="720" w:hanging="360"/>
      </w:pPr>
      <w:rPr>
        <w:rFonts w:ascii="Calibri" w:eastAsiaTheme="minorHAnsi" w:hAnsi="Calibri" w:cs="Calibr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4"/>
  </w:num>
  <w:num w:numId="3">
    <w:abstractNumId w:val="1"/>
  </w:num>
  <w:num w:numId="4">
    <w:abstractNumId w:val="2"/>
  </w:num>
  <w:num w:numId="5">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0NzQxsjAyNTQxtzAzMTFR0lEKTi0uzszPAykwNK8FAB9F5t8tAAAA"/>
  </w:docVars>
  <w:rsids>
    <w:rsidRoot w:val="00EF3141"/>
    <w:rsid w:val="00004C9A"/>
    <w:rsid w:val="000139D1"/>
    <w:rsid w:val="000403A1"/>
    <w:rsid w:val="000611AB"/>
    <w:rsid w:val="000B3479"/>
    <w:rsid w:val="000C3528"/>
    <w:rsid w:val="000E33B4"/>
    <w:rsid w:val="001019FF"/>
    <w:rsid w:val="00175EA3"/>
    <w:rsid w:val="00176D54"/>
    <w:rsid w:val="001D25AE"/>
    <w:rsid w:val="001D3252"/>
    <w:rsid w:val="001F5176"/>
    <w:rsid w:val="00214FB6"/>
    <w:rsid w:val="0024210F"/>
    <w:rsid w:val="002606E8"/>
    <w:rsid w:val="00265036"/>
    <w:rsid w:val="002917D3"/>
    <w:rsid w:val="0029349C"/>
    <w:rsid w:val="002C5509"/>
    <w:rsid w:val="002D4988"/>
    <w:rsid w:val="003607C0"/>
    <w:rsid w:val="00373034"/>
    <w:rsid w:val="003859D9"/>
    <w:rsid w:val="003B0AFB"/>
    <w:rsid w:val="003B5D02"/>
    <w:rsid w:val="003F7EEF"/>
    <w:rsid w:val="00401749"/>
    <w:rsid w:val="004020B4"/>
    <w:rsid w:val="00430665"/>
    <w:rsid w:val="0043250C"/>
    <w:rsid w:val="004400DC"/>
    <w:rsid w:val="00481C4B"/>
    <w:rsid w:val="004B19CB"/>
    <w:rsid w:val="004B55E1"/>
    <w:rsid w:val="004F30F2"/>
    <w:rsid w:val="00514B8D"/>
    <w:rsid w:val="0051712C"/>
    <w:rsid w:val="00525030"/>
    <w:rsid w:val="00534FF3"/>
    <w:rsid w:val="00580E89"/>
    <w:rsid w:val="005D6E6E"/>
    <w:rsid w:val="005E7E29"/>
    <w:rsid w:val="005F56F2"/>
    <w:rsid w:val="00605DD2"/>
    <w:rsid w:val="006147C6"/>
    <w:rsid w:val="00641267"/>
    <w:rsid w:val="0066170F"/>
    <w:rsid w:val="00681F89"/>
    <w:rsid w:val="00684F96"/>
    <w:rsid w:val="00694296"/>
    <w:rsid w:val="006D2B6D"/>
    <w:rsid w:val="006D46D2"/>
    <w:rsid w:val="006D6E07"/>
    <w:rsid w:val="006F1498"/>
    <w:rsid w:val="006F2A55"/>
    <w:rsid w:val="007106F4"/>
    <w:rsid w:val="0071471A"/>
    <w:rsid w:val="007415D3"/>
    <w:rsid w:val="00760B48"/>
    <w:rsid w:val="007614E3"/>
    <w:rsid w:val="0077190A"/>
    <w:rsid w:val="00777C20"/>
    <w:rsid w:val="00783BBE"/>
    <w:rsid w:val="00791857"/>
    <w:rsid w:val="0079272D"/>
    <w:rsid w:val="007A2D16"/>
    <w:rsid w:val="007B16B7"/>
    <w:rsid w:val="007B4300"/>
    <w:rsid w:val="007B6180"/>
    <w:rsid w:val="00802CEF"/>
    <w:rsid w:val="0085504F"/>
    <w:rsid w:val="00856A70"/>
    <w:rsid w:val="008570CE"/>
    <w:rsid w:val="00885C55"/>
    <w:rsid w:val="0089536F"/>
    <w:rsid w:val="008E6425"/>
    <w:rsid w:val="008F1403"/>
    <w:rsid w:val="00906380"/>
    <w:rsid w:val="00914C83"/>
    <w:rsid w:val="00933037"/>
    <w:rsid w:val="009434CF"/>
    <w:rsid w:val="00957EA6"/>
    <w:rsid w:val="009703FA"/>
    <w:rsid w:val="0099462A"/>
    <w:rsid w:val="009B0499"/>
    <w:rsid w:val="009B0F8A"/>
    <w:rsid w:val="009C16C5"/>
    <w:rsid w:val="009E6956"/>
    <w:rsid w:val="009E77E8"/>
    <w:rsid w:val="00A06AAB"/>
    <w:rsid w:val="00A509FB"/>
    <w:rsid w:val="00A652A9"/>
    <w:rsid w:val="00A800ED"/>
    <w:rsid w:val="00AC6292"/>
    <w:rsid w:val="00AD0900"/>
    <w:rsid w:val="00AD34EE"/>
    <w:rsid w:val="00B04244"/>
    <w:rsid w:val="00B3297D"/>
    <w:rsid w:val="00B44657"/>
    <w:rsid w:val="00B52595"/>
    <w:rsid w:val="00B563E3"/>
    <w:rsid w:val="00B638D6"/>
    <w:rsid w:val="00B740BC"/>
    <w:rsid w:val="00B765B0"/>
    <w:rsid w:val="00BB0194"/>
    <w:rsid w:val="00BF283B"/>
    <w:rsid w:val="00C0671E"/>
    <w:rsid w:val="00C11538"/>
    <w:rsid w:val="00CE3018"/>
    <w:rsid w:val="00CF31B4"/>
    <w:rsid w:val="00D1105B"/>
    <w:rsid w:val="00D111F1"/>
    <w:rsid w:val="00D264FC"/>
    <w:rsid w:val="00D552B3"/>
    <w:rsid w:val="00D55F5C"/>
    <w:rsid w:val="00D7255E"/>
    <w:rsid w:val="00DB65D6"/>
    <w:rsid w:val="00DE102B"/>
    <w:rsid w:val="00DF3BD2"/>
    <w:rsid w:val="00E04CF3"/>
    <w:rsid w:val="00E112DF"/>
    <w:rsid w:val="00E437C7"/>
    <w:rsid w:val="00E43D1E"/>
    <w:rsid w:val="00E5369D"/>
    <w:rsid w:val="00E5656F"/>
    <w:rsid w:val="00E615F8"/>
    <w:rsid w:val="00E710E4"/>
    <w:rsid w:val="00E7681F"/>
    <w:rsid w:val="00ED340E"/>
    <w:rsid w:val="00ED6772"/>
    <w:rsid w:val="00EE265E"/>
    <w:rsid w:val="00EF3141"/>
    <w:rsid w:val="00F427F3"/>
    <w:rsid w:val="00F522AA"/>
    <w:rsid w:val="00F60ADA"/>
    <w:rsid w:val="00F9221B"/>
    <w:rsid w:val="00F94A91"/>
    <w:rsid w:val="00F978A1"/>
    <w:rsid w:val="00F97F67"/>
    <w:rsid w:val="00FD6C60"/>
    <w:rsid w:val="00FF7480"/>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42568D8"/>
  <w15:chartTrackingRefBased/>
  <w15:docId w15:val="{B8AE8437-BA40-419A-ACD5-02AEA8709A8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51712C"/>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8570CE"/>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8570CE"/>
    <w:pPr>
      <w:keepNext/>
      <w:keepLines/>
      <w:spacing w:before="40" w:after="0"/>
      <w:outlineLvl w:val="2"/>
    </w:pPr>
    <w:rPr>
      <w:rFonts w:asciiTheme="majorHAnsi" w:eastAsiaTheme="majorEastAsia" w:hAnsiTheme="majorHAnsi" w:cstheme="majorBidi"/>
      <w:color w:val="1F3763" w:themeColor="accent1" w:themeShade="7F"/>
      <w:sz w:val="24"/>
      <w:szCs w:val="24"/>
    </w:rPr>
  </w:style>
  <w:style w:type="paragraph" w:styleId="Heading4">
    <w:name w:val="heading 4"/>
    <w:basedOn w:val="Normal"/>
    <w:next w:val="Normal"/>
    <w:link w:val="Heading4Char"/>
    <w:uiPriority w:val="9"/>
    <w:unhideWhenUsed/>
    <w:qFormat/>
    <w:rsid w:val="00CF31B4"/>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51712C"/>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8570CE"/>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8570CE"/>
    <w:rPr>
      <w:rFonts w:asciiTheme="majorHAnsi" w:eastAsiaTheme="majorEastAsia" w:hAnsiTheme="majorHAnsi" w:cstheme="majorBidi"/>
      <w:color w:val="1F3763" w:themeColor="accent1" w:themeShade="7F"/>
      <w:sz w:val="24"/>
      <w:szCs w:val="24"/>
    </w:rPr>
  </w:style>
  <w:style w:type="character" w:customStyle="1" w:styleId="Heading4Char">
    <w:name w:val="Heading 4 Char"/>
    <w:basedOn w:val="DefaultParagraphFont"/>
    <w:link w:val="Heading4"/>
    <w:uiPriority w:val="9"/>
    <w:rsid w:val="00CF31B4"/>
    <w:rPr>
      <w:rFonts w:asciiTheme="majorHAnsi" w:eastAsiaTheme="majorEastAsia" w:hAnsiTheme="majorHAnsi" w:cstheme="majorBidi"/>
      <w:i/>
      <w:iCs/>
      <w:color w:val="2F5496" w:themeColor="accent1" w:themeShade="BF"/>
    </w:rPr>
  </w:style>
  <w:style w:type="paragraph" w:styleId="NoSpacing">
    <w:name w:val="No Spacing"/>
    <w:link w:val="NoSpacingChar"/>
    <w:uiPriority w:val="1"/>
    <w:qFormat/>
    <w:rsid w:val="00EF3141"/>
    <w:pPr>
      <w:spacing w:after="0" w:line="240" w:lineRule="auto"/>
    </w:pPr>
    <w:rPr>
      <w:rFonts w:eastAsiaTheme="minorEastAsia"/>
    </w:rPr>
  </w:style>
  <w:style w:type="character" w:customStyle="1" w:styleId="NoSpacingChar">
    <w:name w:val="No Spacing Char"/>
    <w:basedOn w:val="DefaultParagraphFont"/>
    <w:link w:val="NoSpacing"/>
    <w:uiPriority w:val="1"/>
    <w:rsid w:val="00EF3141"/>
    <w:rPr>
      <w:rFonts w:eastAsiaTheme="minorEastAsia"/>
    </w:rPr>
  </w:style>
  <w:style w:type="paragraph" w:styleId="TOCHeading">
    <w:name w:val="TOC Heading"/>
    <w:basedOn w:val="Heading1"/>
    <w:next w:val="Normal"/>
    <w:uiPriority w:val="39"/>
    <w:unhideWhenUsed/>
    <w:qFormat/>
    <w:rsid w:val="0051712C"/>
    <w:pPr>
      <w:outlineLvl w:val="9"/>
    </w:pPr>
  </w:style>
  <w:style w:type="paragraph" w:styleId="TOC1">
    <w:name w:val="toc 1"/>
    <w:basedOn w:val="Normal"/>
    <w:next w:val="Normal"/>
    <w:autoRedefine/>
    <w:uiPriority w:val="39"/>
    <w:unhideWhenUsed/>
    <w:rsid w:val="0077190A"/>
    <w:pPr>
      <w:spacing w:after="100"/>
    </w:pPr>
  </w:style>
  <w:style w:type="character" w:styleId="Hyperlink">
    <w:name w:val="Hyperlink"/>
    <w:basedOn w:val="DefaultParagraphFont"/>
    <w:uiPriority w:val="99"/>
    <w:unhideWhenUsed/>
    <w:rsid w:val="0077190A"/>
    <w:rPr>
      <w:color w:val="0563C1" w:themeColor="hyperlink"/>
      <w:u w:val="single"/>
    </w:rPr>
  </w:style>
  <w:style w:type="character" w:styleId="SubtleEmphasis">
    <w:name w:val="Subtle Emphasis"/>
    <w:basedOn w:val="DefaultParagraphFont"/>
    <w:uiPriority w:val="19"/>
    <w:qFormat/>
    <w:rsid w:val="008570CE"/>
    <w:rPr>
      <w:i/>
      <w:iCs/>
      <w:color w:val="404040" w:themeColor="text1" w:themeTint="BF"/>
    </w:rPr>
  </w:style>
  <w:style w:type="paragraph" w:styleId="TOC2">
    <w:name w:val="toc 2"/>
    <w:basedOn w:val="Normal"/>
    <w:next w:val="Normal"/>
    <w:autoRedefine/>
    <w:uiPriority w:val="39"/>
    <w:unhideWhenUsed/>
    <w:rsid w:val="008570CE"/>
    <w:pPr>
      <w:spacing w:after="100"/>
      <w:ind w:left="220"/>
    </w:pPr>
  </w:style>
  <w:style w:type="paragraph" w:styleId="TOC3">
    <w:name w:val="toc 3"/>
    <w:basedOn w:val="Normal"/>
    <w:next w:val="Normal"/>
    <w:autoRedefine/>
    <w:uiPriority w:val="39"/>
    <w:unhideWhenUsed/>
    <w:rsid w:val="008570CE"/>
    <w:pPr>
      <w:spacing w:after="100"/>
      <w:ind w:left="440"/>
    </w:pPr>
  </w:style>
  <w:style w:type="character" w:styleId="UnresolvedMention">
    <w:name w:val="Unresolved Mention"/>
    <w:basedOn w:val="DefaultParagraphFont"/>
    <w:uiPriority w:val="99"/>
    <w:semiHidden/>
    <w:unhideWhenUsed/>
    <w:rsid w:val="00760B48"/>
    <w:rPr>
      <w:color w:val="808080"/>
      <w:shd w:val="clear" w:color="auto" w:fill="E6E6E6"/>
    </w:rPr>
  </w:style>
  <w:style w:type="paragraph" w:styleId="ListParagraph">
    <w:name w:val="List Paragraph"/>
    <w:basedOn w:val="Normal"/>
    <w:uiPriority w:val="34"/>
    <w:qFormat/>
    <w:rsid w:val="00E112DF"/>
    <w:pPr>
      <w:ind w:left="720"/>
      <w:contextualSpacing/>
    </w:pPr>
  </w:style>
  <w:style w:type="paragraph" w:styleId="HTMLPreformatted">
    <w:name w:val="HTML Preformatted"/>
    <w:basedOn w:val="Normal"/>
    <w:link w:val="HTMLPreformattedChar"/>
    <w:uiPriority w:val="99"/>
    <w:unhideWhenUsed/>
    <w:rsid w:val="009E77E8"/>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rsid w:val="009E77E8"/>
    <w:rPr>
      <w:rFonts w:ascii="Courier New" w:eastAsia="Times New Roman" w:hAnsi="Courier New" w:cs="Courier New"/>
      <w:sz w:val="20"/>
      <w:szCs w:val="20"/>
    </w:rPr>
  </w:style>
  <w:style w:type="character" w:customStyle="1" w:styleId="gnkrckgcmsb">
    <w:name w:val="gnkrckgcmsb"/>
    <w:basedOn w:val="DefaultParagraphFont"/>
    <w:rsid w:val="009E77E8"/>
  </w:style>
  <w:style w:type="character" w:customStyle="1" w:styleId="gnkrckgcmrb">
    <w:name w:val="gnkrckgcmrb"/>
    <w:basedOn w:val="DefaultParagraphFont"/>
    <w:rsid w:val="009E77E8"/>
  </w:style>
  <w:style w:type="character" w:customStyle="1" w:styleId="gnkrckgcasb">
    <w:name w:val="gnkrckgcasb"/>
    <w:basedOn w:val="DefaultParagraphFont"/>
    <w:rsid w:val="009E77E8"/>
  </w:style>
  <w:style w:type="character" w:customStyle="1" w:styleId="gnkrckgcgsb">
    <w:name w:val="gnkrckgcgsb"/>
    <w:basedOn w:val="DefaultParagraphFont"/>
    <w:rsid w:val="009E77E8"/>
  </w:style>
  <w:style w:type="character" w:styleId="HTMLCode">
    <w:name w:val="HTML Code"/>
    <w:basedOn w:val="DefaultParagraphFont"/>
    <w:uiPriority w:val="99"/>
    <w:semiHidden/>
    <w:unhideWhenUsed/>
    <w:rsid w:val="007B16B7"/>
    <w:rPr>
      <w:rFonts w:ascii="Courier New" w:eastAsia="Times New Roman" w:hAnsi="Courier New" w:cs="Courier New"/>
      <w:sz w:val="20"/>
      <w:szCs w:val="20"/>
    </w:rPr>
  </w:style>
  <w:style w:type="character" w:styleId="FollowedHyperlink">
    <w:name w:val="FollowedHyperlink"/>
    <w:basedOn w:val="DefaultParagraphFont"/>
    <w:uiPriority w:val="99"/>
    <w:semiHidden/>
    <w:unhideWhenUsed/>
    <w:rsid w:val="000403A1"/>
    <w:rPr>
      <w:color w:val="954F72"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691949">
      <w:bodyDiv w:val="1"/>
      <w:marLeft w:val="0"/>
      <w:marRight w:val="0"/>
      <w:marTop w:val="0"/>
      <w:marBottom w:val="0"/>
      <w:divBdr>
        <w:top w:val="none" w:sz="0" w:space="0" w:color="auto"/>
        <w:left w:val="none" w:sz="0" w:space="0" w:color="auto"/>
        <w:bottom w:val="none" w:sz="0" w:space="0" w:color="auto"/>
        <w:right w:val="none" w:sz="0" w:space="0" w:color="auto"/>
      </w:divBdr>
      <w:divsChild>
        <w:div w:id="609356654">
          <w:marLeft w:val="547"/>
          <w:marRight w:val="0"/>
          <w:marTop w:val="67"/>
          <w:marBottom w:val="0"/>
          <w:divBdr>
            <w:top w:val="none" w:sz="0" w:space="0" w:color="auto"/>
            <w:left w:val="none" w:sz="0" w:space="0" w:color="auto"/>
            <w:bottom w:val="none" w:sz="0" w:space="0" w:color="auto"/>
            <w:right w:val="none" w:sz="0" w:space="0" w:color="auto"/>
          </w:divBdr>
        </w:div>
      </w:divsChild>
    </w:div>
    <w:div w:id="39520227">
      <w:bodyDiv w:val="1"/>
      <w:marLeft w:val="0"/>
      <w:marRight w:val="0"/>
      <w:marTop w:val="0"/>
      <w:marBottom w:val="0"/>
      <w:divBdr>
        <w:top w:val="none" w:sz="0" w:space="0" w:color="auto"/>
        <w:left w:val="none" w:sz="0" w:space="0" w:color="auto"/>
        <w:bottom w:val="none" w:sz="0" w:space="0" w:color="auto"/>
        <w:right w:val="none" w:sz="0" w:space="0" w:color="auto"/>
      </w:divBdr>
    </w:div>
    <w:div w:id="77138075">
      <w:bodyDiv w:val="1"/>
      <w:marLeft w:val="0"/>
      <w:marRight w:val="0"/>
      <w:marTop w:val="0"/>
      <w:marBottom w:val="0"/>
      <w:divBdr>
        <w:top w:val="none" w:sz="0" w:space="0" w:color="auto"/>
        <w:left w:val="none" w:sz="0" w:space="0" w:color="auto"/>
        <w:bottom w:val="none" w:sz="0" w:space="0" w:color="auto"/>
        <w:right w:val="none" w:sz="0" w:space="0" w:color="auto"/>
      </w:divBdr>
    </w:div>
    <w:div w:id="119425579">
      <w:bodyDiv w:val="1"/>
      <w:marLeft w:val="0"/>
      <w:marRight w:val="0"/>
      <w:marTop w:val="0"/>
      <w:marBottom w:val="0"/>
      <w:divBdr>
        <w:top w:val="none" w:sz="0" w:space="0" w:color="auto"/>
        <w:left w:val="none" w:sz="0" w:space="0" w:color="auto"/>
        <w:bottom w:val="none" w:sz="0" w:space="0" w:color="auto"/>
        <w:right w:val="none" w:sz="0" w:space="0" w:color="auto"/>
      </w:divBdr>
    </w:div>
    <w:div w:id="158274946">
      <w:bodyDiv w:val="1"/>
      <w:marLeft w:val="0"/>
      <w:marRight w:val="0"/>
      <w:marTop w:val="0"/>
      <w:marBottom w:val="0"/>
      <w:divBdr>
        <w:top w:val="none" w:sz="0" w:space="0" w:color="auto"/>
        <w:left w:val="none" w:sz="0" w:space="0" w:color="auto"/>
        <w:bottom w:val="none" w:sz="0" w:space="0" w:color="auto"/>
        <w:right w:val="none" w:sz="0" w:space="0" w:color="auto"/>
      </w:divBdr>
    </w:div>
    <w:div w:id="215819943">
      <w:bodyDiv w:val="1"/>
      <w:marLeft w:val="0"/>
      <w:marRight w:val="0"/>
      <w:marTop w:val="0"/>
      <w:marBottom w:val="0"/>
      <w:divBdr>
        <w:top w:val="none" w:sz="0" w:space="0" w:color="auto"/>
        <w:left w:val="none" w:sz="0" w:space="0" w:color="auto"/>
        <w:bottom w:val="none" w:sz="0" w:space="0" w:color="auto"/>
        <w:right w:val="none" w:sz="0" w:space="0" w:color="auto"/>
      </w:divBdr>
    </w:div>
    <w:div w:id="278756798">
      <w:bodyDiv w:val="1"/>
      <w:marLeft w:val="0"/>
      <w:marRight w:val="0"/>
      <w:marTop w:val="0"/>
      <w:marBottom w:val="0"/>
      <w:divBdr>
        <w:top w:val="none" w:sz="0" w:space="0" w:color="auto"/>
        <w:left w:val="none" w:sz="0" w:space="0" w:color="auto"/>
        <w:bottom w:val="none" w:sz="0" w:space="0" w:color="auto"/>
        <w:right w:val="none" w:sz="0" w:space="0" w:color="auto"/>
      </w:divBdr>
    </w:div>
    <w:div w:id="319118052">
      <w:bodyDiv w:val="1"/>
      <w:marLeft w:val="0"/>
      <w:marRight w:val="0"/>
      <w:marTop w:val="0"/>
      <w:marBottom w:val="0"/>
      <w:divBdr>
        <w:top w:val="none" w:sz="0" w:space="0" w:color="auto"/>
        <w:left w:val="none" w:sz="0" w:space="0" w:color="auto"/>
        <w:bottom w:val="none" w:sz="0" w:space="0" w:color="auto"/>
        <w:right w:val="none" w:sz="0" w:space="0" w:color="auto"/>
      </w:divBdr>
    </w:div>
    <w:div w:id="343672373">
      <w:bodyDiv w:val="1"/>
      <w:marLeft w:val="0"/>
      <w:marRight w:val="0"/>
      <w:marTop w:val="0"/>
      <w:marBottom w:val="0"/>
      <w:divBdr>
        <w:top w:val="none" w:sz="0" w:space="0" w:color="auto"/>
        <w:left w:val="none" w:sz="0" w:space="0" w:color="auto"/>
        <w:bottom w:val="none" w:sz="0" w:space="0" w:color="auto"/>
        <w:right w:val="none" w:sz="0" w:space="0" w:color="auto"/>
      </w:divBdr>
    </w:div>
    <w:div w:id="408230100">
      <w:bodyDiv w:val="1"/>
      <w:marLeft w:val="0"/>
      <w:marRight w:val="0"/>
      <w:marTop w:val="0"/>
      <w:marBottom w:val="0"/>
      <w:divBdr>
        <w:top w:val="none" w:sz="0" w:space="0" w:color="auto"/>
        <w:left w:val="none" w:sz="0" w:space="0" w:color="auto"/>
        <w:bottom w:val="none" w:sz="0" w:space="0" w:color="auto"/>
        <w:right w:val="none" w:sz="0" w:space="0" w:color="auto"/>
      </w:divBdr>
    </w:div>
    <w:div w:id="459688360">
      <w:bodyDiv w:val="1"/>
      <w:marLeft w:val="0"/>
      <w:marRight w:val="0"/>
      <w:marTop w:val="0"/>
      <w:marBottom w:val="0"/>
      <w:divBdr>
        <w:top w:val="none" w:sz="0" w:space="0" w:color="auto"/>
        <w:left w:val="none" w:sz="0" w:space="0" w:color="auto"/>
        <w:bottom w:val="none" w:sz="0" w:space="0" w:color="auto"/>
        <w:right w:val="none" w:sz="0" w:space="0" w:color="auto"/>
      </w:divBdr>
    </w:div>
    <w:div w:id="570576016">
      <w:bodyDiv w:val="1"/>
      <w:marLeft w:val="0"/>
      <w:marRight w:val="0"/>
      <w:marTop w:val="0"/>
      <w:marBottom w:val="0"/>
      <w:divBdr>
        <w:top w:val="none" w:sz="0" w:space="0" w:color="auto"/>
        <w:left w:val="none" w:sz="0" w:space="0" w:color="auto"/>
        <w:bottom w:val="none" w:sz="0" w:space="0" w:color="auto"/>
        <w:right w:val="none" w:sz="0" w:space="0" w:color="auto"/>
      </w:divBdr>
    </w:div>
    <w:div w:id="572086062">
      <w:bodyDiv w:val="1"/>
      <w:marLeft w:val="0"/>
      <w:marRight w:val="0"/>
      <w:marTop w:val="0"/>
      <w:marBottom w:val="0"/>
      <w:divBdr>
        <w:top w:val="none" w:sz="0" w:space="0" w:color="auto"/>
        <w:left w:val="none" w:sz="0" w:space="0" w:color="auto"/>
        <w:bottom w:val="none" w:sz="0" w:space="0" w:color="auto"/>
        <w:right w:val="none" w:sz="0" w:space="0" w:color="auto"/>
      </w:divBdr>
    </w:div>
    <w:div w:id="605965289">
      <w:bodyDiv w:val="1"/>
      <w:marLeft w:val="0"/>
      <w:marRight w:val="0"/>
      <w:marTop w:val="0"/>
      <w:marBottom w:val="0"/>
      <w:divBdr>
        <w:top w:val="none" w:sz="0" w:space="0" w:color="auto"/>
        <w:left w:val="none" w:sz="0" w:space="0" w:color="auto"/>
        <w:bottom w:val="none" w:sz="0" w:space="0" w:color="auto"/>
        <w:right w:val="none" w:sz="0" w:space="0" w:color="auto"/>
      </w:divBdr>
    </w:div>
    <w:div w:id="643319383">
      <w:bodyDiv w:val="1"/>
      <w:marLeft w:val="0"/>
      <w:marRight w:val="0"/>
      <w:marTop w:val="0"/>
      <w:marBottom w:val="0"/>
      <w:divBdr>
        <w:top w:val="none" w:sz="0" w:space="0" w:color="auto"/>
        <w:left w:val="none" w:sz="0" w:space="0" w:color="auto"/>
        <w:bottom w:val="none" w:sz="0" w:space="0" w:color="auto"/>
        <w:right w:val="none" w:sz="0" w:space="0" w:color="auto"/>
      </w:divBdr>
    </w:div>
    <w:div w:id="681787468">
      <w:bodyDiv w:val="1"/>
      <w:marLeft w:val="0"/>
      <w:marRight w:val="0"/>
      <w:marTop w:val="0"/>
      <w:marBottom w:val="0"/>
      <w:divBdr>
        <w:top w:val="none" w:sz="0" w:space="0" w:color="auto"/>
        <w:left w:val="none" w:sz="0" w:space="0" w:color="auto"/>
        <w:bottom w:val="none" w:sz="0" w:space="0" w:color="auto"/>
        <w:right w:val="none" w:sz="0" w:space="0" w:color="auto"/>
      </w:divBdr>
    </w:div>
    <w:div w:id="712852865">
      <w:bodyDiv w:val="1"/>
      <w:marLeft w:val="0"/>
      <w:marRight w:val="0"/>
      <w:marTop w:val="0"/>
      <w:marBottom w:val="0"/>
      <w:divBdr>
        <w:top w:val="none" w:sz="0" w:space="0" w:color="auto"/>
        <w:left w:val="none" w:sz="0" w:space="0" w:color="auto"/>
        <w:bottom w:val="none" w:sz="0" w:space="0" w:color="auto"/>
        <w:right w:val="none" w:sz="0" w:space="0" w:color="auto"/>
      </w:divBdr>
    </w:div>
    <w:div w:id="752435029">
      <w:bodyDiv w:val="1"/>
      <w:marLeft w:val="0"/>
      <w:marRight w:val="0"/>
      <w:marTop w:val="0"/>
      <w:marBottom w:val="0"/>
      <w:divBdr>
        <w:top w:val="none" w:sz="0" w:space="0" w:color="auto"/>
        <w:left w:val="none" w:sz="0" w:space="0" w:color="auto"/>
        <w:bottom w:val="none" w:sz="0" w:space="0" w:color="auto"/>
        <w:right w:val="none" w:sz="0" w:space="0" w:color="auto"/>
      </w:divBdr>
    </w:div>
    <w:div w:id="783384549">
      <w:bodyDiv w:val="1"/>
      <w:marLeft w:val="0"/>
      <w:marRight w:val="0"/>
      <w:marTop w:val="0"/>
      <w:marBottom w:val="0"/>
      <w:divBdr>
        <w:top w:val="none" w:sz="0" w:space="0" w:color="auto"/>
        <w:left w:val="none" w:sz="0" w:space="0" w:color="auto"/>
        <w:bottom w:val="none" w:sz="0" w:space="0" w:color="auto"/>
        <w:right w:val="none" w:sz="0" w:space="0" w:color="auto"/>
      </w:divBdr>
    </w:div>
    <w:div w:id="801921900">
      <w:bodyDiv w:val="1"/>
      <w:marLeft w:val="0"/>
      <w:marRight w:val="0"/>
      <w:marTop w:val="0"/>
      <w:marBottom w:val="0"/>
      <w:divBdr>
        <w:top w:val="none" w:sz="0" w:space="0" w:color="auto"/>
        <w:left w:val="none" w:sz="0" w:space="0" w:color="auto"/>
        <w:bottom w:val="none" w:sz="0" w:space="0" w:color="auto"/>
        <w:right w:val="none" w:sz="0" w:space="0" w:color="auto"/>
      </w:divBdr>
    </w:div>
    <w:div w:id="805586835">
      <w:bodyDiv w:val="1"/>
      <w:marLeft w:val="0"/>
      <w:marRight w:val="0"/>
      <w:marTop w:val="0"/>
      <w:marBottom w:val="0"/>
      <w:divBdr>
        <w:top w:val="none" w:sz="0" w:space="0" w:color="auto"/>
        <w:left w:val="none" w:sz="0" w:space="0" w:color="auto"/>
        <w:bottom w:val="none" w:sz="0" w:space="0" w:color="auto"/>
        <w:right w:val="none" w:sz="0" w:space="0" w:color="auto"/>
      </w:divBdr>
    </w:div>
    <w:div w:id="828517414">
      <w:bodyDiv w:val="1"/>
      <w:marLeft w:val="0"/>
      <w:marRight w:val="0"/>
      <w:marTop w:val="0"/>
      <w:marBottom w:val="0"/>
      <w:divBdr>
        <w:top w:val="none" w:sz="0" w:space="0" w:color="auto"/>
        <w:left w:val="none" w:sz="0" w:space="0" w:color="auto"/>
        <w:bottom w:val="none" w:sz="0" w:space="0" w:color="auto"/>
        <w:right w:val="none" w:sz="0" w:space="0" w:color="auto"/>
      </w:divBdr>
    </w:div>
    <w:div w:id="830491099">
      <w:bodyDiv w:val="1"/>
      <w:marLeft w:val="0"/>
      <w:marRight w:val="0"/>
      <w:marTop w:val="0"/>
      <w:marBottom w:val="0"/>
      <w:divBdr>
        <w:top w:val="none" w:sz="0" w:space="0" w:color="auto"/>
        <w:left w:val="none" w:sz="0" w:space="0" w:color="auto"/>
        <w:bottom w:val="none" w:sz="0" w:space="0" w:color="auto"/>
        <w:right w:val="none" w:sz="0" w:space="0" w:color="auto"/>
      </w:divBdr>
    </w:div>
    <w:div w:id="834536453">
      <w:bodyDiv w:val="1"/>
      <w:marLeft w:val="0"/>
      <w:marRight w:val="0"/>
      <w:marTop w:val="0"/>
      <w:marBottom w:val="0"/>
      <w:divBdr>
        <w:top w:val="none" w:sz="0" w:space="0" w:color="auto"/>
        <w:left w:val="none" w:sz="0" w:space="0" w:color="auto"/>
        <w:bottom w:val="none" w:sz="0" w:space="0" w:color="auto"/>
        <w:right w:val="none" w:sz="0" w:space="0" w:color="auto"/>
      </w:divBdr>
    </w:div>
    <w:div w:id="864945397">
      <w:bodyDiv w:val="1"/>
      <w:marLeft w:val="0"/>
      <w:marRight w:val="0"/>
      <w:marTop w:val="0"/>
      <w:marBottom w:val="0"/>
      <w:divBdr>
        <w:top w:val="none" w:sz="0" w:space="0" w:color="auto"/>
        <w:left w:val="none" w:sz="0" w:space="0" w:color="auto"/>
        <w:bottom w:val="none" w:sz="0" w:space="0" w:color="auto"/>
        <w:right w:val="none" w:sz="0" w:space="0" w:color="auto"/>
      </w:divBdr>
    </w:div>
    <w:div w:id="887646339">
      <w:bodyDiv w:val="1"/>
      <w:marLeft w:val="0"/>
      <w:marRight w:val="0"/>
      <w:marTop w:val="0"/>
      <w:marBottom w:val="0"/>
      <w:divBdr>
        <w:top w:val="none" w:sz="0" w:space="0" w:color="auto"/>
        <w:left w:val="none" w:sz="0" w:space="0" w:color="auto"/>
        <w:bottom w:val="none" w:sz="0" w:space="0" w:color="auto"/>
        <w:right w:val="none" w:sz="0" w:space="0" w:color="auto"/>
      </w:divBdr>
    </w:div>
    <w:div w:id="889222368">
      <w:bodyDiv w:val="1"/>
      <w:marLeft w:val="0"/>
      <w:marRight w:val="0"/>
      <w:marTop w:val="0"/>
      <w:marBottom w:val="0"/>
      <w:divBdr>
        <w:top w:val="none" w:sz="0" w:space="0" w:color="auto"/>
        <w:left w:val="none" w:sz="0" w:space="0" w:color="auto"/>
        <w:bottom w:val="none" w:sz="0" w:space="0" w:color="auto"/>
        <w:right w:val="none" w:sz="0" w:space="0" w:color="auto"/>
      </w:divBdr>
    </w:div>
    <w:div w:id="894051359">
      <w:bodyDiv w:val="1"/>
      <w:marLeft w:val="0"/>
      <w:marRight w:val="0"/>
      <w:marTop w:val="0"/>
      <w:marBottom w:val="0"/>
      <w:divBdr>
        <w:top w:val="none" w:sz="0" w:space="0" w:color="auto"/>
        <w:left w:val="none" w:sz="0" w:space="0" w:color="auto"/>
        <w:bottom w:val="none" w:sz="0" w:space="0" w:color="auto"/>
        <w:right w:val="none" w:sz="0" w:space="0" w:color="auto"/>
      </w:divBdr>
    </w:div>
    <w:div w:id="900360213">
      <w:bodyDiv w:val="1"/>
      <w:marLeft w:val="0"/>
      <w:marRight w:val="0"/>
      <w:marTop w:val="0"/>
      <w:marBottom w:val="0"/>
      <w:divBdr>
        <w:top w:val="none" w:sz="0" w:space="0" w:color="auto"/>
        <w:left w:val="none" w:sz="0" w:space="0" w:color="auto"/>
        <w:bottom w:val="none" w:sz="0" w:space="0" w:color="auto"/>
        <w:right w:val="none" w:sz="0" w:space="0" w:color="auto"/>
      </w:divBdr>
    </w:div>
    <w:div w:id="911626737">
      <w:bodyDiv w:val="1"/>
      <w:marLeft w:val="0"/>
      <w:marRight w:val="0"/>
      <w:marTop w:val="0"/>
      <w:marBottom w:val="0"/>
      <w:divBdr>
        <w:top w:val="none" w:sz="0" w:space="0" w:color="auto"/>
        <w:left w:val="none" w:sz="0" w:space="0" w:color="auto"/>
        <w:bottom w:val="none" w:sz="0" w:space="0" w:color="auto"/>
        <w:right w:val="none" w:sz="0" w:space="0" w:color="auto"/>
      </w:divBdr>
    </w:div>
    <w:div w:id="919100647">
      <w:bodyDiv w:val="1"/>
      <w:marLeft w:val="0"/>
      <w:marRight w:val="0"/>
      <w:marTop w:val="0"/>
      <w:marBottom w:val="0"/>
      <w:divBdr>
        <w:top w:val="none" w:sz="0" w:space="0" w:color="auto"/>
        <w:left w:val="none" w:sz="0" w:space="0" w:color="auto"/>
        <w:bottom w:val="none" w:sz="0" w:space="0" w:color="auto"/>
        <w:right w:val="none" w:sz="0" w:space="0" w:color="auto"/>
      </w:divBdr>
    </w:div>
    <w:div w:id="976572033">
      <w:bodyDiv w:val="1"/>
      <w:marLeft w:val="0"/>
      <w:marRight w:val="0"/>
      <w:marTop w:val="0"/>
      <w:marBottom w:val="0"/>
      <w:divBdr>
        <w:top w:val="none" w:sz="0" w:space="0" w:color="auto"/>
        <w:left w:val="none" w:sz="0" w:space="0" w:color="auto"/>
        <w:bottom w:val="none" w:sz="0" w:space="0" w:color="auto"/>
        <w:right w:val="none" w:sz="0" w:space="0" w:color="auto"/>
      </w:divBdr>
    </w:div>
    <w:div w:id="986935507">
      <w:bodyDiv w:val="1"/>
      <w:marLeft w:val="0"/>
      <w:marRight w:val="0"/>
      <w:marTop w:val="0"/>
      <w:marBottom w:val="0"/>
      <w:divBdr>
        <w:top w:val="none" w:sz="0" w:space="0" w:color="auto"/>
        <w:left w:val="none" w:sz="0" w:space="0" w:color="auto"/>
        <w:bottom w:val="none" w:sz="0" w:space="0" w:color="auto"/>
        <w:right w:val="none" w:sz="0" w:space="0" w:color="auto"/>
      </w:divBdr>
    </w:div>
    <w:div w:id="996689534">
      <w:bodyDiv w:val="1"/>
      <w:marLeft w:val="0"/>
      <w:marRight w:val="0"/>
      <w:marTop w:val="0"/>
      <w:marBottom w:val="0"/>
      <w:divBdr>
        <w:top w:val="none" w:sz="0" w:space="0" w:color="auto"/>
        <w:left w:val="none" w:sz="0" w:space="0" w:color="auto"/>
        <w:bottom w:val="none" w:sz="0" w:space="0" w:color="auto"/>
        <w:right w:val="none" w:sz="0" w:space="0" w:color="auto"/>
      </w:divBdr>
    </w:div>
    <w:div w:id="1012295791">
      <w:bodyDiv w:val="1"/>
      <w:marLeft w:val="0"/>
      <w:marRight w:val="0"/>
      <w:marTop w:val="0"/>
      <w:marBottom w:val="0"/>
      <w:divBdr>
        <w:top w:val="none" w:sz="0" w:space="0" w:color="auto"/>
        <w:left w:val="none" w:sz="0" w:space="0" w:color="auto"/>
        <w:bottom w:val="none" w:sz="0" w:space="0" w:color="auto"/>
        <w:right w:val="none" w:sz="0" w:space="0" w:color="auto"/>
      </w:divBdr>
    </w:div>
    <w:div w:id="1032802346">
      <w:bodyDiv w:val="1"/>
      <w:marLeft w:val="0"/>
      <w:marRight w:val="0"/>
      <w:marTop w:val="0"/>
      <w:marBottom w:val="0"/>
      <w:divBdr>
        <w:top w:val="none" w:sz="0" w:space="0" w:color="auto"/>
        <w:left w:val="none" w:sz="0" w:space="0" w:color="auto"/>
        <w:bottom w:val="none" w:sz="0" w:space="0" w:color="auto"/>
        <w:right w:val="none" w:sz="0" w:space="0" w:color="auto"/>
      </w:divBdr>
    </w:div>
    <w:div w:id="1059061776">
      <w:bodyDiv w:val="1"/>
      <w:marLeft w:val="0"/>
      <w:marRight w:val="0"/>
      <w:marTop w:val="0"/>
      <w:marBottom w:val="0"/>
      <w:divBdr>
        <w:top w:val="none" w:sz="0" w:space="0" w:color="auto"/>
        <w:left w:val="none" w:sz="0" w:space="0" w:color="auto"/>
        <w:bottom w:val="none" w:sz="0" w:space="0" w:color="auto"/>
        <w:right w:val="none" w:sz="0" w:space="0" w:color="auto"/>
      </w:divBdr>
    </w:div>
    <w:div w:id="1081830541">
      <w:bodyDiv w:val="1"/>
      <w:marLeft w:val="0"/>
      <w:marRight w:val="0"/>
      <w:marTop w:val="0"/>
      <w:marBottom w:val="0"/>
      <w:divBdr>
        <w:top w:val="none" w:sz="0" w:space="0" w:color="auto"/>
        <w:left w:val="none" w:sz="0" w:space="0" w:color="auto"/>
        <w:bottom w:val="none" w:sz="0" w:space="0" w:color="auto"/>
        <w:right w:val="none" w:sz="0" w:space="0" w:color="auto"/>
      </w:divBdr>
    </w:div>
    <w:div w:id="1096289099">
      <w:bodyDiv w:val="1"/>
      <w:marLeft w:val="0"/>
      <w:marRight w:val="0"/>
      <w:marTop w:val="0"/>
      <w:marBottom w:val="0"/>
      <w:divBdr>
        <w:top w:val="none" w:sz="0" w:space="0" w:color="auto"/>
        <w:left w:val="none" w:sz="0" w:space="0" w:color="auto"/>
        <w:bottom w:val="none" w:sz="0" w:space="0" w:color="auto"/>
        <w:right w:val="none" w:sz="0" w:space="0" w:color="auto"/>
      </w:divBdr>
    </w:div>
    <w:div w:id="1103577187">
      <w:bodyDiv w:val="1"/>
      <w:marLeft w:val="0"/>
      <w:marRight w:val="0"/>
      <w:marTop w:val="0"/>
      <w:marBottom w:val="0"/>
      <w:divBdr>
        <w:top w:val="none" w:sz="0" w:space="0" w:color="auto"/>
        <w:left w:val="none" w:sz="0" w:space="0" w:color="auto"/>
        <w:bottom w:val="none" w:sz="0" w:space="0" w:color="auto"/>
        <w:right w:val="none" w:sz="0" w:space="0" w:color="auto"/>
      </w:divBdr>
    </w:div>
    <w:div w:id="1104350277">
      <w:bodyDiv w:val="1"/>
      <w:marLeft w:val="0"/>
      <w:marRight w:val="0"/>
      <w:marTop w:val="0"/>
      <w:marBottom w:val="0"/>
      <w:divBdr>
        <w:top w:val="none" w:sz="0" w:space="0" w:color="auto"/>
        <w:left w:val="none" w:sz="0" w:space="0" w:color="auto"/>
        <w:bottom w:val="none" w:sz="0" w:space="0" w:color="auto"/>
        <w:right w:val="none" w:sz="0" w:space="0" w:color="auto"/>
      </w:divBdr>
    </w:div>
    <w:div w:id="1115440515">
      <w:bodyDiv w:val="1"/>
      <w:marLeft w:val="0"/>
      <w:marRight w:val="0"/>
      <w:marTop w:val="0"/>
      <w:marBottom w:val="0"/>
      <w:divBdr>
        <w:top w:val="none" w:sz="0" w:space="0" w:color="auto"/>
        <w:left w:val="none" w:sz="0" w:space="0" w:color="auto"/>
        <w:bottom w:val="none" w:sz="0" w:space="0" w:color="auto"/>
        <w:right w:val="none" w:sz="0" w:space="0" w:color="auto"/>
      </w:divBdr>
    </w:div>
    <w:div w:id="1116947086">
      <w:bodyDiv w:val="1"/>
      <w:marLeft w:val="0"/>
      <w:marRight w:val="0"/>
      <w:marTop w:val="0"/>
      <w:marBottom w:val="0"/>
      <w:divBdr>
        <w:top w:val="none" w:sz="0" w:space="0" w:color="auto"/>
        <w:left w:val="none" w:sz="0" w:space="0" w:color="auto"/>
        <w:bottom w:val="none" w:sz="0" w:space="0" w:color="auto"/>
        <w:right w:val="none" w:sz="0" w:space="0" w:color="auto"/>
      </w:divBdr>
    </w:div>
    <w:div w:id="1159267151">
      <w:bodyDiv w:val="1"/>
      <w:marLeft w:val="0"/>
      <w:marRight w:val="0"/>
      <w:marTop w:val="0"/>
      <w:marBottom w:val="0"/>
      <w:divBdr>
        <w:top w:val="none" w:sz="0" w:space="0" w:color="auto"/>
        <w:left w:val="none" w:sz="0" w:space="0" w:color="auto"/>
        <w:bottom w:val="none" w:sz="0" w:space="0" w:color="auto"/>
        <w:right w:val="none" w:sz="0" w:space="0" w:color="auto"/>
      </w:divBdr>
    </w:div>
    <w:div w:id="1170371383">
      <w:bodyDiv w:val="1"/>
      <w:marLeft w:val="0"/>
      <w:marRight w:val="0"/>
      <w:marTop w:val="0"/>
      <w:marBottom w:val="0"/>
      <w:divBdr>
        <w:top w:val="none" w:sz="0" w:space="0" w:color="auto"/>
        <w:left w:val="none" w:sz="0" w:space="0" w:color="auto"/>
        <w:bottom w:val="none" w:sz="0" w:space="0" w:color="auto"/>
        <w:right w:val="none" w:sz="0" w:space="0" w:color="auto"/>
      </w:divBdr>
    </w:div>
    <w:div w:id="1175455955">
      <w:bodyDiv w:val="1"/>
      <w:marLeft w:val="0"/>
      <w:marRight w:val="0"/>
      <w:marTop w:val="0"/>
      <w:marBottom w:val="0"/>
      <w:divBdr>
        <w:top w:val="none" w:sz="0" w:space="0" w:color="auto"/>
        <w:left w:val="none" w:sz="0" w:space="0" w:color="auto"/>
        <w:bottom w:val="none" w:sz="0" w:space="0" w:color="auto"/>
        <w:right w:val="none" w:sz="0" w:space="0" w:color="auto"/>
      </w:divBdr>
    </w:div>
    <w:div w:id="1210455380">
      <w:bodyDiv w:val="1"/>
      <w:marLeft w:val="0"/>
      <w:marRight w:val="0"/>
      <w:marTop w:val="0"/>
      <w:marBottom w:val="0"/>
      <w:divBdr>
        <w:top w:val="none" w:sz="0" w:space="0" w:color="auto"/>
        <w:left w:val="none" w:sz="0" w:space="0" w:color="auto"/>
        <w:bottom w:val="none" w:sz="0" w:space="0" w:color="auto"/>
        <w:right w:val="none" w:sz="0" w:space="0" w:color="auto"/>
      </w:divBdr>
    </w:div>
    <w:div w:id="1213811688">
      <w:bodyDiv w:val="1"/>
      <w:marLeft w:val="0"/>
      <w:marRight w:val="0"/>
      <w:marTop w:val="0"/>
      <w:marBottom w:val="0"/>
      <w:divBdr>
        <w:top w:val="none" w:sz="0" w:space="0" w:color="auto"/>
        <w:left w:val="none" w:sz="0" w:space="0" w:color="auto"/>
        <w:bottom w:val="none" w:sz="0" w:space="0" w:color="auto"/>
        <w:right w:val="none" w:sz="0" w:space="0" w:color="auto"/>
      </w:divBdr>
    </w:div>
    <w:div w:id="1224950361">
      <w:bodyDiv w:val="1"/>
      <w:marLeft w:val="0"/>
      <w:marRight w:val="0"/>
      <w:marTop w:val="0"/>
      <w:marBottom w:val="0"/>
      <w:divBdr>
        <w:top w:val="none" w:sz="0" w:space="0" w:color="auto"/>
        <w:left w:val="none" w:sz="0" w:space="0" w:color="auto"/>
        <w:bottom w:val="none" w:sz="0" w:space="0" w:color="auto"/>
        <w:right w:val="none" w:sz="0" w:space="0" w:color="auto"/>
      </w:divBdr>
    </w:div>
    <w:div w:id="1225529572">
      <w:bodyDiv w:val="1"/>
      <w:marLeft w:val="0"/>
      <w:marRight w:val="0"/>
      <w:marTop w:val="0"/>
      <w:marBottom w:val="0"/>
      <w:divBdr>
        <w:top w:val="none" w:sz="0" w:space="0" w:color="auto"/>
        <w:left w:val="none" w:sz="0" w:space="0" w:color="auto"/>
        <w:bottom w:val="none" w:sz="0" w:space="0" w:color="auto"/>
        <w:right w:val="none" w:sz="0" w:space="0" w:color="auto"/>
      </w:divBdr>
    </w:div>
    <w:div w:id="1246259468">
      <w:bodyDiv w:val="1"/>
      <w:marLeft w:val="0"/>
      <w:marRight w:val="0"/>
      <w:marTop w:val="0"/>
      <w:marBottom w:val="0"/>
      <w:divBdr>
        <w:top w:val="none" w:sz="0" w:space="0" w:color="auto"/>
        <w:left w:val="none" w:sz="0" w:space="0" w:color="auto"/>
        <w:bottom w:val="none" w:sz="0" w:space="0" w:color="auto"/>
        <w:right w:val="none" w:sz="0" w:space="0" w:color="auto"/>
      </w:divBdr>
    </w:div>
    <w:div w:id="1254705223">
      <w:bodyDiv w:val="1"/>
      <w:marLeft w:val="0"/>
      <w:marRight w:val="0"/>
      <w:marTop w:val="0"/>
      <w:marBottom w:val="0"/>
      <w:divBdr>
        <w:top w:val="none" w:sz="0" w:space="0" w:color="auto"/>
        <w:left w:val="none" w:sz="0" w:space="0" w:color="auto"/>
        <w:bottom w:val="none" w:sz="0" w:space="0" w:color="auto"/>
        <w:right w:val="none" w:sz="0" w:space="0" w:color="auto"/>
      </w:divBdr>
    </w:div>
    <w:div w:id="1268149337">
      <w:bodyDiv w:val="1"/>
      <w:marLeft w:val="0"/>
      <w:marRight w:val="0"/>
      <w:marTop w:val="0"/>
      <w:marBottom w:val="0"/>
      <w:divBdr>
        <w:top w:val="none" w:sz="0" w:space="0" w:color="auto"/>
        <w:left w:val="none" w:sz="0" w:space="0" w:color="auto"/>
        <w:bottom w:val="none" w:sz="0" w:space="0" w:color="auto"/>
        <w:right w:val="none" w:sz="0" w:space="0" w:color="auto"/>
      </w:divBdr>
    </w:div>
    <w:div w:id="1297836290">
      <w:bodyDiv w:val="1"/>
      <w:marLeft w:val="0"/>
      <w:marRight w:val="0"/>
      <w:marTop w:val="0"/>
      <w:marBottom w:val="0"/>
      <w:divBdr>
        <w:top w:val="none" w:sz="0" w:space="0" w:color="auto"/>
        <w:left w:val="none" w:sz="0" w:space="0" w:color="auto"/>
        <w:bottom w:val="none" w:sz="0" w:space="0" w:color="auto"/>
        <w:right w:val="none" w:sz="0" w:space="0" w:color="auto"/>
      </w:divBdr>
    </w:div>
    <w:div w:id="1311247267">
      <w:bodyDiv w:val="1"/>
      <w:marLeft w:val="0"/>
      <w:marRight w:val="0"/>
      <w:marTop w:val="0"/>
      <w:marBottom w:val="0"/>
      <w:divBdr>
        <w:top w:val="none" w:sz="0" w:space="0" w:color="auto"/>
        <w:left w:val="none" w:sz="0" w:space="0" w:color="auto"/>
        <w:bottom w:val="none" w:sz="0" w:space="0" w:color="auto"/>
        <w:right w:val="none" w:sz="0" w:space="0" w:color="auto"/>
      </w:divBdr>
    </w:div>
    <w:div w:id="1333534700">
      <w:bodyDiv w:val="1"/>
      <w:marLeft w:val="0"/>
      <w:marRight w:val="0"/>
      <w:marTop w:val="0"/>
      <w:marBottom w:val="0"/>
      <w:divBdr>
        <w:top w:val="none" w:sz="0" w:space="0" w:color="auto"/>
        <w:left w:val="none" w:sz="0" w:space="0" w:color="auto"/>
        <w:bottom w:val="none" w:sz="0" w:space="0" w:color="auto"/>
        <w:right w:val="none" w:sz="0" w:space="0" w:color="auto"/>
      </w:divBdr>
    </w:div>
    <w:div w:id="1378629992">
      <w:bodyDiv w:val="1"/>
      <w:marLeft w:val="0"/>
      <w:marRight w:val="0"/>
      <w:marTop w:val="0"/>
      <w:marBottom w:val="0"/>
      <w:divBdr>
        <w:top w:val="none" w:sz="0" w:space="0" w:color="auto"/>
        <w:left w:val="none" w:sz="0" w:space="0" w:color="auto"/>
        <w:bottom w:val="none" w:sz="0" w:space="0" w:color="auto"/>
        <w:right w:val="none" w:sz="0" w:space="0" w:color="auto"/>
      </w:divBdr>
    </w:div>
    <w:div w:id="1379664131">
      <w:bodyDiv w:val="1"/>
      <w:marLeft w:val="0"/>
      <w:marRight w:val="0"/>
      <w:marTop w:val="0"/>
      <w:marBottom w:val="0"/>
      <w:divBdr>
        <w:top w:val="none" w:sz="0" w:space="0" w:color="auto"/>
        <w:left w:val="none" w:sz="0" w:space="0" w:color="auto"/>
        <w:bottom w:val="none" w:sz="0" w:space="0" w:color="auto"/>
        <w:right w:val="none" w:sz="0" w:space="0" w:color="auto"/>
      </w:divBdr>
    </w:div>
    <w:div w:id="1440029350">
      <w:bodyDiv w:val="1"/>
      <w:marLeft w:val="0"/>
      <w:marRight w:val="0"/>
      <w:marTop w:val="0"/>
      <w:marBottom w:val="0"/>
      <w:divBdr>
        <w:top w:val="none" w:sz="0" w:space="0" w:color="auto"/>
        <w:left w:val="none" w:sz="0" w:space="0" w:color="auto"/>
        <w:bottom w:val="none" w:sz="0" w:space="0" w:color="auto"/>
        <w:right w:val="none" w:sz="0" w:space="0" w:color="auto"/>
      </w:divBdr>
    </w:div>
    <w:div w:id="1442065139">
      <w:bodyDiv w:val="1"/>
      <w:marLeft w:val="0"/>
      <w:marRight w:val="0"/>
      <w:marTop w:val="0"/>
      <w:marBottom w:val="0"/>
      <w:divBdr>
        <w:top w:val="none" w:sz="0" w:space="0" w:color="auto"/>
        <w:left w:val="none" w:sz="0" w:space="0" w:color="auto"/>
        <w:bottom w:val="none" w:sz="0" w:space="0" w:color="auto"/>
        <w:right w:val="none" w:sz="0" w:space="0" w:color="auto"/>
      </w:divBdr>
    </w:div>
    <w:div w:id="1454788113">
      <w:bodyDiv w:val="1"/>
      <w:marLeft w:val="0"/>
      <w:marRight w:val="0"/>
      <w:marTop w:val="0"/>
      <w:marBottom w:val="0"/>
      <w:divBdr>
        <w:top w:val="none" w:sz="0" w:space="0" w:color="auto"/>
        <w:left w:val="none" w:sz="0" w:space="0" w:color="auto"/>
        <w:bottom w:val="none" w:sz="0" w:space="0" w:color="auto"/>
        <w:right w:val="none" w:sz="0" w:space="0" w:color="auto"/>
      </w:divBdr>
    </w:div>
    <w:div w:id="1519545534">
      <w:bodyDiv w:val="1"/>
      <w:marLeft w:val="0"/>
      <w:marRight w:val="0"/>
      <w:marTop w:val="0"/>
      <w:marBottom w:val="0"/>
      <w:divBdr>
        <w:top w:val="none" w:sz="0" w:space="0" w:color="auto"/>
        <w:left w:val="none" w:sz="0" w:space="0" w:color="auto"/>
        <w:bottom w:val="none" w:sz="0" w:space="0" w:color="auto"/>
        <w:right w:val="none" w:sz="0" w:space="0" w:color="auto"/>
      </w:divBdr>
    </w:div>
    <w:div w:id="1546064607">
      <w:bodyDiv w:val="1"/>
      <w:marLeft w:val="0"/>
      <w:marRight w:val="0"/>
      <w:marTop w:val="0"/>
      <w:marBottom w:val="0"/>
      <w:divBdr>
        <w:top w:val="none" w:sz="0" w:space="0" w:color="auto"/>
        <w:left w:val="none" w:sz="0" w:space="0" w:color="auto"/>
        <w:bottom w:val="none" w:sz="0" w:space="0" w:color="auto"/>
        <w:right w:val="none" w:sz="0" w:space="0" w:color="auto"/>
      </w:divBdr>
    </w:div>
    <w:div w:id="1555314184">
      <w:bodyDiv w:val="1"/>
      <w:marLeft w:val="0"/>
      <w:marRight w:val="0"/>
      <w:marTop w:val="0"/>
      <w:marBottom w:val="0"/>
      <w:divBdr>
        <w:top w:val="none" w:sz="0" w:space="0" w:color="auto"/>
        <w:left w:val="none" w:sz="0" w:space="0" w:color="auto"/>
        <w:bottom w:val="none" w:sz="0" w:space="0" w:color="auto"/>
        <w:right w:val="none" w:sz="0" w:space="0" w:color="auto"/>
      </w:divBdr>
    </w:div>
    <w:div w:id="1567183196">
      <w:bodyDiv w:val="1"/>
      <w:marLeft w:val="0"/>
      <w:marRight w:val="0"/>
      <w:marTop w:val="0"/>
      <w:marBottom w:val="0"/>
      <w:divBdr>
        <w:top w:val="none" w:sz="0" w:space="0" w:color="auto"/>
        <w:left w:val="none" w:sz="0" w:space="0" w:color="auto"/>
        <w:bottom w:val="none" w:sz="0" w:space="0" w:color="auto"/>
        <w:right w:val="none" w:sz="0" w:space="0" w:color="auto"/>
      </w:divBdr>
    </w:div>
    <w:div w:id="1569612390">
      <w:bodyDiv w:val="1"/>
      <w:marLeft w:val="0"/>
      <w:marRight w:val="0"/>
      <w:marTop w:val="0"/>
      <w:marBottom w:val="0"/>
      <w:divBdr>
        <w:top w:val="none" w:sz="0" w:space="0" w:color="auto"/>
        <w:left w:val="none" w:sz="0" w:space="0" w:color="auto"/>
        <w:bottom w:val="none" w:sz="0" w:space="0" w:color="auto"/>
        <w:right w:val="none" w:sz="0" w:space="0" w:color="auto"/>
      </w:divBdr>
    </w:div>
    <w:div w:id="1599096132">
      <w:bodyDiv w:val="1"/>
      <w:marLeft w:val="0"/>
      <w:marRight w:val="0"/>
      <w:marTop w:val="0"/>
      <w:marBottom w:val="0"/>
      <w:divBdr>
        <w:top w:val="none" w:sz="0" w:space="0" w:color="auto"/>
        <w:left w:val="none" w:sz="0" w:space="0" w:color="auto"/>
        <w:bottom w:val="none" w:sz="0" w:space="0" w:color="auto"/>
        <w:right w:val="none" w:sz="0" w:space="0" w:color="auto"/>
      </w:divBdr>
    </w:div>
    <w:div w:id="1635451957">
      <w:bodyDiv w:val="1"/>
      <w:marLeft w:val="0"/>
      <w:marRight w:val="0"/>
      <w:marTop w:val="0"/>
      <w:marBottom w:val="0"/>
      <w:divBdr>
        <w:top w:val="none" w:sz="0" w:space="0" w:color="auto"/>
        <w:left w:val="none" w:sz="0" w:space="0" w:color="auto"/>
        <w:bottom w:val="none" w:sz="0" w:space="0" w:color="auto"/>
        <w:right w:val="none" w:sz="0" w:space="0" w:color="auto"/>
      </w:divBdr>
    </w:div>
    <w:div w:id="1638148008">
      <w:bodyDiv w:val="1"/>
      <w:marLeft w:val="0"/>
      <w:marRight w:val="0"/>
      <w:marTop w:val="0"/>
      <w:marBottom w:val="0"/>
      <w:divBdr>
        <w:top w:val="none" w:sz="0" w:space="0" w:color="auto"/>
        <w:left w:val="none" w:sz="0" w:space="0" w:color="auto"/>
        <w:bottom w:val="none" w:sz="0" w:space="0" w:color="auto"/>
        <w:right w:val="none" w:sz="0" w:space="0" w:color="auto"/>
      </w:divBdr>
    </w:div>
    <w:div w:id="1675298173">
      <w:bodyDiv w:val="1"/>
      <w:marLeft w:val="0"/>
      <w:marRight w:val="0"/>
      <w:marTop w:val="0"/>
      <w:marBottom w:val="0"/>
      <w:divBdr>
        <w:top w:val="none" w:sz="0" w:space="0" w:color="auto"/>
        <w:left w:val="none" w:sz="0" w:space="0" w:color="auto"/>
        <w:bottom w:val="none" w:sz="0" w:space="0" w:color="auto"/>
        <w:right w:val="none" w:sz="0" w:space="0" w:color="auto"/>
      </w:divBdr>
    </w:div>
    <w:div w:id="1712724953">
      <w:bodyDiv w:val="1"/>
      <w:marLeft w:val="0"/>
      <w:marRight w:val="0"/>
      <w:marTop w:val="0"/>
      <w:marBottom w:val="0"/>
      <w:divBdr>
        <w:top w:val="none" w:sz="0" w:space="0" w:color="auto"/>
        <w:left w:val="none" w:sz="0" w:space="0" w:color="auto"/>
        <w:bottom w:val="none" w:sz="0" w:space="0" w:color="auto"/>
        <w:right w:val="none" w:sz="0" w:space="0" w:color="auto"/>
      </w:divBdr>
    </w:div>
    <w:div w:id="1729497002">
      <w:bodyDiv w:val="1"/>
      <w:marLeft w:val="0"/>
      <w:marRight w:val="0"/>
      <w:marTop w:val="0"/>
      <w:marBottom w:val="0"/>
      <w:divBdr>
        <w:top w:val="none" w:sz="0" w:space="0" w:color="auto"/>
        <w:left w:val="none" w:sz="0" w:space="0" w:color="auto"/>
        <w:bottom w:val="none" w:sz="0" w:space="0" w:color="auto"/>
        <w:right w:val="none" w:sz="0" w:space="0" w:color="auto"/>
      </w:divBdr>
      <w:divsChild>
        <w:div w:id="716005373">
          <w:marLeft w:val="0"/>
          <w:marRight w:val="0"/>
          <w:marTop w:val="0"/>
          <w:marBottom w:val="0"/>
          <w:divBdr>
            <w:top w:val="none" w:sz="0" w:space="0" w:color="auto"/>
            <w:left w:val="none" w:sz="0" w:space="0" w:color="auto"/>
            <w:bottom w:val="none" w:sz="0" w:space="0" w:color="auto"/>
            <w:right w:val="none" w:sz="0" w:space="0" w:color="auto"/>
          </w:divBdr>
        </w:div>
      </w:divsChild>
    </w:div>
    <w:div w:id="1753968057">
      <w:bodyDiv w:val="1"/>
      <w:marLeft w:val="0"/>
      <w:marRight w:val="0"/>
      <w:marTop w:val="0"/>
      <w:marBottom w:val="0"/>
      <w:divBdr>
        <w:top w:val="none" w:sz="0" w:space="0" w:color="auto"/>
        <w:left w:val="none" w:sz="0" w:space="0" w:color="auto"/>
        <w:bottom w:val="none" w:sz="0" w:space="0" w:color="auto"/>
        <w:right w:val="none" w:sz="0" w:space="0" w:color="auto"/>
      </w:divBdr>
    </w:div>
    <w:div w:id="1772702734">
      <w:bodyDiv w:val="1"/>
      <w:marLeft w:val="0"/>
      <w:marRight w:val="0"/>
      <w:marTop w:val="0"/>
      <w:marBottom w:val="0"/>
      <w:divBdr>
        <w:top w:val="none" w:sz="0" w:space="0" w:color="auto"/>
        <w:left w:val="none" w:sz="0" w:space="0" w:color="auto"/>
        <w:bottom w:val="none" w:sz="0" w:space="0" w:color="auto"/>
        <w:right w:val="none" w:sz="0" w:space="0" w:color="auto"/>
      </w:divBdr>
    </w:div>
    <w:div w:id="1783567694">
      <w:bodyDiv w:val="1"/>
      <w:marLeft w:val="0"/>
      <w:marRight w:val="0"/>
      <w:marTop w:val="0"/>
      <w:marBottom w:val="0"/>
      <w:divBdr>
        <w:top w:val="none" w:sz="0" w:space="0" w:color="auto"/>
        <w:left w:val="none" w:sz="0" w:space="0" w:color="auto"/>
        <w:bottom w:val="none" w:sz="0" w:space="0" w:color="auto"/>
        <w:right w:val="none" w:sz="0" w:space="0" w:color="auto"/>
      </w:divBdr>
    </w:div>
    <w:div w:id="1787192563">
      <w:bodyDiv w:val="1"/>
      <w:marLeft w:val="0"/>
      <w:marRight w:val="0"/>
      <w:marTop w:val="0"/>
      <w:marBottom w:val="0"/>
      <w:divBdr>
        <w:top w:val="none" w:sz="0" w:space="0" w:color="auto"/>
        <w:left w:val="none" w:sz="0" w:space="0" w:color="auto"/>
        <w:bottom w:val="none" w:sz="0" w:space="0" w:color="auto"/>
        <w:right w:val="none" w:sz="0" w:space="0" w:color="auto"/>
      </w:divBdr>
    </w:div>
    <w:div w:id="1799446044">
      <w:bodyDiv w:val="1"/>
      <w:marLeft w:val="0"/>
      <w:marRight w:val="0"/>
      <w:marTop w:val="0"/>
      <w:marBottom w:val="0"/>
      <w:divBdr>
        <w:top w:val="none" w:sz="0" w:space="0" w:color="auto"/>
        <w:left w:val="none" w:sz="0" w:space="0" w:color="auto"/>
        <w:bottom w:val="none" w:sz="0" w:space="0" w:color="auto"/>
        <w:right w:val="none" w:sz="0" w:space="0" w:color="auto"/>
      </w:divBdr>
    </w:div>
    <w:div w:id="1807427491">
      <w:bodyDiv w:val="1"/>
      <w:marLeft w:val="0"/>
      <w:marRight w:val="0"/>
      <w:marTop w:val="0"/>
      <w:marBottom w:val="0"/>
      <w:divBdr>
        <w:top w:val="none" w:sz="0" w:space="0" w:color="auto"/>
        <w:left w:val="none" w:sz="0" w:space="0" w:color="auto"/>
        <w:bottom w:val="none" w:sz="0" w:space="0" w:color="auto"/>
        <w:right w:val="none" w:sz="0" w:space="0" w:color="auto"/>
      </w:divBdr>
    </w:div>
    <w:div w:id="1820608848">
      <w:bodyDiv w:val="1"/>
      <w:marLeft w:val="0"/>
      <w:marRight w:val="0"/>
      <w:marTop w:val="0"/>
      <w:marBottom w:val="0"/>
      <w:divBdr>
        <w:top w:val="none" w:sz="0" w:space="0" w:color="auto"/>
        <w:left w:val="none" w:sz="0" w:space="0" w:color="auto"/>
        <w:bottom w:val="none" w:sz="0" w:space="0" w:color="auto"/>
        <w:right w:val="none" w:sz="0" w:space="0" w:color="auto"/>
      </w:divBdr>
    </w:div>
    <w:div w:id="1853833324">
      <w:bodyDiv w:val="1"/>
      <w:marLeft w:val="0"/>
      <w:marRight w:val="0"/>
      <w:marTop w:val="0"/>
      <w:marBottom w:val="0"/>
      <w:divBdr>
        <w:top w:val="none" w:sz="0" w:space="0" w:color="auto"/>
        <w:left w:val="none" w:sz="0" w:space="0" w:color="auto"/>
        <w:bottom w:val="none" w:sz="0" w:space="0" w:color="auto"/>
        <w:right w:val="none" w:sz="0" w:space="0" w:color="auto"/>
      </w:divBdr>
    </w:div>
    <w:div w:id="1861435136">
      <w:bodyDiv w:val="1"/>
      <w:marLeft w:val="0"/>
      <w:marRight w:val="0"/>
      <w:marTop w:val="0"/>
      <w:marBottom w:val="0"/>
      <w:divBdr>
        <w:top w:val="none" w:sz="0" w:space="0" w:color="auto"/>
        <w:left w:val="none" w:sz="0" w:space="0" w:color="auto"/>
        <w:bottom w:val="none" w:sz="0" w:space="0" w:color="auto"/>
        <w:right w:val="none" w:sz="0" w:space="0" w:color="auto"/>
      </w:divBdr>
    </w:div>
    <w:div w:id="1863202406">
      <w:bodyDiv w:val="1"/>
      <w:marLeft w:val="0"/>
      <w:marRight w:val="0"/>
      <w:marTop w:val="0"/>
      <w:marBottom w:val="0"/>
      <w:divBdr>
        <w:top w:val="none" w:sz="0" w:space="0" w:color="auto"/>
        <w:left w:val="none" w:sz="0" w:space="0" w:color="auto"/>
        <w:bottom w:val="none" w:sz="0" w:space="0" w:color="auto"/>
        <w:right w:val="none" w:sz="0" w:space="0" w:color="auto"/>
      </w:divBdr>
    </w:div>
    <w:div w:id="1871144765">
      <w:bodyDiv w:val="1"/>
      <w:marLeft w:val="0"/>
      <w:marRight w:val="0"/>
      <w:marTop w:val="0"/>
      <w:marBottom w:val="0"/>
      <w:divBdr>
        <w:top w:val="none" w:sz="0" w:space="0" w:color="auto"/>
        <w:left w:val="none" w:sz="0" w:space="0" w:color="auto"/>
        <w:bottom w:val="none" w:sz="0" w:space="0" w:color="auto"/>
        <w:right w:val="none" w:sz="0" w:space="0" w:color="auto"/>
      </w:divBdr>
    </w:div>
    <w:div w:id="1888108744">
      <w:bodyDiv w:val="1"/>
      <w:marLeft w:val="0"/>
      <w:marRight w:val="0"/>
      <w:marTop w:val="0"/>
      <w:marBottom w:val="0"/>
      <w:divBdr>
        <w:top w:val="none" w:sz="0" w:space="0" w:color="auto"/>
        <w:left w:val="none" w:sz="0" w:space="0" w:color="auto"/>
        <w:bottom w:val="none" w:sz="0" w:space="0" w:color="auto"/>
        <w:right w:val="none" w:sz="0" w:space="0" w:color="auto"/>
      </w:divBdr>
    </w:div>
    <w:div w:id="1953587655">
      <w:bodyDiv w:val="1"/>
      <w:marLeft w:val="0"/>
      <w:marRight w:val="0"/>
      <w:marTop w:val="0"/>
      <w:marBottom w:val="0"/>
      <w:divBdr>
        <w:top w:val="none" w:sz="0" w:space="0" w:color="auto"/>
        <w:left w:val="none" w:sz="0" w:space="0" w:color="auto"/>
        <w:bottom w:val="none" w:sz="0" w:space="0" w:color="auto"/>
        <w:right w:val="none" w:sz="0" w:space="0" w:color="auto"/>
      </w:divBdr>
    </w:div>
    <w:div w:id="1965886554">
      <w:bodyDiv w:val="1"/>
      <w:marLeft w:val="0"/>
      <w:marRight w:val="0"/>
      <w:marTop w:val="0"/>
      <w:marBottom w:val="0"/>
      <w:divBdr>
        <w:top w:val="none" w:sz="0" w:space="0" w:color="auto"/>
        <w:left w:val="none" w:sz="0" w:space="0" w:color="auto"/>
        <w:bottom w:val="none" w:sz="0" w:space="0" w:color="auto"/>
        <w:right w:val="none" w:sz="0" w:space="0" w:color="auto"/>
      </w:divBdr>
    </w:div>
    <w:div w:id="1975018072">
      <w:bodyDiv w:val="1"/>
      <w:marLeft w:val="0"/>
      <w:marRight w:val="0"/>
      <w:marTop w:val="0"/>
      <w:marBottom w:val="0"/>
      <w:divBdr>
        <w:top w:val="none" w:sz="0" w:space="0" w:color="auto"/>
        <w:left w:val="none" w:sz="0" w:space="0" w:color="auto"/>
        <w:bottom w:val="none" w:sz="0" w:space="0" w:color="auto"/>
        <w:right w:val="none" w:sz="0" w:space="0" w:color="auto"/>
      </w:divBdr>
    </w:div>
    <w:div w:id="2012291467">
      <w:bodyDiv w:val="1"/>
      <w:marLeft w:val="0"/>
      <w:marRight w:val="0"/>
      <w:marTop w:val="0"/>
      <w:marBottom w:val="0"/>
      <w:divBdr>
        <w:top w:val="none" w:sz="0" w:space="0" w:color="auto"/>
        <w:left w:val="none" w:sz="0" w:space="0" w:color="auto"/>
        <w:bottom w:val="none" w:sz="0" w:space="0" w:color="auto"/>
        <w:right w:val="none" w:sz="0" w:space="0" w:color="auto"/>
      </w:divBdr>
    </w:div>
    <w:div w:id="2020622384">
      <w:bodyDiv w:val="1"/>
      <w:marLeft w:val="0"/>
      <w:marRight w:val="0"/>
      <w:marTop w:val="0"/>
      <w:marBottom w:val="0"/>
      <w:divBdr>
        <w:top w:val="none" w:sz="0" w:space="0" w:color="auto"/>
        <w:left w:val="none" w:sz="0" w:space="0" w:color="auto"/>
        <w:bottom w:val="none" w:sz="0" w:space="0" w:color="auto"/>
        <w:right w:val="none" w:sz="0" w:space="0" w:color="auto"/>
      </w:divBdr>
    </w:div>
    <w:div w:id="2035495000">
      <w:bodyDiv w:val="1"/>
      <w:marLeft w:val="0"/>
      <w:marRight w:val="0"/>
      <w:marTop w:val="0"/>
      <w:marBottom w:val="0"/>
      <w:divBdr>
        <w:top w:val="none" w:sz="0" w:space="0" w:color="auto"/>
        <w:left w:val="none" w:sz="0" w:space="0" w:color="auto"/>
        <w:bottom w:val="none" w:sz="0" w:space="0" w:color="auto"/>
        <w:right w:val="none" w:sz="0" w:space="0" w:color="auto"/>
      </w:divBdr>
      <w:divsChild>
        <w:div w:id="711151620">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4.png"/><Relationship Id="rId18" Type="http://schemas.openxmlformats.org/officeDocument/2006/relationships/image" Target="media/image8.png"/><Relationship Id="rId26" Type="http://schemas.openxmlformats.org/officeDocument/2006/relationships/image" Target="media/image16.png"/><Relationship Id="rId39" Type="http://schemas.openxmlformats.org/officeDocument/2006/relationships/image" Target="media/image29.png"/><Relationship Id="rId21" Type="http://schemas.openxmlformats.org/officeDocument/2006/relationships/image" Target="media/image11.png"/><Relationship Id="rId34" Type="http://schemas.openxmlformats.org/officeDocument/2006/relationships/image" Target="media/image24.png"/><Relationship Id="rId42" Type="http://schemas.openxmlformats.org/officeDocument/2006/relationships/image" Target="media/image32.png"/><Relationship Id="rId47" Type="http://schemas.openxmlformats.org/officeDocument/2006/relationships/hyperlink" Target="http://www.spotrac.com/nfl/statistics/player/" TargetMode="External"/><Relationship Id="rId50" Type="http://schemas.openxmlformats.org/officeDocument/2006/relationships/image" Target="media/image37.png"/><Relationship Id="rId55" Type="http://schemas.openxmlformats.org/officeDocument/2006/relationships/image" Target="media/image42.png"/><Relationship Id="rId63" Type="http://schemas.openxmlformats.org/officeDocument/2006/relationships/theme" Target="theme/theme1.xml"/><Relationship Id="rId7" Type="http://schemas.openxmlformats.org/officeDocument/2006/relationships/hyperlink" Target="http://www.spotrac.com" TargetMode="External"/><Relationship Id="rId2" Type="http://schemas.openxmlformats.org/officeDocument/2006/relationships/customXml" Target="../customXml/item2.xml"/><Relationship Id="rId16" Type="http://schemas.openxmlformats.org/officeDocument/2006/relationships/oleObject" Target="embeddings/oleObject1.bin"/><Relationship Id="rId29" Type="http://schemas.openxmlformats.org/officeDocument/2006/relationships/image" Target="media/image19.png"/><Relationship Id="rId11" Type="http://schemas.openxmlformats.org/officeDocument/2006/relationships/image" Target="media/image2.png"/><Relationship Id="rId24" Type="http://schemas.openxmlformats.org/officeDocument/2006/relationships/image" Target="media/image14.png"/><Relationship Id="rId32" Type="http://schemas.openxmlformats.org/officeDocument/2006/relationships/image" Target="media/image22.png"/><Relationship Id="rId37" Type="http://schemas.openxmlformats.org/officeDocument/2006/relationships/image" Target="media/image27.png"/><Relationship Id="rId40" Type="http://schemas.openxmlformats.org/officeDocument/2006/relationships/image" Target="media/image30.png"/><Relationship Id="rId45" Type="http://schemas.openxmlformats.org/officeDocument/2006/relationships/hyperlink" Target="http://www.spotrac.com" TargetMode="External"/><Relationship Id="rId53" Type="http://schemas.openxmlformats.org/officeDocument/2006/relationships/image" Target="media/image40.png"/><Relationship Id="rId58" Type="http://schemas.openxmlformats.org/officeDocument/2006/relationships/image" Target="media/image45.png"/><Relationship Id="rId5" Type="http://schemas.openxmlformats.org/officeDocument/2006/relationships/settings" Target="settings.xml"/><Relationship Id="rId61" Type="http://schemas.openxmlformats.org/officeDocument/2006/relationships/hyperlink" Target="https://github.com/tthogersen/Capstone---Sports" TargetMode="External"/><Relationship Id="rId19" Type="http://schemas.openxmlformats.org/officeDocument/2006/relationships/image" Target="media/image9.png"/><Relationship Id="rId14" Type="http://schemas.openxmlformats.org/officeDocument/2006/relationships/image" Target="media/image5.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image" Target="media/image20.png"/><Relationship Id="rId35" Type="http://schemas.openxmlformats.org/officeDocument/2006/relationships/image" Target="media/image25.png"/><Relationship Id="rId43" Type="http://schemas.openxmlformats.org/officeDocument/2006/relationships/image" Target="media/image33.png"/><Relationship Id="rId48" Type="http://schemas.openxmlformats.org/officeDocument/2006/relationships/image" Target="media/image35.png"/><Relationship Id="rId56" Type="http://schemas.openxmlformats.org/officeDocument/2006/relationships/image" Target="media/image43.png"/><Relationship Id="rId8" Type="http://schemas.openxmlformats.org/officeDocument/2006/relationships/hyperlink" Target="http://www.epsn.com" TargetMode="External"/><Relationship Id="rId51" Type="http://schemas.openxmlformats.org/officeDocument/2006/relationships/image" Target="media/image38.png"/><Relationship Id="rId3" Type="http://schemas.openxmlformats.org/officeDocument/2006/relationships/numbering" Target="numbering.xml"/><Relationship Id="rId12" Type="http://schemas.openxmlformats.org/officeDocument/2006/relationships/image" Target="media/image3.png"/><Relationship Id="rId17" Type="http://schemas.openxmlformats.org/officeDocument/2006/relationships/image" Target="media/image7.png"/><Relationship Id="rId25" Type="http://schemas.openxmlformats.org/officeDocument/2006/relationships/image" Target="media/image15.png"/><Relationship Id="rId33" Type="http://schemas.openxmlformats.org/officeDocument/2006/relationships/image" Target="media/image23.png"/><Relationship Id="rId38" Type="http://schemas.openxmlformats.org/officeDocument/2006/relationships/image" Target="media/image28.png"/><Relationship Id="rId46" Type="http://schemas.openxmlformats.org/officeDocument/2006/relationships/hyperlink" Target="http://www.spotrac.com/nfl/statistics/" TargetMode="External"/><Relationship Id="rId59" Type="http://schemas.openxmlformats.org/officeDocument/2006/relationships/image" Target="media/image46.png"/><Relationship Id="rId20" Type="http://schemas.openxmlformats.org/officeDocument/2006/relationships/image" Target="media/image10.png"/><Relationship Id="rId41" Type="http://schemas.openxmlformats.org/officeDocument/2006/relationships/image" Target="media/image31.png"/><Relationship Id="rId54" Type="http://schemas.openxmlformats.org/officeDocument/2006/relationships/image" Target="media/image41.png"/><Relationship Id="rId62"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6.emf"/><Relationship Id="rId23" Type="http://schemas.openxmlformats.org/officeDocument/2006/relationships/image" Target="media/image13.png"/><Relationship Id="rId28" Type="http://schemas.openxmlformats.org/officeDocument/2006/relationships/image" Target="media/image18.png"/><Relationship Id="rId36" Type="http://schemas.openxmlformats.org/officeDocument/2006/relationships/image" Target="media/image26.png"/><Relationship Id="rId49" Type="http://schemas.openxmlformats.org/officeDocument/2006/relationships/image" Target="media/image36.png"/><Relationship Id="rId57" Type="http://schemas.openxmlformats.org/officeDocument/2006/relationships/image" Target="media/image44.png"/><Relationship Id="rId10" Type="http://schemas.openxmlformats.org/officeDocument/2006/relationships/image" Target="media/image1.png"/><Relationship Id="rId31" Type="http://schemas.openxmlformats.org/officeDocument/2006/relationships/image" Target="media/image21.png"/><Relationship Id="rId44" Type="http://schemas.openxmlformats.org/officeDocument/2006/relationships/image" Target="media/image34.png"/><Relationship Id="rId52" Type="http://schemas.openxmlformats.org/officeDocument/2006/relationships/image" Target="media/image39.png"/><Relationship Id="rId60" Type="http://schemas.openxmlformats.org/officeDocument/2006/relationships/image" Target="media/image47.png"/><Relationship Id="rId4" Type="http://schemas.openxmlformats.org/officeDocument/2006/relationships/styles" Target="styles.xml"/><Relationship Id="rId9" Type="http://schemas.openxmlformats.org/officeDocument/2006/relationships/hyperlink" Target="http://www.nfl.com"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2018-06-08T00:00:00</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46547E83-42BC-4FBD-9C54-8D201DD6C4A9}">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TotalTime>
  <Pages>61</Pages>
  <Words>8896</Words>
  <Characters>50711</Characters>
  <Application>Microsoft Office Word</Application>
  <DocSecurity>0</DocSecurity>
  <Lines>422</Lines>
  <Paragraphs>118</Paragraphs>
  <ScaleCrop>false</ScaleCrop>
  <HeadingPairs>
    <vt:vector size="2" baseType="variant">
      <vt:variant>
        <vt:lpstr>Title</vt:lpstr>
      </vt:variant>
      <vt:variant>
        <vt:i4>1</vt:i4>
      </vt:variant>
    </vt:vector>
  </HeadingPairs>
  <TitlesOfParts>
    <vt:vector size="1" baseType="lpstr">
      <vt:lpstr>DA 485 Capstone</vt:lpstr>
    </vt:vector>
  </TitlesOfParts>
  <Company>Bellelvue College Spring 2018</Company>
  <LinksUpToDate>false</LinksUpToDate>
  <CharactersWithSpaces>5948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A 485 Capstone</dc:title>
  <dc:subject>NFL Salary Data Analysis</dc:subject>
  <dc:creator>Tor Thogersen</dc:creator>
  <cp:keywords/>
  <dc:description/>
  <cp:lastModifiedBy>Tor Thogersen</cp:lastModifiedBy>
  <cp:revision>3</cp:revision>
  <dcterms:created xsi:type="dcterms:W3CDTF">2018-07-03T16:39:00Z</dcterms:created>
  <dcterms:modified xsi:type="dcterms:W3CDTF">2018-07-03T16:39:00Z</dcterms:modified>
</cp:coreProperties>
</file>